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8FF47" w14:textId="77777777" w:rsidR="003C338F" w:rsidRPr="003C338F" w:rsidRDefault="003C338F" w:rsidP="003C338F">
      <w:pPr>
        <w:widowControl/>
        <w:suppressLineNumbers/>
        <w:spacing w:before="240" w:after="120"/>
        <w:jc w:val="center"/>
        <w:rPr>
          <w:rFonts w:ascii="Times New Roman" w:eastAsia="宋体" w:hAnsi="Times New Roman" w:cs="Times New Roman"/>
          <w:i/>
          <w:kern w:val="0"/>
          <w:sz w:val="32"/>
          <w:szCs w:val="32"/>
          <w:lang w:eastAsia="en-US"/>
        </w:rPr>
      </w:pPr>
      <w:r w:rsidRPr="003C338F">
        <w:rPr>
          <w:rFonts w:ascii="Times New Roman" w:eastAsia="宋体" w:hAnsi="Times New Roman" w:cs="Times New Roman"/>
          <w:b/>
          <w:i/>
          <w:kern w:val="0"/>
          <w:sz w:val="32"/>
          <w:szCs w:val="32"/>
          <w:lang w:eastAsia="en-US"/>
        </w:rPr>
        <w:t>Supplementary Material</w:t>
      </w:r>
    </w:p>
    <w:p w14:paraId="0E359570" w14:textId="77777777" w:rsidR="00296447" w:rsidRPr="00745981" w:rsidRDefault="00296447" w:rsidP="003C338F">
      <w:pPr>
        <w:jc w:val="left"/>
        <w:rPr>
          <w:rFonts w:ascii="Times New Roman" w:hAnsi="Times New Roman" w:cs="Times New Roman"/>
          <w:b/>
          <w:i/>
          <w:sz w:val="32"/>
          <w:szCs w:val="24"/>
        </w:rPr>
      </w:pPr>
      <w:bookmarkStart w:id="0" w:name="_Hlk62206707"/>
      <w:r w:rsidRPr="00CC5CBA">
        <w:rPr>
          <w:rFonts w:ascii="Times New Roman" w:hAnsi="Times New Roman" w:cs="Times New Roman"/>
          <w:b/>
          <w:iCs/>
          <w:sz w:val="32"/>
          <w:szCs w:val="24"/>
        </w:rPr>
        <w:t xml:space="preserve">Genome-wide </w:t>
      </w:r>
      <w:r>
        <w:rPr>
          <w:rFonts w:ascii="Times New Roman" w:hAnsi="Times New Roman" w:cs="Times New Roman"/>
          <w:b/>
          <w:iCs/>
          <w:sz w:val="32"/>
          <w:szCs w:val="24"/>
        </w:rPr>
        <w:t>i</w:t>
      </w:r>
      <w:r w:rsidRPr="00CC5CBA">
        <w:rPr>
          <w:rFonts w:ascii="Times New Roman" w:hAnsi="Times New Roman" w:cs="Times New Roman"/>
          <w:b/>
          <w:iCs/>
          <w:sz w:val="32"/>
          <w:szCs w:val="24"/>
        </w:rPr>
        <w:t xml:space="preserve">dentification and </w:t>
      </w:r>
      <w:r>
        <w:rPr>
          <w:rFonts w:ascii="Times New Roman" w:hAnsi="Times New Roman" w:cs="Times New Roman"/>
          <w:b/>
          <w:iCs/>
          <w:sz w:val="32"/>
          <w:szCs w:val="24"/>
        </w:rPr>
        <w:t>e</w:t>
      </w:r>
      <w:r w:rsidRPr="00CC5CBA">
        <w:rPr>
          <w:rFonts w:ascii="Times New Roman" w:hAnsi="Times New Roman" w:cs="Times New Roman"/>
          <w:b/>
          <w:iCs/>
          <w:sz w:val="32"/>
          <w:szCs w:val="24"/>
        </w:rPr>
        <w:t xml:space="preserve">xpression </w:t>
      </w:r>
      <w:r>
        <w:rPr>
          <w:rFonts w:ascii="Times New Roman" w:hAnsi="Times New Roman" w:cs="Times New Roman"/>
          <w:b/>
          <w:iCs/>
          <w:sz w:val="32"/>
          <w:szCs w:val="24"/>
        </w:rPr>
        <w:t>a</w:t>
      </w:r>
      <w:r w:rsidRPr="00CC5CBA">
        <w:rPr>
          <w:rFonts w:ascii="Times New Roman" w:hAnsi="Times New Roman" w:cs="Times New Roman" w:hint="eastAsia"/>
          <w:b/>
          <w:iCs/>
          <w:sz w:val="32"/>
          <w:szCs w:val="24"/>
        </w:rPr>
        <w:t xml:space="preserve">nalysis </w:t>
      </w:r>
      <w:r w:rsidRPr="00CC5CBA">
        <w:rPr>
          <w:rFonts w:ascii="Times New Roman" w:hAnsi="Times New Roman" w:cs="Times New Roman"/>
          <w:b/>
          <w:iCs/>
          <w:sz w:val="32"/>
          <w:szCs w:val="24"/>
        </w:rPr>
        <w:t xml:space="preserve">of TPS </w:t>
      </w:r>
      <w:r w:rsidRPr="00745981">
        <w:rPr>
          <w:rFonts w:ascii="Times New Roman" w:hAnsi="Times New Roman" w:cs="Times New Roman"/>
          <w:b/>
          <w:iCs/>
          <w:sz w:val="32"/>
          <w:szCs w:val="24"/>
        </w:rPr>
        <w:t>genes in</w:t>
      </w:r>
      <w:r w:rsidRPr="00745981">
        <w:rPr>
          <w:rFonts w:ascii="Times New Roman" w:hAnsi="Times New Roman" w:cs="Times New Roman"/>
          <w:b/>
          <w:i/>
          <w:sz w:val="32"/>
          <w:szCs w:val="24"/>
        </w:rPr>
        <w:t xml:space="preserve"> Cymbidium</w:t>
      </w:r>
      <w:r w:rsidRPr="00745981">
        <w:rPr>
          <w:rFonts w:ascii="Times New Roman" w:hAnsi="Times New Roman" w:cs="Times New Roman"/>
          <w:b/>
          <w:iCs/>
          <w:sz w:val="32"/>
          <w:szCs w:val="24"/>
        </w:rPr>
        <w:t xml:space="preserve"> </w:t>
      </w:r>
      <w:r w:rsidRPr="00745981">
        <w:rPr>
          <w:rFonts w:ascii="Times New Roman" w:hAnsi="Times New Roman" w:cs="Times New Roman"/>
          <w:b/>
          <w:i/>
          <w:sz w:val="32"/>
          <w:szCs w:val="24"/>
        </w:rPr>
        <w:t>faberi</w:t>
      </w:r>
      <w:bookmarkEnd w:id="0"/>
    </w:p>
    <w:p w14:paraId="210DC613" w14:textId="03F65C36" w:rsidR="00883224" w:rsidRPr="003C338F" w:rsidRDefault="00745981" w:rsidP="003C338F">
      <w:pPr>
        <w:rPr>
          <w:rFonts w:ascii="Times New Roman" w:hAnsi="Times New Roman" w:cs="Times New Roman"/>
          <w:b/>
          <w:iCs/>
          <w:sz w:val="24"/>
          <w:szCs w:val="24"/>
          <w:vertAlign w:val="superscript"/>
        </w:rPr>
      </w:pPr>
      <w:r w:rsidRPr="003C338F">
        <w:rPr>
          <w:rFonts w:ascii="Times New Roman" w:hAnsi="Times New Roman" w:cs="Times New Roman"/>
          <w:b/>
          <w:iCs/>
          <w:sz w:val="24"/>
          <w:szCs w:val="24"/>
        </w:rPr>
        <w:t>Qian-Qian Wang</w:t>
      </w:r>
      <w:r w:rsidR="007548C4" w:rsidRPr="003C338F">
        <w:rPr>
          <w:rFonts w:ascii="Times New Roman" w:hAnsi="Times New Roman" w:cs="Times New Roman"/>
          <w:b/>
          <w:iCs/>
          <w:sz w:val="24"/>
          <w:szCs w:val="24"/>
          <w:vertAlign w:val="superscript"/>
        </w:rPr>
        <w:t>1</w:t>
      </w:r>
      <w:r w:rsidRPr="003C338F">
        <w:rPr>
          <w:rFonts w:ascii="Times New Roman" w:hAnsi="Times New Roman" w:cs="Times New Roman"/>
          <w:b/>
          <w:iCs/>
          <w:sz w:val="24"/>
          <w:szCs w:val="24"/>
        </w:rPr>
        <w:t>, Meng-Jia Zhu</w:t>
      </w:r>
      <w:r w:rsidR="00806E43">
        <w:rPr>
          <w:rFonts w:ascii="Times New Roman" w:hAnsi="Times New Roman" w:cs="Times New Roman"/>
          <w:b/>
          <w:iCs/>
          <w:sz w:val="24"/>
          <w:szCs w:val="24"/>
          <w:vertAlign w:val="superscript"/>
        </w:rPr>
        <w:t>2</w:t>
      </w:r>
      <w:r w:rsidRPr="003C338F">
        <w:rPr>
          <w:rFonts w:ascii="Times New Roman" w:hAnsi="Times New Roman" w:cs="Times New Roman"/>
          <w:b/>
          <w:iCs/>
          <w:sz w:val="24"/>
          <w:szCs w:val="24"/>
        </w:rPr>
        <w:t>, Xia Yu</w:t>
      </w:r>
      <w:r w:rsidR="007548C4" w:rsidRPr="003C338F">
        <w:rPr>
          <w:rFonts w:ascii="Times New Roman" w:hAnsi="Times New Roman" w:cs="Times New Roman"/>
          <w:b/>
          <w:iCs/>
          <w:sz w:val="24"/>
          <w:szCs w:val="24"/>
          <w:vertAlign w:val="superscript"/>
        </w:rPr>
        <w:t>1</w:t>
      </w:r>
      <w:r w:rsidRPr="003C338F">
        <w:rPr>
          <w:rFonts w:ascii="Times New Roman" w:hAnsi="Times New Roman" w:cs="Times New Roman"/>
          <w:b/>
          <w:iCs/>
          <w:sz w:val="24"/>
          <w:szCs w:val="24"/>
        </w:rPr>
        <w:t>, Yuan-Yang Bi</w:t>
      </w:r>
      <w:r w:rsidR="007548C4" w:rsidRPr="003C338F">
        <w:rPr>
          <w:rFonts w:ascii="Times New Roman" w:hAnsi="Times New Roman" w:cs="Times New Roman"/>
          <w:b/>
          <w:iCs/>
          <w:sz w:val="24"/>
          <w:szCs w:val="24"/>
          <w:vertAlign w:val="superscript"/>
        </w:rPr>
        <w:t>1</w:t>
      </w:r>
      <w:r w:rsidRPr="003C338F">
        <w:rPr>
          <w:rFonts w:ascii="Times New Roman" w:hAnsi="Times New Roman" w:cs="Times New Roman"/>
          <w:b/>
          <w:iCs/>
          <w:sz w:val="24"/>
          <w:szCs w:val="24"/>
        </w:rPr>
        <w:t>, Zhuang Zhou</w:t>
      </w:r>
      <w:r w:rsidR="007548C4" w:rsidRPr="003C338F">
        <w:rPr>
          <w:rFonts w:ascii="Times New Roman" w:hAnsi="Times New Roman" w:cs="Times New Roman"/>
          <w:b/>
          <w:iCs/>
          <w:sz w:val="24"/>
          <w:szCs w:val="24"/>
          <w:vertAlign w:val="superscript"/>
        </w:rPr>
        <w:t>1</w:t>
      </w:r>
      <w:r w:rsidRPr="003C338F">
        <w:rPr>
          <w:rFonts w:ascii="Times New Roman" w:hAnsi="Times New Roman" w:cs="Times New Roman"/>
          <w:b/>
          <w:iCs/>
          <w:sz w:val="24"/>
          <w:szCs w:val="24"/>
          <w:vertAlign w:val="superscript"/>
        </w:rPr>
        <w:t>,</w:t>
      </w:r>
      <w:r w:rsidR="00806E43">
        <w:rPr>
          <w:rFonts w:ascii="Times New Roman" w:hAnsi="Times New Roman" w:cs="Times New Roman"/>
          <w:b/>
          <w:iCs/>
          <w:sz w:val="24"/>
          <w:szCs w:val="24"/>
          <w:vertAlign w:val="superscript"/>
        </w:rPr>
        <w:t>3</w:t>
      </w:r>
      <w:r w:rsidRPr="003C338F">
        <w:rPr>
          <w:rFonts w:ascii="Times New Roman" w:hAnsi="Times New Roman" w:cs="Times New Roman"/>
          <w:b/>
          <w:iCs/>
          <w:sz w:val="24"/>
          <w:szCs w:val="24"/>
        </w:rPr>
        <w:t xml:space="preserve">, </w:t>
      </w:r>
      <w:r w:rsidRPr="003C338F">
        <w:rPr>
          <w:rFonts w:ascii="Times New Roman" w:hAnsi="Times New Roman" w:cs="Times New Roman"/>
          <w:b/>
          <w:sz w:val="24"/>
          <w:szCs w:val="24"/>
        </w:rPr>
        <w:t>Ming-Kun Chen</w:t>
      </w:r>
      <w:r w:rsidR="007548C4" w:rsidRPr="003C338F">
        <w:rPr>
          <w:rFonts w:ascii="Times New Roman" w:hAnsi="Times New Roman" w:cs="Times New Roman"/>
          <w:b/>
          <w:iCs/>
          <w:sz w:val="24"/>
          <w:szCs w:val="24"/>
          <w:vertAlign w:val="superscript"/>
        </w:rPr>
        <w:t>1</w:t>
      </w:r>
      <w:r w:rsidRPr="003C338F">
        <w:rPr>
          <w:rFonts w:ascii="Times New Roman" w:hAnsi="Times New Roman" w:cs="Times New Roman"/>
          <w:b/>
          <w:iCs/>
          <w:sz w:val="24"/>
          <w:szCs w:val="24"/>
        </w:rPr>
        <w:t>, Jiating Chen</w:t>
      </w:r>
      <w:r w:rsidR="007548C4" w:rsidRPr="003C338F">
        <w:rPr>
          <w:rFonts w:ascii="Times New Roman" w:hAnsi="Times New Roman" w:cs="Times New Roman"/>
          <w:b/>
          <w:iCs/>
          <w:sz w:val="24"/>
          <w:szCs w:val="24"/>
          <w:vertAlign w:val="superscript"/>
        </w:rPr>
        <w:t>1</w:t>
      </w:r>
      <w:r w:rsidRPr="003C338F">
        <w:rPr>
          <w:rFonts w:ascii="Times New Roman" w:hAnsi="Times New Roman" w:cs="Times New Roman"/>
          <w:b/>
          <w:iCs/>
          <w:sz w:val="24"/>
          <w:szCs w:val="24"/>
        </w:rPr>
        <w:t>, Diyang Zhang</w:t>
      </w:r>
      <w:r w:rsidR="007548C4" w:rsidRPr="003C338F">
        <w:rPr>
          <w:rFonts w:ascii="Times New Roman" w:hAnsi="Times New Roman" w:cs="Times New Roman"/>
          <w:b/>
          <w:iCs/>
          <w:sz w:val="24"/>
          <w:szCs w:val="24"/>
          <w:vertAlign w:val="superscript"/>
        </w:rPr>
        <w:t>1</w:t>
      </w:r>
      <w:r w:rsidRPr="003C338F">
        <w:rPr>
          <w:rFonts w:ascii="Times New Roman" w:hAnsi="Times New Roman" w:cs="Times New Roman"/>
          <w:b/>
          <w:iCs/>
          <w:sz w:val="24"/>
          <w:szCs w:val="24"/>
        </w:rPr>
        <w:t>, Ye Ai</w:t>
      </w:r>
      <w:r w:rsidR="007548C4" w:rsidRPr="003C338F">
        <w:rPr>
          <w:rFonts w:ascii="Times New Roman" w:hAnsi="Times New Roman" w:cs="Times New Roman"/>
          <w:b/>
          <w:iCs/>
          <w:sz w:val="24"/>
          <w:szCs w:val="24"/>
          <w:vertAlign w:val="superscript"/>
        </w:rPr>
        <w:t>1</w:t>
      </w:r>
      <w:r w:rsidRPr="003C338F">
        <w:rPr>
          <w:rFonts w:ascii="Times New Roman" w:hAnsi="Times New Roman" w:cs="Times New Roman"/>
          <w:b/>
          <w:iCs/>
          <w:sz w:val="24"/>
          <w:szCs w:val="24"/>
        </w:rPr>
        <w:t xml:space="preserve">, </w:t>
      </w:r>
      <w:r w:rsidR="00883224" w:rsidRPr="003C338F">
        <w:rPr>
          <w:rFonts w:ascii="Times New Roman" w:hAnsi="Times New Roman" w:cs="Times New Roman"/>
          <w:b/>
          <w:iCs/>
          <w:sz w:val="24"/>
          <w:szCs w:val="24"/>
        </w:rPr>
        <w:t>Zhong-Jian Liu</w:t>
      </w:r>
      <w:bookmarkStart w:id="1" w:name="OLE_LINK3"/>
      <w:r w:rsidR="00883224" w:rsidRPr="003C338F">
        <w:rPr>
          <w:rFonts w:ascii="Times New Roman" w:hAnsi="Times New Roman" w:cs="Times New Roman"/>
          <w:b/>
          <w:iCs/>
          <w:sz w:val="24"/>
          <w:szCs w:val="24"/>
          <w:vertAlign w:val="superscript"/>
        </w:rPr>
        <w:t>1,</w:t>
      </w:r>
      <w:bookmarkEnd w:id="1"/>
      <w:r w:rsidR="00806E43">
        <w:rPr>
          <w:rFonts w:ascii="Times New Roman" w:hAnsi="Times New Roman" w:cs="Times New Roman"/>
          <w:b/>
          <w:iCs/>
          <w:sz w:val="24"/>
          <w:szCs w:val="24"/>
          <w:vertAlign w:val="superscript"/>
        </w:rPr>
        <w:t>3</w:t>
      </w:r>
      <w:r w:rsidR="00806E43">
        <w:rPr>
          <w:rFonts w:ascii="Times New Roman" w:hAnsi="Times New Roman" w:cs="Times New Roman" w:hint="eastAsia"/>
          <w:b/>
          <w:iCs/>
          <w:sz w:val="24"/>
          <w:szCs w:val="24"/>
          <w:vertAlign w:val="superscript"/>
        </w:rPr>
        <w:t>,</w:t>
      </w:r>
      <w:r w:rsidR="00806E43">
        <w:rPr>
          <w:rFonts w:ascii="Times New Roman" w:hAnsi="Times New Roman" w:cs="Times New Roman"/>
          <w:b/>
          <w:iCs/>
          <w:sz w:val="24"/>
          <w:szCs w:val="24"/>
          <w:vertAlign w:val="superscript"/>
        </w:rPr>
        <w:t>4</w:t>
      </w:r>
      <w:r w:rsidR="00883224" w:rsidRPr="003C338F">
        <w:rPr>
          <w:rFonts w:ascii="Times New Roman" w:hAnsi="Times New Roman" w:cs="Times New Roman"/>
          <w:b/>
          <w:iCs/>
          <w:sz w:val="24"/>
          <w:szCs w:val="24"/>
          <w:vertAlign w:val="superscript"/>
        </w:rPr>
        <w:t>*</w:t>
      </w:r>
      <w:r w:rsidR="00F74F9D">
        <w:rPr>
          <w:rFonts w:ascii="Times New Roman" w:hAnsi="Times New Roman" w:cs="Times New Roman"/>
          <w:b/>
          <w:iCs/>
          <w:sz w:val="24"/>
          <w:szCs w:val="24"/>
        </w:rPr>
        <w:t xml:space="preserve"> and </w:t>
      </w:r>
      <w:r w:rsidR="00883224" w:rsidRPr="003C338F">
        <w:rPr>
          <w:rFonts w:ascii="Times New Roman" w:hAnsi="Times New Roman" w:cs="Times New Roman"/>
          <w:b/>
          <w:iCs/>
          <w:sz w:val="24"/>
          <w:szCs w:val="24"/>
        </w:rPr>
        <w:t>Si</w:t>
      </w:r>
      <w:r w:rsidR="00883224" w:rsidRPr="003C338F">
        <w:rPr>
          <w:rFonts w:ascii="Times New Roman" w:hAnsi="Times New Roman" w:cs="Times New Roman" w:hint="eastAsia"/>
          <w:b/>
          <w:iCs/>
          <w:sz w:val="24"/>
          <w:szCs w:val="24"/>
        </w:rPr>
        <w:t>r</w:t>
      </w:r>
      <w:r w:rsidR="00883224" w:rsidRPr="003C338F">
        <w:rPr>
          <w:rFonts w:ascii="Times New Roman" w:hAnsi="Times New Roman" w:cs="Times New Roman"/>
          <w:b/>
          <w:iCs/>
          <w:sz w:val="24"/>
          <w:szCs w:val="24"/>
        </w:rPr>
        <w:t>en Lan</w:t>
      </w:r>
      <w:r w:rsidR="00883224" w:rsidRPr="003C338F">
        <w:rPr>
          <w:rFonts w:ascii="Times New Roman" w:hAnsi="Times New Roman" w:cs="Times New Roman"/>
          <w:b/>
          <w:iCs/>
          <w:sz w:val="24"/>
          <w:szCs w:val="24"/>
          <w:vertAlign w:val="superscript"/>
        </w:rPr>
        <w:t>1</w:t>
      </w:r>
      <w:r w:rsidR="00806E43">
        <w:rPr>
          <w:rFonts w:ascii="Times New Roman" w:hAnsi="Times New Roman" w:cs="Times New Roman" w:hint="eastAsia"/>
          <w:b/>
          <w:iCs/>
          <w:sz w:val="24"/>
          <w:szCs w:val="24"/>
          <w:vertAlign w:val="superscript"/>
        </w:rPr>
        <w:t>,</w:t>
      </w:r>
      <w:r w:rsidR="00806E43">
        <w:rPr>
          <w:rFonts w:ascii="Times New Roman" w:hAnsi="Times New Roman" w:cs="Times New Roman"/>
          <w:b/>
          <w:iCs/>
          <w:sz w:val="24"/>
          <w:szCs w:val="24"/>
          <w:vertAlign w:val="superscript"/>
        </w:rPr>
        <w:t>2</w:t>
      </w:r>
      <w:r w:rsidR="00883224" w:rsidRPr="003C338F">
        <w:rPr>
          <w:rFonts w:ascii="Times New Roman" w:hAnsi="Times New Roman" w:cs="Times New Roman"/>
          <w:b/>
          <w:iCs/>
          <w:sz w:val="24"/>
          <w:szCs w:val="24"/>
          <w:vertAlign w:val="superscript"/>
        </w:rPr>
        <w:t>*</w:t>
      </w:r>
    </w:p>
    <w:p w14:paraId="6005C39F" w14:textId="28747848" w:rsidR="00745981" w:rsidRPr="00883224" w:rsidRDefault="00745981" w:rsidP="003C338F">
      <w:pPr>
        <w:rPr>
          <w:rFonts w:ascii="Times New Roman" w:hAnsi="Times New Roman" w:cs="Times New Roman"/>
          <w:sz w:val="24"/>
          <w:szCs w:val="24"/>
        </w:rPr>
      </w:pPr>
    </w:p>
    <w:p w14:paraId="582E8A5E" w14:textId="271731BE" w:rsidR="00745981" w:rsidRDefault="007548C4" w:rsidP="003C338F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745981" w:rsidRPr="007548C4">
        <w:rPr>
          <w:rFonts w:ascii="Times New Roman" w:hAnsi="Times New Roman" w:cs="Times New Roman"/>
          <w:sz w:val="24"/>
          <w:szCs w:val="24"/>
        </w:rPr>
        <w:t xml:space="preserve"> </w:t>
      </w:r>
      <w:r w:rsidR="00745981" w:rsidRPr="00745981">
        <w:rPr>
          <w:rFonts w:ascii="Times New Roman" w:hAnsi="Times New Roman" w:cs="Times New Roman"/>
          <w:sz w:val="24"/>
          <w:szCs w:val="24"/>
        </w:rPr>
        <w:t>Key Laboratory of National Forestry and Grassland Administration for Orchid Conservation and Utilization at College of Landscape Architecture, Fujian Agriculture and Forestry University, Fuzhou, China.</w:t>
      </w:r>
    </w:p>
    <w:p w14:paraId="53603641" w14:textId="54F07076" w:rsidR="00806E43" w:rsidRPr="00806E43" w:rsidRDefault="00806E43" w:rsidP="003C338F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  <w:vertAlign w:val="superscript"/>
          <w:lang w:eastAsia="ja-JP"/>
        </w:rPr>
        <w:t>2</w:t>
      </w:r>
      <w:r w:rsidRPr="007548C4">
        <w:rPr>
          <w:rFonts w:ascii="Times New Roman" w:eastAsia="宋体" w:hAnsi="Times New Roman" w:cs="Times New Roman"/>
          <w:sz w:val="24"/>
          <w:szCs w:val="24"/>
          <w:lang w:eastAsia="ja-JP"/>
        </w:rPr>
        <w:t xml:space="preserve"> </w:t>
      </w:r>
      <w:r w:rsidRPr="00806E43">
        <w:rPr>
          <w:rFonts w:ascii="Times New Roman" w:hAnsi="Times New Roman" w:cs="Times New Roman"/>
          <w:sz w:val="24"/>
          <w:szCs w:val="24"/>
        </w:rPr>
        <w:t>College of Forestry, Fujian Agriculture and Forestry University, Fuzhou, China</w:t>
      </w:r>
    </w:p>
    <w:p w14:paraId="0654355F" w14:textId="53FFADF6" w:rsidR="00745981" w:rsidRDefault="00806E43" w:rsidP="003C338F">
      <w:pPr>
        <w:jc w:val="left"/>
        <w:rPr>
          <w:rFonts w:ascii="Times New Roman" w:eastAsia="宋体" w:hAnsi="Times New Roman" w:cs="Times New Roman"/>
          <w:sz w:val="24"/>
          <w:szCs w:val="24"/>
          <w:lang w:eastAsia="ja-JP"/>
        </w:rPr>
      </w:pPr>
      <w:r>
        <w:rPr>
          <w:rFonts w:ascii="Times New Roman" w:eastAsia="宋体" w:hAnsi="Times New Roman" w:cs="Times New Roman"/>
          <w:sz w:val="24"/>
          <w:szCs w:val="24"/>
          <w:vertAlign w:val="superscript"/>
          <w:lang w:eastAsia="ja-JP"/>
        </w:rPr>
        <w:t>3</w:t>
      </w:r>
      <w:r w:rsidR="00745981" w:rsidRPr="007548C4">
        <w:rPr>
          <w:rFonts w:ascii="Times New Roman" w:eastAsia="宋体" w:hAnsi="Times New Roman" w:cs="Times New Roman"/>
          <w:sz w:val="24"/>
          <w:szCs w:val="24"/>
          <w:lang w:eastAsia="ja-JP"/>
        </w:rPr>
        <w:t xml:space="preserve"> </w:t>
      </w:r>
      <w:r w:rsidR="00745981" w:rsidRPr="00745981">
        <w:rPr>
          <w:rFonts w:ascii="Times New Roman" w:eastAsia="宋体" w:hAnsi="Times New Roman" w:cs="Times New Roman"/>
          <w:sz w:val="24"/>
          <w:szCs w:val="24"/>
          <w:lang w:eastAsia="ja-JP"/>
        </w:rPr>
        <w:t>Zhejiang Institute of Subtropical Crops, Zhejiang Academy of Agricultural Sciences, Wenzhou, China.</w:t>
      </w:r>
    </w:p>
    <w:p w14:paraId="75B7E1CF" w14:textId="12C1899E" w:rsidR="00806E43" w:rsidRDefault="00806E43" w:rsidP="003C338F">
      <w:pPr>
        <w:jc w:val="left"/>
        <w:rPr>
          <w:rFonts w:ascii="Times New Roman" w:eastAsia="宋体" w:hAnsi="Times New Roman" w:cs="Times New Roman"/>
          <w:sz w:val="24"/>
          <w:szCs w:val="24"/>
          <w:lang w:eastAsia="ja-JP"/>
        </w:rPr>
      </w:pPr>
      <w:r>
        <w:rPr>
          <w:rFonts w:ascii="Times New Roman" w:eastAsia="宋体" w:hAnsi="Times New Roman" w:cs="Times New Roman"/>
          <w:sz w:val="24"/>
          <w:szCs w:val="24"/>
          <w:vertAlign w:val="superscript"/>
          <w:lang w:eastAsia="ja-JP"/>
        </w:rPr>
        <w:t>4</w:t>
      </w:r>
      <w:r w:rsidRPr="007548C4">
        <w:rPr>
          <w:rFonts w:ascii="Times New Roman" w:eastAsia="宋体" w:hAnsi="Times New Roman" w:cs="Times New Roman"/>
          <w:sz w:val="24"/>
          <w:szCs w:val="24"/>
          <w:lang w:eastAsia="ja-JP"/>
        </w:rPr>
        <w:t xml:space="preserve"> </w:t>
      </w:r>
      <w:r w:rsidRPr="00806E43">
        <w:rPr>
          <w:rFonts w:ascii="Times New Roman" w:eastAsia="宋体" w:hAnsi="Times New Roman" w:cs="Times New Roman"/>
          <w:sz w:val="24"/>
          <w:szCs w:val="24"/>
          <w:lang w:eastAsia="ja-JP"/>
        </w:rPr>
        <w:t>Institute of Vegetable and Flowers, Shandong Academy of Agricultural Sciences, Jinan, China.</w:t>
      </w:r>
    </w:p>
    <w:p w14:paraId="2CC1C765" w14:textId="77777777" w:rsidR="00883224" w:rsidRPr="00F35EAA" w:rsidRDefault="00883224" w:rsidP="003C338F">
      <w:pPr>
        <w:jc w:val="left"/>
        <w:rPr>
          <w:rFonts w:ascii="Times New Roman" w:eastAsia="Yu Mincho" w:hAnsi="Times New Roman" w:cs="Times New Roman"/>
          <w:sz w:val="24"/>
          <w:szCs w:val="24"/>
          <w:lang w:eastAsia="ja-JP"/>
        </w:rPr>
      </w:pPr>
    </w:p>
    <w:p w14:paraId="7A5AB0F7" w14:textId="77777777" w:rsidR="00E84F7D" w:rsidRDefault="00883224" w:rsidP="003C338F">
      <w:pPr>
        <w:jc w:val="left"/>
        <w:rPr>
          <w:rFonts w:ascii="Times New Roman" w:eastAsia="宋体" w:hAnsi="Times New Roman" w:cs="Times New Roman"/>
          <w:b/>
          <w:kern w:val="0"/>
          <w:sz w:val="24"/>
          <w:szCs w:val="24"/>
          <w:lang w:eastAsia="en-US"/>
        </w:rPr>
      </w:pPr>
      <w:r w:rsidRPr="00883224">
        <w:rPr>
          <w:rFonts w:ascii="Times New Roman" w:hAnsi="Times New Roman" w:cs="Times New Roman"/>
          <w:b/>
          <w:bCs/>
          <w:sz w:val="24"/>
          <w:szCs w:val="21"/>
        </w:rPr>
        <w:t>*</w:t>
      </w:r>
      <w:r w:rsidR="00E84F7D" w:rsidRPr="00E84F7D">
        <w:rPr>
          <w:rFonts w:ascii="Times New Roman" w:eastAsia="宋体" w:hAnsi="Times New Roman" w:cs="Times New Roman"/>
          <w:b/>
          <w:kern w:val="0"/>
          <w:sz w:val="24"/>
          <w:szCs w:val="24"/>
          <w:lang w:eastAsia="en-US"/>
        </w:rPr>
        <w:t xml:space="preserve">Correspondence: </w:t>
      </w:r>
    </w:p>
    <w:p w14:paraId="529C9515" w14:textId="7D5D2B7F" w:rsidR="00883224" w:rsidRPr="00883224" w:rsidRDefault="00883224" w:rsidP="003C338F">
      <w:pPr>
        <w:jc w:val="left"/>
        <w:rPr>
          <w:rFonts w:ascii="Times New Roman" w:hAnsi="Times New Roman" w:cs="Times New Roman"/>
          <w:b/>
          <w:bCs/>
          <w:sz w:val="24"/>
          <w:szCs w:val="21"/>
        </w:rPr>
      </w:pPr>
      <w:r w:rsidRPr="00883224">
        <w:rPr>
          <w:rFonts w:ascii="Times New Roman" w:eastAsia="Times New Roman" w:hAnsi="Times New Roman" w:cs="Times New Roman"/>
          <w:sz w:val="24"/>
          <w:szCs w:val="21"/>
        </w:rPr>
        <w:t>Corresponding Authors:</w:t>
      </w:r>
      <w:r w:rsidRPr="00883224">
        <w:rPr>
          <w:rFonts w:ascii="Times New Roman" w:eastAsia="Times New Roman" w:hAnsi="Times New Roman" w:cs="Times New Roman"/>
          <w:b/>
          <w:bCs/>
          <w:sz w:val="24"/>
          <w:szCs w:val="21"/>
        </w:rPr>
        <w:t xml:space="preserve"> </w:t>
      </w:r>
      <w:r w:rsidRPr="00883224">
        <w:rPr>
          <w:rFonts w:ascii="Times New Roman" w:hAnsi="Times New Roman" w:cs="Times New Roman" w:hint="eastAsia"/>
          <w:bCs/>
          <w:iCs/>
          <w:sz w:val="24"/>
          <w:szCs w:val="24"/>
        </w:rPr>
        <w:t>Z.-J. L (</w:t>
      </w:r>
      <w:r w:rsidRPr="00883224">
        <w:rPr>
          <w:rFonts w:ascii="Times New Roman" w:eastAsia="Times New Roman" w:hAnsi="Times New Roman" w:cs="Times New Roman"/>
          <w:kern w:val="0"/>
          <w:sz w:val="24"/>
          <w:szCs w:val="24"/>
        </w:rPr>
        <w:t>zjliu@fafu.edu.cn)</w:t>
      </w:r>
      <w:r w:rsidRPr="00883224">
        <w:rPr>
          <w:rFonts w:ascii="Times New Roman" w:eastAsia="Times New Roman" w:hAnsi="Times New Roman" w:cs="Times New Roman" w:hint="eastAsia"/>
          <w:kern w:val="0"/>
          <w:sz w:val="24"/>
          <w:szCs w:val="24"/>
        </w:rPr>
        <w:t xml:space="preserve">, </w:t>
      </w:r>
      <w:r w:rsidRPr="00883224">
        <w:rPr>
          <w:rFonts w:ascii="Times New Roman" w:hAnsi="Times New Roman" w:cs="Times New Roman"/>
          <w:bCs/>
          <w:iCs/>
          <w:sz w:val="24"/>
          <w:szCs w:val="24"/>
        </w:rPr>
        <w:t>S</w:t>
      </w:r>
      <w:r w:rsidRPr="00883224">
        <w:rPr>
          <w:rFonts w:ascii="Times New Roman" w:hAnsi="Times New Roman" w:cs="Times New Roman" w:hint="eastAsia"/>
          <w:bCs/>
          <w:iCs/>
          <w:sz w:val="24"/>
          <w:szCs w:val="24"/>
        </w:rPr>
        <w:t>.</w:t>
      </w:r>
      <w:r w:rsidRPr="00883224">
        <w:rPr>
          <w:rFonts w:ascii="Times New Roman" w:hAnsi="Times New Roman" w:cs="Times New Roman"/>
          <w:bCs/>
          <w:iCs/>
          <w:sz w:val="24"/>
          <w:szCs w:val="24"/>
        </w:rPr>
        <w:t xml:space="preserve"> L</w:t>
      </w:r>
      <w:r w:rsidRPr="00883224">
        <w:rPr>
          <w:rFonts w:ascii="Times New Roman" w:hAnsi="Times New Roman" w:cs="Times New Roman" w:hint="eastAsia"/>
          <w:bCs/>
          <w:iCs/>
          <w:sz w:val="24"/>
          <w:szCs w:val="24"/>
        </w:rPr>
        <w:t>.</w:t>
      </w:r>
      <w:r w:rsidRPr="00883224">
        <w:rPr>
          <w:rFonts w:ascii="Times New Roman" w:eastAsia="Times New Roman" w:hAnsi="Times New Roman" w:cs="Times New Roman"/>
          <w:sz w:val="24"/>
          <w:szCs w:val="21"/>
        </w:rPr>
        <w:t xml:space="preserve"> </w:t>
      </w:r>
      <w:r w:rsidRPr="00883224">
        <w:rPr>
          <w:rFonts w:ascii="Times New Roman" w:eastAsia="Times New Roman" w:hAnsi="Times New Roman" w:cs="Times New Roman" w:hint="eastAsia"/>
          <w:sz w:val="24"/>
          <w:szCs w:val="21"/>
        </w:rPr>
        <w:t>(</w:t>
      </w:r>
      <w:r w:rsidRPr="00883224">
        <w:rPr>
          <w:rFonts w:ascii="Times New Roman" w:eastAsia="Times New Roman" w:hAnsi="Times New Roman" w:cs="Times New Roman"/>
          <w:sz w:val="24"/>
          <w:szCs w:val="21"/>
        </w:rPr>
        <w:t>lkzx@fafu.edu.cn</w:t>
      </w:r>
      <w:r w:rsidRPr="00883224">
        <w:rPr>
          <w:rFonts w:ascii="Times New Roman" w:eastAsia="Times New Roman" w:hAnsi="Times New Roman" w:cs="Times New Roman" w:hint="eastAsia"/>
          <w:sz w:val="24"/>
          <w:szCs w:val="21"/>
        </w:rPr>
        <w:t>)</w:t>
      </w:r>
      <w:r w:rsidRPr="00883224">
        <w:rPr>
          <w:rFonts w:ascii="Times New Roman" w:eastAsia="Times New Roman" w:hAnsi="Times New Roman" w:cs="Times New Roman"/>
          <w:sz w:val="24"/>
          <w:szCs w:val="21"/>
        </w:rPr>
        <w:t>.</w:t>
      </w:r>
    </w:p>
    <w:p w14:paraId="17E5346E" w14:textId="77777777" w:rsidR="00E22B16" w:rsidRPr="00883224" w:rsidRDefault="00E22B16" w:rsidP="003C338F">
      <w:pPr>
        <w:jc w:val="left"/>
        <w:rPr>
          <w:rFonts w:ascii="Times New Roman" w:hAnsi="Times New Roman" w:cs="Times New Roman"/>
          <w:b/>
          <w:bCs/>
          <w:sz w:val="24"/>
          <w:szCs w:val="21"/>
        </w:rPr>
      </w:pPr>
    </w:p>
    <w:p w14:paraId="2EC830C0" w14:textId="667408B3" w:rsidR="00D37E45" w:rsidRPr="00D37E45" w:rsidRDefault="00D37E45" w:rsidP="003C338F">
      <w:pPr>
        <w:adjustRightInd w:val="0"/>
        <w:contextualSpacing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D37E4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</w:t>
      </w:r>
      <w:r w:rsidR="00743547" w:rsidRPr="00D37E4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UPPLEMENTARY TABLE LEGENDS</w:t>
      </w:r>
    </w:p>
    <w:p w14:paraId="3E64C37D" w14:textId="77777777" w:rsidR="00743547" w:rsidRPr="00743547" w:rsidRDefault="00743547" w:rsidP="003C338F">
      <w:pPr>
        <w:widowControl/>
        <w:adjustRightInd w:val="0"/>
        <w:contextualSpacing/>
        <w:jc w:val="left"/>
        <w:rPr>
          <w:rFonts w:ascii="Times New Roman" w:eastAsia="Times New Roman" w:hAnsi="Times New Roman" w:cs="Times New Roman"/>
          <w:bCs/>
          <w:color w:val="000000" w:themeColor="text1"/>
          <w:kern w:val="0"/>
          <w:sz w:val="24"/>
          <w:szCs w:val="24"/>
        </w:rPr>
      </w:pPr>
      <w:r w:rsidRPr="00743547">
        <w:rPr>
          <w:rFonts w:ascii="Times New Roman" w:eastAsia="Times New Roman" w:hAnsi="Times New Roman" w:cs="Times New Roman"/>
          <w:b/>
          <w:color w:val="000000" w:themeColor="text1"/>
          <w:kern w:val="0"/>
          <w:sz w:val="24"/>
          <w:szCs w:val="24"/>
        </w:rPr>
        <w:t>TABLE S1|</w:t>
      </w:r>
      <w:r w:rsidRPr="00743547">
        <w:rPr>
          <w:rFonts w:ascii="Times New Roman" w:eastAsia="Times New Roman" w:hAnsi="Times New Roman" w:cs="Times New Roman"/>
          <w:bCs/>
          <w:color w:val="000000" w:themeColor="text1"/>
          <w:kern w:val="0"/>
          <w:sz w:val="24"/>
          <w:szCs w:val="24"/>
        </w:rPr>
        <w:t xml:space="preserve"> Subcellular localization predicted by Plant-mPLoc; </w:t>
      </w:r>
    </w:p>
    <w:p w14:paraId="3AAC5FD0" w14:textId="77777777" w:rsidR="00743547" w:rsidRPr="00743547" w:rsidRDefault="00743547" w:rsidP="003C338F">
      <w:pPr>
        <w:widowControl/>
        <w:adjustRightInd w:val="0"/>
        <w:contextualSpacing/>
        <w:jc w:val="left"/>
        <w:rPr>
          <w:rFonts w:ascii="Times New Roman" w:eastAsia="Times New Roman" w:hAnsi="Times New Roman" w:cs="Times New Roman"/>
          <w:bCs/>
          <w:color w:val="000000" w:themeColor="text1"/>
          <w:kern w:val="0"/>
          <w:sz w:val="24"/>
          <w:szCs w:val="24"/>
        </w:rPr>
      </w:pPr>
      <w:bookmarkStart w:id="2" w:name="_Hlk78792585"/>
      <w:r w:rsidRPr="00743547">
        <w:rPr>
          <w:rFonts w:ascii="Times New Roman" w:eastAsia="Times New Roman" w:hAnsi="Times New Roman" w:cs="Times New Roman"/>
          <w:b/>
          <w:color w:val="000000" w:themeColor="text1"/>
          <w:kern w:val="0"/>
          <w:sz w:val="24"/>
          <w:szCs w:val="24"/>
        </w:rPr>
        <w:t>TABLE S2|</w:t>
      </w:r>
      <w:r w:rsidRPr="00743547">
        <w:rPr>
          <w:rFonts w:ascii="Times New Roman" w:eastAsia="Times New Roman" w:hAnsi="Times New Roman" w:cs="Times New Roman"/>
          <w:bCs/>
          <w:color w:val="000000" w:themeColor="text1"/>
          <w:kern w:val="0"/>
          <w:sz w:val="24"/>
          <w:szCs w:val="24"/>
        </w:rPr>
        <w:t xml:space="preserve"> Subcellular localization predicted by </w:t>
      </w:r>
      <w:r w:rsidRPr="00743547">
        <w:rPr>
          <w:rFonts w:ascii="Times New Roman" w:eastAsia="等线" w:hAnsi="Times New Roman" w:cs="Times New Roman"/>
          <w:bCs/>
          <w:color w:val="000000"/>
          <w:kern w:val="0"/>
          <w:sz w:val="24"/>
          <w:szCs w:val="24"/>
        </w:rPr>
        <w:t xml:space="preserve">the </w:t>
      </w:r>
      <w:r w:rsidRPr="00743547">
        <w:rPr>
          <w:rFonts w:ascii="Times New Roman" w:eastAsia="Times New Roman" w:hAnsi="Times New Roman" w:cs="Times New Roman"/>
          <w:bCs/>
          <w:color w:val="000000" w:themeColor="text1"/>
          <w:kern w:val="0"/>
          <w:sz w:val="24"/>
          <w:szCs w:val="24"/>
        </w:rPr>
        <w:t xml:space="preserve">AtSubP tool; </w:t>
      </w:r>
    </w:p>
    <w:p w14:paraId="01E47A65" w14:textId="77777777" w:rsidR="00743547" w:rsidRPr="00743547" w:rsidRDefault="00743547" w:rsidP="003C338F">
      <w:pPr>
        <w:widowControl/>
        <w:adjustRightInd w:val="0"/>
        <w:contextualSpacing/>
        <w:jc w:val="left"/>
        <w:rPr>
          <w:rFonts w:ascii="Times New Roman" w:eastAsia="Times New Roman" w:hAnsi="Times New Roman" w:cs="Times New Roman"/>
          <w:bCs/>
          <w:color w:val="000000" w:themeColor="text1"/>
          <w:kern w:val="0"/>
          <w:sz w:val="24"/>
          <w:szCs w:val="24"/>
        </w:rPr>
      </w:pPr>
      <w:r w:rsidRPr="00743547">
        <w:rPr>
          <w:rFonts w:ascii="Times New Roman" w:eastAsia="Times New Roman" w:hAnsi="Times New Roman" w:cs="Times New Roman"/>
          <w:b/>
          <w:color w:val="000000" w:themeColor="text1"/>
          <w:kern w:val="0"/>
          <w:sz w:val="24"/>
          <w:szCs w:val="24"/>
        </w:rPr>
        <w:t>TABLE S3|</w:t>
      </w:r>
      <w:r w:rsidRPr="00743547">
        <w:rPr>
          <w:rFonts w:ascii="Times New Roman" w:eastAsia="Times New Roman" w:hAnsi="Times New Roman" w:cs="Times New Roman"/>
          <w:bCs/>
          <w:color w:val="000000" w:themeColor="text1"/>
          <w:kern w:val="0"/>
          <w:sz w:val="24"/>
          <w:szCs w:val="24"/>
        </w:rPr>
        <w:t xml:space="preserve"> Subcellular localization predicted by pLoc-mPlant; </w:t>
      </w:r>
    </w:p>
    <w:p w14:paraId="35382146" w14:textId="77777777" w:rsidR="00743547" w:rsidRPr="00743547" w:rsidRDefault="00743547" w:rsidP="003C338F">
      <w:pPr>
        <w:widowControl/>
        <w:adjustRightInd w:val="0"/>
        <w:contextualSpacing/>
        <w:jc w:val="left"/>
        <w:rPr>
          <w:rFonts w:ascii="Times New Roman" w:eastAsia="Times New Roman" w:hAnsi="Times New Roman" w:cs="Times New Roman"/>
          <w:bCs/>
          <w:color w:val="000000" w:themeColor="text1"/>
          <w:kern w:val="0"/>
          <w:sz w:val="24"/>
          <w:szCs w:val="24"/>
        </w:rPr>
      </w:pPr>
      <w:r w:rsidRPr="00743547">
        <w:rPr>
          <w:rFonts w:ascii="Times New Roman" w:eastAsia="Times New Roman" w:hAnsi="Times New Roman" w:cs="Times New Roman"/>
          <w:b/>
          <w:color w:val="000000" w:themeColor="text1"/>
          <w:kern w:val="0"/>
          <w:sz w:val="24"/>
          <w:szCs w:val="24"/>
        </w:rPr>
        <w:t>TABLE S4|</w:t>
      </w:r>
      <w:r w:rsidRPr="00743547">
        <w:rPr>
          <w:rFonts w:ascii="Times New Roman" w:eastAsia="Times New Roman" w:hAnsi="Times New Roman" w:cs="Times New Roman"/>
          <w:bCs/>
          <w:color w:val="000000" w:themeColor="text1"/>
          <w:kern w:val="0"/>
          <w:sz w:val="24"/>
          <w:szCs w:val="24"/>
        </w:rPr>
        <w:t xml:space="preserve"> Secondary structure of</w:t>
      </w:r>
      <w:r w:rsidRPr="00743547">
        <w:rPr>
          <w:rFonts w:ascii="Times New Roman" w:eastAsia="Times New Roman" w:hAnsi="Times New Roman" w:cs="Times New Roman"/>
          <w:bCs/>
          <w:i/>
          <w:iCs/>
          <w:color w:val="000000" w:themeColor="text1"/>
          <w:kern w:val="0"/>
          <w:sz w:val="24"/>
          <w:szCs w:val="24"/>
        </w:rPr>
        <w:t xml:space="preserve"> CfTPS</w:t>
      </w:r>
      <w:r w:rsidRPr="00743547">
        <w:rPr>
          <w:rFonts w:ascii="Times New Roman" w:eastAsia="Times New Roman" w:hAnsi="Times New Roman" w:cs="Times New Roman"/>
          <w:bCs/>
          <w:color w:val="000000" w:themeColor="text1"/>
          <w:kern w:val="0"/>
          <w:sz w:val="24"/>
          <w:szCs w:val="24"/>
        </w:rPr>
        <w:t xml:space="preserve"> proteins; </w:t>
      </w:r>
    </w:p>
    <w:p w14:paraId="45615731" w14:textId="77777777" w:rsidR="00743547" w:rsidRPr="00743547" w:rsidRDefault="00743547" w:rsidP="003C338F">
      <w:pPr>
        <w:widowControl/>
        <w:adjustRightInd w:val="0"/>
        <w:contextualSpacing/>
        <w:jc w:val="left"/>
        <w:rPr>
          <w:rFonts w:ascii="Times New Roman" w:eastAsia="Times New Roman" w:hAnsi="Times New Roman" w:cs="Times New Roman"/>
          <w:bCs/>
          <w:color w:val="000000" w:themeColor="text1"/>
          <w:kern w:val="0"/>
          <w:sz w:val="24"/>
          <w:szCs w:val="24"/>
        </w:rPr>
      </w:pPr>
      <w:r w:rsidRPr="00743547">
        <w:rPr>
          <w:rFonts w:ascii="Times New Roman" w:eastAsia="Times New Roman" w:hAnsi="Times New Roman" w:cs="Times New Roman"/>
          <w:b/>
          <w:color w:val="000000" w:themeColor="text1"/>
          <w:kern w:val="0"/>
          <w:sz w:val="24"/>
          <w:szCs w:val="24"/>
        </w:rPr>
        <w:t>TABLE S5|</w:t>
      </w:r>
      <w:r w:rsidRPr="00743547">
        <w:rPr>
          <w:rFonts w:ascii="Times New Roman" w:eastAsia="Times New Roman" w:hAnsi="Times New Roman" w:cs="Times New Roman"/>
          <w:bCs/>
          <w:color w:val="000000" w:themeColor="text1"/>
          <w:kern w:val="0"/>
          <w:sz w:val="24"/>
          <w:szCs w:val="24"/>
        </w:rPr>
        <w:t xml:space="preserve"> Functional annotation of</w:t>
      </w:r>
      <w:r w:rsidRPr="00743547">
        <w:rPr>
          <w:rFonts w:ascii="Times New Roman" w:eastAsia="Times New Roman" w:hAnsi="Times New Roman" w:cs="Times New Roman"/>
          <w:bCs/>
          <w:i/>
          <w:iCs/>
          <w:color w:val="000000" w:themeColor="text1"/>
          <w:kern w:val="0"/>
          <w:sz w:val="24"/>
          <w:szCs w:val="24"/>
        </w:rPr>
        <w:t xml:space="preserve"> CfTPS</w:t>
      </w:r>
      <w:r w:rsidRPr="00743547">
        <w:rPr>
          <w:rFonts w:ascii="Times New Roman" w:eastAsia="Times New Roman" w:hAnsi="Times New Roman" w:cs="Times New Roman"/>
          <w:bCs/>
          <w:color w:val="000000" w:themeColor="text1"/>
          <w:kern w:val="0"/>
          <w:sz w:val="24"/>
          <w:szCs w:val="24"/>
        </w:rPr>
        <w:t xml:space="preserve"> predicted by Terzyme; </w:t>
      </w:r>
    </w:p>
    <w:p w14:paraId="425ADEB3" w14:textId="3F5F59B8" w:rsidR="00743547" w:rsidRPr="00743547" w:rsidRDefault="00743547" w:rsidP="003C338F">
      <w:pPr>
        <w:widowControl/>
        <w:adjustRightInd w:val="0"/>
        <w:contextualSpacing/>
        <w:jc w:val="left"/>
        <w:rPr>
          <w:rFonts w:ascii="Times New Roman" w:eastAsia="Times New Roman" w:hAnsi="Times New Roman" w:cs="Times New Roman"/>
          <w:bCs/>
          <w:color w:val="000000" w:themeColor="text1"/>
          <w:kern w:val="0"/>
          <w:sz w:val="24"/>
          <w:szCs w:val="24"/>
        </w:rPr>
      </w:pPr>
      <w:r w:rsidRPr="00743547">
        <w:rPr>
          <w:rFonts w:ascii="Times New Roman" w:eastAsia="Times New Roman" w:hAnsi="Times New Roman" w:cs="Times New Roman"/>
          <w:b/>
          <w:color w:val="000000" w:themeColor="text1"/>
          <w:kern w:val="0"/>
          <w:sz w:val="24"/>
          <w:szCs w:val="24"/>
        </w:rPr>
        <w:t xml:space="preserve">TABLE S6| </w:t>
      </w:r>
      <w:r w:rsidRPr="00743547">
        <w:rPr>
          <w:rFonts w:ascii="Times New Roman" w:eastAsia="Times New Roman" w:hAnsi="Times New Roman" w:cs="Times New Roman"/>
          <w:bCs/>
          <w:color w:val="000000" w:themeColor="text1"/>
          <w:kern w:val="0"/>
          <w:sz w:val="24"/>
          <w:szCs w:val="24"/>
        </w:rPr>
        <w:t xml:space="preserve">Conserved motifs in </w:t>
      </w:r>
      <w:r w:rsidRPr="00743547">
        <w:rPr>
          <w:rFonts w:ascii="Times New Roman" w:eastAsia="Times New Roman" w:hAnsi="Times New Roman" w:cs="Times New Roman"/>
          <w:bCs/>
          <w:i/>
          <w:iCs/>
          <w:color w:val="000000" w:themeColor="text1"/>
          <w:kern w:val="0"/>
          <w:sz w:val="24"/>
          <w:szCs w:val="24"/>
        </w:rPr>
        <w:t>C. faberi</w:t>
      </w:r>
      <w:r w:rsidRPr="00743547">
        <w:rPr>
          <w:rFonts w:ascii="Times New Roman" w:eastAsia="Times New Roman" w:hAnsi="Times New Roman" w:cs="Times New Roman"/>
          <w:bCs/>
          <w:color w:val="000000" w:themeColor="text1"/>
          <w:kern w:val="0"/>
          <w:sz w:val="24"/>
          <w:szCs w:val="24"/>
        </w:rPr>
        <w:t xml:space="preserve"> TPS proteins using </w:t>
      </w:r>
      <w:r w:rsidRPr="00743547">
        <w:rPr>
          <w:rFonts w:ascii="Times New Roman" w:eastAsia="等线" w:hAnsi="Times New Roman" w:cs="Times New Roman"/>
          <w:bCs/>
          <w:color w:val="000000"/>
          <w:kern w:val="0"/>
          <w:sz w:val="24"/>
          <w:szCs w:val="24"/>
        </w:rPr>
        <w:t xml:space="preserve">the </w:t>
      </w:r>
      <w:r w:rsidRPr="00743547">
        <w:rPr>
          <w:rFonts w:ascii="Times New Roman" w:eastAsia="Times New Roman" w:hAnsi="Times New Roman" w:cs="Times New Roman"/>
          <w:bCs/>
          <w:color w:val="000000" w:themeColor="text1"/>
          <w:kern w:val="0"/>
          <w:sz w:val="24"/>
          <w:szCs w:val="24"/>
        </w:rPr>
        <w:t xml:space="preserve">MEME website; </w:t>
      </w:r>
      <w:r w:rsidRPr="00743547">
        <w:rPr>
          <w:rFonts w:ascii="Times New Roman" w:eastAsia="Times New Roman" w:hAnsi="Times New Roman" w:cs="Times New Roman"/>
          <w:b/>
          <w:color w:val="000000" w:themeColor="text1"/>
          <w:kern w:val="0"/>
          <w:sz w:val="24"/>
          <w:szCs w:val="24"/>
        </w:rPr>
        <w:t>TABLE S7|</w:t>
      </w:r>
      <w:r w:rsidRPr="00743547">
        <w:rPr>
          <w:rFonts w:ascii="Times New Roman" w:eastAsia="Times New Roman" w:hAnsi="Times New Roman" w:cs="Times New Roman"/>
          <w:bCs/>
          <w:color w:val="000000" w:themeColor="text1"/>
          <w:kern w:val="0"/>
          <w:sz w:val="24"/>
          <w:szCs w:val="24"/>
        </w:rPr>
        <w:t xml:space="preserve"> </w:t>
      </w:r>
      <w:r w:rsidRPr="00743547">
        <w:rPr>
          <w:rFonts w:ascii="Times New Roman" w:eastAsia="Times New Roman" w:hAnsi="Times New Roman" w:cs="Times New Roman"/>
          <w:bCs/>
          <w:i/>
          <w:iCs/>
          <w:color w:val="000000" w:themeColor="text1"/>
          <w:kern w:val="0"/>
          <w:sz w:val="24"/>
          <w:szCs w:val="24"/>
        </w:rPr>
        <w:t xml:space="preserve">CfTPS </w:t>
      </w:r>
      <w:r w:rsidRPr="00743547">
        <w:rPr>
          <w:rFonts w:ascii="Times New Roman" w:eastAsia="等线" w:hAnsi="Times New Roman" w:cs="Times New Roman"/>
          <w:bCs/>
          <w:color w:val="000000"/>
          <w:kern w:val="0"/>
          <w:sz w:val="24"/>
          <w:szCs w:val="24"/>
        </w:rPr>
        <w:t>protein</w:t>
      </w:r>
      <w:r w:rsidRPr="00743547">
        <w:rPr>
          <w:rFonts w:ascii="Times New Roman" w:eastAsia="Times New Roman" w:hAnsi="Times New Roman" w:cs="Times New Roman"/>
          <w:bCs/>
          <w:color w:val="000000" w:themeColor="text1"/>
          <w:kern w:val="0"/>
          <w:sz w:val="24"/>
          <w:szCs w:val="24"/>
        </w:rPr>
        <w:t xml:space="preserve"> sequences used in </w:t>
      </w:r>
      <w:r w:rsidRPr="00743547">
        <w:rPr>
          <w:rFonts w:ascii="Times New Roman" w:eastAsia="等线" w:hAnsi="Times New Roman" w:cs="Times New Roman"/>
          <w:bCs/>
          <w:color w:val="000000"/>
          <w:kern w:val="0"/>
          <w:sz w:val="24"/>
          <w:szCs w:val="24"/>
        </w:rPr>
        <w:t xml:space="preserve">the </w:t>
      </w:r>
      <w:r w:rsidRPr="00743547">
        <w:rPr>
          <w:rFonts w:ascii="Times New Roman" w:eastAsia="Times New Roman" w:hAnsi="Times New Roman" w:cs="Times New Roman"/>
          <w:bCs/>
          <w:color w:val="000000" w:themeColor="text1"/>
          <w:kern w:val="0"/>
          <w:sz w:val="24"/>
          <w:szCs w:val="24"/>
        </w:rPr>
        <w:t>phylogenetic tree</w:t>
      </w:r>
      <w:r w:rsidR="0010707D" w:rsidRPr="0010707D">
        <w:rPr>
          <w:rFonts w:ascii="Times New Roman" w:hAnsi="Times New Roman" w:cs="Times New Roman"/>
          <w:sz w:val="24"/>
          <w:szCs w:val="24"/>
        </w:rPr>
        <w:t xml:space="preserve"> </w:t>
      </w:r>
      <w:bookmarkStart w:id="3" w:name="_Hlk86480701"/>
      <w:r w:rsidR="0010707D">
        <w:rPr>
          <w:rFonts w:ascii="Times New Roman" w:hAnsi="Times New Roman" w:cs="Times New Roman" w:hint="eastAsia"/>
          <w:sz w:val="24"/>
          <w:szCs w:val="24"/>
        </w:rPr>
        <w:t>and</w:t>
      </w:r>
      <w:r w:rsidR="0010707D">
        <w:rPr>
          <w:rFonts w:ascii="Times New Roman" w:hAnsi="Times New Roman" w:cs="Times New Roman"/>
          <w:sz w:val="24"/>
          <w:szCs w:val="24"/>
        </w:rPr>
        <w:t xml:space="preserve"> </w:t>
      </w:r>
      <w:r w:rsidR="0010707D">
        <w:rPr>
          <w:rFonts w:ascii="Times New Roman" w:hAnsi="Times New Roman" w:cs="Times New Roman" w:hint="eastAsia"/>
          <w:sz w:val="24"/>
          <w:szCs w:val="24"/>
        </w:rPr>
        <w:t>t</w:t>
      </w:r>
      <w:r w:rsidR="0010707D" w:rsidRPr="000C418E">
        <w:rPr>
          <w:rFonts w:ascii="Times New Roman" w:hAnsi="Times New Roman" w:cs="Times New Roman"/>
          <w:sz w:val="24"/>
          <w:szCs w:val="24"/>
        </w:rPr>
        <w:t xml:space="preserve">he ORF of </w:t>
      </w:r>
      <w:r w:rsidR="0010707D" w:rsidRPr="000C418E">
        <w:rPr>
          <w:rFonts w:ascii="Times New Roman" w:hAnsi="Times New Roman" w:cs="Times New Roman"/>
          <w:i/>
          <w:iCs/>
          <w:sz w:val="24"/>
          <w:szCs w:val="24"/>
        </w:rPr>
        <w:t>CfPS18</w:t>
      </w:r>
      <w:bookmarkEnd w:id="3"/>
      <w:r w:rsidRPr="00743547">
        <w:rPr>
          <w:rFonts w:ascii="Times New Roman" w:eastAsia="Times New Roman" w:hAnsi="Times New Roman" w:cs="Times New Roman"/>
          <w:bCs/>
          <w:color w:val="000000" w:themeColor="text1"/>
          <w:kern w:val="0"/>
          <w:sz w:val="24"/>
          <w:szCs w:val="24"/>
        </w:rPr>
        <w:t xml:space="preserve">; </w:t>
      </w:r>
    </w:p>
    <w:p w14:paraId="331E4215" w14:textId="6E46CE92" w:rsidR="00743547" w:rsidRPr="00743547" w:rsidRDefault="00743547" w:rsidP="003C338F">
      <w:pPr>
        <w:widowControl/>
        <w:adjustRightInd w:val="0"/>
        <w:contextualSpacing/>
        <w:jc w:val="left"/>
        <w:rPr>
          <w:rFonts w:ascii="Times New Roman" w:eastAsia="Times New Roman" w:hAnsi="Times New Roman" w:cs="Times New Roman"/>
          <w:bCs/>
          <w:color w:val="000000" w:themeColor="text1"/>
          <w:kern w:val="0"/>
          <w:sz w:val="24"/>
          <w:szCs w:val="24"/>
        </w:rPr>
      </w:pPr>
      <w:r w:rsidRPr="00743547">
        <w:rPr>
          <w:rFonts w:ascii="Times New Roman" w:eastAsia="Times New Roman" w:hAnsi="Times New Roman" w:cs="Times New Roman"/>
          <w:b/>
          <w:color w:val="000000" w:themeColor="text1"/>
          <w:kern w:val="0"/>
          <w:sz w:val="24"/>
          <w:szCs w:val="24"/>
        </w:rPr>
        <w:t>TABLE S8|</w:t>
      </w:r>
      <w:r w:rsidRPr="00743547">
        <w:rPr>
          <w:rFonts w:ascii="Times New Roman" w:eastAsia="Times New Roman" w:hAnsi="Times New Roman" w:cs="Times New Roman"/>
          <w:bCs/>
          <w:color w:val="000000" w:themeColor="text1"/>
          <w:kern w:val="0"/>
          <w:sz w:val="24"/>
          <w:szCs w:val="24"/>
        </w:rPr>
        <w:t xml:space="preserve"> </w:t>
      </w:r>
      <w:r w:rsidRPr="00743547">
        <w:rPr>
          <w:rFonts w:ascii="Times New Roman" w:eastAsia="Times New Roman" w:hAnsi="Times New Roman" w:cs="Times New Roman"/>
          <w:bCs/>
          <w:i/>
          <w:iCs/>
          <w:color w:val="000000" w:themeColor="text1"/>
          <w:kern w:val="0"/>
          <w:sz w:val="24"/>
          <w:szCs w:val="24"/>
        </w:rPr>
        <w:t>K</w:t>
      </w:r>
      <w:r w:rsidRPr="00743547">
        <w:rPr>
          <w:rFonts w:ascii="Times New Roman" w:eastAsia="Times New Roman" w:hAnsi="Times New Roman" w:cs="Times New Roman"/>
          <w:bCs/>
          <w:color w:val="000000" w:themeColor="text1"/>
          <w:kern w:val="0"/>
          <w:sz w:val="24"/>
          <w:szCs w:val="24"/>
        </w:rPr>
        <w:t>a/</w:t>
      </w:r>
      <w:r w:rsidRPr="00743547">
        <w:rPr>
          <w:rFonts w:ascii="Times New Roman" w:eastAsia="Times New Roman" w:hAnsi="Times New Roman" w:cs="Times New Roman"/>
          <w:bCs/>
          <w:i/>
          <w:iCs/>
          <w:color w:val="000000" w:themeColor="text1"/>
          <w:kern w:val="0"/>
          <w:sz w:val="24"/>
          <w:szCs w:val="24"/>
        </w:rPr>
        <w:t>K</w:t>
      </w:r>
      <w:r w:rsidRPr="00743547">
        <w:rPr>
          <w:rFonts w:ascii="Times New Roman" w:eastAsia="Times New Roman" w:hAnsi="Times New Roman" w:cs="Times New Roman"/>
          <w:bCs/>
          <w:color w:val="000000" w:themeColor="text1"/>
          <w:kern w:val="0"/>
          <w:sz w:val="24"/>
          <w:szCs w:val="24"/>
        </w:rPr>
        <w:t xml:space="preserve">s analysis of </w:t>
      </w:r>
      <w:r w:rsidRPr="00743547">
        <w:rPr>
          <w:rFonts w:ascii="Times New Roman" w:eastAsia="Times New Roman" w:hAnsi="Times New Roman" w:cs="Times New Roman"/>
          <w:bCs/>
          <w:i/>
          <w:iCs/>
          <w:color w:val="000000" w:themeColor="text1"/>
          <w:kern w:val="0"/>
          <w:sz w:val="24"/>
          <w:szCs w:val="24"/>
        </w:rPr>
        <w:t>CfTPS</w:t>
      </w:r>
      <w:r w:rsidRPr="00743547">
        <w:rPr>
          <w:rFonts w:ascii="Times New Roman" w:eastAsia="Times New Roman" w:hAnsi="Times New Roman" w:cs="Times New Roman"/>
          <w:bCs/>
          <w:color w:val="000000" w:themeColor="text1"/>
          <w:kern w:val="0"/>
          <w:sz w:val="24"/>
          <w:szCs w:val="24"/>
        </w:rPr>
        <w:t xml:space="preserve"> genes</w:t>
      </w:r>
      <w:r w:rsidR="0010707D">
        <w:rPr>
          <w:rFonts w:ascii="Times New Roman" w:eastAsia="Times New Roman" w:hAnsi="Times New Roman" w:cs="Times New Roman"/>
          <w:bCs/>
          <w:color w:val="000000" w:themeColor="text1"/>
          <w:kern w:val="0"/>
          <w:sz w:val="24"/>
          <w:szCs w:val="24"/>
        </w:rPr>
        <w:t>;</w:t>
      </w:r>
      <w:r w:rsidRPr="00743547">
        <w:rPr>
          <w:rFonts w:ascii="Times New Roman" w:eastAsia="Times New Roman" w:hAnsi="Times New Roman" w:cs="Times New Roman"/>
          <w:bCs/>
          <w:color w:val="000000" w:themeColor="text1"/>
          <w:kern w:val="0"/>
          <w:sz w:val="24"/>
          <w:szCs w:val="24"/>
        </w:rPr>
        <w:t xml:space="preserve"> </w:t>
      </w:r>
    </w:p>
    <w:p w14:paraId="2AD9FD4A" w14:textId="77777777" w:rsidR="00743547" w:rsidRPr="00743547" w:rsidRDefault="00743547" w:rsidP="003C338F">
      <w:pPr>
        <w:widowControl/>
        <w:adjustRightInd w:val="0"/>
        <w:contextualSpacing/>
        <w:jc w:val="left"/>
        <w:rPr>
          <w:rFonts w:ascii="Times New Roman" w:eastAsia="Times New Roman" w:hAnsi="Times New Roman" w:cs="Times New Roman"/>
          <w:bCs/>
          <w:color w:val="000000" w:themeColor="text1"/>
          <w:kern w:val="0"/>
          <w:sz w:val="24"/>
          <w:szCs w:val="24"/>
        </w:rPr>
      </w:pPr>
      <w:r w:rsidRPr="00743547">
        <w:rPr>
          <w:rFonts w:ascii="Times New Roman" w:eastAsia="Times New Roman" w:hAnsi="Times New Roman" w:cs="Times New Roman"/>
          <w:b/>
          <w:color w:val="000000" w:themeColor="text1"/>
          <w:kern w:val="0"/>
          <w:sz w:val="24"/>
          <w:szCs w:val="24"/>
        </w:rPr>
        <w:t>TABLE S9|</w:t>
      </w:r>
      <w:r w:rsidRPr="00743547">
        <w:rPr>
          <w:rFonts w:ascii="Times New Roman" w:eastAsia="Times New Roman" w:hAnsi="Times New Roman" w:cs="Times New Roman"/>
          <w:bCs/>
          <w:color w:val="000000" w:themeColor="text1"/>
          <w:kern w:val="0"/>
          <w:sz w:val="24"/>
          <w:szCs w:val="24"/>
        </w:rPr>
        <w:t xml:space="preserve"> The FPKM values of </w:t>
      </w:r>
      <w:r w:rsidRPr="00743547">
        <w:rPr>
          <w:rFonts w:ascii="Times New Roman" w:eastAsia="Times New Roman" w:hAnsi="Times New Roman" w:cs="Times New Roman"/>
          <w:bCs/>
          <w:i/>
          <w:iCs/>
          <w:color w:val="000000" w:themeColor="text1"/>
          <w:kern w:val="0"/>
          <w:sz w:val="24"/>
          <w:szCs w:val="24"/>
        </w:rPr>
        <w:t>CfTPS</w:t>
      </w:r>
      <w:r w:rsidRPr="00743547">
        <w:rPr>
          <w:rFonts w:ascii="Times New Roman" w:eastAsia="Times New Roman" w:hAnsi="Times New Roman" w:cs="Times New Roman"/>
          <w:bCs/>
          <w:color w:val="000000" w:themeColor="text1"/>
          <w:kern w:val="0"/>
          <w:sz w:val="24"/>
          <w:szCs w:val="24"/>
        </w:rPr>
        <w:t xml:space="preserve"> genes in six different organs; </w:t>
      </w:r>
    </w:p>
    <w:p w14:paraId="07D6DBAC" w14:textId="77777777" w:rsidR="00743547" w:rsidRPr="00743547" w:rsidRDefault="00743547" w:rsidP="003C338F">
      <w:pPr>
        <w:widowControl/>
        <w:adjustRightInd w:val="0"/>
        <w:contextualSpacing/>
        <w:jc w:val="left"/>
        <w:rPr>
          <w:rFonts w:ascii="Times New Roman" w:eastAsia="Times New Roman" w:hAnsi="Times New Roman" w:cs="Times New Roman"/>
          <w:bCs/>
          <w:color w:val="000000" w:themeColor="text1"/>
          <w:kern w:val="0"/>
          <w:sz w:val="24"/>
          <w:szCs w:val="24"/>
        </w:rPr>
      </w:pPr>
      <w:r w:rsidRPr="00743547">
        <w:rPr>
          <w:rFonts w:ascii="Times New Roman" w:eastAsia="Times New Roman" w:hAnsi="Times New Roman" w:cs="Times New Roman"/>
          <w:b/>
          <w:color w:val="000000" w:themeColor="text1"/>
          <w:kern w:val="0"/>
          <w:sz w:val="24"/>
          <w:szCs w:val="24"/>
        </w:rPr>
        <w:t>TABLE S10|</w:t>
      </w:r>
      <w:r w:rsidRPr="00743547">
        <w:rPr>
          <w:rFonts w:ascii="Times New Roman" w:eastAsia="Times New Roman" w:hAnsi="Times New Roman" w:cs="Times New Roman"/>
          <w:bCs/>
          <w:color w:val="000000" w:themeColor="text1"/>
          <w:kern w:val="0"/>
          <w:sz w:val="24"/>
          <w:szCs w:val="24"/>
        </w:rPr>
        <w:t xml:space="preserve"> GO annotation details of </w:t>
      </w:r>
      <w:r w:rsidRPr="00743547">
        <w:rPr>
          <w:rFonts w:ascii="Times New Roman" w:eastAsia="Times New Roman" w:hAnsi="Times New Roman" w:cs="Times New Roman"/>
          <w:bCs/>
          <w:i/>
          <w:iCs/>
          <w:color w:val="000000" w:themeColor="text1"/>
          <w:kern w:val="0"/>
          <w:sz w:val="24"/>
          <w:szCs w:val="24"/>
        </w:rPr>
        <w:t>CfTPS</w:t>
      </w:r>
      <w:r w:rsidRPr="00743547">
        <w:rPr>
          <w:rFonts w:ascii="Times New Roman" w:eastAsia="Times New Roman" w:hAnsi="Times New Roman" w:cs="Times New Roman"/>
          <w:bCs/>
          <w:color w:val="000000" w:themeColor="text1"/>
          <w:kern w:val="0"/>
          <w:sz w:val="24"/>
          <w:szCs w:val="24"/>
        </w:rPr>
        <w:t xml:space="preserve"> proteins; </w:t>
      </w:r>
    </w:p>
    <w:p w14:paraId="58B61C84" w14:textId="77777777" w:rsidR="00743547" w:rsidRPr="00743547" w:rsidRDefault="00743547" w:rsidP="003C338F">
      <w:pPr>
        <w:widowControl/>
        <w:adjustRightInd w:val="0"/>
        <w:contextualSpacing/>
        <w:jc w:val="left"/>
        <w:rPr>
          <w:rFonts w:ascii="Times New Roman" w:eastAsia="Times New Roman" w:hAnsi="Times New Roman" w:cs="Times New Roman"/>
          <w:bCs/>
          <w:color w:val="000000" w:themeColor="text1"/>
          <w:kern w:val="0"/>
          <w:sz w:val="24"/>
          <w:szCs w:val="24"/>
        </w:rPr>
      </w:pPr>
      <w:r w:rsidRPr="00743547">
        <w:rPr>
          <w:rFonts w:ascii="Times New Roman" w:eastAsia="Times New Roman" w:hAnsi="Times New Roman" w:cs="Times New Roman"/>
          <w:b/>
          <w:color w:val="000000" w:themeColor="text1"/>
          <w:kern w:val="0"/>
          <w:sz w:val="24"/>
          <w:szCs w:val="24"/>
        </w:rPr>
        <w:t>TABLE S11|</w:t>
      </w:r>
      <w:r w:rsidRPr="00743547">
        <w:rPr>
          <w:rFonts w:ascii="Times New Roman" w:eastAsia="Times New Roman" w:hAnsi="Times New Roman" w:cs="Times New Roman"/>
          <w:bCs/>
          <w:color w:val="000000" w:themeColor="text1"/>
          <w:kern w:val="0"/>
          <w:sz w:val="24"/>
          <w:szCs w:val="24"/>
        </w:rPr>
        <w:t xml:space="preserve"> The expression values of </w:t>
      </w:r>
      <w:r w:rsidRPr="00743547">
        <w:rPr>
          <w:rFonts w:ascii="Times New Roman" w:eastAsia="Times New Roman" w:hAnsi="Times New Roman" w:cs="Times New Roman"/>
          <w:bCs/>
          <w:i/>
          <w:iCs/>
          <w:color w:val="000000" w:themeColor="text1"/>
          <w:kern w:val="0"/>
          <w:sz w:val="24"/>
          <w:szCs w:val="24"/>
        </w:rPr>
        <w:t>CfTPS</w:t>
      </w:r>
      <w:r w:rsidRPr="00743547">
        <w:rPr>
          <w:rFonts w:ascii="Times New Roman" w:eastAsia="Times New Roman" w:hAnsi="Times New Roman" w:cs="Times New Roman"/>
          <w:bCs/>
          <w:color w:val="000000" w:themeColor="text1"/>
          <w:kern w:val="0"/>
          <w:sz w:val="24"/>
          <w:szCs w:val="24"/>
        </w:rPr>
        <w:t xml:space="preserve"> at three flowering stages; </w:t>
      </w:r>
    </w:p>
    <w:p w14:paraId="5D70D549" w14:textId="253AD72A" w:rsidR="00743547" w:rsidRDefault="00743547" w:rsidP="003C338F">
      <w:pPr>
        <w:widowControl/>
        <w:adjustRightInd w:val="0"/>
        <w:contextualSpacing/>
        <w:jc w:val="left"/>
        <w:rPr>
          <w:rFonts w:ascii="Times New Roman" w:eastAsia="Times New Roman" w:hAnsi="Times New Roman" w:cs="Times New Roman"/>
          <w:bCs/>
          <w:color w:val="000000" w:themeColor="text1"/>
          <w:kern w:val="0"/>
          <w:sz w:val="24"/>
          <w:szCs w:val="24"/>
        </w:rPr>
      </w:pPr>
      <w:r w:rsidRPr="00743547">
        <w:rPr>
          <w:rFonts w:ascii="Times New Roman" w:eastAsia="Times New Roman" w:hAnsi="Times New Roman" w:cs="Times New Roman"/>
          <w:b/>
          <w:color w:val="000000" w:themeColor="text1"/>
          <w:kern w:val="0"/>
          <w:sz w:val="24"/>
          <w:szCs w:val="24"/>
        </w:rPr>
        <w:t xml:space="preserve">TABLE S12| </w:t>
      </w:r>
      <w:r w:rsidRPr="00743547">
        <w:rPr>
          <w:rFonts w:ascii="Times New Roman" w:eastAsia="Times New Roman" w:hAnsi="Times New Roman" w:cs="Times New Roman"/>
          <w:bCs/>
          <w:color w:val="000000" w:themeColor="text1"/>
          <w:kern w:val="0"/>
          <w:sz w:val="24"/>
          <w:szCs w:val="24"/>
        </w:rPr>
        <w:t>RT-qPCR primers</w:t>
      </w:r>
      <w:r w:rsidR="0010707D">
        <w:rPr>
          <w:rFonts w:ascii="Times New Roman" w:eastAsia="Times New Roman" w:hAnsi="Times New Roman" w:cs="Times New Roman"/>
          <w:bCs/>
          <w:color w:val="000000" w:themeColor="text1"/>
          <w:kern w:val="0"/>
          <w:sz w:val="24"/>
          <w:szCs w:val="24"/>
        </w:rPr>
        <w:t xml:space="preserve"> </w:t>
      </w:r>
      <w:bookmarkStart w:id="4" w:name="_Hlk86480692"/>
      <w:r w:rsidR="0010707D">
        <w:rPr>
          <w:rFonts w:ascii="Times New Roman" w:eastAsia="宋体" w:hAnsi="Times New Roman" w:cs="Times New Roman" w:hint="eastAsia"/>
          <w:sz w:val="24"/>
          <w:szCs w:val="24"/>
        </w:rPr>
        <w:t>and</w:t>
      </w:r>
      <w:r w:rsidR="0010707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10707D" w:rsidRPr="007963FF">
        <w:rPr>
          <w:rFonts w:ascii="Times New Roman" w:eastAsia="宋体" w:hAnsi="Times New Roman" w:cs="Times New Roman"/>
          <w:sz w:val="24"/>
          <w:szCs w:val="24"/>
        </w:rPr>
        <w:t>vector construction</w:t>
      </w:r>
      <w:bookmarkEnd w:id="4"/>
      <w:r w:rsidRPr="00743547">
        <w:rPr>
          <w:rFonts w:ascii="Times New Roman" w:eastAsia="Times New Roman" w:hAnsi="Times New Roman" w:cs="Times New Roman"/>
          <w:bCs/>
          <w:color w:val="000000" w:themeColor="text1"/>
          <w:kern w:val="0"/>
          <w:sz w:val="24"/>
          <w:szCs w:val="24"/>
        </w:rPr>
        <w:t>.</w:t>
      </w:r>
    </w:p>
    <w:p w14:paraId="57B2ADF5" w14:textId="53F3DDE3" w:rsidR="003C338F" w:rsidRDefault="003C338F" w:rsidP="003C338F">
      <w:pPr>
        <w:widowControl/>
        <w:adjustRightInd w:val="0"/>
        <w:contextualSpacing/>
        <w:jc w:val="left"/>
        <w:rPr>
          <w:rFonts w:ascii="Times New Roman" w:hAnsi="Times New Roman" w:cs="Times New Roman"/>
          <w:bCs/>
          <w:color w:val="000000" w:themeColor="text1"/>
          <w:kern w:val="0"/>
          <w:sz w:val="24"/>
          <w:szCs w:val="24"/>
        </w:rPr>
      </w:pPr>
    </w:p>
    <w:p w14:paraId="76FD2ECB" w14:textId="09A6DB3C" w:rsidR="001A2EB6" w:rsidRPr="00D37E45" w:rsidRDefault="001A2EB6" w:rsidP="001A2EB6">
      <w:pPr>
        <w:adjustRightInd w:val="0"/>
        <w:contextualSpacing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D37E4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UPPLEMENTARY 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URE</w:t>
      </w:r>
      <w:r w:rsidRPr="00D37E4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LEGENDS</w:t>
      </w:r>
    </w:p>
    <w:p w14:paraId="4D943757" w14:textId="2A3D02DA" w:rsidR="003C338F" w:rsidRDefault="001A2EB6" w:rsidP="003C338F">
      <w:pPr>
        <w:widowControl/>
        <w:adjustRightInd w:val="0"/>
        <w:contextualSpacing/>
        <w:jc w:val="left"/>
        <w:rPr>
          <w:rFonts w:ascii="Times New Roman" w:hAnsi="Times New Roman" w:cs="Times New Roman"/>
          <w:sz w:val="24"/>
          <w:szCs w:val="24"/>
        </w:rPr>
      </w:pPr>
      <w:bookmarkStart w:id="5" w:name="_Hlk86480682"/>
      <w:r>
        <w:rPr>
          <w:rFonts w:ascii="Times New Roman" w:eastAsia="Times New Roman" w:hAnsi="Times New Roman" w:cs="Times New Roman"/>
          <w:b/>
          <w:color w:val="000000" w:themeColor="text1"/>
          <w:kern w:val="0"/>
          <w:sz w:val="24"/>
          <w:szCs w:val="24"/>
        </w:rPr>
        <w:t>FIGURE</w:t>
      </w:r>
      <w:r w:rsidRPr="00743547">
        <w:rPr>
          <w:rFonts w:ascii="Times New Roman" w:eastAsia="Times New Roman" w:hAnsi="Times New Roman" w:cs="Times New Roman"/>
          <w:b/>
          <w:color w:val="000000" w:themeColor="text1"/>
          <w:kern w:val="0"/>
          <w:sz w:val="24"/>
          <w:szCs w:val="24"/>
        </w:rPr>
        <w:t xml:space="preserve"> S1|</w:t>
      </w:r>
      <w:r w:rsidRPr="001A2EB6">
        <w:rPr>
          <w:rFonts w:ascii="Times New Roman" w:hAnsi="Times New Roman" w:cs="Times New Roman"/>
          <w:sz w:val="24"/>
          <w:szCs w:val="24"/>
        </w:rPr>
        <w:t xml:space="preserve"> </w:t>
      </w:r>
      <w:r w:rsidRPr="0017630B">
        <w:rPr>
          <w:rFonts w:ascii="Times New Roman" w:hAnsi="Times New Roman" w:cs="Times New Roman"/>
          <w:sz w:val="24"/>
          <w:szCs w:val="24"/>
        </w:rPr>
        <w:t xml:space="preserve">SDS-PAGE analysis of </w:t>
      </w:r>
      <w:r w:rsidRPr="0017630B">
        <w:rPr>
          <w:rFonts w:ascii="Times New Roman" w:hAnsi="Times New Roman" w:cs="Times New Roman"/>
          <w:i/>
          <w:iCs/>
          <w:sz w:val="24"/>
          <w:szCs w:val="24"/>
        </w:rPr>
        <w:t>CfTPS18</w:t>
      </w:r>
      <w:r w:rsidRPr="0017630B">
        <w:rPr>
          <w:rFonts w:ascii="Times New Roman" w:hAnsi="Times New Roman" w:cs="Times New Roman"/>
          <w:sz w:val="24"/>
          <w:szCs w:val="24"/>
        </w:rPr>
        <w:t xml:space="preserve"> recombinant protein expressed in </w:t>
      </w:r>
      <w:r w:rsidRPr="0017630B">
        <w:rPr>
          <w:rFonts w:ascii="Times New Roman" w:hAnsi="Times New Roman" w:cs="Times New Roman"/>
          <w:i/>
          <w:iCs/>
          <w:sz w:val="24"/>
          <w:szCs w:val="24"/>
        </w:rPr>
        <w:t>Escherichia coli</w:t>
      </w:r>
      <w:r w:rsidRPr="0017630B">
        <w:rPr>
          <w:rFonts w:ascii="Times New Roman" w:hAnsi="Times New Roman" w:cs="Times New Roman"/>
          <w:sz w:val="24"/>
          <w:szCs w:val="24"/>
        </w:rPr>
        <w:t xml:space="preserve"> BL21.</w:t>
      </w:r>
    </w:p>
    <w:p w14:paraId="01A33346" w14:textId="53ADFB32" w:rsidR="00F74F9D" w:rsidRDefault="00F74F9D" w:rsidP="003C338F">
      <w:pPr>
        <w:widowControl/>
        <w:adjustRightInd w:val="0"/>
        <w:contextualSpacing/>
        <w:jc w:val="left"/>
        <w:rPr>
          <w:rFonts w:ascii="Times New Roman" w:hAnsi="Times New Roman" w:cs="Times New Roman"/>
          <w:sz w:val="24"/>
          <w:szCs w:val="24"/>
        </w:rPr>
      </w:pPr>
    </w:p>
    <w:p w14:paraId="548A9730" w14:textId="5091526B" w:rsidR="00F74F9D" w:rsidRDefault="00F74F9D" w:rsidP="003C338F">
      <w:pPr>
        <w:widowControl/>
        <w:adjustRightInd w:val="0"/>
        <w:contextualSpacing/>
        <w:jc w:val="left"/>
        <w:rPr>
          <w:rFonts w:ascii="Times New Roman" w:hAnsi="Times New Roman" w:cs="Times New Roman"/>
          <w:sz w:val="24"/>
          <w:szCs w:val="24"/>
        </w:rPr>
      </w:pPr>
    </w:p>
    <w:p w14:paraId="7213A537" w14:textId="77777777" w:rsidR="00F74F9D" w:rsidRDefault="00F74F9D" w:rsidP="003C338F">
      <w:pPr>
        <w:widowControl/>
        <w:adjustRightInd w:val="0"/>
        <w:contextualSpacing/>
        <w:jc w:val="left"/>
        <w:rPr>
          <w:rFonts w:ascii="Times New Roman" w:hAnsi="Times New Roman" w:cs="Times New Roman" w:hint="eastAsia"/>
          <w:bCs/>
          <w:color w:val="000000" w:themeColor="text1"/>
          <w:kern w:val="0"/>
          <w:sz w:val="24"/>
          <w:szCs w:val="24"/>
        </w:rPr>
      </w:pPr>
    </w:p>
    <w:bookmarkEnd w:id="2"/>
    <w:bookmarkEnd w:id="5"/>
    <w:p w14:paraId="4EFAC21B" w14:textId="793E0818" w:rsidR="008123D8" w:rsidRPr="003C338F" w:rsidRDefault="00E52ED8" w:rsidP="003C338F">
      <w:pPr>
        <w:jc w:val="left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3C338F">
        <w:rPr>
          <w:rFonts w:ascii="Times New Roman" w:eastAsia="宋体" w:hAnsi="Times New Roman" w:cs="Times New Roman"/>
          <w:b/>
          <w:bCs/>
          <w:sz w:val="24"/>
          <w:szCs w:val="24"/>
        </w:rPr>
        <w:lastRenderedPageBreak/>
        <w:t>T</w:t>
      </w:r>
      <w:r w:rsidR="00743547" w:rsidRPr="003C338F">
        <w:rPr>
          <w:rFonts w:ascii="Times New Roman" w:eastAsia="宋体" w:hAnsi="Times New Roman" w:cs="Times New Roman"/>
          <w:b/>
          <w:bCs/>
          <w:sz w:val="24"/>
          <w:szCs w:val="24"/>
        </w:rPr>
        <w:t>ABLE S1|</w:t>
      </w:r>
      <w:r w:rsidRPr="003C338F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="00D37E45" w:rsidRPr="003C338F">
        <w:rPr>
          <w:rFonts w:ascii="Times New Roman" w:eastAsia="宋体" w:hAnsi="Times New Roman" w:cs="Times New Roman"/>
          <w:sz w:val="24"/>
          <w:szCs w:val="24"/>
        </w:rPr>
        <w:t xml:space="preserve">Subcellular localization </w:t>
      </w:r>
      <w:r w:rsidR="008123D8" w:rsidRPr="003C338F">
        <w:rPr>
          <w:rFonts w:ascii="Times New Roman" w:eastAsia="宋体" w:hAnsi="Times New Roman" w:cs="Times New Roman"/>
          <w:sz w:val="24"/>
          <w:szCs w:val="24"/>
        </w:rPr>
        <w:t>predicted by Plant-mPLoc</w:t>
      </w:r>
      <w:r w:rsidR="004B296D" w:rsidRPr="003C338F">
        <w:rPr>
          <w:rFonts w:ascii="Times New Roman" w:eastAsia="宋体" w:hAnsi="Times New Roman" w:cs="Times New Roman"/>
          <w:sz w:val="24"/>
          <w:szCs w:val="24"/>
        </w:rPr>
        <w:t>.</w:t>
      </w:r>
      <w:r w:rsidR="008123D8" w:rsidRPr="003C338F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</w:p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1394"/>
        <w:gridCol w:w="2287"/>
      </w:tblGrid>
      <w:tr w:rsidR="008123D8" w:rsidRPr="00D37E45" w14:paraId="324013A5" w14:textId="77777777" w:rsidTr="00E52ED8">
        <w:trPr>
          <w:jc w:val="center"/>
        </w:trPr>
        <w:tc>
          <w:tcPr>
            <w:tcW w:w="1394" w:type="dxa"/>
            <w:tcBorders>
              <w:left w:val="nil"/>
              <w:bottom w:val="single" w:sz="4" w:space="0" w:color="auto"/>
              <w:right w:val="nil"/>
            </w:tcBorders>
          </w:tcPr>
          <w:p w14:paraId="04F55A8E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 w:rsidRPr="00D37E45"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Protein</w:t>
            </w:r>
          </w:p>
        </w:tc>
        <w:tc>
          <w:tcPr>
            <w:tcW w:w="2287" w:type="dxa"/>
            <w:tcBorders>
              <w:left w:val="nil"/>
              <w:bottom w:val="single" w:sz="4" w:space="0" w:color="auto"/>
              <w:right w:val="nil"/>
            </w:tcBorders>
          </w:tcPr>
          <w:p w14:paraId="539FBDC5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</w:pPr>
            <w:r w:rsidRPr="00D37E45">
              <w:rPr>
                <w:rFonts w:ascii="Times New Roman" w:eastAsia="宋体" w:hAnsi="Times New Roman" w:cs="Times New Roman"/>
                <w:b/>
                <w:bCs/>
                <w:sz w:val="20"/>
                <w:szCs w:val="20"/>
              </w:rPr>
              <w:t>Subcellular localization</w:t>
            </w:r>
          </w:p>
        </w:tc>
      </w:tr>
      <w:tr w:rsidR="008123D8" w:rsidRPr="00D37E45" w14:paraId="146DA40D" w14:textId="77777777" w:rsidTr="00E52ED8">
        <w:trPr>
          <w:jc w:val="center"/>
        </w:trPr>
        <w:tc>
          <w:tcPr>
            <w:tcW w:w="1394" w:type="dxa"/>
            <w:tcBorders>
              <w:left w:val="nil"/>
              <w:bottom w:val="nil"/>
              <w:right w:val="nil"/>
            </w:tcBorders>
          </w:tcPr>
          <w:p w14:paraId="5F3E7C0D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1</w:t>
            </w:r>
          </w:p>
        </w:tc>
        <w:tc>
          <w:tcPr>
            <w:tcW w:w="2287" w:type="dxa"/>
            <w:tcBorders>
              <w:left w:val="nil"/>
              <w:bottom w:val="nil"/>
              <w:right w:val="nil"/>
            </w:tcBorders>
          </w:tcPr>
          <w:p w14:paraId="7B29FA20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hloroplast</w:t>
            </w:r>
          </w:p>
        </w:tc>
      </w:tr>
      <w:tr w:rsidR="008123D8" w:rsidRPr="00D37E45" w14:paraId="53A5C55A" w14:textId="77777777" w:rsidTr="00E52ED8">
        <w:trPr>
          <w:jc w:val="center"/>
        </w:trPr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</w:tcPr>
          <w:p w14:paraId="4D3B351A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2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</w:tcPr>
          <w:p w14:paraId="737110FE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hloroplast</w:t>
            </w:r>
          </w:p>
        </w:tc>
      </w:tr>
      <w:tr w:rsidR="008123D8" w:rsidRPr="00D37E45" w14:paraId="10B4EE7A" w14:textId="77777777" w:rsidTr="00E52ED8">
        <w:trPr>
          <w:jc w:val="center"/>
        </w:trPr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</w:tcPr>
          <w:p w14:paraId="1990E8E3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3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</w:tcPr>
          <w:p w14:paraId="6743021D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hloroplast</w:t>
            </w:r>
          </w:p>
        </w:tc>
      </w:tr>
      <w:tr w:rsidR="008123D8" w:rsidRPr="00D37E45" w14:paraId="31D99F27" w14:textId="77777777" w:rsidTr="00E52ED8">
        <w:trPr>
          <w:jc w:val="center"/>
        </w:trPr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</w:tcPr>
          <w:p w14:paraId="082D6CEE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4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</w:tcPr>
          <w:p w14:paraId="51B89930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hloroplast</w:t>
            </w:r>
          </w:p>
        </w:tc>
      </w:tr>
      <w:tr w:rsidR="008123D8" w:rsidRPr="00D37E45" w14:paraId="11B121F3" w14:textId="77777777" w:rsidTr="00E52ED8">
        <w:trPr>
          <w:jc w:val="center"/>
        </w:trPr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</w:tcPr>
          <w:p w14:paraId="04BB7769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5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</w:tcPr>
          <w:p w14:paraId="26E09B43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hloroplast</w:t>
            </w:r>
          </w:p>
        </w:tc>
      </w:tr>
      <w:tr w:rsidR="008123D8" w:rsidRPr="00D37E45" w14:paraId="7EF91CDC" w14:textId="77777777" w:rsidTr="00E52ED8">
        <w:trPr>
          <w:jc w:val="center"/>
        </w:trPr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</w:tcPr>
          <w:p w14:paraId="53701B20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6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</w:tcPr>
          <w:p w14:paraId="0ECD8F24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hloroplast</w:t>
            </w:r>
          </w:p>
        </w:tc>
      </w:tr>
      <w:tr w:rsidR="008123D8" w:rsidRPr="00D37E45" w14:paraId="09FAA416" w14:textId="77777777" w:rsidTr="00E52ED8">
        <w:trPr>
          <w:jc w:val="center"/>
        </w:trPr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</w:tcPr>
          <w:p w14:paraId="35D51A62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7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</w:tcPr>
          <w:p w14:paraId="4B62022F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hloroplast</w:t>
            </w:r>
          </w:p>
        </w:tc>
      </w:tr>
      <w:tr w:rsidR="008123D8" w:rsidRPr="00D37E45" w14:paraId="2AA8C450" w14:textId="77777777" w:rsidTr="00E52ED8">
        <w:trPr>
          <w:jc w:val="center"/>
        </w:trPr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</w:tcPr>
          <w:p w14:paraId="6F759FC1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8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</w:tcPr>
          <w:p w14:paraId="0E7E9F0F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hloroplast</w:t>
            </w:r>
          </w:p>
        </w:tc>
      </w:tr>
      <w:tr w:rsidR="008123D8" w:rsidRPr="00D37E45" w14:paraId="012D182A" w14:textId="77777777" w:rsidTr="00E52ED8">
        <w:trPr>
          <w:jc w:val="center"/>
        </w:trPr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</w:tcPr>
          <w:p w14:paraId="277FFDF1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9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</w:tcPr>
          <w:p w14:paraId="743DC7F6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hloroplast</w:t>
            </w:r>
          </w:p>
        </w:tc>
      </w:tr>
      <w:tr w:rsidR="008123D8" w:rsidRPr="00D37E45" w14:paraId="19CE8583" w14:textId="77777777" w:rsidTr="00E52ED8">
        <w:trPr>
          <w:jc w:val="center"/>
        </w:trPr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</w:tcPr>
          <w:p w14:paraId="3A04B709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10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</w:tcPr>
          <w:p w14:paraId="61EE9B73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hloroplast</w:t>
            </w:r>
          </w:p>
        </w:tc>
      </w:tr>
      <w:tr w:rsidR="008123D8" w:rsidRPr="00D37E45" w14:paraId="13E82BB4" w14:textId="77777777" w:rsidTr="00E52ED8">
        <w:trPr>
          <w:jc w:val="center"/>
        </w:trPr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</w:tcPr>
          <w:p w14:paraId="22E4BA4C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11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</w:tcPr>
          <w:p w14:paraId="3BCBC8EE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hloroplast</w:t>
            </w:r>
          </w:p>
        </w:tc>
      </w:tr>
      <w:tr w:rsidR="008123D8" w:rsidRPr="00D37E45" w14:paraId="2166BF7C" w14:textId="77777777" w:rsidTr="00E52ED8">
        <w:trPr>
          <w:jc w:val="center"/>
        </w:trPr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</w:tcPr>
          <w:p w14:paraId="4CE158AE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12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</w:tcPr>
          <w:p w14:paraId="7C13DF34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hloroplast. Nucleus</w:t>
            </w:r>
          </w:p>
        </w:tc>
      </w:tr>
      <w:tr w:rsidR="008123D8" w:rsidRPr="00D37E45" w14:paraId="6E92EAE0" w14:textId="77777777" w:rsidTr="00E52ED8">
        <w:trPr>
          <w:jc w:val="center"/>
        </w:trPr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</w:tcPr>
          <w:p w14:paraId="44AFEB14" w14:textId="17960B12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1</w:t>
            </w:r>
            <w:r w:rsidR="00F679A7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3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</w:tcPr>
          <w:p w14:paraId="2BDA3E40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hloroplast</w:t>
            </w:r>
          </w:p>
        </w:tc>
      </w:tr>
      <w:tr w:rsidR="008123D8" w:rsidRPr="00D37E45" w14:paraId="7276D5DE" w14:textId="77777777" w:rsidTr="00E52ED8">
        <w:trPr>
          <w:jc w:val="center"/>
        </w:trPr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</w:tcPr>
          <w:p w14:paraId="1549741C" w14:textId="3960B47F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1</w:t>
            </w:r>
            <w:r w:rsidR="00F679A7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4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</w:tcPr>
          <w:p w14:paraId="3DF81CD4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hloroplast</w:t>
            </w:r>
          </w:p>
        </w:tc>
      </w:tr>
      <w:tr w:rsidR="008123D8" w:rsidRPr="00D37E45" w14:paraId="3C50378E" w14:textId="77777777" w:rsidTr="00E52ED8">
        <w:trPr>
          <w:jc w:val="center"/>
        </w:trPr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</w:tcPr>
          <w:p w14:paraId="53F79238" w14:textId="6CFEB082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1</w:t>
            </w:r>
            <w:r w:rsidR="00F679A7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5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</w:tcPr>
          <w:p w14:paraId="5BB14FD3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hloroplast</w:t>
            </w:r>
          </w:p>
        </w:tc>
      </w:tr>
      <w:tr w:rsidR="008123D8" w:rsidRPr="00D37E45" w14:paraId="7990F5DA" w14:textId="77777777" w:rsidTr="00E52ED8">
        <w:trPr>
          <w:jc w:val="center"/>
        </w:trPr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</w:tcPr>
          <w:p w14:paraId="6C701D9F" w14:textId="34B525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1</w:t>
            </w:r>
            <w:r w:rsidR="00F679A7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6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</w:tcPr>
          <w:p w14:paraId="242D5134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hloroplast</w:t>
            </w:r>
          </w:p>
        </w:tc>
      </w:tr>
      <w:tr w:rsidR="008123D8" w:rsidRPr="00D37E45" w14:paraId="56A728C9" w14:textId="77777777" w:rsidTr="00E52ED8">
        <w:trPr>
          <w:jc w:val="center"/>
        </w:trPr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</w:tcPr>
          <w:p w14:paraId="1599E3E2" w14:textId="3D9D50FF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1</w:t>
            </w:r>
            <w:r w:rsidR="00F679A7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7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</w:tcPr>
          <w:p w14:paraId="4BC81A56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hloroplast</w:t>
            </w:r>
          </w:p>
        </w:tc>
      </w:tr>
      <w:tr w:rsidR="008123D8" w:rsidRPr="00D37E45" w14:paraId="597E3DFA" w14:textId="77777777" w:rsidTr="00E52ED8">
        <w:trPr>
          <w:jc w:val="center"/>
        </w:trPr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</w:tcPr>
          <w:p w14:paraId="65D4952A" w14:textId="68C2C98F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</w:t>
            </w:r>
            <w:r w:rsidR="00F679A7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18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</w:tcPr>
          <w:p w14:paraId="276B468C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hloroplast</w:t>
            </w:r>
          </w:p>
        </w:tc>
      </w:tr>
      <w:tr w:rsidR="008123D8" w:rsidRPr="00D37E45" w14:paraId="6E831BE2" w14:textId="77777777" w:rsidTr="00E52ED8">
        <w:trPr>
          <w:jc w:val="center"/>
        </w:trPr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</w:tcPr>
          <w:p w14:paraId="5389C7A9" w14:textId="0E7AF47A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</w:t>
            </w:r>
            <w:r w:rsidR="00F679A7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19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</w:tcPr>
          <w:p w14:paraId="67BD917B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hloroplast</w:t>
            </w:r>
          </w:p>
        </w:tc>
      </w:tr>
      <w:tr w:rsidR="008123D8" w:rsidRPr="00D37E45" w14:paraId="0CA4DEC7" w14:textId="77777777" w:rsidTr="00E52ED8">
        <w:trPr>
          <w:jc w:val="center"/>
        </w:trPr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</w:tcPr>
          <w:p w14:paraId="36D1A523" w14:textId="3D56BE0F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2</w:t>
            </w:r>
            <w:r w:rsidR="00F679A7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</w:tcPr>
          <w:p w14:paraId="23B90942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hloroplast</w:t>
            </w:r>
          </w:p>
        </w:tc>
      </w:tr>
      <w:tr w:rsidR="008123D8" w:rsidRPr="00D37E45" w14:paraId="6B79E026" w14:textId="77777777" w:rsidTr="00E52ED8">
        <w:trPr>
          <w:jc w:val="center"/>
        </w:trPr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</w:tcPr>
          <w:p w14:paraId="2C033BCE" w14:textId="2488561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2</w:t>
            </w:r>
            <w:r w:rsidR="00F679A7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1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</w:tcPr>
          <w:p w14:paraId="131A1A91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hloroplast</w:t>
            </w:r>
          </w:p>
        </w:tc>
      </w:tr>
      <w:tr w:rsidR="008123D8" w:rsidRPr="00D37E45" w14:paraId="3AD7D41B" w14:textId="77777777" w:rsidTr="00E52ED8">
        <w:trPr>
          <w:jc w:val="center"/>
        </w:trPr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</w:tcPr>
          <w:p w14:paraId="3D9909D7" w14:textId="56F7A9B4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2</w:t>
            </w:r>
            <w:r w:rsidR="00F679A7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2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</w:tcPr>
          <w:p w14:paraId="331B56A5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hloroplast</w:t>
            </w:r>
          </w:p>
        </w:tc>
      </w:tr>
      <w:tr w:rsidR="008123D8" w:rsidRPr="00D37E45" w14:paraId="465E4ACB" w14:textId="77777777" w:rsidTr="00E52ED8">
        <w:trPr>
          <w:jc w:val="center"/>
        </w:trPr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</w:tcPr>
          <w:p w14:paraId="04F0D353" w14:textId="1B5CA6FC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2</w:t>
            </w:r>
            <w:r w:rsidR="00F679A7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3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</w:tcPr>
          <w:p w14:paraId="25E7BD84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hloroplast</w:t>
            </w:r>
          </w:p>
        </w:tc>
      </w:tr>
      <w:tr w:rsidR="008123D8" w:rsidRPr="00D37E45" w14:paraId="09C44992" w14:textId="77777777" w:rsidTr="00E52ED8">
        <w:trPr>
          <w:jc w:val="center"/>
        </w:trPr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</w:tcPr>
          <w:p w14:paraId="2A681F6B" w14:textId="3802B5B6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2</w:t>
            </w:r>
            <w:r w:rsidR="00F679A7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4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</w:tcPr>
          <w:p w14:paraId="778A2542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hloroplast</w:t>
            </w:r>
          </w:p>
        </w:tc>
      </w:tr>
      <w:tr w:rsidR="008123D8" w:rsidRPr="00D37E45" w14:paraId="47444612" w14:textId="77777777" w:rsidTr="00E52ED8">
        <w:trPr>
          <w:jc w:val="center"/>
        </w:trPr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</w:tcPr>
          <w:p w14:paraId="4A470B6E" w14:textId="72A422B9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2</w:t>
            </w:r>
            <w:r w:rsidR="00F679A7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5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</w:tcPr>
          <w:p w14:paraId="228E46F1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hloroplast</w:t>
            </w:r>
          </w:p>
        </w:tc>
      </w:tr>
      <w:tr w:rsidR="008123D8" w:rsidRPr="00D37E45" w14:paraId="088A61CD" w14:textId="77777777" w:rsidTr="00E52ED8">
        <w:trPr>
          <w:jc w:val="center"/>
        </w:trPr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</w:tcPr>
          <w:p w14:paraId="2140F50F" w14:textId="129B71CA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2</w:t>
            </w:r>
            <w:r w:rsidR="00F679A7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6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</w:tcPr>
          <w:p w14:paraId="54061617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hloroplast</w:t>
            </w:r>
          </w:p>
        </w:tc>
      </w:tr>
      <w:tr w:rsidR="008123D8" w:rsidRPr="00D37E45" w14:paraId="341F57DC" w14:textId="77777777" w:rsidTr="00E52ED8">
        <w:trPr>
          <w:jc w:val="center"/>
        </w:trPr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</w:tcPr>
          <w:p w14:paraId="743E00C0" w14:textId="20780635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</w:t>
            </w:r>
            <w:r w:rsidR="00F679A7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27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</w:tcPr>
          <w:p w14:paraId="09AFB0D4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hloroplast</w:t>
            </w:r>
          </w:p>
        </w:tc>
      </w:tr>
      <w:tr w:rsidR="008123D8" w:rsidRPr="00D37E45" w14:paraId="1019290D" w14:textId="77777777" w:rsidTr="00E52ED8">
        <w:trPr>
          <w:jc w:val="center"/>
        </w:trPr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</w:tcPr>
          <w:p w14:paraId="317A5828" w14:textId="45507B0F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</w:t>
            </w:r>
            <w:r w:rsidR="00F679A7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28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</w:tcPr>
          <w:p w14:paraId="3D94CA14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hloroplast</w:t>
            </w:r>
          </w:p>
        </w:tc>
      </w:tr>
      <w:tr w:rsidR="008123D8" w:rsidRPr="00D37E45" w14:paraId="3D41FA43" w14:textId="77777777" w:rsidTr="00E52ED8">
        <w:trPr>
          <w:jc w:val="center"/>
        </w:trPr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</w:tcPr>
          <w:p w14:paraId="30488BA6" w14:textId="42CD0BC1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</w:t>
            </w:r>
            <w:r w:rsidR="00F679A7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29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</w:tcPr>
          <w:p w14:paraId="6A22346C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hloroplast</w:t>
            </w:r>
          </w:p>
        </w:tc>
      </w:tr>
      <w:tr w:rsidR="008123D8" w:rsidRPr="00D37E45" w14:paraId="18CDD8A9" w14:textId="77777777" w:rsidTr="00E52ED8">
        <w:trPr>
          <w:jc w:val="center"/>
        </w:trPr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</w:tcPr>
          <w:p w14:paraId="272AACD1" w14:textId="37BDFF09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3</w:t>
            </w:r>
            <w:r w:rsidR="00F679A7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</w:tcPr>
          <w:p w14:paraId="2B34848D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hloroplast</w:t>
            </w:r>
          </w:p>
        </w:tc>
      </w:tr>
      <w:tr w:rsidR="008123D8" w:rsidRPr="00D37E45" w14:paraId="2505BA4A" w14:textId="77777777" w:rsidTr="00E52ED8">
        <w:trPr>
          <w:jc w:val="center"/>
        </w:trPr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</w:tcPr>
          <w:p w14:paraId="2BFD9128" w14:textId="533C18DD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3</w:t>
            </w:r>
            <w:r w:rsidR="00F679A7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1</w:t>
            </w:r>
          </w:p>
        </w:tc>
        <w:tc>
          <w:tcPr>
            <w:tcW w:w="2287" w:type="dxa"/>
            <w:tcBorders>
              <w:top w:val="nil"/>
              <w:left w:val="nil"/>
              <w:bottom w:val="nil"/>
              <w:right w:val="nil"/>
            </w:tcBorders>
          </w:tcPr>
          <w:p w14:paraId="39B66321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hloroplast</w:t>
            </w:r>
          </w:p>
        </w:tc>
      </w:tr>
      <w:tr w:rsidR="008123D8" w:rsidRPr="00D37E45" w14:paraId="5095BD57" w14:textId="77777777" w:rsidTr="00E52ED8">
        <w:trPr>
          <w:jc w:val="center"/>
        </w:trPr>
        <w:tc>
          <w:tcPr>
            <w:tcW w:w="1394" w:type="dxa"/>
            <w:tcBorders>
              <w:top w:val="nil"/>
              <w:left w:val="nil"/>
              <w:right w:val="nil"/>
            </w:tcBorders>
          </w:tcPr>
          <w:p w14:paraId="5C4BC1B6" w14:textId="6E1C860D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3</w:t>
            </w:r>
            <w:r w:rsidR="00F679A7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2</w:t>
            </w:r>
          </w:p>
        </w:tc>
        <w:tc>
          <w:tcPr>
            <w:tcW w:w="2287" w:type="dxa"/>
            <w:tcBorders>
              <w:top w:val="nil"/>
              <w:left w:val="nil"/>
              <w:right w:val="nil"/>
            </w:tcBorders>
          </w:tcPr>
          <w:p w14:paraId="615337EF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hloroplast</w:t>
            </w:r>
          </w:p>
        </w:tc>
      </w:tr>
    </w:tbl>
    <w:p w14:paraId="1B8D9391" w14:textId="77777777" w:rsidR="008123D8" w:rsidRPr="00D37E45" w:rsidRDefault="008123D8" w:rsidP="003C338F">
      <w:pPr>
        <w:rPr>
          <w:rFonts w:ascii="Times New Roman" w:eastAsia="宋体" w:hAnsi="Times New Roman" w:cs="Times New Roman"/>
          <w:sz w:val="16"/>
          <w:szCs w:val="16"/>
        </w:rPr>
      </w:pPr>
    </w:p>
    <w:p w14:paraId="2162D6CD" w14:textId="77777777" w:rsidR="008123D8" w:rsidRPr="00D37E45" w:rsidRDefault="008123D8" w:rsidP="003C338F">
      <w:pPr>
        <w:rPr>
          <w:rFonts w:ascii="Times New Roman" w:eastAsia="宋体" w:hAnsi="Times New Roman" w:cs="Times New Roman"/>
          <w:sz w:val="16"/>
          <w:szCs w:val="16"/>
        </w:rPr>
      </w:pPr>
    </w:p>
    <w:p w14:paraId="770F655B" w14:textId="7B3C4B2A" w:rsidR="00397BEC" w:rsidRPr="00D37E45" w:rsidRDefault="00397BEC" w:rsidP="003C338F">
      <w:pPr>
        <w:rPr>
          <w:rFonts w:ascii="Times New Roman" w:eastAsia="宋体" w:hAnsi="Times New Roman" w:cs="Times New Roman"/>
          <w:sz w:val="18"/>
          <w:szCs w:val="18"/>
        </w:rPr>
      </w:pPr>
    </w:p>
    <w:p w14:paraId="238A677D" w14:textId="33C40C0F" w:rsidR="00D37E45" w:rsidRPr="00D37E45" w:rsidRDefault="00D37E45" w:rsidP="003C338F">
      <w:pPr>
        <w:widowControl/>
        <w:jc w:val="left"/>
        <w:rPr>
          <w:rFonts w:ascii="Times New Roman" w:eastAsia="宋体" w:hAnsi="Times New Roman" w:cs="Times New Roman"/>
          <w:sz w:val="18"/>
          <w:szCs w:val="18"/>
        </w:rPr>
      </w:pPr>
      <w:r>
        <w:rPr>
          <w:rFonts w:ascii="Times New Roman" w:eastAsia="宋体" w:hAnsi="Times New Roman" w:cs="Times New Roman"/>
          <w:sz w:val="18"/>
          <w:szCs w:val="18"/>
        </w:rPr>
        <w:br w:type="page"/>
      </w:r>
    </w:p>
    <w:p w14:paraId="3080541F" w14:textId="212EC337" w:rsidR="008123D8" w:rsidRPr="003C338F" w:rsidRDefault="00E52ED8" w:rsidP="003C338F">
      <w:pPr>
        <w:rPr>
          <w:rFonts w:ascii="Times New Roman" w:eastAsia="宋体" w:hAnsi="Times New Roman" w:cs="Times New Roman"/>
          <w:sz w:val="24"/>
          <w:szCs w:val="24"/>
        </w:rPr>
      </w:pPr>
      <w:r w:rsidRPr="003C338F">
        <w:rPr>
          <w:rFonts w:ascii="Times New Roman" w:eastAsia="宋体" w:hAnsi="Times New Roman" w:cs="Times New Roman"/>
          <w:b/>
          <w:bCs/>
          <w:sz w:val="24"/>
          <w:szCs w:val="24"/>
        </w:rPr>
        <w:t>T</w:t>
      </w:r>
      <w:r w:rsidR="00743547" w:rsidRPr="003C338F">
        <w:rPr>
          <w:rFonts w:ascii="Times New Roman" w:eastAsia="宋体" w:hAnsi="Times New Roman" w:cs="Times New Roman"/>
          <w:b/>
          <w:bCs/>
          <w:sz w:val="24"/>
          <w:szCs w:val="24"/>
        </w:rPr>
        <w:t>ABLE S2|</w:t>
      </w:r>
      <w:r w:rsidR="00743547" w:rsidRPr="003C338F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D37E45" w:rsidRPr="003C338F">
        <w:rPr>
          <w:rFonts w:ascii="Times New Roman" w:eastAsia="宋体" w:hAnsi="Times New Roman" w:cs="Times New Roman"/>
          <w:sz w:val="24"/>
          <w:szCs w:val="24"/>
        </w:rPr>
        <w:t xml:space="preserve">Subcellular localization </w:t>
      </w:r>
      <w:r w:rsidR="008123D8" w:rsidRPr="003C338F">
        <w:rPr>
          <w:rFonts w:ascii="Times New Roman" w:eastAsia="宋体" w:hAnsi="Times New Roman" w:cs="Times New Roman"/>
          <w:sz w:val="24"/>
          <w:szCs w:val="24"/>
        </w:rPr>
        <w:t>predicted by AtSubP tool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934"/>
        <w:gridCol w:w="833"/>
        <w:gridCol w:w="952"/>
        <w:gridCol w:w="890"/>
        <w:gridCol w:w="890"/>
        <w:gridCol w:w="952"/>
        <w:gridCol w:w="890"/>
        <w:gridCol w:w="969"/>
        <w:gridCol w:w="996"/>
      </w:tblGrid>
      <w:tr w:rsidR="008123D8" w:rsidRPr="00D37E45" w14:paraId="44AB9248" w14:textId="77777777" w:rsidTr="00B54B60">
        <w:tc>
          <w:tcPr>
            <w:tcW w:w="934" w:type="dxa"/>
            <w:tcBorders>
              <w:left w:val="nil"/>
              <w:bottom w:val="single" w:sz="4" w:space="0" w:color="auto"/>
              <w:right w:val="nil"/>
            </w:tcBorders>
          </w:tcPr>
          <w:p w14:paraId="462809B2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Protein</w:t>
            </w:r>
          </w:p>
        </w:tc>
        <w:tc>
          <w:tcPr>
            <w:tcW w:w="833" w:type="dxa"/>
            <w:tcBorders>
              <w:left w:val="nil"/>
              <w:bottom w:val="single" w:sz="4" w:space="0" w:color="auto"/>
              <w:right w:val="nil"/>
            </w:tcBorders>
          </w:tcPr>
          <w:p w14:paraId="0908C2BD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hloro</w:t>
            </w:r>
          </w:p>
        </w:tc>
        <w:tc>
          <w:tcPr>
            <w:tcW w:w="952" w:type="dxa"/>
            <w:tcBorders>
              <w:left w:val="nil"/>
              <w:bottom w:val="single" w:sz="4" w:space="0" w:color="auto"/>
              <w:right w:val="nil"/>
            </w:tcBorders>
          </w:tcPr>
          <w:p w14:paraId="302394AB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yto</w:t>
            </w:r>
          </w:p>
        </w:tc>
        <w:tc>
          <w:tcPr>
            <w:tcW w:w="890" w:type="dxa"/>
            <w:tcBorders>
              <w:left w:val="nil"/>
              <w:bottom w:val="single" w:sz="4" w:space="0" w:color="auto"/>
              <w:right w:val="nil"/>
            </w:tcBorders>
          </w:tcPr>
          <w:p w14:paraId="600B2CF3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Golgi</w:t>
            </w:r>
          </w:p>
        </w:tc>
        <w:tc>
          <w:tcPr>
            <w:tcW w:w="890" w:type="dxa"/>
            <w:tcBorders>
              <w:left w:val="nil"/>
              <w:bottom w:val="single" w:sz="4" w:space="0" w:color="auto"/>
              <w:right w:val="nil"/>
            </w:tcBorders>
          </w:tcPr>
          <w:p w14:paraId="27C85566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Mito</w:t>
            </w:r>
          </w:p>
        </w:tc>
        <w:tc>
          <w:tcPr>
            <w:tcW w:w="952" w:type="dxa"/>
            <w:tcBorders>
              <w:left w:val="nil"/>
              <w:bottom w:val="single" w:sz="4" w:space="0" w:color="auto"/>
              <w:right w:val="nil"/>
            </w:tcBorders>
          </w:tcPr>
          <w:p w14:paraId="4B80EBD7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Extracl</w:t>
            </w:r>
          </w:p>
        </w:tc>
        <w:tc>
          <w:tcPr>
            <w:tcW w:w="890" w:type="dxa"/>
            <w:tcBorders>
              <w:left w:val="nil"/>
              <w:bottom w:val="single" w:sz="4" w:space="0" w:color="auto"/>
              <w:right w:val="nil"/>
            </w:tcBorders>
          </w:tcPr>
          <w:p w14:paraId="2BE48361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Nucl</w:t>
            </w:r>
          </w:p>
        </w:tc>
        <w:tc>
          <w:tcPr>
            <w:tcW w:w="969" w:type="dxa"/>
            <w:tcBorders>
              <w:left w:val="nil"/>
              <w:bottom w:val="single" w:sz="4" w:space="0" w:color="auto"/>
              <w:right w:val="nil"/>
            </w:tcBorders>
          </w:tcPr>
          <w:p w14:paraId="7890E5C5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elmemb</w:t>
            </w:r>
          </w:p>
        </w:tc>
        <w:tc>
          <w:tcPr>
            <w:tcW w:w="996" w:type="dxa"/>
            <w:tcBorders>
              <w:left w:val="nil"/>
              <w:bottom w:val="single" w:sz="4" w:space="0" w:color="auto"/>
              <w:right w:val="nil"/>
            </w:tcBorders>
          </w:tcPr>
          <w:p w14:paraId="69CBA5FC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Prediction</w:t>
            </w:r>
          </w:p>
        </w:tc>
      </w:tr>
      <w:tr w:rsidR="008123D8" w:rsidRPr="00D37E45" w14:paraId="255EBEC3" w14:textId="77777777" w:rsidTr="00B54B60">
        <w:tc>
          <w:tcPr>
            <w:tcW w:w="9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517B6EA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1</w:t>
            </w:r>
          </w:p>
        </w:tc>
        <w:tc>
          <w:tcPr>
            <w:tcW w:w="83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D0F1EA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114</w:t>
            </w:r>
          </w:p>
        </w:tc>
        <w:tc>
          <w:tcPr>
            <w:tcW w:w="95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FDDA613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0.320676</w:t>
            </w:r>
          </w:p>
        </w:tc>
        <w:tc>
          <w:tcPr>
            <w:tcW w:w="89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53921B5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0.60595</w:t>
            </w:r>
          </w:p>
        </w:tc>
        <w:tc>
          <w:tcPr>
            <w:tcW w:w="89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BCF11CC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9006</w:t>
            </w:r>
          </w:p>
        </w:tc>
        <w:tc>
          <w:tcPr>
            <w:tcW w:w="95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1EA67F3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0.74978</w:t>
            </w:r>
          </w:p>
        </w:tc>
        <w:tc>
          <w:tcPr>
            <w:tcW w:w="89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8A28887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00747</w:t>
            </w:r>
          </w:p>
        </w:tc>
        <w:tc>
          <w:tcPr>
            <w:tcW w:w="96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E5C862C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0.9304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E942BBD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2045</w:t>
            </w:r>
          </w:p>
        </w:tc>
      </w:tr>
      <w:tr w:rsidR="008123D8" w:rsidRPr="00D37E45" w14:paraId="7796274A" w14:textId="77777777" w:rsidTr="00B54B60"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3EC91528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2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</w:tcPr>
          <w:p w14:paraId="433D82F6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114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29D5F2A2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0.320676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0FC9ED79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0.60595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50A7EC69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9006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55254D7D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0.74978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131A89FB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00747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</w:tcPr>
          <w:p w14:paraId="7C2C264A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0.9304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44C5E95B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2045</w:t>
            </w:r>
          </w:p>
        </w:tc>
      </w:tr>
      <w:tr w:rsidR="008123D8" w:rsidRPr="00D37E45" w14:paraId="2D223815" w14:textId="77777777" w:rsidTr="00B54B60"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566E3CEA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3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</w:tcPr>
          <w:p w14:paraId="5E23C0BC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608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1CA5E36F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1.246667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2312EBD3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59563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27EDB09B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8632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649CF190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0.77651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73EC178C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05896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</w:tcPr>
          <w:p w14:paraId="435047D3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2657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79E04E21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33563</w:t>
            </w:r>
          </w:p>
        </w:tc>
      </w:tr>
      <w:tr w:rsidR="008123D8" w:rsidRPr="00D37E45" w14:paraId="6231A99D" w14:textId="77777777" w:rsidTr="00B54B60"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14CE4D48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4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</w:tcPr>
          <w:p w14:paraId="497779DB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805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078A90F7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1.041948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69E8155E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36178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0788957D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8853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1DDB83D3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0.70993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095CFDF6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07905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</w:tcPr>
          <w:p w14:paraId="4F8784B5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9796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1CFAF264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10738</w:t>
            </w:r>
          </w:p>
        </w:tc>
      </w:tr>
      <w:tr w:rsidR="008123D8" w:rsidRPr="00D37E45" w14:paraId="1BA2065E" w14:textId="77777777" w:rsidTr="00B54B60"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2644CA39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5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</w:tcPr>
          <w:p w14:paraId="380EAC8C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373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25FE4769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1.228384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270644BD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6777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3687C5FA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8741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11C2CDF5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3685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7963E413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03244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</w:tcPr>
          <w:p w14:paraId="0831B653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1961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762C46B8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3663</w:t>
            </w:r>
          </w:p>
        </w:tc>
      </w:tr>
      <w:tr w:rsidR="008123D8" w:rsidRPr="00D37E45" w14:paraId="47AD9365" w14:textId="77777777" w:rsidTr="00B54B60"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31DB1200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6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</w:tcPr>
          <w:p w14:paraId="3C4E5946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320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24C3B304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1.519646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02B7591A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12534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4EE1FA35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8841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4E48B333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4917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560F843E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08811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</w:tcPr>
          <w:p w14:paraId="2C511AC3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19998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3E7C7552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34679</w:t>
            </w:r>
          </w:p>
        </w:tc>
      </w:tr>
      <w:tr w:rsidR="008123D8" w:rsidRPr="00D37E45" w14:paraId="399DA8BF" w14:textId="77777777" w:rsidTr="00B54B60"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68FC63E7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7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</w:tcPr>
          <w:p w14:paraId="3591896F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434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2B522C1C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1.119097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0A72FE46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2852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78917D92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9002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008B4873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0.62182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7A67015F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04218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</w:tcPr>
          <w:p w14:paraId="5CAC900C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30862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631F0F5F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1429</w:t>
            </w:r>
          </w:p>
        </w:tc>
      </w:tr>
      <w:tr w:rsidR="008123D8" w:rsidRPr="00D37E45" w14:paraId="141BBC54" w14:textId="77777777" w:rsidTr="00B54B60"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705F7D2D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8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</w:tcPr>
          <w:p w14:paraId="1A5226BA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447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5CA47F51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1.116999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2DB526C9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41314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199DB720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8685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528712C0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0.65603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22E73E92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09588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</w:tcPr>
          <w:p w14:paraId="1C583352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33536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7EB580D1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6505</w:t>
            </w:r>
          </w:p>
        </w:tc>
      </w:tr>
      <w:tr w:rsidR="008123D8" w:rsidRPr="00D37E45" w14:paraId="4FBBA095" w14:textId="77777777" w:rsidTr="00B54B60"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0714934C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9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</w:tcPr>
          <w:p w14:paraId="3B63879A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428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7455F33D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1.024695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20615244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10453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509DABC8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8897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4BD3F085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1182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1CBF087E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06399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</w:tcPr>
          <w:p w14:paraId="67B58C02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19957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3AC91872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10578</w:t>
            </w:r>
          </w:p>
        </w:tc>
      </w:tr>
      <w:tr w:rsidR="008123D8" w:rsidRPr="00D37E45" w14:paraId="3D30EF5F" w14:textId="77777777" w:rsidTr="00B54B60"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6C0C65CB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10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</w:tcPr>
          <w:p w14:paraId="32AA0BA4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249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408D65D3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1.106446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0B8821ED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0.74594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008A4583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907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53995FD8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48429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3DFED695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05035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</w:tcPr>
          <w:p w14:paraId="747AF3C2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14489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2BE64D51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2007</w:t>
            </w:r>
          </w:p>
        </w:tc>
      </w:tr>
      <w:tr w:rsidR="008123D8" w:rsidRPr="00D37E45" w14:paraId="2D66DC2A" w14:textId="77777777" w:rsidTr="00B54B60"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195BEC47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1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</w:tcPr>
          <w:p w14:paraId="76840E52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404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43265846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1.034671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31155244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0.88779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1A01D691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8724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539146AD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5568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07513810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06398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</w:tcPr>
          <w:p w14:paraId="51E06FCA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10559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2A2D7825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00749</w:t>
            </w:r>
          </w:p>
        </w:tc>
      </w:tr>
      <w:tr w:rsidR="008123D8" w:rsidRPr="00D37E45" w14:paraId="63DAA92A" w14:textId="77777777" w:rsidTr="00B54B60"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5E18FDFD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12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</w:tcPr>
          <w:p w14:paraId="7FD4BEBA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901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1FA5F463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0.981277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3C9D3589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9328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761B8BC1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9148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19CD53CA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0.78607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75143CC7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0475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</w:tcPr>
          <w:p w14:paraId="246C9AAD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769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7576A667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07201</w:t>
            </w:r>
          </w:p>
        </w:tc>
      </w:tr>
      <w:tr w:rsidR="008123D8" w:rsidRPr="00D37E45" w14:paraId="1CBA0141" w14:textId="77777777" w:rsidTr="00B54B60"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76FDD2BA" w14:textId="58603201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1</w:t>
            </w:r>
            <w:r w:rsidR="00B54B60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3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</w:tcPr>
          <w:p w14:paraId="028A1CF7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454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0785D8B8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1.143928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34D7CC09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0.93762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55BB40C9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8782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0BB15393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0.90167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2CDFE374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06442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</w:tcPr>
          <w:p w14:paraId="2425A3B2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1417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5305B33D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32375</w:t>
            </w:r>
          </w:p>
        </w:tc>
      </w:tr>
      <w:tr w:rsidR="008123D8" w:rsidRPr="00D37E45" w14:paraId="7DD355C8" w14:textId="77777777" w:rsidTr="00B54B60"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26CEE924" w14:textId="14F3CAE8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1</w:t>
            </w:r>
            <w:r w:rsidR="00B54B60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4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</w:tcPr>
          <w:p w14:paraId="6AD2CB57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500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33CFAA77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0.410117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40CB5366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03238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534B446C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8766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098CD14F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0.14647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7A4670A7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04552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</w:tcPr>
          <w:p w14:paraId="7B5CB644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0.98327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2EC95BCB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7152</w:t>
            </w:r>
          </w:p>
        </w:tc>
      </w:tr>
      <w:tr w:rsidR="008123D8" w:rsidRPr="00D37E45" w14:paraId="289D9A00" w14:textId="77777777" w:rsidTr="00B54B60"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2F8ECE19" w14:textId="306F0D2E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1</w:t>
            </w:r>
            <w:r w:rsidR="00B54B60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5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</w:tcPr>
          <w:p w14:paraId="1485530D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527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59CFD584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0.192945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153F00D9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0.83171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2D103AC8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9054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62ABDC1A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0.12135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7627BC4A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02727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</w:tcPr>
          <w:p w14:paraId="6D6F63D5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13266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6555D372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1226</w:t>
            </w:r>
          </w:p>
        </w:tc>
      </w:tr>
      <w:tr w:rsidR="008123D8" w:rsidRPr="00D37E45" w14:paraId="6582E9F1" w14:textId="77777777" w:rsidTr="00B54B60"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4129C6D2" w14:textId="13389155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1</w:t>
            </w:r>
            <w:r w:rsidR="00B54B60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6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</w:tcPr>
          <w:p w14:paraId="7ABD3170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420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471E9D02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0.825871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7C7A315C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2194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76C49C3E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895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6FAAE03F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0.44217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0969B61E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08442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</w:tcPr>
          <w:p w14:paraId="377C5FA9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9596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396EAA2A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8731</w:t>
            </w:r>
          </w:p>
        </w:tc>
      </w:tr>
      <w:tr w:rsidR="008123D8" w:rsidRPr="00D37E45" w14:paraId="5FA5DF53" w14:textId="77777777" w:rsidTr="00B54B60"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494CF6AE" w14:textId="45DBE1CC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1</w:t>
            </w:r>
            <w:r w:rsidR="00B54B60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7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</w:tcPr>
          <w:p w14:paraId="28A046B5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616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27C54AE6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0.10197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56D7156C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37145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145DAF19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9115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691303E8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0.377818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1989D378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07491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</w:tcPr>
          <w:p w14:paraId="5782638E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4452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40322AEF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7359</w:t>
            </w:r>
          </w:p>
        </w:tc>
      </w:tr>
      <w:tr w:rsidR="008123D8" w:rsidRPr="00D37E45" w14:paraId="2BA28465" w14:textId="77777777" w:rsidTr="00B54B60"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79755E72" w14:textId="154A6E7A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</w:t>
            </w:r>
            <w:r w:rsidR="00B54B60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18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</w:tcPr>
          <w:p w14:paraId="26B53FD0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462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125DE6E8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0.000135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37700BAD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5278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607CCAEE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9056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2E81F98F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0.16095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4B4FA868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00176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</w:tcPr>
          <w:p w14:paraId="49FC863B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0.97947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77B66736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8068</w:t>
            </w:r>
          </w:p>
        </w:tc>
      </w:tr>
      <w:tr w:rsidR="008123D8" w:rsidRPr="00D37E45" w14:paraId="102D56CC" w14:textId="77777777" w:rsidTr="00B54B60"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75B11D5D" w14:textId="3B6A81F7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</w:t>
            </w:r>
            <w:r w:rsidR="00B54B60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19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</w:tcPr>
          <w:p w14:paraId="26C06249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489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3D875AC5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0.812883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0CB1FFA7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15571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23A9531B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8706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31E5F772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0.41028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5E529293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08663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</w:tcPr>
          <w:p w14:paraId="20CDFA28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14156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19028176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35239</w:t>
            </w:r>
          </w:p>
        </w:tc>
      </w:tr>
      <w:tr w:rsidR="008123D8" w:rsidRPr="00D37E45" w14:paraId="6E47C86C" w14:textId="77777777" w:rsidTr="00B54B60"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36679C2A" w14:textId="69746A03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2</w:t>
            </w:r>
            <w:r w:rsidR="00B54B60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</w:tcPr>
          <w:p w14:paraId="3FDEB8BF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444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5E6247C9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1.110814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7B68C009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0.78406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7C9C0730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8819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08CCA843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15113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2E5FD481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02065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</w:tcPr>
          <w:p w14:paraId="2D681B40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19653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0DEA3D8B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00031</w:t>
            </w:r>
          </w:p>
        </w:tc>
      </w:tr>
      <w:tr w:rsidR="008123D8" w:rsidRPr="00D37E45" w14:paraId="3E06D48F" w14:textId="77777777" w:rsidTr="00B54B60"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52E0C9A6" w14:textId="680E083A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</w:t>
            </w:r>
            <w:r w:rsidR="00B54B60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2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</w:tcPr>
          <w:p w14:paraId="14A4CD3C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652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116227CE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1.467598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7D9DB55E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34833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2643C572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8896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10FA6847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63004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717F38AB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06937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</w:tcPr>
          <w:p w14:paraId="38ADDFE6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517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01734410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14739</w:t>
            </w:r>
          </w:p>
        </w:tc>
      </w:tr>
      <w:tr w:rsidR="008123D8" w:rsidRPr="00D37E45" w14:paraId="2ACF4999" w14:textId="77777777" w:rsidTr="00B54B60"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27153503" w14:textId="2C0C1F13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2</w:t>
            </w:r>
            <w:r w:rsidR="00B54B60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2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</w:tcPr>
          <w:p w14:paraId="739F88D5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177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4A513DED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0.471523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29C19254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0.46625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02176335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8847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56458EB1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1579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457FFD1C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0.99782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</w:tcPr>
          <w:p w14:paraId="5A1DFFB9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0.87212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4BE85345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19692</w:t>
            </w:r>
          </w:p>
        </w:tc>
      </w:tr>
      <w:tr w:rsidR="008123D8" w:rsidRPr="00D37E45" w14:paraId="1CAF8E22" w14:textId="77777777" w:rsidTr="00B54B60"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6D4729A7" w14:textId="7407CE5D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</w:t>
            </w:r>
            <w:r w:rsidR="00B54B60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23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</w:tcPr>
          <w:p w14:paraId="5E15D8E9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568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072F5C8F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0.973847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3EFE7B5E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0.93567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43CF9F70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8923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0F2460CF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39136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01A2A5DE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04708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</w:tcPr>
          <w:p w14:paraId="57C1DFC2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08317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43B1F277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12015</w:t>
            </w:r>
          </w:p>
        </w:tc>
      </w:tr>
      <w:tr w:rsidR="008123D8" w:rsidRPr="00D37E45" w14:paraId="345C71D3" w14:textId="77777777" w:rsidTr="00B54B60"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15EC6C18" w14:textId="00452856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2</w:t>
            </w:r>
            <w:r w:rsidR="00B54B60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4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</w:tcPr>
          <w:p w14:paraId="29FBA1F9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507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35818B59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0.860918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45CBB085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4991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323FBA54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8744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51DC0474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0.53902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00A3AB1D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06351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</w:tcPr>
          <w:p w14:paraId="21E82A44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18532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62AA250E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35819</w:t>
            </w:r>
          </w:p>
        </w:tc>
      </w:tr>
      <w:tr w:rsidR="008123D8" w:rsidRPr="00D37E45" w14:paraId="02C002CC" w14:textId="77777777" w:rsidTr="00B54B60"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598784D1" w14:textId="5D75200A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2</w:t>
            </w:r>
            <w:r w:rsidR="00B54B60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5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</w:tcPr>
          <w:p w14:paraId="3EFF259C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397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5D52A9C9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1.437044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4748753C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69532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41C66A3F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8675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73E6B87E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35776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7540B028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05757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</w:tcPr>
          <w:p w14:paraId="4DB2EE6F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899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6471F48F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2339</w:t>
            </w:r>
          </w:p>
        </w:tc>
      </w:tr>
      <w:tr w:rsidR="008123D8" w:rsidRPr="00D37E45" w14:paraId="19C8422D" w14:textId="77777777" w:rsidTr="00B54B60"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1B37EE5B" w14:textId="4DF2BCA8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2</w:t>
            </w:r>
            <w:r w:rsidR="00B54B60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6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</w:tcPr>
          <w:p w14:paraId="4BBFCCE9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561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1824EBCD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1.153318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5B76D330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0.96643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7890CFB8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8611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667DCCA3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36284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032080BB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04886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</w:tcPr>
          <w:p w14:paraId="10F72E8C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07938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75C17591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17992</w:t>
            </w:r>
          </w:p>
        </w:tc>
      </w:tr>
      <w:tr w:rsidR="008123D8" w:rsidRPr="00D37E45" w14:paraId="53CCBEBF" w14:textId="77777777" w:rsidTr="00B54B60"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497708D7" w14:textId="33C486E0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</w:t>
            </w:r>
            <w:r w:rsidR="00B54B60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27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</w:tcPr>
          <w:p w14:paraId="769AF05A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280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31039B24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0.465814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72638406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0121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6ECCD31D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8722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42CBDFF8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0.67175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225BFE3E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02317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</w:tcPr>
          <w:p w14:paraId="3E355F80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0.97718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209D7636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13208</w:t>
            </w:r>
          </w:p>
        </w:tc>
      </w:tr>
      <w:tr w:rsidR="008123D8" w:rsidRPr="00D37E45" w14:paraId="656D424D" w14:textId="77777777" w:rsidTr="00B54B60"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70BE8A03" w14:textId="1F19CB68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</w:t>
            </w:r>
            <w:r w:rsidR="00B54B60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28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</w:tcPr>
          <w:p w14:paraId="58C1931E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310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1535D3D2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0.596608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4D0BE4AC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07045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5C507BF7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8656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16B098A3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0.32761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0FDC59E5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05474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</w:tcPr>
          <w:p w14:paraId="13714DE8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13442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7CC67B18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39641</w:t>
            </w:r>
          </w:p>
        </w:tc>
      </w:tr>
      <w:tr w:rsidR="008123D8" w:rsidRPr="00D37E45" w14:paraId="1DCFBB2D" w14:textId="77777777" w:rsidTr="00B54B60"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2B95641B" w14:textId="0BAEFA76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</w:t>
            </w:r>
            <w:r w:rsidR="00B54B60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29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</w:tcPr>
          <w:p w14:paraId="1D2E3B60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549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11A88401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1.464557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08DCE1B3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17612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1CCB4082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8799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3C7682B5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67134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29813E89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02953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</w:tcPr>
          <w:p w14:paraId="5E48CD02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09166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29EDAB42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15714</w:t>
            </w:r>
          </w:p>
        </w:tc>
      </w:tr>
      <w:tr w:rsidR="008123D8" w:rsidRPr="00D37E45" w14:paraId="278823CE" w14:textId="77777777" w:rsidTr="00B54B60"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454C69AA" w14:textId="5A50325F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3</w:t>
            </w:r>
            <w:r w:rsidR="00B54B60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</w:tcPr>
          <w:p w14:paraId="1F7E8111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453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532A28A4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1.413873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1365EFA7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0.89677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48A78580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8961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5DB9634E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13507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2C237F14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07376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</w:tcPr>
          <w:p w14:paraId="68CEF0A3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1265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65F29D44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9184</w:t>
            </w:r>
          </w:p>
        </w:tc>
      </w:tr>
      <w:tr w:rsidR="008123D8" w:rsidRPr="00D37E45" w14:paraId="700EB22E" w14:textId="77777777" w:rsidTr="00B54B60"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</w:tcPr>
          <w:p w14:paraId="2CD2511B" w14:textId="64FCAF87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3</w:t>
            </w:r>
            <w:r w:rsidR="00B54B60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1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</w:tcPr>
          <w:p w14:paraId="1B7E4649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894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565B3150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12756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037FBF41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0.91628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56D8D763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9312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57CBC256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0.75579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3EEB411F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0.73188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</w:tcPr>
          <w:p w14:paraId="622E20F8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0.4776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1EB3BAB7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0.4198</w:t>
            </w:r>
          </w:p>
        </w:tc>
      </w:tr>
      <w:tr w:rsidR="008123D8" w:rsidRPr="00D37E45" w14:paraId="527C381C" w14:textId="77777777" w:rsidTr="00B54B60">
        <w:tc>
          <w:tcPr>
            <w:tcW w:w="934" w:type="dxa"/>
            <w:tcBorders>
              <w:top w:val="nil"/>
              <w:left w:val="nil"/>
              <w:right w:val="nil"/>
            </w:tcBorders>
          </w:tcPr>
          <w:p w14:paraId="0ADBD124" w14:textId="4D40FB88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3</w:t>
            </w:r>
            <w:r w:rsidR="00B54B60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2</w:t>
            </w:r>
          </w:p>
        </w:tc>
        <w:tc>
          <w:tcPr>
            <w:tcW w:w="833" w:type="dxa"/>
            <w:tcBorders>
              <w:top w:val="nil"/>
              <w:left w:val="nil"/>
              <w:right w:val="nil"/>
            </w:tcBorders>
          </w:tcPr>
          <w:p w14:paraId="2DF2FBF7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320</w:t>
            </w:r>
          </w:p>
        </w:tc>
        <w:tc>
          <w:tcPr>
            <w:tcW w:w="952" w:type="dxa"/>
            <w:tcBorders>
              <w:top w:val="nil"/>
              <w:left w:val="nil"/>
              <w:right w:val="nil"/>
            </w:tcBorders>
          </w:tcPr>
          <w:p w14:paraId="5DB8FACF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12757</w:t>
            </w:r>
          </w:p>
        </w:tc>
        <w:tc>
          <w:tcPr>
            <w:tcW w:w="890" w:type="dxa"/>
            <w:tcBorders>
              <w:top w:val="nil"/>
              <w:left w:val="nil"/>
              <w:right w:val="nil"/>
            </w:tcBorders>
          </w:tcPr>
          <w:p w14:paraId="1C7ACD5D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0.91624</w:t>
            </w:r>
          </w:p>
        </w:tc>
        <w:tc>
          <w:tcPr>
            <w:tcW w:w="890" w:type="dxa"/>
            <w:tcBorders>
              <w:top w:val="nil"/>
              <w:left w:val="nil"/>
              <w:right w:val="nil"/>
            </w:tcBorders>
          </w:tcPr>
          <w:p w14:paraId="2E252D6C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1.29306</w:t>
            </w:r>
          </w:p>
        </w:tc>
        <w:tc>
          <w:tcPr>
            <w:tcW w:w="952" w:type="dxa"/>
            <w:tcBorders>
              <w:top w:val="nil"/>
              <w:left w:val="nil"/>
              <w:right w:val="nil"/>
            </w:tcBorders>
          </w:tcPr>
          <w:p w14:paraId="634C4A65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0.75587</w:t>
            </w:r>
          </w:p>
        </w:tc>
        <w:tc>
          <w:tcPr>
            <w:tcW w:w="890" w:type="dxa"/>
            <w:tcBorders>
              <w:top w:val="nil"/>
              <w:left w:val="nil"/>
              <w:right w:val="nil"/>
            </w:tcBorders>
          </w:tcPr>
          <w:p w14:paraId="00CEED72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0.73193</w:t>
            </w:r>
          </w:p>
        </w:tc>
        <w:tc>
          <w:tcPr>
            <w:tcW w:w="969" w:type="dxa"/>
            <w:tcBorders>
              <w:top w:val="nil"/>
              <w:left w:val="nil"/>
              <w:right w:val="nil"/>
            </w:tcBorders>
          </w:tcPr>
          <w:p w14:paraId="1D77DF58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0.47765</w:t>
            </w:r>
          </w:p>
        </w:tc>
        <w:tc>
          <w:tcPr>
            <w:tcW w:w="996" w:type="dxa"/>
            <w:tcBorders>
              <w:top w:val="nil"/>
              <w:left w:val="nil"/>
              <w:right w:val="nil"/>
            </w:tcBorders>
          </w:tcPr>
          <w:p w14:paraId="1ABFFDE7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-0.41983</w:t>
            </w:r>
          </w:p>
        </w:tc>
      </w:tr>
    </w:tbl>
    <w:p w14:paraId="02815A50" w14:textId="77777777" w:rsidR="008123D8" w:rsidRPr="00D37E45" w:rsidRDefault="008123D8" w:rsidP="003C338F">
      <w:pPr>
        <w:rPr>
          <w:rFonts w:ascii="Times New Roman" w:eastAsia="宋体" w:hAnsi="Times New Roman" w:cs="Times New Roman"/>
          <w:sz w:val="18"/>
          <w:szCs w:val="18"/>
        </w:rPr>
      </w:pPr>
    </w:p>
    <w:p w14:paraId="37725979" w14:textId="77777777" w:rsidR="008123D8" w:rsidRPr="00D37E45" w:rsidRDefault="008123D8" w:rsidP="003C338F">
      <w:pPr>
        <w:rPr>
          <w:rFonts w:ascii="Times New Roman" w:eastAsia="宋体" w:hAnsi="Times New Roman" w:cs="Times New Roman"/>
          <w:sz w:val="18"/>
          <w:szCs w:val="18"/>
        </w:rPr>
      </w:pPr>
    </w:p>
    <w:p w14:paraId="38DF4975" w14:textId="77777777" w:rsidR="008123D8" w:rsidRPr="00D37E45" w:rsidRDefault="008123D8" w:rsidP="003C338F">
      <w:pPr>
        <w:rPr>
          <w:rFonts w:ascii="Times New Roman" w:eastAsia="宋体" w:hAnsi="Times New Roman" w:cs="Times New Roman"/>
          <w:sz w:val="18"/>
          <w:szCs w:val="18"/>
        </w:rPr>
      </w:pPr>
    </w:p>
    <w:p w14:paraId="6911D775" w14:textId="77777777" w:rsidR="008123D8" w:rsidRPr="00D37E45" w:rsidRDefault="008123D8" w:rsidP="003C338F">
      <w:pPr>
        <w:rPr>
          <w:rFonts w:ascii="Times New Roman" w:eastAsia="宋体" w:hAnsi="Times New Roman" w:cs="Times New Roman"/>
          <w:sz w:val="18"/>
          <w:szCs w:val="18"/>
        </w:rPr>
      </w:pPr>
    </w:p>
    <w:p w14:paraId="435CEA0E" w14:textId="42623445" w:rsidR="00D37E45" w:rsidRDefault="00D37E45" w:rsidP="003C338F">
      <w:pPr>
        <w:widowControl/>
        <w:jc w:val="left"/>
        <w:rPr>
          <w:rFonts w:ascii="Times New Roman" w:eastAsia="宋体" w:hAnsi="Times New Roman" w:cs="Times New Roman"/>
          <w:sz w:val="18"/>
          <w:szCs w:val="18"/>
        </w:rPr>
      </w:pPr>
      <w:r>
        <w:rPr>
          <w:rFonts w:ascii="Times New Roman" w:eastAsia="宋体" w:hAnsi="Times New Roman" w:cs="Times New Roman"/>
          <w:sz w:val="18"/>
          <w:szCs w:val="18"/>
        </w:rPr>
        <w:br w:type="page"/>
      </w:r>
    </w:p>
    <w:p w14:paraId="745C4636" w14:textId="1A0F8907" w:rsidR="008123D8" w:rsidRPr="003C338F" w:rsidRDefault="00E52ED8" w:rsidP="003C338F">
      <w:pPr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3C338F">
        <w:rPr>
          <w:rFonts w:ascii="Times New Roman" w:eastAsia="宋体" w:hAnsi="Times New Roman" w:cs="Times New Roman"/>
          <w:b/>
          <w:bCs/>
          <w:sz w:val="24"/>
          <w:szCs w:val="24"/>
        </w:rPr>
        <w:t>T</w:t>
      </w:r>
      <w:r w:rsidR="00743547" w:rsidRPr="003C338F">
        <w:rPr>
          <w:rFonts w:ascii="Times New Roman" w:eastAsia="宋体" w:hAnsi="Times New Roman" w:cs="Times New Roman"/>
          <w:b/>
          <w:bCs/>
          <w:sz w:val="24"/>
          <w:szCs w:val="24"/>
        </w:rPr>
        <w:t>ABLE S3|</w:t>
      </w:r>
      <w:r w:rsidRPr="003C338F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="00D37E45" w:rsidRPr="003C338F">
        <w:rPr>
          <w:rFonts w:ascii="Times New Roman" w:eastAsia="宋体" w:hAnsi="Times New Roman" w:cs="Times New Roman"/>
          <w:sz w:val="24"/>
          <w:szCs w:val="24"/>
        </w:rPr>
        <w:t xml:space="preserve">Subcellular localization </w:t>
      </w:r>
      <w:r w:rsidR="008123D8" w:rsidRPr="003C338F">
        <w:rPr>
          <w:rFonts w:ascii="Times New Roman" w:eastAsia="宋体" w:hAnsi="Times New Roman" w:cs="Times New Roman"/>
          <w:sz w:val="24"/>
          <w:szCs w:val="24"/>
        </w:rPr>
        <w:t>predicted by pLoc-mPlant</w:t>
      </w:r>
      <w:r w:rsidR="00D37E45" w:rsidRPr="003C338F">
        <w:rPr>
          <w:rFonts w:ascii="Times New Roman" w:eastAsia="宋体" w:hAnsi="Times New Roman" w:cs="Times New Roman"/>
          <w:sz w:val="24"/>
          <w:szCs w:val="24"/>
        </w:rPr>
        <w:t>.</w:t>
      </w:r>
    </w:p>
    <w:tbl>
      <w:tblPr>
        <w:tblStyle w:val="a8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94"/>
        <w:gridCol w:w="1395"/>
      </w:tblGrid>
      <w:tr w:rsidR="008123D8" w:rsidRPr="00D37E45" w14:paraId="6EDB91F0" w14:textId="77777777" w:rsidTr="00E52ED8">
        <w:trPr>
          <w:jc w:val="center"/>
        </w:trPr>
        <w:tc>
          <w:tcPr>
            <w:tcW w:w="1394" w:type="dxa"/>
            <w:tcBorders>
              <w:top w:val="single" w:sz="4" w:space="0" w:color="auto"/>
              <w:bottom w:val="single" w:sz="4" w:space="0" w:color="auto"/>
            </w:tcBorders>
          </w:tcPr>
          <w:p w14:paraId="12FE84EC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Protein</w:t>
            </w:r>
          </w:p>
        </w:tc>
        <w:tc>
          <w:tcPr>
            <w:tcW w:w="1395" w:type="dxa"/>
            <w:tcBorders>
              <w:top w:val="single" w:sz="4" w:space="0" w:color="auto"/>
              <w:bottom w:val="single" w:sz="4" w:space="0" w:color="auto"/>
            </w:tcBorders>
          </w:tcPr>
          <w:p w14:paraId="493E1C96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Subcellular localization</w:t>
            </w:r>
          </w:p>
        </w:tc>
      </w:tr>
      <w:tr w:rsidR="008123D8" w:rsidRPr="00D37E45" w14:paraId="45D8A4DB" w14:textId="77777777" w:rsidTr="00E52ED8">
        <w:trPr>
          <w:jc w:val="center"/>
        </w:trPr>
        <w:tc>
          <w:tcPr>
            <w:tcW w:w="1394" w:type="dxa"/>
            <w:tcBorders>
              <w:top w:val="single" w:sz="4" w:space="0" w:color="auto"/>
            </w:tcBorders>
          </w:tcPr>
          <w:p w14:paraId="787A9028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1</w:t>
            </w:r>
          </w:p>
        </w:tc>
        <w:tc>
          <w:tcPr>
            <w:tcW w:w="1395" w:type="dxa"/>
            <w:tcBorders>
              <w:top w:val="single" w:sz="4" w:space="0" w:color="auto"/>
            </w:tcBorders>
          </w:tcPr>
          <w:p w14:paraId="10F944FF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cytoplasm</w:t>
            </w:r>
          </w:p>
        </w:tc>
      </w:tr>
      <w:tr w:rsidR="008123D8" w:rsidRPr="00D37E45" w14:paraId="45AA2C6A" w14:textId="77777777" w:rsidTr="00E52ED8">
        <w:trPr>
          <w:jc w:val="center"/>
        </w:trPr>
        <w:tc>
          <w:tcPr>
            <w:tcW w:w="1394" w:type="dxa"/>
          </w:tcPr>
          <w:p w14:paraId="23394492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2</w:t>
            </w:r>
          </w:p>
        </w:tc>
        <w:tc>
          <w:tcPr>
            <w:tcW w:w="1395" w:type="dxa"/>
          </w:tcPr>
          <w:p w14:paraId="670854CD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cytoplasm</w:t>
            </w:r>
          </w:p>
        </w:tc>
      </w:tr>
      <w:tr w:rsidR="008123D8" w:rsidRPr="00D37E45" w14:paraId="04CE96FC" w14:textId="77777777" w:rsidTr="00E52ED8">
        <w:trPr>
          <w:jc w:val="center"/>
        </w:trPr>
        <w:tc>
          <w:tcPr>
            <w:tcW w:w="1394" w:type="dxa"/>
          </w:tcPr>
          <w:p w14:paraId="2C76C696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3</w:t>
            </w:r>
          </w:p>
        </w:tc>
        <w:tc>
          <w:tcPr>
            <w:tcW w:w="1395" w:type="dxa"/>
          </w:tcPr>
          <w:p w14:paraId="63AD276E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chloroplast</w:t>
            </w:r>
          </w:p>
        </w:tc>
      </w:tr>
      <w:tr w:rsidR="008123D8" w:rsidRPr="00D37E45" w14:paraId="5809A39F" w14:textId="77777777" w:rsidTr="00E52ED8">
        <w:trPr>
          <w:jc w:val="center"/>
        </w:trPr>
        <w:tc>
          <w:tcPr>
            <w:tcW w:w="1394" w:type="dxa"/>
          </w:tcPr>
          <w:p w14:paraId="0482E3DE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4</w:t>
            </w:r>
          </w:p>
        </w:tc>
        <w:tc>
          <w:tcPr>
            <w:tcW w:w="1395" w:type="dxa"/>
          </w:tcPr>
          <w:p w14:paraId="2C6C7678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chloroplast</w:t>
            </w:r>
          </w:p>
        </w:tc>
      </w:tr>
      <w:tr w:rsidR="008123D8" w:rsidRPr="00D37E45" w14:paraId="032359FD" w14:textId="77777777" w:rsidTr="00E52ED8">
        <w:trPr>
          <w:jc w:val="center"/>
        </w:trPr>
        <w:tc>
          <w:tcPr>
            <w:tcW w:w="1394" w:type="dxa"/>
          </w:tcPr>
          <w:p w14:paraId="04D6F64A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5</w:t>
            </w:r>
          </w:p>
        </w:tc>
        <w:tc>
          <w:tcPr>
            <w:tcW w:w="1395" w:type="dxa"/>
          </w:tcPr>
          <w:p w14:paraId="45B31B19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cytoplasm</w:t>
            </w:r>
          </w:p>
        </w:tc>
      </w:tr>
      <w:tr w:rsidR="008123D8" w:rsidRPr="00D37E45" w14:paraId="6120747F" w14:textId="77777777" w:rsidTr="00E52ED8">
        <w:trPr>
          <w:jc w:val="center"/>
        </w:trPr>
        <w:tc>
          <w:tcPr>
            <w:tcW w:w="1394" w:type="dxa"/>
          </w:tcPr>
          <w:p w14:paraId="7E3FF275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6</w:t>
            </w:r>
          </w:p>
        </w:tc>
        <w:tc>
          <w:tcPr>
            <w:tcW w:w="1395" w:type="dxa"/>
          </w:tcPr>
          <w:p w14:paraId="76457182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chloroplast</w:t>
            </w:r>
          </w:p>
        </w:tc>
      </w:tr>
      <w:tr w:rsidR="008123D8" w:rsidRPr="00D37E45" w14:paraId="420AE9B4" w14:textId="77777777" w:rsidTr="00E52ED8">
        <w:trPr>
          <w:jc w:val="center"/>
        </w:trPr>
        <w:tc>
          <w:tcPr>
            <w:tcW w:w="1394" w:type="dxa"/>
          </w:tcPr>
          <w:p w14:paraId="3522181C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7</w:t>
            </w:r>
          </w:p>
        </w:tc>
        <w:tc>
          <w:tcPr>
            <w:tcW w:w="1395" w:type="dxa"/>
          </w:tcPr>
          <w:p w14:paraId="7803BA31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cytoplasm</w:t>
            </w:r>
          </w:p>
        </w:tc>
      </w:tr>
      <w:tr w:rsidR="008123D8" w:rsidRPr="00D37E45" w14:paraId="731CBEB2" w14:textId="77777777" w:rsidTr="00E52ED8">
        <w:trPr>
          <w:jc w:val="center"/>
        </w:trPr>
        <w:tc>
          <w:tcPr>
            <w:tcW w:w="1394" w:type="dxa"/>
          </w:tcPr>
          <w:p w14:paraId="37B47AA1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8</w:t>
            </w:r>
          </w:p>
        </w:tc>
        <w:tc>
          <w:tcPr>
            <w:tcW w:w="1395" w:type="dxa"/>
          </w:tcPr>
          <w:p w14:paraId="21D13CF8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cytoplasm</w:t>
            </w:r>
          </w:p>
        </w:tc>
      </w:tr>
      <w:tr w:rsidR="008123D8" w:rsidRPr="00D37E45" w14:paraId="379CF4A2" w14:textId="77777777" w:rsidTr="00E52ED8">
        <w:trPr>
          <w:jc w:val="center"/>
        </w:trPr>
        <w:tc>
          <w:tcPr>
            <w:tcW w:w="1394" w:type="dxa"/>
          </w:tcPr>
          <w:p w14:paraId="30CCB33E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9</w:t>
            </w:r>
          </w:p>
        </w:tc>
        <w:tc>
          <w:tcPr>
            <w:tcW w:w="1395" w:type="dxa"/>
          </w:tcPr>
          <w:p w14:paraId="38051FAD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chloroplast</w:t>
            </w:r>
          </w:p>
        </w:tc>
      </w:tr>
      <w:tr w:rsidR="008123D8" w:rsidRPr="00D37E45" w14:paraId="391BE310" w14:textId="77777777" w:rsidTr="00E52ED8">
        <w:trPr>
          <w:jc w:val="center"/>
        </w:trPr>
        <w:tc>
          <w:tcPr>
            <w:tcW w:w="1394" w:type="dxa"/>
          </w:tcPr>
          <w:p w14:paraId="1B61BAF4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10</w:t>
            </w:r>
          </w:p>
        </w:tc>
        <w:tc>
          <w:tcPr>
            <w:tcW w:w="1395" w:type="dxa"/>
          </w:tcPr>
          <w:p w14:paraId="0F4DDCCA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chloroplast</w:t>
            </w:r>
          </w:p>
        </w:tc>
      </w:tr>
      <w:tr w:rsidR="008123D8" w:rsidRPr="00D37E45" w14:paraId="60B10F1B" w14:textId="77777777" w:rsidTr="00E52ED8">
        <w:trPr>
          <w:jc w:val="center"/>
        </w:trPr>
        <w:tc>
          <w:tcPr>
            <w:tcW w:w="1394" w:type="dxa"/>
          </w:tcPr>
          <w:p w14:paraId="7DE2A0B2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11</w:t>
            </w:r>
          </w:p>
        </w:tc>
        <w:tc>
          <w:tcPr>
            <w:tcW w:w="1395" w:type="dxa"/>
          </w:tcPr>
          <w:p w14:paraId="7A3BBC3B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chloroplast</w:t>
            </w:r>
          </w:p>
        </w:tc>
      </w:tr>
      <w:tr w:rsidR="008123D8" w:rsidRPr="00D37E45" w14:paraId="076BD81F" w14:textId="77777777" w:rsidTr="00E52ED8">
        <w:trPr>
          <w:jc w:val="center"/>
        </w:trPr>
        <w:tc>
          <w:tcPr>
            <w:tcW w:w="1394" w:type="dxa"/>
          </w:tcPr>
          <w:p w14:paraId="039D5967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12</w:t>
            </w:r>
          </w:p>
        </w:tc>
        <w:tc>
          <w:tcPr>
            <w:tcW w:w="1395" w:type="dxa"/>
          </w:tcPr>
          <w:p w14:paraId="467B68AF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cytoplasm</w:t>
            </w:r>
          </w:p>
        </w:tc>
      </w:tr>
      <w:tr w:rsidR="008123D8" w:rsidRPr="00D37E45" w14:paraId="56256EAC" w14:textId="77777777" w:rsidTr="00E52ED8">
        <w:trPr>
          <w:jc w:val="center"/>
        </w:trPr>
        <w:tc>
          <w:tcPr>
            <w:tcW w:w="1394" w:type="dxa"/>
          </w:tcPr>
          <w:p w14:paraId="03451201" w14:textId="26D84592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1</w:t>
            </w:r>
            <w:r w:rsidR="002832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3</w:t>
            </w:r>
          </w:p>
        </w:tc>
        <w:tc>
          <w:tcPr>
            <w:tcW w:w="1395" w:type="dxa"/>
          </w:tcPr>
          <w:p w14:paraId="0BD06E55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cytoplasm</w:t>
            </w:r>
          </w:p>
        </w:tc>
      </w:tr>
      <w:tr w:rsidR="008123D8" w:rsidRPr="00D37E45" w14:paraId="7C9E3534" w14:textId="77777777" w:rsidTr="00E52ED8">
        <w:trPr>
          <w:jc w:val="center"/>
        </w:trPr>
        <w:tc>
          <w:tcPr>
            <w:tcW w:w="1394" w:type="dxa"/>
          </w:tcPr>
          <w:p w14:paraId="7513AB5E" w14:textId="3F368150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1</w:t>
            </w:r>
            <w:r w:rsidR="002832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4</w:t>
            </w:r>
          </w:p>
        </w:tc>
        <w:tc>
          <w:tcPr>
            <w:tcW w:w="1395" w:type="dxa"/>
          </w:tcPr>
          <w:p w14:paraId="0EA21F7A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cytoplasm</w:t>
            </w:r>
          </w:p>
        </w:tc>
      </w:tr>
      <w:tr w:rsidR="008123D8" w:rsidRPr="00D37E45" w14:paraId="12557B60" w14:textId="77777777" w:rsidTr="00E52ED8">
        <w:trPr>
          <w:jc w:val="center"/>
        </w:trPr>
        <w:tc>
          <w:tcPr>
            <w:tcW w:w="1394" w:type="dxa"/>
          </w:tcPr>
          <w:p w14:paraId="5C6BFA55" w14:textId="427725C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1</w:t>
            </w:r>
            <w:r w:rsidR="002832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5</w:t>
            </w:r>
          </w:p>
        </w:tc>
        <w:tc>
          <w:tcPr>
            <w:tcW w:w="1395" w:type="dxa"/>
          </w:tcPr>
          <w:p w14:paraId="356F8531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cytoplasm</w:t>
            </w:r>
          </w:p>
        </w:tc>
      </w:tr>
      <w:tr w:rsidR="008123D8" w:rsidRPr="00D37E45" w14:paraId="1D2A8523" w14:textId="77777777" w:rsidTr="00E52ED8">
        <w:trPr>
          <w:jc w:val="center"/>
        </w:trPr>
        <w:tc>
          <w:tcPr>
            <w:tcW w:w="1394" w:type="dxa"/>
          </w:tcPr>
          <w:p w14:paraId="746ACBCB" w14:textId="1019F17A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1</w:t>
            </w:r>
            <w:r w:rsidR="002832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6</w:t>
            </w:r>
          </w:p>
        </w:tc>
        <w:tc>
          <w:tcPr>
            <w:tcW w:w="1395" w:type="dxa"/>
          </w:tcPr>
          <w:p w14:paraId="4019143F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chloroplast</w:t>
            </w:r>
          </w:p>
        </w:tc>
      </w:tr>
      <w:tr w:rsidR="008123D8" w:rsidRPr="00D37E45" w14:paraId="2BA50113" w14:textId="77777777" w:rsidTr="00E52ED8">
        <w:trPr>
          <w:jc w:val="center"/>
        </w:trPr>
        <w:tc>
          <w:tcPr>
            <w:tcW w:w="1394" w:type="dxa"/>
          </w:tcPr>
          <w:p w14:paraId="63541252" w14:textId="2744DF71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1</w:t>
            </w:r>
            <w:r w:rsidR="002832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7</w:t>
            </w:r>
          </w:p>
        </w:tc>
        <w:tc>
          <w:tcPr>
            <w:tcW w:w="1395" w:type="dxa"/>
          </w:tcPr>
          <w:p w14:paraId="2B4FB379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cytoplasm</w:t>
            </w:r>
          </w:p>
        </w:tc>
      </w:tr>
      <w:tr w:rsidR="008123D8" w:rsidRPr="00D37E45" w14:paraId="2CDE7512" w14:textId="77777777" w:rsidTr="00E52ED8">
        <w:trPr>
          <w:jc w:val="center"/>
        </w:trPr>
        <w:tc>
          <w:tcPr>
            <w:tcW w:w="1394" w:type="dxa"/>
          </w:tcPr>
          <w:p w14:paraId="742700C1" w14:textId="093DB02A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</w:t>
            </w:r>
            <w:r w:rsidR="002832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18</w:t>
            </w:r>
          </w:p>
        </w:tc>
        <w:tc>
          <w:tcPr>
            <w:tcW w:w="1395" w:type="dxa"/>
          </w:tcPr>
          <w:p w14:paraId="1754D790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chloroplast</w:t>
            </w:r>
          </w:p>
        </w:tc>
      </w:tr>
      <w:tr w:rsidR="008123D8" w:rsidRPr="00D37E45" w14:paraId="5D8EEFF2" w14:textId="77777777" w:rsidTr="00E52ED8">
        <w:trPr>
          <w:jc w:val="center"/>
        </w:trPr>
        <w:tc>
          <w:tcPr>
            <w:tcW w:w="1394" w:type="dxa"/>
          </w:tcPr>
          <w:p w14:paraId="3B326185" w14:textId="770AAF64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</w:t>
            </w:r>
            <w:r w:rsidR="002832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19</w:t>
            </w:r>
          </w:p>
        </w:tc>
        <w:tc>
          <w:tcPr>
            <w:tcW w:w="1395" w:type="dxa"/>
          </w:tcPr>
          <w:p w14:paraId="16D3FC9E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chloroplast</w:t>
            </w:r>
          </w:p>
        </w:tc>
      </w:tr>
      <w:tr w:rsidR="008123D8" w:rsidRPr="00D37E45" w14:paraId="16DFB44B" w14:textId="77777777" w:rsidTr="00E52ED8">
        <w:trPr>
          <w:jc w:val="center"/>
        </w:trPr>
        <w:tc>
          <w:tcPr>
            <w:tcW w:w="1394" w:type="dxa"/>
          </w:tcPr>
          <w:p w14:paraId="4F97F9BE" w14:textId="033C74EB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2</w:t>
            </w:r>
            <w:r w:rsidR="002832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1395" w:type="dxa"/>
          </w:tcPr>
          <w:p w14:paraId="1454DE45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cytoplasm</w:t>
            </w:r>
          </w:p>
        </w:tc>
      </w:tr>
      <w:tr w:rsidR="008123D8" w:rsidRPr="00D37E45" w14:paraId="35F0F074" w14:textId="77777777" w:rsidTr="00E52ED8">
        <w:trPr>
          <w:jc w:val="center"/>
        </w:trPr>
        <w:tc>
          <w:tcPr>
            <w:tcW w:w="1394" w:type="dxa"/>
          </w:tcPr>
          <w:p w14:paraId="1F144FB4" w14:textId="512FE3B6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2</w:t>
            </w:r>
            <w:r w:rsidR="002832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1</w:t>
            </w:r>
          </w:p>
        </w:tc>
        <w:tc>
          <w:tcPr>
            <w:tcW w:w="1395" w:type="dxa"/>
          </w:tcPr>
          <w:p w14:paraId="6942778B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chloroplast</w:t>
            </w:r>
          </w:p>
        </w:tc>
      </w:tr>
      <w:tr w:rsidR="008123D8" w:rsidRPr="00D37E45" w14:paraId="2D60BD8B" w14:textId="77777777" w:rsidTr="00E52ED8">
        <w:trPr>
          <w:jc w:val="center"/>
        </w:trPr>
        <w:tc>
          <w:tcPr>
            <w:tcW w:w="1394" w:type="dxa"/>
          </w:tcPr>
          <w:p w14:paraId="77456DA0" w14:textId="652FD3EC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2</w:t>
            </w:r>
            <w:r w:rsidR="002832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2</w:t>
            </w:r>
          </w:p>
        </w:tc>
        <w:tc>
          <w:tcPr>
            <w:tcW w:w="1395" w:type="dxa"/>
          </w:tcPr>
          <w:p w14:paraId="3D8B8B03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cytoplasm</w:t>
            </w:r>
          </w:p>
        </w:tc>
      </w:tr>
      <w:tr w:rsidR="008123D8" w:rsidRPr="00D37E45" w14:paraId="1C510065" w14:textId="77777777" w:rsidTr="00E52ED8">
        <w:trPr>
          <w:jc w:val="center"/>
        </w:trPr>
        <w:tc>
          <w:tcPr>
            <w:tcW w:w="1394" w:type="dxa"/>
          </w:tcPr>
          <w:p w14:paraId="735453F6" w14:textId="548303C9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2</w:t>
            </w:r>
            <w:r w:rsidR="002832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3</w:t>
            </w:r>
          </w:p>
        </w:tc>
        <w:tc>
          <w:tcPr>
            <w:tcW w:w="1395" w:type="dxa"/>
          </w:tcPr>
          <w:p w14:paraId="0525F5BD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cytoplasm</w:t>
            </w:r>
          </w:p>
        </w:tc>
      </w:tr>
      <w:tr w:rsidR="008123D8" w:rsidRPr="00D37E45" w14:paraId="0E5A850A" w14:textId="77777777" w:rsidTr="00E52ED8">
        <w:trPr>
          <w:jc w:val="center"/>
        </w:trPr>
        <w:tc>
          <w:tcPr>
            <w:tcW w:w="1394" w:type="dxa"/>
          </w:tcPr>
          <w:p w14:paraId="6A88E706" w14:textId="2D8B6721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2</w:t>
            </w:r>
            <w:r w:rsidR="002832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4</w:t>
            </w:r>
          </w:p>
        </w:tc>
        <w:tc>
          <w:tcPr>
            <w:tcW w:w="1395" w:type="dxa"/>
          </w:tcPr>
          <w:p w14:paraId="2113C432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cytoplasm</w:t>
            </w:r>
          </w:p>
        </w:tc>
      </w:tr>
      <w:tr w:rsidR="008123D8" w:rsidRPr="00D37E45" w14:paraId="196C9CC4" w14:textId="77777777" w:rsidTr="00E52ED8">
        <w:trPr>
          <w:jc w:val="center"/>
        </w:trPr>
        <w:tc>
          <w:tcPr>
            <w:tcW w:w="1394" w:type="dxa"/>
          </w:tcPr>
          <w:p w14:paraId="41AE8010" w14:textId="166A6C8F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2</w:t>
            </w:r>
            <w:r w:rsidR="002832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5</w:t>
            </w:r>
          </w:p>
        </w:tc>
        <w:tc>
          <w:tcPr>
            <w:tcW w:w="1395" w:type="dxa"/>
          </w:tcPr>
          <w:p w14:paraId="5E73BED3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cytoplasm</w:t>
            </w:r>
          </w:p>
        </w:tc>
      </w:tr>
      <w:tr w:rsidR="008123D8" w:rsidRPr="00D37E45" w14:paraId="7666B60D" w14:textId="77777777" w:rsidTr="00E52ED8">
        <w:trPr>
          <w:jc w:val="center"/>
        </w:trPr>
        <w:tc>
          <w:tcPr>
            <w:tcW w:w="1394" w:type="dxa"/>
          </w:tcPr>
          <w:p w14:paraId="76C6C532" w14:textId="48F89625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2</w:t>
            </w:r>
            <w:r w:rsidR="002832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6</w:t>
            </w:r>
          </w:p>
        </w:tc>
        <w:tc>
          <w:tcPr>
            <w:tcW w:w="1395" w:type="dxa"/>
          </w:tcPr>
          <w:p w14:paraId="4287FFA2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chloroplast</w:t>
            </w:r>
          </w:p>
        </w:tc>
      </w:tr>
      <w:tr w:rsidR="008123D8" w:rsidRPr="00D37E45" w14:paraId="7110586B" w14:textId="77777777" w:rsidTr="00E52ED8">
        <w:trPr>
          <w:jc w:val="center"/>
        </w:trPr>
        <w:tc>
          <w:tcPr>
            <w:tcW w:w="1394" w:type="dxa"/>
          </w:tcPr>
          <w:p w14:paraId="533D2C0B" w14:textId="566C4A04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</w:t>
            </w:r>
            <w:r w:rsidR="002832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27</w:t>
            </w:r>
          </w:p>
        </w:tc>
        <w:tc>
          <w:tcPr>
            <w:tcW w:w="1395" w:type="dxa"/>
          </w:tcPr>
          <w:p w14:paraId="6CCF8AE5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cytoplasm</w:t>
            </w:r>
          </w:p>
        </w:tc>
      </w:tr>
      <w:tr w:rsidR="008123D8" w:rsidRPr="00D37E45" w14:paraId="08DDE558" w14:textId="77777777" w:rsidTr="00E52ED8">
        <w:trPr>
          <w:jc w:val="center"/>
        </w:trPr>
        <w:tc>
          <w:tcPr>
            <w:tcW w:w="1394" w:type="dxa"/>
          </w:tcPr>
          <w:p w14:paraId="1B1CEA00" w14:textId="19AA0302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</w:t>
            </w:r>
            <w:r w:rsidR="002832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28</w:t>
            </w:r>
          </w:p>
        </w:tc>
        <w:tc>
          <w:tcPr>
            <w:tcW w:w="1395" w:type="dxa"/>
          </w:tcPr>
          <w:p w14:paraId="3F49AF7B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cytoplasm</w:t>
            </w:r>
          </w:p>
        </w:tc>
      </w:tr>
      <w:tr w:rsidR="008123D8" w:rsidRPr="00D37E45" w14:paraId="3D823FC8" w14:textId="77777777" w:rsidTr="00E52ED8">
        <w:trPr>
          <w:jc w:val="center"/>
        </w:trPr>
        <w:tc>
          <w:tcPr>
            <w:tcW w:w="1394" w:type="dxa"/>
          </w:tcPr>
          <w:p w14:paraId="43B40469" w14:textId="63C25F14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</w:t>
            </w:r>
            <w:r w:rsidR="002832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29</w:t>
            </w:r>
          </w:p>
        </w:tc>
        <w:tc>
          <w:tcPr>
            <w:tcW w:w="1395" w:type="dxa"/>
          </w:tcPr>
          <w:p w14:paraId="6C1A06C2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chloroplast</w:t>
            </w:r>
          </w:p>
        </w:tc>
      </w:tr>
      <w:tr w:rsidR="008123D8" w:rsidRPr="00D37E45" w14:paraId="0A5D1676" w14:textId="77777777" w:rsidTr="00E52ED8">
        <w:trPr>
          <w:jc w:val="center"/>
        </w:trPr>
        <w:tc>
          <w:tcPr>
            <w:tcW w:w="1394" w:type="dxa"/>
          </w:tcPr>
          <w:p w14:paraId="48D5A682" w14:textId="03F84DBC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3</w:t>
            </w:r>
            <w:r w:rsidR="002832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0</w:t>
            </w:r>
          </w:p>
        </w:tc>
        <w:tc>
          <w:tcPr>
            <w:tcW w:w="1395" w:type="dxa"/>
          </w:tcPr>
          <w:p w14:paraId="4761B4AC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cytoplasm</w:t>
            </w:r>
          </w:p>
        </w:tc>
      </w:tr>
      <w:tr w:rsidR="008123D8" w:rsidRPr="00D37E45" w14:paraId="47EBFA4A" w14:textId="77777777" w:rsidTr="00E52ED8">
        <w:trPr>
          <w:jc w:val="center"/>
        </w:trPr>
        <w:tc>
          <w:tcPr>
            <w:tcW w:w="1394" w:type="dxa"/>
          </w:tcPr>
          <w:p w14:paraId="30335687" w14:textId="6DFBDDCE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3</w:t>
            </w:r>
            <w:r w:rsidR="002832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1</w:t>
            </w:r>
          </w:p>
        </w:tc>
        <w:tc>
          <w:tcPr>
            <w:tcW w:w="1395" w:type="dxa"/>
          </w:tcPr>
          <w:p w14:paraId="3C8B5295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chloroplast</w:t>
            </w:r>
          </w:p>
        </w:tc>
      </w:tr>
      <w:tr w:rsidR="008123D8" w:rsidRPr="00D37E45" w14:paraId="46B8C3FE" w14:textId="77777777" w:rsidTr="00E52ED8">
        <w:trPr>
          <w:jc w:val="center"/>
        </w:trPr>
        <w:tc>
          <w:tcPr>
            <w:tcW w:w="1394" w:type="dxa"/>
          </w:tcPr>
          <w:p w14:paraId="51389C9B" w14:textId="2889CCDA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CfTPS3</w:t>
            </w:r>
            <w:r w:rsidR="00283245">
              <w:rPr>
                <w:rFonts w:ascii="Times New Roman" w:eastAsia="宋体" w:hAnsi="Times New Roman" w:cs="Times New Roman"/>
                <w:i/>
                <w:iCs/>
                <w:color w:val="000000"/>
                <w:sz w:val="16"/>
                <w:szCs w:val="16"/>
              </w:rPr>
              <w:t>2</w:t>
            </w:r>
          </w:p>
        </w:tc>
        <w:tc>
          <w:tcPr>
            <w:tcW w:w="1395" w:type="dxa"/>
          </w:tcPr>
          <w:p w14:paraId="03DCBFDA" w14:textId="77777777" w:rsidR="008123D8" w:rsidRPr="00D37E45" w:rsidRDefault="008123D8" w:rsidP="003C338F">
            <w:pPr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</w:rPr>
              <w:t>cytoplasm</w:t>
            </w:r>
          </w:p>
        </w:tc>
      </w:tr>
    </w:tbl>
    <w:p w14:paraId="3943D126" w14:textId="77777777" w:rsidR="008123D8" w:rsidRPr="00D37E45" w:rsidRDefault="008123D8" w:rsidP="003C338F">
      <w:pPr>
        <w:rPr>
          <w:rFonts w:ascii="Times New Roman" w:eastAsia="宋体" w:hAnsi="Times New Roman" w:cs="Times New Roman"/>
          <w:sz w:val="16"/>
          <w:szCs w:val="16"/>
        </w:rPr>
      </w:pPr>
    </w:p>
    <w:p w14:paraId="79BB6B87" w14:textId="77777777" w:rsidR="008123D8" w:rsidRPr="00D37E45" w:rsidRDefault="008123D8" w:rsidP="003C338F">
      <w:pPr>
        <w:rPr>
          <w:rFonts w:ascii="Times New Roman" w:eastAsia="宋体" w:hAnsi="Times New Roman" w:cs="Times New Roman"/>
          <w:sz w:val="18"/>
          <w:szCs w:val="18"/>
        </w:rPr>
      </w:pPr>
    </w:p>
    <w:p w14:paraId="26191A3F" w14:textId="77777777" w:rsidR="008123D8" w:rsidRPr="00D37E45" w:rsidRDefault="008123D8" w:rsidP="003C338F">
      <w:pPr>
        <w:rPr>
          <w:rFonts w:ascii="Times New Roman" w:eastAsia="宋体" w:hAnsi="Times New Roman" w:cs="Times New Roman"/>
          <w:sz w:val="18"/>
          <w:szCs w:val="18"/>
        </w:rPr>
      </w:pPr>
    </w:p>
    <w:p w14:paraId="16EAC2ED" w14:textId="4273FC09" w:rsidR="00AC76D7" w:rsidRDefault="00AC76D7" w:rsidP="003C338F">
      <w:pPr>
        <w:widowControl/>
        <w:jc w:val="left"/>
        <w:rPr>
          <w:rFonts w:ascii="Times New Roman" w:eastAsia="宋体" w:hAnsi="Times New Roman" w:cs="Times New Roman"/>
          <w:sz w:val="18"/>
          <w:szCs w:val="18"/>
        </w:rPr>
      </w:pPr>
      <w:r>
        <w:rPr>
          <w:rFonts w:ascii="Times New Roman" w:eastAsia="宋体" w:hAnsi="Times New Roman" w:cs="Times New Roman"/>
          <w:sz w:val="18"/>
          <w:szCs w:val="18"/>
        </w:rPr>
        <w:br w:type="page"/>
      </w:r>
    </w:p>
    <w:p w14:paraId="7BD44703" w14:textId="397A0751" w:rsidR="008123D8" w:rsidRPr="003C338F" w:rsidRDefault="00E52ED8" w:rsidP="003C338F">
      <w:pPr>
        <w:rPr>
          <w:rFonts w:ascii="Times New Roman" w:eastAsia="宋体" w:hAnsi="Times New Roman" w:cs="Times New Roman"/>
          <w:sz w:val="24"/>
          <w:szCs w:val="24"/>
        </w:rPr>
      </w:pPr>
      <w:r w:rsidRPr="003C338F">
        <w:rPr>
          <w:rFonts w:ascii="Times New Roman" w:eastAsia="宋体" w:hAnsi="Times New Roman" w:cs="Times New Roman"/>
          <w:b/>
          <w:bCs/>
          <w:sz w:val="24"/>
          <w:szCs w:val="24"/>
        </w:rPr>
        <w:t>T</w:t>
      </w:r>
      <w:r w:rsidR="00743547" w:rsidRPr="003C338F">
        <w:rPr>
          <w:rFonts w:ascii="Times New Roman" w:eastAsia="宋体" w:hAnsi="Times New Roman" w:cs="Times New Roman"/>
          <w:b/>
          <w:bCs/>
          <w:sz w:val="24"/>
          <w:szCs w:val="24"/>
        </w:rPr>
        <w:t>ABLE S4|</w:t>
      </w:r>
      <w:r w:rsidRPr="003C338F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="008123D8" w:rsidRPr="003C338F">
        <w:rPr>
          <w:rFonts w:ascii="Times New Roman" w:eastAsia="宋体" w:hAnsi="Times New Roman" w:cs="Times New Roman"/>
          <w:sz w:val="24"/>
          <w:szCs w:val="24"/>
        </w:rPr>
        <w:t>Secondary structure of</w:t>
      </w:r>
      <w:r w:rsidR="0056015E" w:rsidRPr="003C338F">
        <w:rPr>
          <w:rFonts w:ascii="Times New Roman" w:eastAsia="宋体" w:hAnsi="Times New Roman" w:cs="Times New Roman"/>
          <w:i/>
          <w:iCs/>
          <w:sz w:val="24"/>
          <w:szCs w:val="24"/>
        </w:rPr>
        <w:t xml:space="preserve"> Cf</w:t>
      </w:r>
      <w:r w:rsidR="008123D8" w:rsidRPr="003C338F">
        <w:rPr>
          <w:rFonts w:ascii="Times New Roman" w:eastAsia="宋体" w:hAnsi="Times New Roman" w:cs="Times New Roman"/>
          <w:i/>
          <w:iCs/>
          <w:sz w:val="24"/>
          <w:szCs w:val="24"/>
        </w:rPr>
        <w:t>TPS</w:t>
      </w:r>
      <w:r w:rsidR="008123D8" w:rsidRPr="003C338F">
        <w:rPr>
          <w:rFonts w:ascii="Times New Roman" w:eastAsia="宋体" w:hAnsi="Times New Roman" w:cs="Times New Roman"/>
          <w:sz w:val="24"/>
          <w:szCs w:val="24"/>
        </w:rPr>
        <w:t xml:space="preserve"> proteins.</w:t>
      </w:r>
    </w:p>
    <w:tbl>
      <w:tblPr>
        <w:tblStyle w:val="a8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94"/>
        <w:gridCol w:w="1578"/>
        <w:gridCol w:w="1985"/>
        <w:gridCol w:w="1417"/>
        <w:gridCol w:w="1701"/>
      </w:tblGrid>
      <w:tr w:rsidR="008123D8" w:rsidRPr="00D37E45" w14:paraId="6499829E" w14:textId="77777777" w:rsidTr="00E52ED8">
        <w:trPr>
          <w:jc w:val="center"/>
        </w:trPr>
        <w:tc>
          <w:tcPr>
            <w:tcW w:w="1394" w:type="dxa"/>
            <w:tcBorders>
              <w:top w:val="single" w:sz="4" w:space="0" w:color="auto"/>
              <w:bottom w:val="single" w:sz="4" w:space="0" w:color="auto"/>
            </w:tcBorders>
          </w:tcPr>
          <w:p w14:paraId="19B5488F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1578" w:type="dxa"/>
            <w:tcBorders>
              <w:top w:val="single" w:sz="4" w:space="0" w:color="auto"/>
              <w:bottom w:val="single" w:sz="4" w:space="0" w:color="auto"/>
            </w:tcBorders>
          </w:tcPr>
          <w:p w14:paraId="5AAD6333" w14:textId="5F6A59E9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Alpha helix (%)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48C37FC8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Extended strand (%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0F09F6D9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Beta turn (%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0C4F987C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Random coil (%)</w:t>
            </w:r>
          </w:p>
        </w:tc>
      </w:tr>
      <w:tr w:rsidR="008123D8" w:rsidRPr="00D37E45" w14:paraId="3E6CC9DC" w14:textId="77777777" w:rsidTr="00E52ED8">
        <w:trPr>
          <w:jc w:val="center"/>
        </w:trPr>
        <w:tc>
          <w:tcPr>
            <w:tcW w:w="1394" w:type="dxa"/>
            <w:tcBorders>
              <w:top w:val="single" w:sz="4" w:space="0" w:color="auto"/>
            </w:tcBorders>
          </w:tcPr>
          <w:p w14:paraId="7034E2BA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8"/>
                <w:szCs w:val="18"/>
              </w:rPr>
              <w:t>CfTPS1</w:t>
            </w:r>
          </w:p>
        </w:tc>
        <w:tc>
          <w:tcPr>
            <w:tcW w:w="1578" w:type="dxa"/>
            <w:tcBorders>
              <w:top w:val="single" w:sz="4" w:space="0" w:color="auto"/>
            </w:tcBorders>
          </w:tcPr>
          <w:p w14:paraId="37EAF906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85.09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4C6033F8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0.88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1B6944D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2.63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74641454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11.40</w:t>
            </w:r>
          </w:p>
        </w:tc>
      </w:tr>
      <w:tr w:rsidR="008123D8" w:rsidRPr="00D37E45" w14:paraId="61EFE76B" w14:textId="77777777" w:rsidTr="00E52ED8">
        <w:trPr>
          <w:jc w:val="center"/>
        </w:trPr>
        <w:tc>
          <w:tcPr>
            <w:tcW w:w="1394" w:type="dxa"/>
          </w:tcPr>
          <w:p w14:paraId="6E88D3C3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8"/>
                <w:szCs w:val="18"/>
              </w:rPr>
              <w:t>CfTPS2</w:t>
            </w:r>
          </w:p>
        </w:tc>
        <w:tc>
          <w:tcPr>
            <w:tcW w:w="1578" w:type="dxa"/>
          </w:tcPr>
          <w:p w14:paraId="1230CDB0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83.33</w:t>
            </w:r>
          </w:p>
        </w:tc>
        <w:tc>
          <w:tcPr>
            <w:tcW w:w="1985" w:type="dxa"/>
          </w:tcPr>
          <w:p w14:paraId="754F9780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0.88</w:t>
            </w:r>
          </w:p>
        </w:tc>
        <w:tc>
          <w:tcPr>
            <w:tcW w:w="1417" w:type="dxa"/>
          </w:tcPr>
          <w:p w14:paraId="0973FD0B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3.51</w:t>
            </w:r>
          </w:p>
        </w:tc>
        <w:tc>
          <w:tcPr>
            <w:tcW w:w="1701" w:type="dxa"/>
          </w:tcPr>
          <w:p w14:paraId="41BF4612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12.28</w:t>
            </w:r>
          </w:p>
        </w:tc>
      </w:tr>
      <w:tr w:rsidR="008123D8" w:rsidRPr="00D37E45" w14:paraId="749464A3" w14:textId="77777777" w:rsidTr="00E52ED8">
        <w:trPr>
          <w:jc w:val="center"/>
        </w:trPr>
        <w:tc>
          <w:tcPr>
            <w:tcW w:w="1394" w:type="dxa"/>
          </w:tcPr>
          <w:p w14:paraId="4B8DEDA1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8"/>
                <w:szCs w:val="18"/>
              </w:rPr>
              <w:t>CfTPS3</w:t>
            </w:r>
          </w:p>
        </w:tc>
        <w:tc>
          <w:tcPr>
            <w:tcW w:w="1578" w:type="dxa"/>
          </w:tcPr>
          <w:p w14:paraId="1EE219B3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64.97</w:t>
            </w:r>
          </w:p>
        </w:tc>
        <w:tc>
          <w:tcPr>
            <w:tcW w:w="1985" w:type="dxa"/>
          </w:tcPr>
          <w:p w14:paraId="6300A431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5.59</w:t>
            </w:r>
          </w:p>
        </w:tc>
        <w:tc>
          <w:tcPr>
            <w:tcW w:w="1417" w:type="dxa"/>
          </w:tcPr>
          <w:p w14:paraId="2AA7E689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3.12</w:t>
            </w:r>
          </w:p>
        </w:tc>
        <w:tc>
          <w:tcPr>
            <w:tcW w:w="1701" w:type="dxa"/>
          </w:tcPr>
          <w:p w14:paraId="0643DD7B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26.32</w:t>
            </w:r>
          </w:p>
        </w:tc>
      </w:tr>
      <w:tr w:rsidR="008123D8" w:rsidRPr="00D37E45" w14:paraId="338FA962" w14:textId="77777777" w:rsidTr="00E52ED8">
        <w:trPr>
          <w:jc w:val="center"/>
        </w:trPr>
        <w:tc>
          <w:tcPr>
            <w:tcW w:w="1394" w:type="dxa"/>
          </w:tcPr>
          <w:p w14:paraId="7BE5C0D0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8"/>
                <w:szCs w:val="18"/>
              </w:rPr>
              <w:t>CfTPS4</w:t>
            </w:r>
          </w:p>
        </w:tc>
        <w:tc>
          <w:tcPr>
            <w:tcW w:w="1578" w:type="dxa"/>
          </w:tcPr>
          <w:p w14:paraId="3822F8A7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64.60</w:t>
            </w:r>
          </w:p>
        </w:tc>
        <w:tc>
          <w:tcPr>
            <w:tcW w:w="1985" w:type="dxa"/>
          </w:tcPr>
          <w:p w14:paraId="30A9F9B5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6.96</w:t>
            </w:r>
          </w:p>
        </w:tc>
        <w:tc>
          <w:tcPr>
            <w:tcW w:w="1417" w:type="dxa"/>
          </w:tcPr>
          <w:p w14:paraId="03DD62D5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4.22</w:t>
            </w:r>
          </w:p>
        </w:tc>
        <w:tc>
          <w:tcPr>
            <w:tcW w:w="1701" w:type="dxa"/>
          </w:tcPr>
          <w:p w14:paraId="5F254331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24.22</w:t>
            </w:r>
          </w:p>
        </w:tc>
      </w:tr>
      <w:tr w:rsidR="008123D8" w:rsidRPr="00D37E45" w14:paraId="1B7CA3C3" w14:textId="77777777" w:rsidTr="00E52ED8">
        <w:trPr>
          <w:jc w:val="center"/>
        </w:trPr>
        <w:tc>
          <w:tcPr>
            <w:tcW w:w="1394" w:type="dxa"/>
          </w:tcPr>
          <w:p w14:paraId="2961F4BC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8"/>
                <w:szCs w:val="18"/>
              </w:rPr>
              <w:t>CfTPS5</w:t>
            </w:r>
          </w:p>
        </w:tc>
        <w:tc>
          <w:tcPr>
            <w:tcW w:w="1578" w:type="dxa"/>
          </w:tcPr>
          <w:p w14:paraId="2DF6ABDC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64.08</w:t>
            </w:r>
          </w:p>
        </w:tc>
        <w:tc>
          <w:tcPr>
            <w:tcW w:w="1985" w:type="dxa"/>
          </w:tcPr>
          <w:p w14:paraId="6B2BEF69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5.36</w:t>
            </w:r>
          </w:p>
        </w:tc>
        <w:tc>
          <w:tcPr>
            <w:tcW w:w="1417" w:type="dxa"/>
          </w:tcPr>
          <w:p w14:paraId="0F8C7CD8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2.41</w:t>
            </w:r>
          </w:p>
        </w:tc>
        <w:tc>
          <w:tcPr>
            <w:tcW w:w="1701" w:type="dxa"/>
          </w:tcPr>
          <w:p w14:paraId="1B9E1AF3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28.15</w:t>
            </w:r>
          </w:p>
        </w:tc>
      </w:tr>
      <w:tr w:rsidR="008123D8" w:rsidRPr="00D37E45" w14:paraId="69B34B55" w14:textId="77777777" w:rsidTr="00E52ED8">
        <w:trPr>
          <w:jc w:val="center"/>
        </w:trPr>
        <w:tc>
          <w:tcPr>
            <w:tcW w:w="1394" w:type="dxa"/>
          </w:tcPr>
          <w:p w14:paraId="17A32E42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8"/>
                <w:szCs w:val="18"/>
              </w:rPr>
              <w:t>CfTPS6</w:t>
            </w:r>
          </w:p>
        </w:tc>
        <w:tc>
          <w:tcPr>
            <w:tcW w:w="1578" w:type="dxa"/>
          </w:tcPr>
          <w:p w14:paraId="6A325937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77.81</w:t>
            </w:r>
          </w:p>
        </w:tc>
        <w:tc>
          <w:tcPr>
            <w:tcW w:w="1985" w:type="dxa"/>
          </w:tcPr>
          <w:p w14:paraId="28957883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4.69</w:t>
            </w:r>
          </w:p>
        </w:tc>
        <w:tc>
          <w:tcPr>
            <w:tcW w:w="1417" w:type="dxa"/>
          </w:tcPr>
          <w:p w14:paraId="093CF1CA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1.56</w:t>
            </w:r>
          </w:p>
        </w:tc>
        <w:tc>
          <w:tcPr>
            <w:tcW w:w="1701" w:type="dxa"/>
          </w:tcPr>
          <w:p w14:paraId="02148EB4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15.94</w:t>
            </w:r>
          </w:p>
        </w:tc>
      </w:tr>
      <w:tr w:rsidR="008123D8" w:rsidRPr="00D37E45" w14:paraId="110CE789" w14:textId="77777777" w:rsidTr="00E52ED8">
        <w:trPr>
          <w:jc w:val="center"/>
        </w:trPr>
        <w:tc>
          <w:tcPr>
            <w:tcW w:w="1394" w:type="dxa"/>
          </w:tcPr>
          <w:p w14:paraId="1E5DE1B6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8"/>
                <w:szCs w:val="18"/>
              </w:rPr>
              <w:t>CfTPS7</w:t>
            </w:r>
          </w:p>
        </w:tc>
        <w:tc>
          <w:tcPr>
            <w:tcW w:w="1578" w:type="dxa"/>
          </w:tcPr>
          <w:p w14:paraId="12A8C7D4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73.96</w:t>
            </w:r>
          </w:p>
        </w:tc>
        <w:tc>
          <w:tcPr>
            <w:tcW w:w="1985" w:type="dxa"/>
          </w:tcPr>
          <w:p w14:paraId="7006D925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2.07</w:t>
            </w:r>
          </w:p>
        </w:tc>
        <w:tc>
          <w:tcPr>
            <w:tcW w:w="1417" w:type="dxa"/>
          </w:tcPr>
          <w:p w14:paraId="51C54512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3.46</w:t>
            </w:r>
          </w:p>
        </w:tc>
        <w:tc>
          <w:tcPr>
            <w:tcW w:w="1701" w:type="dxa"/>
          </w:tcPr>
          <w:p w14:paraId="17F79B48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20.51</w:t>
            </w:r>
          </w:p>
        </w:tc>
      </w:tr>
      <w:tr w:rsidR="008123D8" w:rsidRPr="00D37E45" w14:paraId="3E9A1B84" w14:textId="77777777" w:rsidTr="00E52ED8">
        <w:trPr>
          <w:jc w:val="center"/>
        </w:trPr>
        <w:tc>
          <w:tcPr>
            <w:tcW w:w="1394" w:type="dxa"/>
          </w:tcPr>
          <w:p w14:paraId="371B2619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8"/>
                <w:szCs w:val="18"/>
              </w:rPr>
              <w:t>CfTPS8</w:t>
            </w:r>
          </w:p>
        </w:tc>
        <w:tc>
          <w:tcPr>
            <w:tcW w:w="1578" w:type="dxa"/>
          </w:tcPr>
          <w:p w14:paraId="279150D2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72.04</w:t>
            </w:r>
          </w:p>
        </w:tc>
        <w:tc>
          <w:tcPr>
            <w:tcW w:w="1985" w:type="dxa"/>
          </w:tcPr>
          <w:p w14:paraId="0CD64390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2.91</w:t>
            </w:r>
          </w:p>
        </w:tc>
        <w:tc>
          <w:tcPr>
            <w:tcW w:w="1417" w:type="dxa"/>
          </w:tcPr>
          <w:p w14:paraId="12EA926E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2.46</w:t>
            </w:r>
          </w:p>
        </w:tc>
        <w:tc>
          <w:tcPr>
            <w:tcW w:w="1701" w:type="dxa"/>
          </w:tcPr>
          <w:p w14:paraId="4C003265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22.60</w:t>
            </w:r>
          </w:p>
        </w:tc>
      </w:tr>
      <w:tr w:rsidR="008123D8" w:rsidRPr="00D37E45" w14:paraId="3FECF4D2" w14:textId="77777777" w:rsidTr="00E52ED8">
        <w:trPr>
          <w:jc w:val="center"/>
        </w:trPr>
        <w:tc>
          <w:tcPr>
            <w:tcW w:w="1394" w:type="dxa"/>
          </w:tcPr>
          <w:p w14:paraId="391E7417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8"/>
                <w:szCs w:val="18"/>
              </w:rPr>
              <w:t>CfTPS9</w:t>
            </w:r>
          </w:p>
        </w:tc>
        <w:tc>
          <w:tcPr>
            <w:tcW w:w="1578" w:type="dxa"/>
          </w:tcPr>
          <w:p w14:paraId="605867BA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77.11</w:t>
            </w:r>
          </w:p>
        </w:tc>
        <w:tc>
          <w:tcPr>
            <w:tcW w:w="1985" w:type="dxa"/>
          </w:tcPr>
          <w:p w14:paraId="3A902E73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2.41</w:t>
            </w:r>
          </w:p>
        </w:tc>
        <w:tc>
          <w:tcPr>
            <w:tcW w:w="1417" w:type="dxa"/>
          </w:tcPr>
          <w:p w14:paraId="4852D07D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2.01</w:t>
            </w:r>
          </w:p>
        </w:tc>
        <w:tc>
          <w:tcPr>
            <w:tcW w:w="1701" w:type="dxa"/>
          </w:tcPr>
          <w:p w14:paraId="2C1515AA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18.47</w:t>
            </w:r>
          </w:p>
        </w:tc>
      </w:tr>
      <w:tr w:rsidR="008123D8" w:rsidRPr="00D37E45" w14:paraId="4983C512" w14:textId="77777777" w:rsidTr="00E52ED8">
        <w:trPr>
          <w:jc w:val="center"/>
        </w:trPr>
        <w:tc>
          <w:tcPr>
            <w:tcW w:w="1394" w:type="dxa"/>
          </w:tcPr>
          <w:p w14:paraId="007902DF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8"/>
                <w:szCs w:val="18"/>
              </w:rPr>
              <w:t>CfTPS10</w:t>
            </w:r>
          </w:p>
        </w:tc>
        <w:tc>
          <w:tcPr>
            <w:tcW w:w="1578" w:type="dxa"/>
          </w:tcPr>
          <w:p w14:paraId="3D6FCBAD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77.11</w:t>
            </w:r>
          </w:p>
        </w:tc>
        <w:tc>
          <w:tcPr>
            <w:tcW w:w="1985" w:type="dxa"/>
          </w:tcPr>
          <w:p w14:paraId="04E57B34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2.41</w:t>
            </w:r>
          </w:p>
        </w:tc>
        <w:tc>
          <w:tcPr>
            <w:tcW w:w="1417" w:type="dxa"/>
          </w:tcPr>
          <w:p w14:paraId="72B4202D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2.01</w:t>
            </w:r>
          </w:p>
        </w:tc>
        <w:tc>
          <w:tcPr>
            <w:tcW w:w="1701" w:type="dxa"/>
          </w:tcPr>
          <w:p w14:paraId="03435796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18.47</w:t>
            </w:r>
          </w:p>
        </w:tc>
      </w:tr>
      <w:tr w:rsidR="008123D8" w:rsidRPr="00D37E45" w14:paraId="687E66C9" w14:textId="77777777" w:rsidTr="00E52ED8">
        <w:trPr>
          <w:jc w:val="center"/>
        </w:trPr>
        <w:tc>
          <w:tcPr>
            <w:tcW w:w="1394" w:type="dxa"/>
          </w:tcPr>
          <w:p w14:paraId="5F2C2A7E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8"/>
                <w:szCs w:val="18"/>
              </w:rPr>
              <w:t>CfTPS11</w:t>
            </w:r>
          </w:p>
        </w:tc>
        <w:tc>
          <w:tcPr>
            <w:tcW w:w="1578" w:type="dxa"/>
          </w:tcPr>
          <w:p w14:paraId="3C670448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73.27</w:t>
            </w:r>
          </w:p>
        </w:tc>
        <w:tc>
          <w:tcPr>
            <w:tcW w:w="1985" w:type="dxa"/>
          </w:tcPr>
          <w:p w14:paraId="571C1632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4.70</w:t>
            </w:r>
          </w:p>
        </w:tc>
        <w:tc>
          <w:tcPr>
            <w:tcW w:w="1417" w:type="dxa"/>
          </w:tcPr>
          <w:p w14:paraId="6B8C6669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3.47</w:t>
            </w:r>
          </w:p>
        </w:tc>
        <w:tc>
          <w:tcPr>
            <w:tcW w:w="1701" w:type="dxa"/>
          </w:tcPr>
          <w:p w14:paraId="0441B9B7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18.56</w:t>
            </w:r>
          </w:p>
        </w:tc>
      </w:tr>
      <w:tr w:rsidR="008123D8" w:rsidRPr="00D37E45" w14:paraId="51C408EE" w14:textId="77777777" w:rsidTr="00E52ED8">
        <w:trPr>
          <w:jc w:val="center"/>
        </w:trPr>
        <w:tc>
          <w:tcPr>
            <w:tcW w:w="1394" w:type="dxa"/>
          </w:tcPr>
          <w:p w14:paraId="543A2DE5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8"/>
                <w:szCs w:val="18"/>
              </w:rPr>
              <w:t>CfTPS12</w:t>
            </w:r>
          </w:p>
        </w:tc>
        <w:tc>
          <w:tcPr>
            <w:tcW w:w="1578" w:type="dxa"/>
          </w:tcPr>
          <w:p w14:paraId="56FF9437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48.83</w:t>
            </w:r>
          </w:p>
        </w:tc>
        <w:tc>
          <w:tcPr>
            <w:tcW w:w="1985" w:type="dxa"/>
          </w:tcPr>
          <w:p w14:paraId="25E5DCA5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15.54</w:t>
            </w:r>
          </w:p>
        </w:tc>
        <w:tc>
          <w:tcPr>
            <w:tcW w:w="1417" w:type="dxa"/>
          </w:tcPr>
          <w:p w14:paraId="7E4E7789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6.77</w:t>
            </w:r>
          </w:p>
        </w:tc>
        <w:tc>
          <w:tcPr>
            <w:tcW w:w="1701" w:type="dxa"/>
          </w:tcPr>
          <w:p w14:paraId="234CBB8E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28.86</w:t>
            </w:r>
          </w:p>
        </w:tc>
      </w:tr>
      <w:tr w:rsidR="008123D8" w:rsidRPr="00D37E45" w14:paraId="6254229C" w14:textId="77777777" w:rsidTr="00E52ED8">
        <w:trPr>
          <w:jc w:val="center"/>
        </w:trPr>
        <w:tc>
          <w:tcPr>
            <w:tcW w:w="1394" w:type="dxa"/>
          </w:tcPr>
          <w:p w14:paraId="57BE06ED" w14:textId="5B8B86DF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8"/>
                <w:szCs w:val="18"/>
              </w:rPr>
              <w:t>CfTPS1</w:t>
            </w:r>
            <w:r w:rsidR="00500F71">
              <w:rPr>
                <w:rFonts w:ascii="Times New Roman" w:eastAsia="宋体" w:hAnsi="Times New Roman" w:cs="Times New Roman"/>
                <w:i/>
                <w:iCs/>
                <w:color w:val="000000"/>
                <w:sz w:val="18"/>
                <w:szCs w:val="18"/>
              </w:rPr>
              <w:t>3</w:t>
            </w:r>
          </w:p>
        </w:tc>
        <w:tc>
          <w:tcPr>
            <w:tcW w:w="1578" w:type="dxa"/>
          </w:tcPr>
          <w:p w14:paraId="301C9D65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70.93</w:t>
            </w:r>
          </w:p>
        </w:tc>
        <w:tc>
          <w:tcPr>
            <w:tcW w:w="1985" w:type="dxa"/>
          </w:tcPr>
          <w:p w14:paraId="54CF09BA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4.41</w:t>
            </w:r>
          </w:p>
        </w:tc>
        <w:tc>
          <w:tcPr>
            <w:tcW w:w="1417" w:type="dxa"/>
          </w:tcPr>
          <w:p w14:paraId="25B4FCD6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3.74</w:t>
            </w:r>
          </w:p>
        </w:tc>
        <w:tc>
          <w:tcPr>
            <w:tcW w:w="1701" w:type="dxa"/>
          </w:tcPr>
          <w:p w14:paraId="2B547689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20.93</w:t>
            </w:r>
          </w:p>
        </w:tc>
      </w:tr>
      <w:tr w:rsidR="008123D8" w:rsidRPr="00D37E45" w14:paraId="056982B5" w14:textId="77777777" w:rsidTr="00E52ED8">
        <w:trPr>
          <w:jc w:val="center"/>
        </w:trPr>
        <w:tc>
          <w:tcPr>
            <w:tcW w:w="1394" w:type="dxa"/>
          </w:tcPr>
          <w:p w14:paraId="50C0A764" w14:textId="39F5342C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8"/>
                <w:szCs w:val="18"/>
              </w:rPr>
              <w:t>CfTPS1</w:t>
            </w:r>
            <w:r w:rsidR="00500F71">
              <w:rPr>
                <w:rFonts w:ascii="Times New Roman" w:eastAsia="宋体" w:hAnsi="Times New Roman" w:cs="Times New Roman"/>
                <w:i/>
                <w:iCs/>
                <w:color w:val="000000"/>
                <w:sz w:val="18"/>
                <w:szCs w:val="18"/>
              </w:rPr>
              <w:t>4</w:t>
            </w:r>
          </w:p>
        </w:tc>
        <w:tc>
          <w:tcPr>
            <w:tcW w:w="1578" w:type="dxa"/>
          </w:tcPr>
          <w:p w14:paraId="09E296AD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70.20</w:t>
            </w:r>
          </w:p>
        </w:tc>
        <w:tc>
          <w:tcPr>
            <w:tcW w:w="1985" w:type="dxa"/>
          </w:tcPr>
          <w:p w14:paraId="54BB1B2D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4.80</w:t>
            </w:r>
          </w:p>
        </w:tc>
        <w:tc>
          <w:tcPr>
            <w:tcW w:w="1417" w:type="dxa"/>
          </w:tcPr>
          <w:p w14:paraId="290E6D42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5.20</w:t>
            </w:r>
          </w:p>
        </w:tc>
        <w:tc>
          <w:tcPr>
            <w:tcW w:w="1701" w:type="dxa"/>
          </w:tcPr>
          <w:p w14:paraId="298243A3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19.80</w:t>
            </w:r>
          </w:p>
        </w:tc>
      </w:tr>
      <w:tr w:rsidR="008123D8" w:rsidRPr="00D37E45" w14:paraId="4C3EDF3C" w14:textId="77777777" w:rsidTr="00E52ED8">
        <w:trPr>
          <w:jc w:val="center"/>
        </w:trPr>
        <w:tc>
          <w:tcPr>
            <w:tcW w:w="1394" w:type="dxa"/>
          </w:tcPr>
          <w:p w14:paraId="3BC81FF6" w14:textId="283A1958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8"/>
                <w:szCs w:val="18"/>
              </w:rPr>
              <w:t>CfTPS1</w:t>
            </w:r>
            <w:r w:rsidR="00500F71">
              <w:rPr>
                <w:rFonts w:ascii="Times New Roman" w:eastAsia="宋体" w:hAnsi="Times New Roman" w:cs="Times New Roman"/>
                <w:i/>
                <w:iCs/>
                <w:color w:val="000000"/>
                <w:sz w:val="18"/>
                <w:szCs w:val="18"/>
              </w:rPr>
              <w:t>5</w:t>
            </w:r>
          </w:p>
        </w:tc>
        <w:tc>
          <w:tcPr>
            <w:tcW w:w="1578" w:type="dxa"/>
          </w:tcPr>
          <w:p w14:paraId="077F01C7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72.49</w:t>
            </w:r>
          </w:p>
        </w:tc>
        <w:tc>
          <w:tcPr>
            <w:tcW w:w="1985" w:type="dxa"/>
          </w:tcPr>
          <w:p w14:paraId="2E73E7DD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4.17</w:t>
            </w:r>
          </w:p>
        </w:tc>
        <w:tc>
          <w:tcPr>
            <w:tcW w:w="1417" w:type="dxa"/>
          </w:tcPr>
          <w:p w14:paraId="2F92E872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4.36</w:t>
            </w:r>
          </w:p>
        </w:tc>
        <w:tc>
          <w:tcPr>
            <w:tcW w:w="1701" w:type="dxa"/>
          </w:tcPr>
          <w:p w14:paraId="31EC2B1E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18.98</w:t>
            </w:r>
          </w:p>
        </w:tc>
      </w:tr>
      <w:tr w:rsidR="008123D8" w:rsidRPr="00D37E45" w14:paraId="60F25732" w14:textId="77777777" w:rsidTr="00E52ED8">
        <w:trPr>
          <w:jc w:val="center"/>
        </w:trPr>
        <w:tc>
          <w:tcPr>
            <w:tcW w:w="1394" w:type="dxa"/>
          </w:tcPr>
          <w:p w14:paraId="2306E9A0" w14:textId="70045426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8"/>
                <w:szCs w:val="18"/>
              </w:rPr>
              <w:t>CfTPS1</w:t>
            </w:r>
            <w:r w:rsidR="00500F71">
              <w:rPr>
                <w:rFonts w:ascii="Times New Roman" w:eastAsia="宋体" w:hAnsi="Times New Roman" w:cs="Times New Roman"/>
                <w:i/>
                <w:iCs/>
                <w:color w:val="000000"/>
                <w:sz w:val="18"/>
                <w:szCs w:val="18"/>
              </w:rPr>
              <w:t>6</w:t>
            </w:r>
          </w:p>
        </w:tc>
        <w:tc>
          <w:tcPr>
            <w:tcW w:w="1578" w:type="dxa"/>
          </w:tcPr>
          <w:p w14:paraId="5B3D5705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71.67</w:t>
            </w:r>
          </w:p>
        </w:tc>
        <w:tc>
          <w:tcPr>
            <w:tcW w:w="1985" w:type="dxa"/>
          </w:tcPr>
          <w:p w14:paraId="5B4047FC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4.29</w:t>
            </w:r>
          </w:p>
        </w:tc>
        <w:tc>
          <w:tcPr>
            <w:tcW w:w="1417" w:type="dxa"/>
          </w:tcPr>
          <w:p w14:paraId="4C168156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3.81</w:t>
            </w:r>
          </w:p>
        </w:tc>
        <w:tc>
          <w:tcPr>
            <w:tcW w:w="1701" w:type="dxa"/>
          </w:tcPr>
          <w:p w14:paraId="166CA493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20.24</w:t>
            </w:r>
          </w:p>
        </w:tc>
      </w:tr>
      <w:tr w:rsidR="008123D8" w:rsidRPr="00D37E45" w14:paraId="02AB3340" w14:textId="77777777" w:rsidTr="00E52ED8">
        <w:trPr>
          <w:jc w:val="center"/>
        </w:trPr>
        <w:tc>
          <w:tcPr>
            <w:tcW w:w="1394" w:type="dxa"/>
          </w:tcPr>
          <w:p w14:paraId="19740F54" w14:textId="04CB2939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8"/>
                <w:szCs w:val="18"/>
              </w:rPr>
              <w:t>CfTPS1</w:t>
            </w:r>
            <w:r w:rsidR="00500F71">
              <w:rPr>
                <w:rFonts w:ascii="Times New Roman" w:eastAsia="宋体" w:hAnsi="Times New Roman" w:cs="Times New Roman"/>
                <w:i/>
                <w:iCs/>
                <w:color w:val="000000"/>
                <w:sz w:val="18"/>
                <w:szCs w:val="18"/>
              </w:rPr>
              <w:t>7</w:t>
            </w:r>
          </w:p>
        </w:tc>
        <w:tc>
          <w:tcPr>
            <w:tcW w:w="1578" w:type="dxa"/>
          </w:tcPr>
          <w:p w14:paraId="147CDB7D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62.50</w:t>
            </w:r>
          </w:p>
        </w:tc>
        <w:tc>
          <w:tcPr>
            <w:tcW w:w="1985" w:type="dxa"/>
          </w:tcPr>
          <w:p w14:paraId="14FD1950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5.03</w:t>
            </w:r>
          </w:p>
        </w:tc>
        <w:tc>
          <w:tcPr>
            <w:tcW w:w="1417" w:type="dxa"/>
          </w:tcPr>
          <w:p w14:paraId="4CC0CFCE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5.36</w:t>
            </w:r>
          </w:p>
        </w:tc>
        <w:tc>
          <w:tcPr>
            <w:tcW w:w="1701" w:type="dxa"/>
          </w:tcPr>
          <w:p w14:paraId="1BF0DF17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27.11</w:t>
            </w:r>
          </w:p>
        </w:tc>
      </w:tr>
      <w:tr w:rsidR="008123D8" w:rsidRPr="00D37E45" w14:paraId="3E74E8F8" w14:textId="77777777" w:rsidTr="00E52ED8">
        <w:trPr>
          <w:jc w:val="center"/>
        </w:trPr>
        <w:tc>
          <w:tcPr>
            <w:tcW w:w="1394" w:type="dxa"/>
          </w:tcPr>
          <w:p w14:paraId="7CD9D312" w14:textId="70233269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8"/>
                <w:szCs w:val="18"/>
              </w:rPr>
              <w:t>CfTPS</w:t>
            </w:r>
            <w:r w:rsidR="00500F71">
              <w:rPr>
                <w:rFonts w:ascii="Times New Roman" w:eastAsia="宋体" w:hAnsi="Times New Roman" w:cs="Times New Roman"/>
                <w:i/>
                <w:iCs/>
                <w:color w:val="000000"/>
                <w:sz w:val="18"/>
                <w:szCs w:val="18"/>
              </w:rPr>
              <w:t>18</w:t>
            </w:r>
          </w:p>
        </w:tc>
        <w:tc>
          <w:tcPr>
            <w:tcW w:w="1578" w:type="dxa"/>
          </w:tcPr>
          <w:p w14:paraId="4B835BEB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71.00</w:t>
            </w:r>
          </w:p>
        </w:tc>
        <w:tc>
          <w:tcPr>
            <w:tcW w:w="1985" w:type="dxa"/>
          </w:tcPr>
          <w:p w14:paraId="096A1307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4.55</w:t>
            </w:r>
          </w:p>
        </w:tc>
        <w:tc>
          <w:tcPr>
            <w:tcW w:w="1417" w:type="dxa"/>
          </w:tcPr>
          <w:p w14:paraId="4568A00D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3.68</w:t>
            </w:r>
          </w:p>
        </w:tc>
        <w:tc>
          <w:tcPr>
            <w:tcW w:w="1701" w:type="dxa"/>
          </w:tcPr>
          <w:p w14:paraId="59D0E884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20.78</w:t>
            </w:r>
          </w:p>
        </w:tc>
      </w:tr>
      <w:tr w:rsidR="008123D8" w:rsidRPr="00D37E45" w14:paraId="28E04BA1" w14:textId="77777777" w:rsidTr="00E52ED8">
        <w:trPr>
          <w:jc w:val="center"/>
        </w:trPr>
        <w:tc>
          <w:tcPr>
            <w:tcW w:w="1394" w:type="dxa"/>
          </w:tcPr>
          <w:p w14:paraId="3C8091E8" w14:textId="76C58013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sz w:val="18"/>
                <w:szCs w:val="18"/>
              </w:rPr>
              <w:t>CfTPS</w:t>
            </w:r>
            <w:r w:rsidR="00500F71">
              <w:rPr>
                <w:rFonts w:ascii="Times New Roman" w:eastAsia="宋体" w:hAnsi="Times New Roman" w:cs="Times New Roman"/>
                <w:i/>
                <w:iCs/>
                <w:sz w:val="18"/>
                <w:szCs w:val="18"/>
              </w:rPr>
              <w:t>19</w:t>
            </w:r>
          </w:p>
        </w:tc>
        <w:tc>
          <w:tcPr>
            <w:tcW w:w="1578" w:type="dxa"/>
          </w:tcPr>
          <w:p w14:paraId="2B6A3551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74.03</w:t>
            </w:r>
          </w:p>
        </w:tc>
        <w:tc>
          <w:tcPr>
            <w:tcW w:w="1985" w:type="dxa"/>
          </w:tcPr>
          <w:p w14:paraId="248C3B92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4.09</w:t>
            </w:r>
          </w:p>
        </w:tc>
        <w:tc>
          <w:tcPr>
            <w:tcW w:w="1417" w:type="dxa"/>
          </w:tcPr>
          <w:p w14:paraId="32D60D08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4.09</w:t>
            </w:r>
          </w:p>
        </w:tc>
        <w:tc>
          <w:tcPr>
            <w:tcW w:w="1701" w:type="dxa"/>
          </w:tcPr>
          <w:p w14:paraId="58BEC033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17.79</w:t>
            </w:r>
          </w:p>
        </w:tc>
      </w:tr>
      <w:tr w:rsidR="008123D8" w:rsidRPr="00D37E45" w14:paraId="44945AC4" w14:textId="77777777" w:rsidTr="00E52ED8">
        <w:trPr>
          <w:jc w:val="center"/>
        </w:trPr>
        <w:tc>
          <w:tcPr>
            <w:tcW w:w="1394" w:type="dxa"/>
          </w:tcPr>
          <w:p w14:paraId="3FC236EE" w14:textId="56E2BD49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8"/>
                <w:szCs w:val="18"/>
              </w:rPr>
              <w:t>CfTPS2</w:t>
            </w:r>
            <w:r w:rsidR="00500F71">
              <w:rPr>
                <w:rFonts w:ascii="Times New Roman" w:eastAsia="宋体" w:hAnsi="Times New Roman" w:cs="Times New Roman"/>
                <w:i/>
                <w:iCs/>
                <w:color w:val="000000"/>
                <w:sz w:val="18"/>
                <w:szCs w:val="18"/>
              </w:rPr>
              <w:t>0</w:t>
            </w:r>
          </w:p>
        </w:tc>
        <w:tc>
          <w:tcPr>
            <w:tcW w:w="1578" w:type="dxa"/>
          </w:tcPr>
          <w:p w14:paraId="18C22154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70.50</w:t>
            </w:r>
          </w:p>
        </w:tc>
        <w:tc>
          <w:tcPr>
            <w:tcW w:w="1985" w:type="dxa"/>
          </w:tcPr>
          <w:p w14:paraId="6A855753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4.95</w:t>
            </w:r>
          </w:p>
        </w:tc>
        <w:tc>
          <w:tcPr>
            <w:tcW w:w="1417" w:type="dxa"/>
          </w:tcPr>
          <w:p w14:paraId="1873F3C1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3.60</w:t>
            </w:r>
          </w:p>
        </w:tc>
        <w:tc>
          <w:tcPr>
            <w:tcW w:w="1701" w:type="dxa"/>
          </w:tcPr>
          <w:p w14:paraId="335AFC78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20.95</w:t>
            </w:r>
          </w:p>
        </w:tc>
      </w:tr>
      <w:tr w:rsidR="008123D8" w:rsidRPr="00D37E45" w14:paraId="35F4AE15" w14:textId="77777777" w:rsidTr="00E52ED8">
        <w:trPr>
          <w:jc w:val="center"/>
        </w:trPr>
        <w:tc>
          <w:tcPr>
            <w:tcW w:w="1394" w:type="dxa"/>
          </w:tcPr>
          <w:p w14:paraId="0A6ADC82" w14:textId="1E6C5E04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8"/>
                <w:szCs w:val="18"/>
              </w:rPr>
              <w:t>CfTPS2</w:t>
            </w:r>
            <w:r w:rsidR="00500F71">
              <w:rPr>
                <w:rFonts w:ascii="Times New Roman" w:eastAsia="宋体" w:hAnsi="Times New Roman" w:cs="Times New Roman"/>
                <w:i/>
                <w:i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578" w:type="dxa"/>
          </w:tcPr>
          <w:p w14:paraId="409A2FC2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59.82</w:t>
            </w:r>
          </w:p>
        </w:tc>
        <w:tc>
          <w:tcPr>
            <w:tcW w:w="1985" w:type="dxa"/>
          </w:tcPr>
          <w:p w14:paraId="7626F8B8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7.67</w:t>
            </w:r>
          </w:p>
        </w:tc>
        <w:tc>
          <w:tcPr>
            <w:tcW w:w="1417" w:type="dxa"/>
          </w:tcPr>
          <w:p w14:paraId="5020A37A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3.83</w:t>
            </w:r>
          </w:p>
        </w:tc>
        <w:tc>
          <w:tcPr>
            <w:tcW w:w="1701" w:type="dxa"/>
          </w:tcPr>
          <w:p w14:paraId="0F2C6A3F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28.68</w:t>
            </w:r>
          </w:p>
        </w:tc>
      </w:tr>
      <w:tr w:rsidR="008123D8" w:rsidRPr="00D37E45" w14:paraId="478D2750" w14:textId="77777777" w:rsidTr="00E52ED8">
        <w:trPr>
          <w:jc w:val="center"/>
        </w:trPr>
        <w:tc>
          <w:tcPr>
            <w:tcW w:w="1394" w:type="dxa"/>
          </w:tcPr>
          <w:p w14:paraId="06C72224" w14:textId="6EE2C4F7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8"/>
                <w:szCs w:val="18"/>
              </w:rPr>
              <w:t>CfTPS2</w:t>
            </w:r>
            <w:r w:rsidR="00500F71">
              <w:rPr>
                <w:rFonts w:ascii="Times New Roman" w:eastAsia="宋体" w:hAnsi="Times New Roman" w:cs="Times New Roman"/>
                <w:i/>
                <w:iCs/>
                <w:color w:val="000000"/>
                <w:sz w:val="18"/>
                <w:szCs w:val="18"/>
              </w:rPr>
              <w:t>2</w:t>
            </w:r>
          </w:p>
        </w:tc>
        <w:tc>
          <w:tcPr>
            <w:tcW w:w="1578" w:type="dxa"/>
          </w:tcPr>
          <w:p w14:paraId="20756FA2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81.92</w:t>
            </w:r>
          </w:p>
        </w:tc>
        <w:tc>
          <w:tcPr>
            <w:tcW w:w="1985" w:type="dxa"/>
          </w:tcPr>
          <w:p w14:paraId="5448684D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417" w:type="dxa"/>
          </w:tcPr>
          <w:p w14:paraId="78D632A1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0.56</w:t>
            </w:r>
          </w:p>
        </w:tc>
        <w:tc>
          <w:tcPr>
            <w:tcW w:w="1701" w:type="dxa"/>
          </w:tcPr>
          <w:p w14:paraId="4C613077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17.51</w:t>
            </w:r>
          </w:p>
        </w:tc>
      </w:tr>
      <w:tr w:rsidR="008123D8" w:rsidRPr="00D37E45" w14:paraId="311E41FF" w14:textId="77777777" w:rsidTr="00E52ED8">
        <w:trPr>
          <w:jc w:val="center"/>
        </w:trPr>
        <w:tc>
          <w:tcPr>
            <w:tcW w:w="1394" w:type="dxa"/>
          </w:tcPr>
          <w:p w14:paraId="0D29F8FD" w14:textId="1FAD3C3A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8"/>
                <w:szCs w:val="18"/>
              </w:rPr>
              <w:t>CfTPS2</w:t>
            </w:r>
            <w:r w:rsidR="00500F71">
              <w:rPr>
                <w:rFonts w:ascii="Times New Roman" w:eastAsia="宋体" w:hAnsi="Times New Roman" w:cs="Times New Roman"/>
                <w:i/>
                <w:iCs/>
                <w:color w:val="000000"/>
                <w:sz w:val="18"/>
                <w:szCs w:val="18"/>
              </w:rPr>
              <w:t>3</w:t>
            </w:r>
          </w:p>
        </w:tc>
        <w:tc>
          <w:tcPr>
            <w:tcW w:w="1578" w:type="dxa"/>
          </w:tcPr>
          <w:p w14:paraId="1E41BBFB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67.78</w:t>
            </w:r>
          </w:p>
        </w:tc>
        <w:tc>
          <w:tcPr>
            <w:tcW w:w="1985" w:type="dxa"/>
          </w:tcPr>
          <w:p w14:paraId="5AD55D41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3.70</w:t>
            </w:r>
          </w:p>
        </w:tc>
        <w:tc>
          <w:tcPr>
            <w:tcW w:w="1417" w:type="dxa"/>
          </w:tcPr>
          <w:p w14:paraId="466774FC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4.05</w:t>
            </w:r>
          </w:p>
        </w:tc>
        <w:tc>
          <w:tcPr>
            <w:tcW w:w="1701" w:type="dxa"/>
          </w:tcPr>
          <w:p w14:paraId="09FFB061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24.47</w:t>
            </w:r>
          </w:p>
        </w:tc>
      </w:tr>
      <w:tr w:rsidR="008123D8" w:rsidRPr="00D37E45" w14:paraId="07C7DBF3" w14:textId="77777777" w:rsidTr="00E52ED8">
        <w:trPr>
          <w:jc w:val="center"/>
        </w:trPr>
        <w:tc>
          <w:tcPr>
            <w:tcW w:w="1394" w:type="dxa"/>
          </w:tcPr>
          <w:p w14:paraId="70D6956C" w14:textId="28095148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8"/>
                <w:szCs w:val="18"/>
              </w:rPr>
              <w:t>CfTPS2</w:t>
            </w:r>
            <w:r w:rsidR="00500F71">
              <w:rPr>
                <w:rFonts w:ascii="Times New Roman" w:eastAsia="宋体" w:hAnsi="Times New Roman" w:cs="Times New Roman"/>
                <w:i/>
                <w:iCs/>
                <w:color w:val="000000"/>
                <w:sz w:val="18"/>
                <w:szCs w:val="18"/>
              </w:rPr>
              <w:t>4</w:t>
            </w:r>
          </w:p>
        </w:tc>
        <w:tc>
          <w:tcPr>
            <w:tcW w:w="1578" w:type="dxa"/>
          </w:tcPr>
          <w:p w14:paraId="732F3C81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73.18</w:t>
            </w:r>
          </w:p>
        </w:tc>
        <w:tc>
          <w:tcPr>
            <w:tcW w:w="1985" w:type="dxa"/>
          </w:tcPr>
          <w:p w14:paraId="76310CD5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3.16</w:t>
            </w:r>
          </w:p>
        </w:tc>
        <w:tc>
          <w:tcPr>
            <w:tcW w:w="1417" w:type="dxa"/>
          </w:tcPr>
          <w:p w14:paraId="52C63DD7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3.55</w:t>
            </w:r>
          </w:p>
        </w:tc>
        <w:tc>
          <w:tcPr>
            <w:tcW w:w="1701" w:type="dxa"/>
          </w:tcPr>
          <w:p w14:paraId="1A3F41B1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20.12</w:t>
            </w:r>
          </w:p>
        </w:tc>
      </w:tr>
      <w:tr w:rsidR="008123D8" w:rsidRPr="00D37E45" w14:paraId="22D37C57" w14:textId="77777777" w:rsidTr="00E52ED8">
        <w:trPr>
          <w:jc w:val="center"/>
        </w:trPr>
        <w:tc>
          <w:tcPr>
            <w:tcW w:w="1394" w:type="dxa"/>
          </w:tcPr>
          <w:p w14:paraId="194DB90B" w14:textId="320ACFFA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8"/>
                <w:szCs w:val="18"/>
              </w:rPr>
              <w:t>CfTPS2</w:t>
            </w:r>
            <w:r w:rsidR="00500F71">
              <w:rPr>
                <w:rFonts w:ascii="Times New Roman" w:eastAsia="宋体" w:hAnsi="Times New Roman" w:cs="Times New Roman"/>
                <w:i/>
                <w:iCs/>
                <w:color w:val="000000"/>
                <w:sz w:val="18"/>
                <w:szCs w:val="18"/>
              </w:rPr>
              <w:t>5</w:t>
            </w:r>
          </w:p>
        </w:tc>
        <w:tc>
          <w:tcPr>
            <w:tcW w:w="1578" w:type="dxa"/>
          </w:tcPr>
          <w:p w14:paraId="55C0A493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73.55</w:t>
            </w:r>
          </w:p>
        </w:tc>
        <w:tc>
          <w:tcPr>
            <w:tcW w:w="1985" w:type="dxa"/>
          </w:tcPr>
          <w:p w14:paraId="5A76837A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3.02</w:t>
            </w:r>
          </w:p>
        </w:tc>
        <w:tc>
          <w:tcPr>
            <w:tcW w:w="1417" w:type="dxa"/>
          </w:tcPr>
          <w:p w14:paraId="0F9EC4A0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2.77</w:t>
            </w:r>
          </w:p>
        </w:tc>
        <w:tc>
          <w:tcPr>
            <w:tcW w:w="1701" w:type="dxa"/>
          </w:tcPr>
          <w:p w14:paraId="58E9F7C7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20.65</w:t>
            </w:r>
          </w:p>
        </w:tc>
      </w:tr>
      <w:tr w:rsidR="008123D8" w:rsidRPr="00D37E45" w14:paraId="12E3E606" w14:textId="77777777" w:rsidTr="00E52ED8">
        <w:trPr>
          <w:jc w:val="center"/>
        </w:trPr>
        <w:tc>
          <w:tcPr>
            <w:tcW w:w="1394" w:type="dxa"/>
          </w:tcPr>
          <w:p w14:paraId="2655D06D" w14:textId="2894737A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8"/>
                <w:szCs w:val="18"/>
              </w:rPr>
              <w:t>CfTPS2</w:t>
            </w:r>
            <w:r w:rsidR="00500F71">
              <w:rPr>
                <w:rFonts w:ascii="Times New Roman" w:eastAsia="宋体" w:hAnsi="Times New Roman" w:cs="Times New Roman"/>
                <w:i/>
                <w:iCs/>
                <w:color w:val="000000"/>
                <w:sz w:val="18"/>
                <w:szCs w:val="18"/>
              </w:rPr>
              <w:t>6</w:t>
            </w:r>
          </w:p>
        </w:tc>
        <w:tc>
          <w:tcPr>
            <w:tcW w:w="1578" w:type="dxa"/>
          </w:tcPr>
          <w:p w14:paraId="4529AFA0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59.71</w:t>
            </w:r>
          </w:p>
        </w:tc>
        <w:tc>
          <w:tcPr>
            <w:tcW w:w="1985" w:type="dxa"/>
          </w:tcPr>
          <w:p w14:paraId="6B4378A5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7.49</w:t>
            </w:r>
          </w:p>
        </w:tc>
        <w:tc>
          <w:tcPr>
            <w:tcW w:w="1417" w:type="dxa"/>
          </w:tcPr>
          <w:p w14:paraId="167844E2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4.10</w:t>
            </w:r>
          </w:p>
        </w:tc>
        <w:tc>
          <w:tcPr>
            <w:tcW w:w="1701" w:type="dxa"/>
          </w:tcPr>
          <w:p w14:paraId="1EF75E28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28.70</w:t>
            </w:r>
          </w:p>
        </w:tc>
      </w:tr>
      <w:tr w:rsidR="008123D8" w:rsidRPr="00D37E45" w14:paraId="3D2600A8" w14:textId="77777777" w:rsidTr="00E52ED8">
        <w:trPr>
          <w:jc w:val="center"/>
        </w:trPr>
        <w:tc>
          <w:tcPr>
            <w:tcW w:w="1394" w:type="dxa"/>
          </w:tcPr>
          <w:p w14:paraId="5DBCD430" w14:textId="3FFBA665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8"/>
                <w:szCs w:val="18"/>
              </w:rPr>
              <w:t>CfTPS</w:t>
            </w:r>
            <w:r w:rsidR="00500F71">
              <w:rPr>
                <w:rFonts w:ascii="Times New Roman" w:eastAsia="宋体" w:hAnsi="Times New Roman" w:cs="Times New Roman"/>
                <w:i/>
                <w:iCs/>
                <w:color w:val="000000"/>
                <w:sz w:val="18"/>
                <w:szCs w:val="18"/>
              </w:rPr>
              <w:t>27</w:t>
            </w:r>
          </w:p>
        </w:tc>
        <w:tc>
          <w:tcPr>
            <w:tcW w:w="1578" w:type="dxa"/>
          </w:tcPr>
          <w:p w14:paraId="302529E1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72.50</w:t>
            </w:r>
          </w:p>
        </w:tc>
        <w:tc>
          <w:tcPr>
            <w:tcW w:w="1985" w:type="dxa"/>
          </w:tcPr>
          <w:p w14:paraId="1CC45A8E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1.43</w:t>
            </w:r>
          </w:p>
        </w:tc>
        <w:tc>
          <w:tcPr>
            <w:tcW w:w="1417" w:type="dxa"/>
          </w:tcPr>
          <w:p w14:paraId="33D2CDCE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2.86</w:t>
            </w:r>
          </w:p>
        </w:tc>
        <w:tc>
          <w:tcPr>
            <w:tcW w:w="1701" w:type="dxa"/>
          </w:tcPr>
          <w:p w14:paraId="392E37F8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23.21</w:t>
            </w:r>
          </w:p>
        </w:tc>
      </w:tr>
      <w:tr w:rsidR="008123D8" w:rsidRPr="00D37E45" w14:paraId="78B36123" w14:textId="77777777" w:rsidTr="00E52ED8">
        <w:trPr>
          <w:jc w:val="center"/>
        </w:trPr>
        <w:tc>
          <w:tcPr>
            <w:tcW w:w="1394" w:type="dxa"/>
          </w:tcPr>
          <w:p w14:paraId="75F40585" w14:textId="431B644C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8"/>
                <w:szCs w:val="18"/>
              </w:rPr>
              <w:t>CfTPS</w:t>
            </w:r>
            <w:r w:rsidR="00500F71">
              <w:rPr>
                <w:rFonts w:ascii="Times New Roman" w:eastAsia="宋体" w:hAnsi="Times New Roman" w:cs="Times New Roman"/>
                <w:i/>
                <w:iCs/>
                <w:color w:val="000000"/>
                <w:sz w:val="18"/>
                <w:szCs w:val="18"/>
              </w:rPr>
              <w:t>28</w:t>
            </w:r>
          </w:p>
        </w:tc>
        <w:tc>
          <w:tcPr>
            <w:tcW w:w="1578" w:type="dxa"/>
          </w:tcPr>
          <w:p w14:paraId="2D84AD03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78.39</w:t>
            </w:r>
          </w:p>
        </w:tc>
        <w:tc>
          <w:tcPr>
            <w:tcW w:w="1985" w:type="dxa"/>
          </w:tcPr>
          <w:p w14:paraId="55EE22EE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0.65</w:t>
            </w:r>
          </w:p>
        </w:tc>
        <w:tc>
          <w:tcPr>
            <w:tcW w:w="1417" w:type="dxa"/>
          </w:tcPr>
          <w:p w14:paraId="2BBEF24F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2.58</w:t>
            </w:r>
          </w:p>
        </w:tc>
        <w:tc>
          <w:tcPr>
            <w:tcW w:w="1701" w:type="dxa"/>
          </w:tcPr>
          <w:p w14:paraId="57627F1D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18.39</w:t>
            </w:r>
          </w:p>
        </w:tc>
      </w:tr>
      <w:tr w:rsidR="008123D8" w:rsidRPr="00D37E45" w14:paraId="07EF0E3E" w14:textId="77777777" w:rsidTr="00E52ED8">
        <w:trPr>
          <w:jc w:val="center"/>
        </w:trPr>
        <w:tc>
          <w:tcPr>
            <w:tcW w:w="1394" w:type="dxa"/>
          </w:tcPr>
          <w:p w14:paraId="14A2613F" w14:textId="7C9580B0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8"/>
                <w:szCs w:val="18"/>
              </w:rPr>
              <w:t>CfTPS</w:t>
            </w:r>
            <w:r w:rsidR="00500F71">
              <w:rPr>
                <w:rFonts w:ascii="Times New Roman" w:eastAsia="宋体" w:hAnsi="Times New Roman" w:cs="Times New Roman"/>
                <w:i/>
                <w:iCs/>
                <w:color w:val="000000"/>
                <w:sz w:val="18"/>
                <w:szCs w:val="18"/>
              </w:rPr>
              <w:t>29</w:t>
            </w:r>
          </w:p>
        </w:tc>
        <w:tc>
          <w:tcPr>
            <w:tcW w:w="1578" w:type="dxa"/>
          </w:tcPr>
          <w:p w14:paraId="34796629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68.49</w:t>
            </w:r>
          </w:p>
        </w:tc>
        <w:tc>
          <w:tcPr>
            <w:tcW w:w="1985" w:type="dxa"/>
          </w:tcPr>
          <w:p w14:paraId="3050F62E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5.65</w:t>
            </w:r>
          </w:p>
        </w:tc>
        <w:tc>
          <w:tcPr>
            <w:tcW w:w="1417" w:type="dxa"/>
          </w:tcPr>
          <w:p w14:paraId="2D0120E6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2.73</w:t>
            </w:r>
          </w:p>
        </w:tc>
        <w:tc>
          <w:tcPr>
            <w:tcW w:w="1701" w:type="dxa"/>
          </w:tcPr>
          <w:p w14:paraId="1F57D765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23.13</w:t>
            </w:r>
          </w:p>
        </w:tc>
      </w:tr>
      <w:tr w:rsidR="008123D8" w:rsidRPr="00D37E45" w14:paraId="34321194" w14:textId="77777777" w:rsidTr="00E52ED8">
        <w:trPr>
          <w:jc w:val="center"/>
        </w:trPr>
        <w:tc>
          <w:tcPr>
            <w:tcW w:w="1394" w:type="dxa"/>
          </w:tcPr>
          <w:p w14:paraId="79021E1D" w14:textId="7E7C59AF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8"/>
                <w:szCs w:val="18"/>
              </w:rPr>
              <w:t>CfTPS3</w:t>
            </w:r>
            <w:r w:rsidR="00500F71">
              <w:rPr>
                <w:rFonts w:ascii="Times New Roman" w:eastAsia="宋体" w:hAnsi="Times New Roman" w:cs="Times New Roman"/>
                <w:i/>
                <w:iCs/>
                <w:color w:val="000000"/>
                <w:sz w:val="18"/>
                <w:szCs w:val="18"/>
              </w:rPr>
              <w:t>0</w:t>
            </w:r>
          </w:p>
        </w:tc>
        <w:tc>
          <w:tcPr>
            <w:tcW w:w="1578" w:type="dxa"/>
          </w:tcPr>
          <w:p w14:paraId="614A2436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69.54</w:t>
            </w:r>
          </w:p>
        </w:tc>
        <w:tc>
          <w:tcPr>
            <w:tcW w:w="1985" w:type="dxa"/>
          </w:tcPr>
          <w:p w14:paraId="745C182F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5.52</w:t>
            </w:r>
          </w:p>
        </w:tc>
        <w:tc>
          <w:tcPr>
            <w:tcW w:w="1417" w:type="dxa"/>
          </w:tcPr>
          <w:p w14:paraId="0C18CAD9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3.97</w:t>
            </w:r>
          </w:p>
        </w:tc>
        <w:tc>
          <w:tcPr>
            <w:tcW w:w="1701" w:type="dxa"/>
          </w:tcPr>
          <w:p w14:paraId="2E2A9F68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20.97</w:t>
            </w:r>
          </w:p>
        </w:tc>
      </w:tr>
      <w:tr w:rsidR="008123D8" w:rsidRPr="00D37E45" w14:paraId="07B725A9" w14:textId="77777777" w:rsidTr="00E52ED8">
        <w:trPr>
          <w:jc w:val="center"/>
        </w:trPr>
        <w:tc>
          <w:tcPr>
            <w:tcW w:w="1394" w:type="dxa"/>
          </w:tcPr>
          <w:p w14:paraId="7FD92876" w14:textId="50A449B1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8"/>
                <w:szCs w:val="18"/>
              </w:rPr>
              <w:t>CfTPS3</w:t>
            </w:r>
            <w:r w:rsidR="00500F71">
              <w:rPr>
                <w:rFonts w:ascii="Times New Roman" w:eastAsia="宋体" w:hAnsi="Times New Roman" w:cs="Times New Roman"/>
                <w:i/>
                <w:i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578" w:type="dxa"/>
          </w:tcPr>
          <w:p w14:paraId="48F244EE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57.94</w:t>
            </w:r>
          </w:p>
        </w:tc>
        <w:tc>
          <w:tcPr>
            <w:tcW w:w="1985" w:type="dxa"/>
          </w:tcPr>
          <w:p w14:paraId="114B474A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7.83</w:t>
            </w:r>
          </w:p>
        </w:tc>
        <w:tc>
          <w:tcPr>
            <w:tcW w:w="1417" w:type="dxa"/>
          </w:tcPr>
          <w:p w14:paraId="0FFA99C8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4.03</w:t>
            </w:r>
          </w:p>
        </w:tc>
        <w:tc>
          <w:tcPr>
            <w:tcW w:w="1701" w:type="dxa"/>
          </w:tcPr>
          <w:p w14:paraId="1BEA5477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30.20</w:t>
            </w:r>
          </w:p>
        </w:tc>
      </w:tr>
      <w:tr w:rsidR="008123D8" w:rsidRPr="00D37E45" w14:paraId="1B327200" w14:textId="77777777" w:rsidTr="00E52ED8">
        <w:trPr>
          <w:jc w:val="center"/>
        </w:trPr>
        <w:tc>
          <w:tcPr>
            <w:tcW w:w="1394" w:type="dxa"/>
          </w:tcPr>
          <w:p w14:paraId="771052D9" w14:textId="60D61B05" w:rsidR="008123D8" w:rsidRPr="00D37E45" w:rsidRDefault="008123D8" w:rsidP="003C338F">
            <w:pPr>
              <w:rPr>
                <w:rFonts w:ascii="Times New Roman" w:eastAsia="宋体" w:hAnsi="Times New Roman" w:cs="Times New Roman"/>
                <w:i/>
                <w:iCs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color w:val="000000"/>
                <w:sz w:val="18"/>
                <w:szCs w:val="18"/>
              </w:rPr>
              <w:t>CfTPS3</w:t>
            </w:r>
            <w:r w:rsidR="00500F71">
              <w:rPr>
                <w:rFonts w:ascii="Times New Roman" w:eastAsia="宋体" w:hAnsi="Times New Roman" w:cs="Times New Roman"/>
                <w:i/>
                <w:iCs/>
                <w:color w:val="000000"/>
                <w:sz w:val="18"/>
                <w:szCs w:val="18"/>
              </w:rPr>
              <w:t>2</w:t>
            </w:r>
          </w:p>
        </w:tc>
        <w:tc>
          <w:tcPr>
            <w:tcW w:w="1578" w:type="dxa"/>
          </w:tcPr>
          <w:p w14:paraId="48473C4D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79.06</w:t>
            </w:r>
          </w:p>
        </w:tc>
        <w:tc>
          <w:tcPr>
            <w:tcW w:w="1985" w:type="dxa"/>
          </w:tcPr>
          <w:p w14:paraId="6FE13E58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2.50</w:t>
            </w:r>
          </w:p>
        </w:tc>
        <w:tc>
          <w:tcPr>
            <w:tcW w:w="1417" w:type="dxa"/>
          </w:tcPr>
          <w:p w14:paraId="2F21B725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3.12</w:t>
            </w:r>
          </w:p>
        </w:tc>
        <w:tc>
          <w:tcPr>
            <w:tcW w:w="1701" w:type="dxa"/>
          </w:tcPr>
          <w:p w14:paraId="3B7BE5FA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15.31</w:t>
            </w:r>
          </w:p>
        </w:tc>
      </w:tr>
    </w:tbl>
    <w:p w14:paraId="7052BB9E" w14:textId="16D22619" w:rsidR="00F4324D" w:rsidRPr="00D37E45" w:rsidRDefault="00F4324D" w:rsidP="003C338F">
      <w:pPr>
        <w:rPr>
          <w:rFonts w:ascii="Times New Roman" w:eastAsia="宋体" w:hAnsi="Times New Roman" w:cs="Times New Roman"/>
          <w:sz w:val="18"/>
          <w:szCs w:val="18"/>
        </w:rPr>
      </w:pPr>
    </w:p>
    <w:p w14:paraId="170C56F7" w14:textId="4F70F8F4" w:rsidR="008123D8" w:rsidRPr="00D37E45" w:rsidRDefault="008123D8" w:rsidP="003C338F">
      <w:pPr>
        <w:rPr>
          <w:rFonts w:ascii="Times New Roman" w:eastAsia="宋体" w:hAnsi="Times New Roman" w:cs="Times New Roman"/>
          <w:sz w:val="18"/>
          <w:szCs w:val="18"/>
        </w:rPr>
      </w:pPr>
    </w:p>
    <w:p w14:paraId="3C0B7D76" w14:textId="1FD8E306" w:rsidR="008123D8" w:rsidRPr="00D37E45" w:rsidRDefault="008123D8" w:rsidP="003C338F">
      <w:pPr>
        <w:rPr>
          <w:rFonts w:ascii="Times New Roman" w:eastAsia="宋体" w:hAnsi="Times New Roman" w:cs="Times New Roman"/>
          <w:sz w:val="18"/>
          <w:szCs w:val="18"/>
        </w:rPr>
      </w:pPr>
    </w:p>
    <w:p w14:paraId="5E8A17C6" w14:textId="72BEE26A" w:rsidR="008123D8" w:rsidRPr="00D37E45" w:rsidRDefault="008123D8" w:rsidP="003C338F">
      <w:pPr>
        <w:rPr>
          <w:rFonts w:ascii="Times New Roman" w:eastAsia="宋体" w:hAnsi="Times New Roman" w:cs="Times New Roman"/>
          <w:sz w:val="18"/>
          <w:szCs w:val="18"/>
        </w:rPr>
      </w:pPr>
    </w:p>
    <w:p w14:paraId="2000F465" w14:textId="5E301819" w:rsidR="00AC76D7" w:rsidRDefault="00AC76D7" w:rsidP="003C338F">
      <w:pPr>
        <w:widowControl/>
        <w:jc w:val="left"/>
        <w:rPr>
          <w:rFonts w:ascii="Times New Roman" w:eastAsia="宋体" w:hAnsi="Times New Roman" w:cs="Times New Roman"/>
          <w:sz w:val="18"/>
          <w:szCs w:val="18"/>
        </w:rPr>
      </w:pPr>
      <w:r>
        <w:rPr>
          <w:rFonts w:ascii="Times New Roman" w:eastAsia="宋体" w:hAnsi="Times New Roman" w:cs="Times New Roman"/>
          <w:sz w:val="18"/>
          <w:szCs w:val="18"/>
        </w:rPr>
        <w:br w:type="page"/>
      </w:r>
    </w:p>
    <w:p w14:paraId="10712C50" w14:textId="29C323C5" w:rsidR="00E90AD1" w:rsidRPr="003C338F" w:rsidRDefault="00E90AD1" w:rsidP="003C338F">
      <w:pPr>
        <w:rPr>
          <w:rFonts w:ascii="Times New Roman" w:eastAsia="宋体" w:hAnsi="Times New Roman" w:cs="Times New Roman"/>
          <w:sz w:val="24"/>
          <w:szCs w:val="24"/>
        </w:rPr>
      </w:pPr>
      <w:r w:rsidRPr="003C338F">
        <w:rPr>
          <w:rFonts w:ascii="Times New Roman" w:eastAsia="宋体" w:hAnsi="Times New Roman" w:cs="Times New Roman"/>
          <w:b/>
          <w:bCs/>
          <w:sz w:val="24"/>
          <w:szCs w:val="24"/>
        </w:rPr>
        <w:t>T</w:t>
      </w:r>
      <w:r w:rsidR="00743547" w:rsidRPr="003C338F">
        <w:rPr>
          <w:rFonts w:ascii="Times New Roman" w:eastAsia="宋体" w:hAnsi="Times New Roman" w:cs="Times New Roman"/>
          <w:b/>
          <w:bCs/>
          <w:sz w:val="24"/>
          <w:szCs w:val="24"/>
        </w:rPr>
        <w:t>ABLE</w:t>
      </w:r>
      <w:r w:rsidRPr="003C338F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S5</w:t>
      </w:r>
      <w:r w:rsidR="00743547" w:rsidRPr="003C338F">
        <w:rPr>
          <w:rFonts w:ascii="Times New Roman" w:eastAsia="宋体" w:hAnsi="Times New Roman" w:cs="Times New Roman"/>
          <w:b/>
          <w:bCs/>
          <w:sz w:val="24"/>
          <w:szCs w:val="24"/>
        </w:rPr>
        <w:t>|</w:t>
      </w:r>
      <w:r w:rsidRPr="003C338F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3C338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Functional annotation of </w:t>
      </w:r>
      <w:r w:rsidR="00D37E45" w:rsidRPr="003C338F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Cf</w:t>
      </w:r>
      <w:r w:rsidRPr="003C338F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TPS</w:t>
      </w:r>
      <w:r w:rsidRPr="003C338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D37E45" w:rsidRPr="003C338F">
        <w:rPr>
          <w:rFonts w:ascii="Times New Roman" w:hAnsi="Times New Roman" w:cs="Times New Roman" w:hint="eastAsia"/>
          <w:sz w:val="24"/>
          <w:szCs w:val="24"/>
          <w:shd w:val="clear" w:color="auto" w:fill="FFFFFF"/>
        </w:rPr>
        <w:t>predicted</w:t>
      </w:r>
      <w:r w:rsidR="00D37E45" w:rsidRPr="003C338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D37E45" w:rsidRPr="003C338F">
        <w:rPr>
          <w:rFonts w:ascii="Times New Roman" w:hAnsi="Times New Roman" w:cs="Times New Roman" w:hint="eastAsia"/>
          <w:sz w:val="24"/>
          <w:szCs w:val="24"/>
          <w:shd w:val="clear" w:color="auto" w:fill="FFFFFF"/>
        </w:rPr>
        <w:t>b</w:t>
      </w:r>
      <w:r w:rsidR="00D37E45" w:rsidRPr="003C338F">
        <w:rPr>
          <w:rFonts w:ascii="Times New Roman" w:hAnsi="Times New Roman" w:cs="Times New Roman"/>
          <w:sz w:val="24"/>
          <w:szCs w:val="24"/>
          <w:shd w:val="clear" w:color="auto" w:fill="FFFFFF"/>
        </w:rPr>
        <w:t>y</w:t>
      </w:r>
      <w:r w:rsidRPr="003C338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erzyme</w:t>
      </w:r>
      <w:r w:rsidR="00DF60D5" w:rsidRPr="003C338F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701"/>
        <w:gridCol w:w="1701"/>
        <w:gridCol w:w="1701"/>
        <w:gridCol w:w="1701"/>
      </w:tblGrid>
      <w:tr w:rsidR="00E90AD1" w:rsidRPr="00D37E45" w14:paraId="7282E276" w14:textId="77777777" w:rsidTr="00E90AD1">
        <w:tc>
          <w:tcPr>
            <w:tcW w:w="1701" w:type="dxa"/>
          </w:tcPr>
          <w:p w14:paraId="60BDB30E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 xml:space="preserve">Sequence ID  </w:t>
            </w:r>
          </w:p>
        </w:tc>
        <w:tc>
          <w:tcPr>
            <w:tcW w:w="1701" w:type="dxa"/>
          </w:tcPr>
          <w:p w14:paraId="688B108D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Score</w:t>
            </w:r>
          </w:p>
        </w:tc>
        <w:tc>
          <w:tcPr>
            <w:tcW w:w="1701" w:type="dxa"/>
          </w:tcPr>
          <w:p w14:paraId="3A06E3B7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E-value</w:t>
            </w:r>
          </w:p>
        </w:tc>
        <w:tc>
          <w:tcPr>
            <w:tcW w:w="1701" w:type="dxa"/>
          </w:tcPr>
          <w:p w14:paraId="355AABF0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No. of domains</w:t>
            </w:r>
          </w:p>
        </w:tc>
      </w:tr>
      <w:tr w:rsidR="00E90AD1" w:rsidRPr="00D37E45" w14:paraId="2A484F3D" w14:textId="77777777" w:rsidTr="00E90AD1">
        <w:tc>
          <w:tcPr>
            <w:tcW w:w="6804" w:type="dxa"/>
            <w:gridSpan w:val="4"/>
          </w:tcPr>
          <w:p w14:paraId="2236C5A0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>Putative monoterpene synthase</w:t>
            </w:r>
          </w:p>
        </w:tc>
      </w:tr>
      <w:tr w:rsidR="00E90AD1" w:rsidRPr="00D37E45" w14:paraId="7F9106CD" w14:textId="77777777" w:rsidTr="00E90AD1">
        <w:tc>
          <w:tcPr>
            <w:tcW w:w="1701" w:type="dxa"/>
            <w:vAlign w:val="center"/>
          </w:tcPr>
          <w:p w14:paraId="33148EE8" w14:textId="1078E208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CfTPS2</w:t>
            </w:r>
            <w:r w:rsidR="00F752C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1701" w:type="dxa"/>
            <w:vAlign w:val="center"/>
          </w:tcPr>
          <w:p w14:paraId="36BB3984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631.5</w:t>
            </w:r>
          </w:p>
        </w:tc>
        <w:tc>
          <w:tcPr>
            <w:tcW w:w="1701" w:type="dxa"/>
            <w:vAlign w:val="center"/>
          </w:tcPr>
          <w:p w14:paraId="479A519F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.40E-192</w:t>
            </w:r>
          </w:p>
        </w:tc>
        <w:tc>
          <w:tcPr>
            <w:tcW w:w="1701" w:type="dxa"/>
            <w:vAlign w:val="center"/>
          </w:tcPr>
          <w:p w14:paraId="063A2458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E90AD1" w:rsidRPr="00D37E45" w14:paraId="793B0F74" w14:textId="77777777" w:rsidTr="00E90AD1">
        <w:tc>
          <w:tcPr>
            <w:tcW w:w="1701" w:type="dxa"/>
            <w:vAlign w:val="center"/>
          </w:tcPr>
          <w:p w14:paraId="79BEE792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CfTPS12</w:t>
            </w:r>
          </w:p>
        </w:tc>
        <w:tc>
          <w:tcPr>
            <w:tcW w:w="1701" w:type="dxa"/>
            <w:vAlign w:val="center"/>
          </w:tcPr>
          <w:p w14:paraId="2BC6CB0B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582.5</w:t>
            </w:r>
          </w:p>
        </w:tc>
        <w:tc>
          <w:tcPr>
            <w:tcW w:w="1701" w:type="dxa"/>
            <w:vAlign w:val="center"/>
          </w:tcPr>
          <w:p w14:paraId="04683A58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.60E-177</w:t>
            </w:r>
          </w:p>
        </w:tc>
        <w:tc>
          <w:tcPr>
            <w:tcW w:w="1701" w:type="dxa"/>
            <w:vAlign w:val="center"/>
          </w:tcPr>
          <w:p w14:paraId="2D92F12D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E90AD1" w:rsidRPr="00D37E45" w14:paraId="7B3A9750" w14:textId="77777777" w:rsidTr="00E90AD1">
        <w:tc>
          <w:tcPr>
            <w:tcW w:w="1701" w:type="dxa"/>
            <w:vAlign w:val="center"/>
          </w:tcPr>
          <w:p w14:paraId="69CCD99D" w14:textId="4E681ABC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CfTPS1</w:t>
            </w:r>
            <w:r w:rsidR="00F752C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1701" w:type="dxa"/>
            <w:vAlign w:val="center"/>
          </w:tcPr>
          <w:p w14:paraId="72C53B44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575.5</w:t>
            </w:r>
          </w:p>
        </w:tc>
        <w:tc>
          <w:tcPr>
            <w:tcW w:w="1701" w:type="dxa"/>
            <w:vAlign w:val="center"/>
          </w:tcPr>
          <w:p w14:paraId="137F9ABD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.20E-175</w:t>
            </w:r>
          </w:p>
        </w:tc>
        <w:tc>
          <w:tcPr>
            <w:tcW w:w="1701" w:type="dxa"/>
            <w:vAlign w:val="center"/>
          </w:tcPr>
          <w:p w14:paraId="21600207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E90AD1" w:rsidRPr="00D37E45" w14:paraId="2FFD1842" w14:textId="77777777" w:rsidTr="00E90AD1">
        <w:tc>
          <w:tcPr>
            <w:tcW w:w="1701" w:type="dxa"/>
            <w:vAlign w:val="center"/>
          </w:tcPr>
          <w:p w14:paraId="11CBD0ED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CfTPS3</w:t>
            </w:r>
          </w:p>
        </w:tc>
        <w:tc>
          <w:tcPr>
            <w:tcW w:w="1701" w:type="dxa"/>
            <w:vAlign w:val="center"/>
          </w:tcPr>
          <w:p w14:paraId="531AC71F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562.6</w:t>
            </w:r>
          </w:p>
        </w:tc>
        <w:tc>
          <w:tcPr>
            <w:tcW w:w="1701" w:type="dxa"/>
            <w:vAlign w:val="center"/>
          </w:tcPr>
          <w:p w14:paraId="4555E4DA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.70E-171</w:t>
            </w:r>
          </w:p>
        </w:tc>
        <w:tc>
          <w:tcPr>
            <w:tcW w:w="1701" w:type="dxa"/>
            <w:vAlign w:val="center"/>
          </w:tcPr>
          <w:p w14:paraId="0B394AF4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E90AD1" w:rsidRPr="00D37E45" w14:paraId="6733ED3C" w14:textId="77777777" w:rsidTr="00E90AD1">
        <w:tc>
          <w:tcPr>
            <w:tcW w:w="1701" w:type="dxa"/>
            <w:vAlign w:val="center"/>
          </w:tcPr>
          <w:p w14:paraId="1B985680" w14:textId="54BAC0AA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CfTPS</w:t>
            </w:r>
            <w:r w:rsidR="00F752C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701" w:type="dxa"/>
            <w:vAlign w:val="center"/>
          </w:tcPr>
          <w:p w14:paraId="3E3B1AA8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526.5</w:t>
            </w:r>
          </w:p>
        </w:tc>
        <w:tc>
          <w:tcPr>
            <w:tcW w:w="1701" w:type="dxa"/>
            <w:vAlign w:val="center"/>
          </w:tcPr>
          <w:p w14:paraId="7C7A74AC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.40E-160</w:t>
            </w:r>
          </w:p>
        </w:tc>
        <w:tc>
          <w:tcPr>
            <w:tcW w:w="1701" w:type="dxa"/>
            <w:vAlign w:val="center"/>
          </w:tcPr>
          <w:p w14:paraId="00DADBEE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E90AD1" w:rsidRPr="00D37E45" w14:paraId="1FC389D8" w14:textId="77777777" w:rsidTr="00E90AD1">
        <w:tc>
          <w:tcPr>
            <w:tcW w:w="1701" w:type="dxa"/>
            <w:vAlign w:val="center"/>
          </w:tcPr>
          <w:p w14:paraId="4E210458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CfTPS7</w:t>
            </w:r>
          </w:p>
        </w:tc>
        <w:tc>
          <w:tcPr>
            <w:tcW w:w="1701" w:type="dxa"/>
            <w:vAlign w:val="center"/>
          </w:tcPr>
          <w:p w14:paraId="63B07856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500.2</w:t>
            </w:r>
          </w:p>
        </w:tc>
        <w:tc>
          <w:tcPr>
            <w:tcW w:w="1701" w:type="dxa"/>
            <w:vAlign w:val="center"/>
          </w:tcPr>
          <w:p w14:paraId="04056951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.30E-152</w:t>
            </w:r>
          </w:p>
        </w:tc>
        <w:tc>
          <w:tcPr>
            <w:tcW w:w="1701" w:type="dxa"/>
            <w:vAlign w:val="center"/>
          </w:tcPr>
          <w:p w14:paraId="5EA5F562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E90AD1" w:rsidRPr="00D37E45" w14:paraId="65AA045D" w14:textId="77777777" w:rsidTr="00E90AD1">
        <w:tc>
          <w:tcPr>
            <w:tcW w:w="1701" w:type="dxa"/>
            <w:vAlign w:val="center"/>
          </w:tcPr>
          <w:p w14:paraId="2B8BE3C2" w14:textId="52185FD8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CfTPS2</w:t>
            </w:r>
            <w:r w:rsidR="00F752C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1701" w:type="dxa"/>
            <w:vAlign w:val="center"/>
          </w:tcPr>
          <w:p w14:paraId="30AD5D79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472.3</w:t>
            </w:r>
          </w:p>
        </w:tc>
        <w:tc>
          <w:tcPr>
            <w:tcW w:w="1701" w:type="dxa"/>
            <w:vAlign w:val="center"/>
          </w:tcPr>
          <w:p w14:paraId="05E7B630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3.70E-144</w:t>
            </w:r>
          </w:p>
        </w:tc>
        <w:tc>
          <w:tcPr>
            <w:tcW w:w="1701" w:type="dxa"/>
            <w:vAlign w:val="center"/>
          </w:tcPr>
          <w:p w14:paraId="25451100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E90AD1" w:rsidRPr="00D37E45" w14:paraId="40BD8E49" w14:textId="77777777" w:rsidTr="00E90AD1">
        <w:tc>
          <w:tcPr>
            <w:tcW w:w="1701" w:type="dxa"/>
            <w:vAlign w:val="center"/>
          </w:tcPr>
          <w:p w14:paraId="46765C0C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CfTPS8</w:t>
            </w:r>
          </w:p>
        </w:tc>
        <w:tc>
          <w:tcPr>
            <w:tcW w:w="1701" w:type="dxa"/>
            <w:vAlign w:val="center"/>
          </w:tcPr>
          <w:p w14:paraId="45B6004A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448.1</w:t>
            </w:r>
          </w:p>
        </w:tc>
        <w:tc>
          <w:tcPr>
            <w:tcW w:w="1701" w:type="dxa"/>
            <w:vAlign w:val="center"/>
          </w:tcPr>
          <w:p w14:paraId="7235FF1B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7.80E-137</w:t>
            </w:r>
          </w:p>
        </w:tc>
        <w:tc>
          <w:tcPr>
            <w:tcW w:w="1701" w:type="dxa"/>
            <w:vAlign w:val="center"/>
          </w:tcPr>
          <w:p w14:paraId="1C88A20D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E90AD1" w:rsidRPr="00D37E45" w14:paraId="37B43AA2" w14:textId="77777777" w:rsidTr="00E90AD1">
        <w:tc>
          <w:tcPr>
            <w:tcW w:w="1701" w:type="dxa"/>
            <w:vAlign w:val="center"/>
          </w:tcPr>
          <w:p w14:paraId="43085DE3" w14:textId="145EBA34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CfTPS</w:t>
            </w:r>
            <w:r w:rsidR="00F752C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1701" w:type="dxa"/>
            <w:vAlign w:val="center"/>
          </w:tcPr>
          <w:p w14:paraId="33069F5D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386.2</w:t>
            </w:r>
          </w:p>
        </w:tc>
        <w:tc>
          <w:tcPr>
            <w:tcW w:w="1701" w:type="dxa"/>
            <w:vAlign w:val="center"/>
          </w:tcPr>
          <w:p w14:paraId="201C7AB8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4.40E-118</w:t>
            </w:r>
          </w:p>
        </w:tc>
        <w:tc>
          <w:tcPr>
            <w:tcW w:w="1701" w:type="dxa"/>
            <w:vAlign w:val="center"/>
          </w:tcPr>
          <w:p w14:paraId="7F9CA6B4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</w:t>
            </w:r>
          </w:p>
        </w:tc>
      </w:tr>
      <w:tr w:rsidR="00E90AD1" w:rsidRPr="00D37E45" w14:paraId="354C54A6" w14:textId="77777777" w:rsidTr="00E90AD1">
        <w:tc>
          <w:tcPr>
            <w:tcW w:w="1701" w:type="dxa"/>
            <w:vAlign w:val="center"/>
          </w:tcPr>
          <w:p w14:paraId="183A1A6B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CfTPS5</w:t>
            </w:r>
          </w:p>
        </w:tc>
        <w:tc>
          <w:tcPr>
            <w:tcW w:w="1701" w:type="dxa"/>
            <w:vAlign w:val="center"/>
          </w:tcPr>
          <w:p w14:paraId="08142BE1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361.4</w:t>
            </w:r>
          </w:p>
        </w:tc>
        <w:tc>
          <w:tcPr>
            <w:tcW w:w="1701" w:type="dxa"/>
            <w:vAlign w:val="center"/>
          </w:tcPr>
          <w:p w14:paraId="08E40246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.40E-110</w:t>
            </w:r>
          </w:p>
        </w:tc>
        <w:tc>
          <w:tcPr>
            <w:tcW w:w="1701" w:type="dxa"/>
            <w:vAlign w:val="center"/>
          </w:tcPr>
          <w:p w14:paraId="2E37FF5D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E90AD1" w:rsidRPr="00D37E45" w14:paraId="49CE6325" w14:textId="77777777" w:rsidTr="00E90AD1">
        <w:tc>
          <w:tcPr>
            <w:tcW w:w="1701" w:type="dxa"/>
            <w:vAlign w:val="center"/>
          </w:tcPr>
          <w:p w14:paraId="4C58312E" w14:textId="309F3010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CfTPS2</w:t>
            </w:r>
            <w:r w:rsidR="00F752C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1701" w:type="dxa"/>
            <w:vAlign w:val="center"/>
          </w:tcPr>
          <w:p w14:paraId="6E63997C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339.7</w:t>
            </w:r>
          </w:p>
        </w:tc>
        <w:tc>
          <w:tcPr>
            <w:tcW w:w="1701" w:type="dxa"/>
            <w:vAlign w:val="center"/>
          </w:tcPr>
          <w:p w14:paraId="7E0419D6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5.10E-104</w:t>
            </w:r>
          </w:p>
        </w:tc>
        <w:tc>
          <w:tcPr>
            <w:tcW w:w="1701" w:type="dxa"/>
            <w:vAlign w:val="center"/>
          </w:tcPr>
          <w:p w14:paraId="7E60273E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</w:t>
            </w:r>
          </w:p>
        </w:tc>
      </w:tr>
      <w:tr w:rsidR="00E90AD1" w:rsidRPr="00D37E45" w14:paraId="71EF90C5" w14:textId="77777777" w:rsidTr="00E90AD1">
        <w:tc>
          <w:tcPr>
            <w:tcW w:w="1701" w:type="dxa"/>
            <w:vAlign w:val="center"/>
          </w:tcPr>
          <w:p w14:paraId="0DBE5265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CfTPS10</w:t>
            </w:r>
          </w:p>
        </w:tc>
        <w:tc>
          <w:tcPr>
            <w:tcW w:w="1701" w:type="dxa"/>
            <w:vAlign w:val="center"/>
          </w:tcPr>
          <w:p w14:paraId="596B98E6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61.6</w:t>
            </w:r>
          </w:p>
        </w:tc>
        <w:tc>
          <w:tcPr>
            <w:tcW w:w="1701" w:type="dxa"/>
            <w:vAlign w:val="center"/>
          </w:tcPr>
          <w:p w14:paraId="0FD58FD7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.40E-80</w:t>
            </w:r>
          </w:p>
        </w:tc>
        <w:tc>
          <w:tcPr>
            <w:tcW w:w="1701" w:type="dxa"/>
            <w:vAlign w:val="center"/>
          </w:tcPr>
          <w:p w14:paraId="0EFBEE3F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</w:t>
            </w:r>
          </w:p>
        </w:tc>
      </w:tr>
      <w:tr w:rsidR="00E90AD1" w:rsidRPr="00D37E45" w14:paraId="2937557C" w14:textId="77777777" w:rsidTr="00E90AD1">
        <w:tc>
          <w:tcPr>
            <w:tcW w:w="1701" w:type="dxa"/>
            <w:vAlign w:val="center"/>
          </w:tcPr>
          <w:p w14:paraId="0E91C404" w14:textId="33D5C99A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CfTPS2</w:t>
            </w:r>
            <w:r w:rsidR="00F752C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1701" w:type="dxa"/>
            <w:vAlign w:val="center"/>
          </w:tcPr>
          <w:p w14:paraId="0919770B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17.6</w:t>
            </w:r>
          </w:p>
        </w:tc>
        <w:tc>
          <w:tcPr>
            <w:tcW w:w="1701" w:type="dxa"/>
            <w:vAlign w:val="center"/>
          </w:tcPr>
          <w:p w14:paraId="30F88D34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4.90E-67</w:t>
            </w:r>
          </w:p>
        </w:tc>
        <w:tc>
          <w:tcPr>
            <w:tcW w:w="1701" w:type="dxa"/>
            <w:vAlign w:val="center"/>
          </w:tcPr>
          <w:p w14:paraId="4A4DE42C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E90AD1" w:rsidRPr="00D37E45" w14:paraId="3FB099B1" w14:textId="77777777" w:rsidTr="00E90AD1">
        <w:tc>
          <w:tcPr>
            <w:tcW w:w="6804" w:type="dxa"/>
            <w:gridSpan w:val="4"/>
          </w:tcPr>
          <w:p w14:paraId="4AD7464B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 xml:space="preserve">Putative </w:t>
            </w: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di</w:t>
            </w:r>
            <w:r w:rsidRPr="00D37E45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>terpene synthase</w:t>
            </w:r>
          </w:p>
        </w:tc>
      </w:tr>
      <w:tr w:rsidR="00E90AD1" w:rsidRPr="00D37E45" w14:paraId="465131A5" w14:textId="77777777" w:rsidTr="00E90AD1">
        <w:tc>
          <w:tcPr>
            <w:tcW w:w="1701" w:type="dxa"/>
            <w:vAlign w:val="center"/>
          </w:tcPr>
          <w:p w14:paraId="7504EB19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CfTPS4</w:t>
            </w:r>
          </w:p>
        </w:tc>
        <w:tc>
          <w:tcPr>
            <w:tcW w:w="1701" w:type="dxa"/>
            <w:vAlign w:val="center"/>
          </w:tcPr>
          <w:p w14:paraId="58BC0914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078.4</w:t>
            </w:r>
          </w:p>
        </w:tc>
        <w:tc>
          <w:tcPr>
            <w:tcW w:w="1701" w:type="dxa"/>
            <w:vAlign w:val="center"/>
          </w:tcPr>
          <w:p w14:paraId="40B52CCA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701" w:type="dxa"/>
            <w:vAlign w:val="center"/>
          </w:tcPr>
          <w:p w14:paraId="01842A23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E90AD1" w:rsidRPr="00D37E45" w14:paraId="3BB955D7" w14:textId="77777777" w:rsidTr="00E90AD1">
        <w:tc>
          <w:tcPr>
            <w:tcW w:w="1701" w:type="dxa"/>
            <w:vAlign w:val="center"/>
          </w:tcPr>
          <w:p w14:paraId="3C8291AF" w14:textId="34DE0B02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CfTPS3</w:t>
            </w:r>
            <w:r w:rsidR="00F752C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701" w:type="dxa"/>
            <w:vAlign w:val="center"/>
          </w:tcPr>
          <w:p w14:paraId="781BB090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584.9</w:t>
            </w:r>
          </w:p>
        </w:tc>
        <w:tc>
          <w:tcPr>
            <w:tcW w:w="1701" w:type="dxa"/>
            <w:vAlign w:val="center"/>
          </w:tcPr>
          <w:p w14:paraId="59517F7E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4.40E-178</w:t>
            </w:r>
          </w:p>
        </w:tc>
        <w:tc>
          <w:tcPr>
            <w:tcW w:w="1701" w:type="dxa"/>
            <w:vAlign w:val="center"/>
          </w:tcPr>
          <w:p w14:paraId="2694F64B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E90AD1" w:rsidRPr="00D37E45" w14:paraId="166A8664" w14:textId="77777777" w:rsidTr="00E90AD1">
        <w:tc>
          <w:tcPr>
            <w:tcW w:w="1701" w:type="dxa"/>
            <w:vAlign w:val="center"/>
          </w:tcPr>
          <w:p w14:paraId="501EF498" w14:textId="04B30381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CfTPS2</w:t>
            </w:r>
            <w:r w:rsidR="00F752C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701" w:type="dxa"/>
            <w:vAlign w:val="center"/>
          </w:tcPr>
          <w:p w14:paraId="4E9A3CBD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484.1</w:t>
            </w:r>
          </w:p>
        </w:tc>
        <w:tc>
          <w:tcPr>
            <w:tcW w:w="1701" w:type="dxa"/>
            <w:vAlign w:val="center"/>
          </w:tcPr>
          <w:p w14:paraId="0E19107B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.30E-147</w:t>
            </w:r>
          </w:p>
        </w:tc>
        <w:tc>
          <w:tcPr>
            <w:tcW w:w="1701" w:type="dxa"/>
            <w:vAlign w:val="center"/>
          </w:tcPr>
          <w:p w14:paraId="7299EEC9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E90AD1" w:rsidRPr="00D37E45" w14:paraId="50E50EAB" w14:textId="77777777" w:rsidTr="00E90AD1">
        <w:tc>
          <w:tcPr>
            <w:tcW w:w="1701" w:type="dxa"/>
            <w:vAlign w:val="center"/>
          </w:tcPr>
          <w:p w14:paraId="0FB25710" w14:textId="4BD6D39E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CfTPS2</w:t>
            </w:r>
            <w:r w:rsidR="00F752C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1701" w:type="dxa"/>
            <w:vAlign w:val="center"/>
          </w:tcPr>
          <w:p w14:paraId="47C2C526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393.7</w:t>
            </w:r>
          </w:p>
        </w:tc>
        <w:tc>
          <w:tcPr>
            <w:tcW w:w="1701" w:type="dxa"/>
            <w:vAlign w:val="center"/>
          </w:tcPr>
          <w:p w14:paraId="16120F76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.80E-120</w:t>
            </w:r>
          </w:p>
        </w:tc>
        <w:tc>
          <w:tcPr>
            <w:tcW w:w="1701" w:type="dxa"/>
            <w:vAlign w:val="center"/>
          </w:tcPr>
          <w:p w14:paraId="4DE7CE60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E90AD1" w:rsidRPr="00D37E45" w14:paraId="0B29CACF" w14:textId="77777777" w:rsidTr="00E90AD1">
        <w:tc>
          <w:tcPr>
            <w:tcW w:w="6804" w:type="dxa"/>
            <w:gridSpan w:val="4"/>
          </w:tcPr>
          <w:p w14:paraId="1D66C895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 xml:space="preserve">Putative </w:t>
            </w: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 xml:space="preserve">sesquiterpene </w:t>
            </w:r>
            <w:r w:rsidRPr="00D37E45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</w:rPr>
              <w:t>synthase</w:t>
            </w:r>
          </w:p>
        </w:tc>
      </w:tr>
      <w:tr w:rsidR="00E90AD1" w:rsidRPr="00D37E45" w14:paraId="2F443A8A" w14:textId="77777777" w:rsidTr="00E90AD1">
        <w:tc>
          <w:tcPr>
            <w:tcW w:w="1701" w:type="dxa"/>
            <w:vAlign w:val="center"/>
          </w:tcPr>
          <w:p w14:paraId="5D561009" w14:textId="1B7915D8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CfTPS</w:t>
            </w:r>
            <w:r w:rsidR="00F752C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9</w:t>
            </w:r>
          </w:p>
        </w:tc>
        <w:tc>
          <w:tcPr>
            <w:tcW w:w="1701" w:type="dxa"/>
            <w:vAlign w:val="center"/>
          </w:tcPr>
          <w:p w14:paraId="49B202E2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646.6</w:t>
            </w:r>
          </w:p>
        </w:tc>
        <w:tc>
          <w:tcPr>
            <w:tcW w:w="1701" w:type="dxa"/>
            <w:vAlign w:val="center"/>
          </w:tcPr>
          <w:p w14:paraId="4D257B3B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5.90E-197</w:t>
            </w:r>
          </w:p>
        </w:tc>
        <w:tc>
          <w:tcPr>
            <w:tcW w:w="1701" w:type="dxa"/>
            <w:vAlign w:val="center"/>
          </w:tcPr>
          <w:p w14:paraId="31F56C30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E90AD1" w:rsidRPr="00D37E45" w14:paraId="2943A7B8" w14:textId="77777777" w:rsidTr="00E90AD1">
        <w:tc>
          <w:tcPr>
            <w:tcW w:w="1701" w:type="dxa"/>
            <w:vAlign w:val="center"/>
          </w:tcPr>
          <w:p w14:paraId="67869673" w14:textId="4E2FADFF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CfTPS2</w:t>
            </w:r>
            <w:r w:rsidR="00F752C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1701" w:type="dxa"/>
            <w:vAlign w:val="center"/>
          </w:tcPr>
          <w:p w14:paraId="31469D35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645</w:t>
            </w:r>
          </w:p>
        </w:tc>
        <w:tc>
          <w:tcPr>
            <w:tcW w:w="1701" w:type="dxa"/>
            <w:vAlign w:val="center"/>
          </w:tcPr>
          <w:p w14:paraId="7D09D583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.10E-196</w:t>
            </w:r>
          </w:p>
        </w:tc>
        <w:tc>
          <w:tcPr>
            <w:tcW w:w="1701" w:type="dxa"/>
            <w:vAlign w:val="center"/>
          </w:tcPr>
          <w:p w14:paraId="7D510BEE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E90AD1" w:rsidRPr="00D37E45" w14:paraId="6962EB30" w14:textId="77777777" w:rsidTr="00E90AD1">
        <w:tc>
          <w:tcPr>
            <w:tcW w:w="1701" w:type="dxa"/>
            <w:vAlign w:val="center"/>
          </w:tcPr>
          <w:p w14:paraId="2385F3DE" w14:textId="32F5E252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CfTPS</w:t>
            </w:r>
            <w:r w:rsidR="00F752C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1701" w:type="dxa"/>
            <w:vAlign w:val="center"/>
          </w:tcPr>
          <w:p w14:paraId="64E96410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641.2</w:t>
            </w:r>
          </w:p>
        </w:tc>
        <w:tc>
          <w:tcPr>
            <w:tcW w:w="1701" w:type="dxa"/>
            <w:vAlign w:val="center"/>
          </w:tcPr>
          <w:p w14:paraId="68B0A089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.80E-195</w:t>
            </w:r>
          </w:p>
        </w:tc>
        <w:tc>
          <w:tcPr>
            <w:tcW w:w="1701" w:type="dxa"/>
            <w:vAlign w:val="center"/>
          </w:tcPr>
          <w:p w14:paraId="5B0BA918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E90AD1" w:rsidRPr="00D37E45" w14:paraId="6F0501E0" w14:textId="77777777" w:rsidTr="00E90AD1">
        <w:tc>
          <w:tcPr>
            <w:tcW w:w="1701" w:type="dxa"/>
            <w:vAlign w:val="center"/>
          </w:tcPr>
          <w:p w14:paraId="12E578BE" w14:textId="5664268A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CfTPS1</w:t>
            </w:r>
            <w:r w:rsidR="00F752C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1701" w:type="dxa"/>
            <w:vAlign w:val="center"/>
          </w:tcPr>
          <w:p w14:paraId="0855BE82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620.9</w:t>
            </w:r>
          </w:p>
        </w:tc>
        <w:tc>
          <w:tcPr>
            <w:tcW w:w="1701" w:type="dxa"/>
            <w:vAlign w:val="center"/>
          </w:tcPr>
          <w:p w14:paraId="5C7A3E84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3.60E-189</w:t>
            </w:r>
          </w:p>
        </w:tc>
        <w:tc>
          <w:tcPr>
            <w:tcW w:w="1701" w:type="dxa"/>
            <w:vAlign w:val="center"/>
          </w:tcPr>
          <w:p w14:paraId="58BD3E1F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E90AD1" w:rsidRPr="00D37E45" w14:paraId="408BE7B0" w14:textId="77777777" w:rsidTr="00E90AD1">
        <w:tc>
          <w:tcPr>
            <w:tcW w:w="1701" w:type="dxa"/>
            <w:vAlign w:val="center"/>
          </w:tcPr>
          <w:p w14:paraId="2E25EDAE" w14:textId="11A3A5E8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CfTPS1</w:t>
            </w:r>
            <w:r w:rsidR="00F752C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1701" w:type="dxa"/>
            <w:vAlign w:val="center"/>
          </w:tcPr>
          <w:p w14:paraId="001BF712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505.3</w:t>
            </w:r>
          </w:p>
        </w:tc>
        <w:tc>
          <w:tcPr>
            <w:tcW w:w="1701" w:type="dxa"/>
            <w:vAlign w:val="center"/>
          </w:tcPr>
          <w:p w14:paraId="4BE20C42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4.40E-154</w:t>
            </w:r>
          </w:p>
        </w:tc>
        <w:tc>
          <w:tcPr>
            <w:tcW w:w="1701" w:type="dxa"/>
            <w:vAlign w:val="center"/>
          </w:tcPr>
          <w:p w14:paraId="39FD2BF3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</w:t>
            </w:r>
          </w:p>
        </w:tc>
      </w:tr>
      <w:tr w:rsidR="00E90AD1" w:rsidRPr="00D37E45" w14:paraId="16693113" w14:textId="77777777" w:rsidTr="00E90AD1">
        <w:tc>
          <w:tcPr>
            <w:tcW w:w="1701" w:type="dxa"/>
            <w:vAlign w:val="center"/>
          </w:tcPr>
          <w:p w14:paraId="52441FAE" w14:textId="4AB63F4A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CfTPS3</w:t>
            </w:r>
            <w:r w:rsidR="00F752C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701" w:type="dxa"/>
            <w:vAlign w:val="center"/>
          </w:tcPr>
          <w:p w14:paraId="1A8040C3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495.3</w:t>
            </w:r>
          </w:p>
        </w:tc>
        <w:tc>
          <w:tcPr>
            <w:tcW w:w="1701" w:type="dxa"/>
            <w:vAlign w:val="center"/>
          </w:tcPr>
          <w:p w14:paraId="4541378E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4.10E-151</w:t>
            </w:r>
          </w:p>
        </w:tc>
        <w:tc>
          <w:tcPr>
            <w:tcW w:w="1701" w:type="dxa"/>
            <w:vAlign w:val="center"/>
          </w:tcPr>
          <w:p w14:paraId="71FD1DB2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E90AD1" w:rsidRPr="00D37E45" w14:paraId="4845F8E2" w14:textId="77777777" w:rsidTr="00E90AD1">
        <w:tc>
          <w:tcPr>
            <w:tcW w:w="1701" w:type="dxa"/>
            <w:vAlign w:val="center"/>
          </w:tcPr>
          <w:p w14:paraId="5C8C5FAC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CfTPS11</w:t>
            </w:r>
          </w:p>
        </w:tc>
        <w:tc>
          <w:tcPr>
            <w:tcW w:w="1701" w:type="dxa"/>
            <w:vAlign w:val="center"/>
          </w:tcPr>
          <w:p w14:paraId="103F250D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489.4</w:t>
            </w:r>
          </w:p>
        </w:tc>
        <w:tc>
          <w:tcPr>
            <w:tcW w:w="1701" w:type="dxa"/>
            <w:vAlign w:val="center"/>
          </w:tcPr>
          <w:p w14:paraId="617D15D9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.80E-149</w:t>
            </w:r>
          </w:p>
        </w:tc>
        <w:tc>
          <w:tcPr>
            <w:tcW w:w="1701" w:type="dxa"/>
            <w:vAlign w:val="center"/>
          </w:tcPr>
          <w:p w14:paraId="16BC1388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E90AD1" w:rsidRPr="00D37E45" w14:paraId="70C1A8F9" w14:textId="77777777" w:rsidTr="00E90AD1">
        <w:tc>
          <w:tcPr>
            <w:tcW w:w="1701" w:type="dxa"/>
            <w:vAlign w:val="center"/>
          </w:tcPr>
          <w:p w14:paraId="3F69E3F2" w14:textId="366E7961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CfTPS1</w:t>
            </w:r>
            <w:r w:rsidR="00F752C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1701" w:type="dxa"/>
            <w:vAlign w:val="center"/>
          </w:tcPr>
          <w:p w14:paraId="5C5A9FB1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443.6</w:t>
            </w:r>
          </w:p>
        </w:tc>
        <w:tc>
          <w:tcPr>
            <w:tcW w:w="1701" w:type="dxa"/>
            <w:vAlign w:val="center"/>
          </w:tcPr>
          <w:p w14:paraId="1BAD2EE8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.20E-135</w:t>
            </w:r>
          </w:p>
        </w:tc>
        <w:tc>
          <w:tcPr>
            <w:tcW w:w="1701" w:type="dxa"/>
            <w:vAlign w:val="center"/>
          </w:tcPr>
          <w:p w14:paraId="5DED3972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</w:t>
            </w:r>
          </w:p>
        </w:tc>
      </w:tr>
      <w:tr w:rsidR="00E90AD1" w:rsidRPr="00D37E45" w14:paraId="6EE5887D" w14:textId="77777777" w:rsidTr="00E90AD1">
        <w:tc>
          <w:tcPr>
            <w:tcW w:w="1701" w:type="dxa"/>
            <w:vAlign w:val="center"/>
          </w:tcPr>
          <w:p w14:paraId="507C3B23" w14:textId="1908BA75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CfTPS3</w:t>
            </w:r>
            <w:r w:rsidR="00F752C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1701" w:type="dxa"/>
            <w:vAlign w:val="center"/>
          </w:tcPr>
          <w:p w14:paraId="48F59018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407.1</w:t>
            </w:r>
          </w:p>
        </w:tc>
        <w:tc>
          <w:tcPr>
            <w:tcW w:w="1701" w:type="dxa"/>
            <w:vAlign w:val="center"/>
          </w:tcPr>
          <w:p w14:paraId="0FA5D585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.30E-124</w:t>
            </w:r>
          </w:p>
        </w:tc>
        <w:tc>
          <w:tcPr>
            <w:tcW w:w="1701" w:type="dxa"/>
            <w:vAlign w:val="center"/>
          </w:tcPr>
          <w:p w14:paraId="67FCF8E6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E90AD1" w:rsidRPr="00D37E45" w14:paraId="1823E3C7" w14:textId="77777777" w:rsidTr="00E90AD1">
        <w:tc>
          <w:tcPr>
            <w:tcW w:w="1701" w:type="dxa"/>
            <w:vAlign w:val="center"/>
          </w:tcPr>
          <w:p w14:paraId="76B203B1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CfTPS6</w:t>
            </w:r>
          </w:p>
        </w:tc>
        <w:tc>
          <w:tcPr>
            <w:tcW w:w="1701" w:type="dxa"/>
            <w:vAlign w:val="center"/>
          </w:tcPr>
          <w:p w14:paraId="264486E0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363.2</w:t>
            </w:r>
          </w:p>
        </w:tc>
        <w:tc>
          <w:tcPr>
            <w:tcW w:w="1701" w:type="dxa"/>
            <w:vAlign w:val="center"/>
          </w:tcPr>
          <w:p w14:paraId="2DF716AB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4.90E-111</w:t>
            </w:r>
          </w:p>
        </w:tc>
        <w:tc>
          <w:tcPr>
            <w:tcW w:w="1701" w:type="dxa"/>
            <w:vAlign w:val="center"/>
          </w:tcPr>
          <w:p w14:paraId="7B2D690C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E90AD1" w:rsidRPr="00D37E45" w14:paraId="590917E6" w14:textId="77777777" w:rsidTr="00E90AD1">
        <w:tc>
          <w:tcPr>
            <w:tcW w:w="1701" w:type="dxa"/>
            <w:vAlign w:val="center"/>
          </w:tcPr>
          <w:p w14:paraId="33E60ADB" w14:textId="1AE8750B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CfTPS</w:t>
            </w:r>
            <w:r w:rsidR="00F752C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1701" w:type="dxa"/>
            <w:vAlign w:val="center"/>
          </w:tcPr>
          <w:p w14:paraId="1B3B4AED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330.1</w:t>
            </w:r>
          </w:p>
        </w:tc>
        <w:tc>
          <w:tcPr>
            <w:tcW w:w="1701" w:type="dxa"/>
            <w:vAlign w:val="center"/>
          </w:tcPr>
          <w:p w14:paraId="4CB637FE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4.60E-101</w:t>
            </w:r>
          </w:p>
        </w:tc>
        <w:tc>
          <w:tcPr>
            <w:tcW w:w="1701" w:type="dxa"/>
            <w:vAlign w:val="center"/>
          </w:tcPr>
          <w:p w14:paraId="058EF992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E90AD1" w:rsidRPr="00D37E45" w14:paraId="3620E23F" w14:textId="77777777" w:rsidTr="00E90AD1">
        <w:tc>
          <w:tcPr>
            <w:tcW w:w="1701" w:type="dxa"/>
            <w:vAlign w:val="center"/>
          </w:tcPr>
          <w:p w14:paraId="4CE6C5CB" w14:textId="6A81ABAF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CfTPS</w:t>
            </w:r>
            <w:r w:rsidR="00F752C3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7</w:t>
            </w:r>
          </w:p>
        </w:tc>
        <w:tc>
          <w:tcPr>
            <w:tcW w:w="1701" w:type="dxa"/>
            <w:vAlign w:val="center"/>
          </w:tcPr>
          <w:p w14:paraId="4C3EE485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60.8</w:t>
            </w:r>
          </w:p>
        </w:tc>
        <w:tc>
          <w:tcPr>
            <w:tcW w:w="1701" w:type="dxa"/>
            <w:vAlign w:val="center"/>
          </w:tcPr>
          <w:p w14:paraId="23D1B21D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4.40E-80</w:t>
            </w:r>
          </w:p>
        </w:tc>
        <w:tc>
          <w:tcPr>
            <w:tcW w:w="1701" w:type="dxa"/>
            <w:vAlign w:val="center"/>
          </w:tcPr>
          <w:p w14:paraId="3EAAB650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E90AD1" w:rsidRPr="00D37E45" w14:paraId="5E433F28" w14:textId="77777777" w:rsidTr="00E90AD1">
        <w:tc>
          <w:tcPr>
            <w:tcW w:w="1701" w:type="dxa"/>
            <w:vAlign w:val="center"/>
          </w:tcPr>
          <w:p w14:paraId="269453CB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CfTPS9</w:t>
            </w:r>
          </w:p>
        </w:tc>
        <w:tc>
          <w:tcPr>
            <w:tcW w:w="1701" w:type="dxa"/>
            <w:vAlign w:val="center"/>
          </w:tcPr>
          <w:p w14:paraId="235F6279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09</w:t>
            </w:r>
          </w:p>
        </w:tc>
        <w:tc>
          <w:tcPr>
            <w:tcW w:w="1701" w:type="dxa"/>
            <w:vAlign w:val="center"/>
          </w:tcPr>
          <w:p w14:paraId="1D5179A0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.50E-64</w:t>
            </w:r>
          </w:p>
        </w:tc>
        <w:tc>
          <w:tcPr>
            <w:tcW w:w="1701" w:type="dxa"/>
            <w:vAlign w:val="center"/>
          </w:tcPr>
          <w:p w14:paraId="59B3B568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</w:t>
            </w:r>
          </w:p>
        </w:tc>
      </w:tr>
      <w:tr w:rsidR="00E90AD1" w:rsidRPr="00D37E45" w14:paraId="41D5700E" w14:textId="77777777" w:rsidTr="00E90AD1">
        <w:tc>
          <w:tcPr>
            <w:tcW w:w="1701" w:type="dxa"/>
            <w:vAlign w:val="center"/>
          </w:tcPr>
          <w:p w14:paraId="54DABC58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CfTPS1</w:t>
            </w:r>
          </w:p>
        </w:tc>
        <w:tc>
          <w:tcPr>
            <w:tcW w:w="1701" w:type="dxa"/>
            <w:vAlign w:val="center"/>
          </w:tcPr>
          <w:p w14:paraId="66785B80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42.4</w:t>
            </w:r>
          </w:p>
        </w:tc>
        <w:tc>
          <w:tcPr>
            <w:tcW w:w="1701" w:type="dxa"/>
            <w:vAlign w:val="center"/>
          </w:tcPr>
          <w:p w14:paraId="325B2E0B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3.20E-44</w:t>
            </w:r>
          </w:p>
        </w:tc>
        <w:tc>
          <w:tcPr>
            <w:tcW w:w="1701" w:type="dxa"/>
            <w:vAlign w:val="center"/>
          </w:tcPr>
          <w:p w14:paraId="6F022F17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</w:t>
            </w:r>
          </w:p>
        </w:tc>
      </w:tr>
      <w:tr w:rsidR="00E90AD1" w:rsidRPr="00D37E45" w14:paraId="09AD7C1E" w14:textId="77777777" w:rsidTr="00E90AD1">
        <w:tc>
          <w:tcPr>
            <w:tcW w:w="1701" w:type="dxa"/>
            <w:vAlign w:val="center"/>
          </w:tcPr>
          <w:p w14:paraId="343895BD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CfTPS2</w:t>
            </w:r>
          </w:p>
        </w:tc>
        <w:tc>
          <w:tcPr>
            <w:tcW w:w="1701" w:type="dxa"/>
            <w:vAlign w:val="center"/>
          </w:tcPr>
          <w:p w14:paraId="79D54687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142.4</w:t>
            </w:r>
          </w:p>
        </w:tc>
        <w:tc>
          <w:tcPr>
            <w:tcW w:w="1701" w:type="dxa"/>
            <w:vAlign w:val="center"/>
          </w:tcPr>
          <w:p w14:paraId="05FFA534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3.20E-44</w:t>
            </w:r>
          </w:p>
        </w:tc>
        <w:tc>
          <w:tcPr>
            <w:tcW w:w="1701" w:type="dxa"/>
            <w:vAlign w:val="center"/>
          </w:tcPr>
          <w:p w14:paraId="3B716E9E" w14:textId="77777777" w:rsidR="00E90AD1" w:rsidRPr="00D37E45" w:rsidRDefault="00E90AD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等线" w:hAnsi="Times New Roman" w:cs="Times New Roman"/>
                <w:color w:val="000000"/>
                <w:sz w:val="16"/>
                <w:szCs w:val="16"/>
              </w:rPr>
              <w:t>2</w:t>
            </w:r>
          </w:p>
        </w:tc>
      </w:tr>
    </w:tbl>
    <w:p w14:paraId="13273E6C" w14:textId="77777777" w:rsidR="00B42BDE" w:rsidRDefault="00B42BDE" w:rsidP="003C338F">
      <w:pPr>
        <w:rPr>
          <w:rFonts w:ascii="Times New Roman" w:eastAsia="宋体" w:hAnsi="Times New Roman" w:cs="Times New Roman"/>
          <w:sz w:val="18"/>
          <w:szCs w:val="18"/>
        </w:rPr>
      </w:pPr>
    </w:p>
    <w:p w14:paraId="0617D9A4" w14:textId="77777777" w:rsidR="00B42BDE" w:rsidRDefault="00B42BDE" w:rsidP="003C338F">
      <w:pPr>
        <w:rPr>
          <w:rFonts w:ascii="Times New Roman" w:eastAsia="宋体" w:hAnsi="Times New Roman" w:cs="Times New Roman"/>
          <w:sz w:val="18"/>
          <w:szCs w:val="18"/>
        </w:rPr>
      </w:pPr>
    </w:p>
    <w:p w14:paraId="4CC9E2F8" w14:textId="77777777" w:rsidR="00B42BDE" w:rsidRDefault="00B42BDE" w:rsidP="003C338F">
      <w:pPr>
        <w:rPr>
          <w:rFonts w:ascii="Times New Roman" w:eastAsia="宋体" w:hAnsi="Times New Roman" w:cs="Times New Roman"/>
          <w:sz w:val="18"/>
          <w:szCs w:val="18"/>
        </w:rPr>
      </w:pPr>
    </w:p>
    <w:p w14:paraId="6057A6E5" w14:textId="77777777" w:rsidR="00B42BDE" w:rsidRDefault="00B42BDE" w:rsidP="003C338F">
      <w:pPr>
        <w:rPr>
          <w:rFonts w:ascii="Times New Roman" w:eastAsia="宋体" w:hAnsi="Times New Roman" w:cs="Times New Roman"/>
          <w:sz w:val="18"/>
          <w:szCs w:val="18"/>
        </w:rPr>
      </w:pPr>
    </w:p>
    <w:p w14:paraId="33561286" w14:textId="77777777" w:rsidR="00B42BDE" w:rsidRDefault="00B42BDE" w:rsidP="003C338F">
      <w:pPr>
        <w:rPr>
          <w:rFonts w:ascii="Times New Roman" w:eastAsia="宋体" w:hAnsi="Times New Roman" w:cs="Times New Roman"/>
          <w:sz w:val="18"/>
          <w:szCs w:val="18"/>
        </w:rPr>
      </w:pPr>
    </w:p>
    <w:p w14:paraId="6D0C80C5" w14:textId="1DAA8FA9" w:rsidR="00AC76D7" w:rsidRPr="00AC76D7" w:rsidRDefault="00E90AD1" w:rsidP="003C338F">
      <w:pPr>
        <w:rPr>
          <w:rFonts w:ascii="Times New Roman" w:eastAsia="宋体" w:hAnsi="Times New Roman" w:cs="Times New Roman"/>
          <w:sz w:val="18"/>
          <w:szCs w:val="18"/>
        </w:rPr>
      </w:pPr>
      <w:r w:rsidRPr="00D37E45">
        <w:rPr>
          <w:rFonts w:ascii="Times New Roman" w:eastAsia="宋体" w:hAnsi="Times New Roman" w:cs="Times New Roman"/>
          <w:sz w:val="18"/>
          <w:szCs w:val="18"/>
        </w:rPr>
        <w:t xml:space="preserve">        </w:t>
      </w:r>
    </w:p>
    <w:p w14:paraId="1CBF52F1" w14:textId="7F6F81D8" w:rsidR="008123D8" w:rsidRPr="003C338F" w:rsidRDefault="00E52ED8" w:rsidP="003C338F">
      <w:pPr>
        <w:rPr>
          <w:rFonts w:ascii="Times New Roman" w:eastAsia="宋体" w:hAnsi="Times New Roman" w:cs="Times New Roman"/>
          <w:sz w:val="24"/>
          <w:szCs w:val="24"/>
        </w:rPr>
      </w:pPr>
      <w:r w:rsidRPr="003C338F">
        <w:rPr>
          <w:rFonts w:ascii="Times New Roman" w:eastAsia="宋体" w:hAnsi="Times New Roman" w:cs="Times New Roman"/>
          <w:b/>
          <w:bCs/>
          <w:sz w:val="24"/>
          <w:szCs w:val="24"/>
        </w:rPr>
        <w:t>T</w:t>
      </w:r>
      <w:r w:rsidR="00743547" w:rsidRPr="003C338F">
        <w:rPr>
          <w:rFonts w:ascii="Times New Roman" w:eastAsia="宋体" w:hAnsi="Times New Roman" w:cs="Times New Roman"/>
          <w:b/>
          <w:bCs/>
          <w:sz w:val="24"/>
          <w:szCs w:val="24"/>
        </w:rPr>
        <w:t>ABLE S6.</w:t>
      </w:r>
      <w:r w:rsidR="00E90AD1" w:rsidRPr="003C338F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="00927027" w:rsidRPr="003C338F">
        <w:rPr>
          <w:rFonts w:ascii="Times New Roman" w:eastAsia="宋体" w:hAnsi="Times New Roman" w:cs="Times New Roman"/>
          <w:sz w:val="24"/>
          <w:szCs w:val="24"/>
        </w:rPr>
        <w:t xml:space="preserve">Conserved motifs in </w:t>
      </w:r>
      <w:r w:rsidR="00927027" w:rsidRPr="003C338F">
        <w:rPr>
          <w:rFonts w:ascii="Times New Roman" w:eastAsia="宋体" w:hAnsi="Times New Roman" w:cs="Times New Roman"/>
          <w:i/>
          <w:iCs/>
          <w:sz w:val="24"/>
          <w:szCs w:val="24"/>
        </w:rPr>
        <w:t>CfTPS</w:t>
      </w:r>
      <w:r w:rsidR="00927027" w:rsidRPr="003C338F">
        <w:rPr>
          <w:rFonts w:ascii="Times New Roman" w:eastAsia="宋体" w:hAnsi="Times New Roman" w:cs="Times New Roman"/>
          <w:sz w:val="24"/>
          <w:szCs w:val="24"/>
        </w:rPr>
        <w:t xml:space="preserve"> proteins using MEME website.</w:t>
      </w:r>
    </w:p>
    <w:tbl>
      <w:tblPr>
        <w:tblStyle w:val="a8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7"/>
        <w:gridCol w:w="5471"/>
        <w:gridCol w:w="1068"/>
        <w:gridCol w:w="542"/>
        <w:gridCol w:w="628"/>
      </w:tblGrid>
      <w:tr w:rsidR="008123D8" w:rsidRPr="00D37E45" w14:paraId="77427571" w14:textId="77777777" w:rsidTr="006D72B1">
        <w:trPr>
          <w:jc w:val="center"/>
        </w:trPr>
        <w:tc>
          <w:tcPr>
            <w:tcW w:w="597" w:type="dxa"/>
            <w:tcBorders>
              <w:top w:val="single" w:sz="4" w:space="0" w:color="auto"/>
              <w:bottom w:val="single" w:sz="4" w:space="0" w:color="auto"/>
            </w:tcBorders>
          </w:tcPr>
          <w:p w14:paraId="72DDA3DE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Motif</w:t>
            </w:r>
          </w:p>
        </w:tc>
        <w:tc>
          <w:tcPr>
            <w:tcW w:w="5471" w:type="dxa"/>
            <w:tcBorders>
              <w:top w:val="single" w:sz="4" w:space="0" w:color="auto"/>
              <w:bottom w:val="single" w:sz="4" w:space="0" w:color="auto"/>
            </w:tcBorders>
          </w:tcPr>
          <w:p w14:paraId="3BE45DF4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Sequences</w:t>
            </w:r>
          </w:p>
        </w:tc>
        <w:tc>
          <w:tcPr>
            <w:tcW w:w="1068" w:type="dxa"/>
            <w:tcBorders>
              <w:top w:val="single" w:sz="4" w:space="0" w:color="auto"/>
              <w:bottom w:val="single" w:sz="4" w:space="0" w:color="auto"/>
            </w:tcBorders>
          </w:tcPr>
          <w:p w14:paraId="42F53F78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E-value</w:t>
            </w:r>
          </w:p>
        </w:tc>
        <w:tc>
          <w:tcPr>
            <w:tcW w:w="542" w:type="dxa"/>
            <w:tcBorders>
              <w:top w:val="single" w:sz="4" w:space="0" w:color="auto"/>
              <w:bottom w:val="single" w:sz="4" w:space="0" w:color="auto"/>
            </w:tcBorders>
          </w:tcPr>
          <w:p w14:paraId="5590B2AA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Sites</w:t>
            </w:r>
          </w:p>
        </w:tc>
        <w:tc>
          <w:tcPr>
            <w:tcW w:w="628" w:type="dxa"/>
            <w:tcBorders>
              <w:top w:val="single" w:sz="4" w:space="0" w:color="auto"/>
              <w:bottom w:val="single" w:sz="4" w:space="0" w:color="auto"/>
            </w:tcBorders>
          </w:tcPr>
          <w:p w14:paraId="2B22F5F5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Width</w:t>
            </w:r>
          </w:p>
        </w:tc>
      </w:tr>
      <w:tr w:rsidR="008123D8" w:rsidRPr="00D37E45" w14:paraId="1BF3232C" w14:textId="77777777" w:rsidTr="006D72B1">
        <w:trPr>
          <w:jc w:val="center"/>
        </w:trPr>
        <w:tc>
          <w:tcPr>
            <w:tcW w:w="597" w:type="dxa"/>
            <w:tcBorders>
              <w:top w:val="single" w:sz="4" w:space="0" w:color="auto"/>
            </w:tcBorders>
          </w:tcPr>
          <w:p w14:paraId="4BA06E28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5471" w:type="dxa"/>
            <w:tcBorders>
              <w:top w:val="single" w:sz="4" w:space="0" w:color="auto"/>
            </w:tcBorders>
          </w:tcPr>
          <w:p w14:paraId="64AEC2FB" w14:textId="13F99204" w:rsidR="008123D8" w:rsidRPr="00D37E45" w:rsidRDefault="00590AD5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590AD5">
              <w:rPr>
                <w:rFonts w:ascii="Times New Roman" w:eastAsia="宋体" w:hAnsi="Times New Roman" w:cs="Times New Roman"/>
                <w:sz w:val="16"/>
                <w:szCs w:val="16"/>
                <w:shd w:val="clear" w:color="auto" w:fill="FFFFFF"/>
              </w:rPr>
              <w:t>HALELPLHRRMPRLHARWYIDAYEKZENMNPALLEFAKLDFNILQSIHQ</w:t>
            </w:r>
          </w:p>
        </w:tc>
        <w:tc>
          <w:tcPr>
            <w:tcW w:w="1068" w:type="dxa"/>
            <w:tcBorders>
              <w:top w:val="single" w:sz="4" w:space="0" w:color="auto"/>
            </w:tcBorders>
          </w:tcPr>
          <w:p w14:paraId="1F7AF7D8" w14:textId="152C3269" w:rsidR="008123D8" w:rsidRPr="00D37E45" w:rsidRDefault="00702DC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702DC8"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5.3e-564</w:t>
            </w:r>
            <w:r w:rsidRPr="00702DC8"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ab/>
            </w:r>
          </w:p>
        </w:tc>
        <w:tc>
          <w:tcPr>
            <w:tcW w:w="542" w:type="dxa"/>
            <w:tcBorders>
              <w:top w:val="single" w:sz="4" w:space="0" w:color="auto"/>
            </w:tcBorders>
          </w:tcPr>
          <w:p w14:paraId="4B82D915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23</w:t>
            </w:r>
          </w:p>
        </w:tc>
        <w:tc>
          <w:tcPr>
            <w:tcW w:w="628" w:type="dxa"/>
            <w:tcBorders>
              <w:top w:val="single" w:sz="4" w:space="0" w:color="auto"/>
            </w:tcBorders>
          </w:tcPr>
          <w:p w14:paraId="75CEDCA2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49</w:t>
            </w:r>
          </w:p>
        </w:tc>
      </w:tr>
      <w:tr w:rsidR="008123D8" w:rsidRPr="00D37E45" w14:paraId="098B86C7" w14:textId="77777777" w:rsidTr="006D72B1">
        <w:trPr>
          <w:jc w:val="center"/>
        </w:trPr>
        <w:tc>
          <w:tcPr>
            <w:tcW w:w="597" w:type="dxa"/>
          </w:tcPr>
          <w:p w14:paraId="59990D40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5471" w:type="dxa"/>
          </w:tcPr>
          <w:p w14:paraId="5F9E27EA" w14:textId="60B4C2CA" w:rsidR="008123D8" w:rsidRPr="00D37E45" w:rsidRDefault="00590AD5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590AD5">
              <w:rPr>
                <w:rFonts w:ascii="Times New Roman" w:eastAsia="宋体" w:hAnsi="Times New Roman" w:cs="Times New Roman"/>
                <w:sz w:val="16"/>
                <w:szCs w:val="16"/>
                <w:shd w:val="clear" w:color="auto" w:fill="FFFFFF"/>
              </w:rPr>
              <w:t>IJDDIYDVYGTLEELELFTNA</w:t>
            </w:r>
          </w:p>
        </w:tc>
        <w:tc>
          <w:tcPr>
            <w:tcW w:w="1068" w:type="dxa"/>
          </w:tcPr>
          <w:p w14:paraId="516E29C7" w14:textId="7483C7C0" w:rsidR="008123D8" w:rsidRPr="00D37E45" w:rsidRDefault="00702DC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702DC8"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1.8e-298</w:t>
            </w:r>
          </w:p>
        </w:tc>
        <w:tc>
          <w:tcPr>
            <w:tcW w:w="542" w:type="dxa"/>
          </w:tcPr>
          <w:p w14:paraId="0A45951B" w14:textId="09D123ED" w:rsidR="008123D8" w:rsidRPr="00D37E45" w:rsidRDefault="00702DC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27</w:t>
            </w:r>
          </w:p>
        </w:tc>
        <w:tc>
          <w:tcPr>
            <w:tcW w:w="628" w:type="dxa"/>
          </w:tcPr>
          <w:p w14:paraId="2A75F02C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21</w:t>
            </w:r>
          </w:p>
        </w:tc>
      </w:tr>
      <w:tr w:rsidR="008123D8" w:rsidRPr="00D37E45" w14:paraId="344D4E18" w14:textId="77777777" w:rsidTr="006D72B1">
        <w:trPr>
          <w:jc w:val="center"/>
        </w:trPr>
        <w:tc>
          <w:tcPr>
            <w:tcW w:w="597" w:type="dxa"/>
          </w:tcPr>
          <w:p w14:paraId="48BE3C03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5471" w:type="dxa"/>
          </w:tcPr>
          <w:p w14:paraId="45111003" w14:textId="549216F4" w:rsidR="008123D8" w:rsidRPr="00D37E45" w:rsidRDefault="00590AD5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590AD5">
              <w:rPr>
                <w:rFonts w:ascii="Times New Roman" w:eastAsia="宋体" w:hAnsi="Times New Roman" w:cs="Times New Roman"/>
                <w:sz w:val="16"/>
                <w:szCs w:val="16"/>
              </w:rPr>
              <w:t>NFARBRLVECYFWVLGIYFEP</w:t>
            </w:r>
          </w:p>
        </w:tc>
        <w:tc>
          <w:tcPr>
            <w:tcW w:w="1068" w:type="dxa"/>
          </w:tcPr>
          <w:p w14:paraId="3AA02386" w14:textId="0A9DA5F7" w:rsidR="008123D8" w:rsidRPr="00D37E45" w:rsidRDefault="00702DC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702DC8"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1.1e-269</w:t>
            </w:r>
          </w:p>
        </w:tc>
        <w:tc>
          <w:tcPr>
            <w:tcW w:w="542" w:type="dxa"/>
          </w:tcPr>
          <w:p w14:paraId="2C7F9CC1" w14:textId="6701E1C0" w:rsidR="008123D8" w:rsidRPr="00D37E45" w:rsidRDefault="00702DC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28</w:t>
            </w:r>
          </w:p>
        </w:tc>
        <w:tc>
          <w:tcPr>
            <w:tcW w:w="628" w:type="dxa"/>
          </w:tcPr>
          <w:p w14:paraId="36AD601F" w14:textId="524743AA" w:rsidR="008123D8" w:rsidRPr="00D37E45" w:rsidRDefault="00702DC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21</w:t>
            </w:r>
          </w:p>
        </w:tc>
      </w:tr>
      <w:tr w:rsidR="006D72B1" w:rsidRPr="00D37E45" w14:paraId="21C20ECD" w14:textId="77777777" w:rsidTr="006D72B1">
        <w:trPr>
          <w:jc w:val="center"/>
        </w:trPr>
        <w:tc>
          <w:tcPr>
            <w:tcW w:w="597" w:type="dxa"/>
          </w:tcPr>
          <w:p w14:paraId="14B9B77A" w14:textId="77777777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5471" w:type="dxa"/>
          </w:tcPr>
          <w:p w14:paraId="33C0851C" w14:textId="6BC9BA2F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590AD5">
              <w:rPr>
                <w:rFonts w:ascii="Times New Roman" w:eastAsia="宋体" w:hAnsi="Times New Roman" w:cs="Times New Roman"/>
                <w:sz w:val="16"/>
                <w:szCs w:val="16"/>
              </w:rPr>
              <w:t>LLSLYEASYLAFPGEEELDKAREFAKKHL</w:t>
            </w:r>
          </w:p>
        </w:tc>
        <w:tc>
          <w:tcPr>
            <w:tcW w:w="1068" w:type="dxa"/>
          </w:tcPr>
          <w:p w14:paraId="7BBF4914" w14:textId="117BBA91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6D72B1"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1.0e-322</w:t>
            </w:r>
            <w:r w:rsidRPr="006D72B1"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ab/>
            </w:r>
          </w:p>
        </w:tc>
        <w:tc>
          <w:tcPr>
            <w:tcW w:w="542" w:type="dxa"/>
          </w:tcPr>
          <w:p w14:paraId="74637029" w14:textId="53E8995D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7</w:t>
            </w:r>
          </w:p>
        </w:tc>
        <w:tc>
          <w:tcPr>
            <w:tcW w:w="628" w:type="dxa"/>
          </w:tcPr>
          <w:p w14:paraId="25D2C451" w14:textId="482077E8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9</w:t>
            </w:r>
          </w:p>
        </w:tc>
      </w:tr>
      <w:tr w:rsidR="006D72B1" w:rsidRPr="00D37E45" w14:paraId="5EDBD0D6" w14:textId="77777777" w:rsidTr="006D72B1">
        <w:trPr>
          <w:jc w:val="center"/>
        </w:trPr>
        <w:tc>
          <w:tcPr>
            <w:tcW w:w="597" w:type="dxa"/>
          </w:tcPr>
          <w:p w14:paraId="2CBE8ADE" w14:textId="77777777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5471" w:type="dxa"/>
          </w:tcPr>
          <w:p w14:paraId="24E22990" w14:textId="342D43A2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590AD5">
              <w:rPr>
                <w:rFonts w:ascii="Times New Roman" w:eastAsia="宋体" w:hAnsi="Times New Roman" w:cs="Times New Roman"/>
                <w:sz w:val="16"/>
                <w:szCs w:val="16"/>
              </w:rPr>
              <w:t>LIDAIQRLGVAYHFEKEINEVLCFJSKSM</w:t>
            </w:r>
          </w:p>
        </w:tc>
        <w:tc>
          <w:tcPr>
            <w:tcW w:w="1068" w:type="dxa"/>
          </w:tcPr>
          <w:p w14:paraId="136134A9" w14:textId="52B0F450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6D72B1"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2.3e-248</w:t>
            </w:r>
          </w:p>
        </w:tc>
        <w:tc>
          <w:tcPr>
            <w:tcW w:w="542" w:type="dxa"/>
          </w:tcPr>
          <w:p w14:paraId="132DE57A" w14:textId="27DA2F26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24</w:t>
            </w:r>
          </w:p>
        </w:tc>
        <w:tc>
          <w:tcPr>
            <w:tcW w:w="628" w:type="dxa"/>
          </w:tcPr>
          <w:p w14:paraId="62C947FE" w14:textId="77777777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29</w:t>
            </w:r>
          </w:p>
        </w:tc>
      </w:tr>
      <w:tr w:rsidR="006D72B1" w:rsidRPr="00D37E45" w14:paraId="0A7E013B" w14:textId="77777777" w:rsidTr="006D72B1">
        <w:trPr>
          <w:jc w:val="center"/>
        </w:trPr>
        <w:tc>
          <w:tcPr>
            <w:tcW w:w="597" w:type="dxa"/>
          </w:tcPr>
          <w:p w14:paraId="31E77B5C" w14:textId="77777777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5471" w:type="dxa"/>
          </w:tcPr>
          <w:p w14:paraId="18743531" w14:textId="0A6D80AD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590AD5">
              <w:rPr>
                <w:rFonts w:ascii="Times New Roman" w:eastAsia="宋体" w:hAnsi="Times New Roman" w:cs="Times New Roman"/>
                <w:sz w:val="16"/>
                <w:szCs w:val="16"/>
              </w:rPr>
              <w:t>AYLVEAKWANKRYVPTLEEYLSNALITAAYPLILCASYILM</w:t>
            </w:r>
          </w:p>
        </w:tc>
        <w:tc>
          <w:tcPr>
            <w:tcW w:w="1068" w:type="dxa"/>
          </w:tcPr>
          <w:p w14:paraId="3D295831" w14:textId="69997E45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6D72B1"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7.0e-321</w:t>
            </w:r>
          </w:p>
        </w:tc>
        <w:tc>
          <w:tcPr>
            <w:tcW w:w="542" w:type="dxa"/>
          </w:tcPr>
          <w:p w14:paraId="76291CE6" w14:textId="77777777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19</w:t>
            </w:r>
          </w:p>
        </w:tc>
        <w:tc>
          <w:tcPr>
            <w:tcW w:w="628" w:type="dxa"/>
          </w:tcPr>
          <w:p w14:paraId="2246A03D" w14:textId="77777777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41</w:t>
            </w:r>
          </w:p>
        </w:tc>
      </w:tr>
      <w:tr w:rsidR="006D72B1" w:rsidRPr="00D37E45" w14:paraId="2163BAF0" w14:textId="77777777" w:rsidTr="006D72B1">
        <w:trPr>
          <w:jc w:val="center"/>
        </w:trPr>
        <w:tc>
          <w:tcPr>
            <w:tcW w:w="597" w:type="dxa"/>
          </w:tcPr>
          <w:p w14:paraId="1F01E956" w14:textId="77777777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5471" w:type="dxa"/>
          </w:tcPr>
          <w:p w14:paraId="276144DC" w14:textId="147810DB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590AD5">
              <w:rPr>
                <w:rFonts w:ascii="Times New Roman" w:eastAsia="宋体" w:hAnsi="Times New Roman" w:cs="Times New Roman"/>
                <w:sz w:val="16"/>
                <w:szCs w:val="16"/>
              </w:rPr>
              <w:t>RLMNDJGSYEVEQKRGDVASSVQCYMNEH</w:t>
            </w:r>
          </w:p>
        </w:tc>
        <w:tc>
          <w:tcPr>
            <w:tcW w:w="1068" w:type="dxa"/>
          </w:tcPr>
          <w:p w14:paraId="599B83BD" w14:textId="408E1BC5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6D72B1"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1.2e-222</w:t>
            </w:r>
          </w:p>
        </w:tc>
        <w:tc>
          <w:tcPr>
            <w:tcW w:w="542" w:type="dxa"/>
          </w:tcPr>
          <w:p w14:paraId="3E19BF01" w14:textId="1E38D7A3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1</w:t>
            </w:r>
          </w:p>
        </w:tc>
        <w:tc>
          <w:tcPr>
            <w:tcW w:w="628" w:type="dxa"/>
          </w:tcPr>
          <w:p w14:paraId="7CC15EEE" w14:textId="77777777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29</w:t>
            </w:r>
          </w:p>
        </w:tc>
      </w:tr>
      <w:tr w:rsidR="006D72B1" w:rsidRPr="00D37E45" w14:paraId="43531EF6" w14:textId="77777777" w:rsidTr="006D72B1">
        <w:trPr>
          <w:jc w:val="center"/>
        </w:trPr>
        <w:tc>
          <w:tcPr>
            <w:tcW w:w="597" w:type="dxa"/>
          </w:tcPr>
          <w:p w14:paraId="0A074103" w14:textId="77777777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5471" w:type="dxa"/>
          </w:tcPr>
          <w:p w14:paraId="5355CFEE" w14:textId="4EF813A0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590AD5">
              <w:rPr>
                <w:rFonts w:ascii="Times New Roman" w:eastAsia="宋体" w:hAnsi="Times New Roman" w:cs="Times New Roman"/>
                <w:sz w:val="16"/>
                <w:szCs w:val="16"/>
              </w:rPr>
              <w:t>NBLHTVALLFRLLRZQGYHIS</w:t>
            </w:r>
          </w:p>
        </w:tc>
        <w:tc>
          <w:tcPr>
            <w:tcW w:w="1068" w:type="dxa"/>
          </w:tcPr>
          <w:p w14:paraId="1E16AE03" w14:textId="26CC3454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6D72B1"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4.6e-184</w:t>
            </w:r>
          </w:p>
        </w:tc>
        <w:tc>
          <w:tcPr>
            <w:tcW w:w="542" w:type="dxa"/>
          </w:tcPr>
          <w:p w14:paraId="671E66AE" w14:textId="18072136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3</w:t>
            </w:r>
          </w:p>
        </w:tc>
        <w:tc>
          <w:tcPr>
            <w:tcW w:w="628" w:type="dxa"/>
          </w:tcPr>
          <w:p w14:paraId="145606E4" w14:textId="77777777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21</w:t>
            </w:r>
          </w:p>
        </w:tc>
      </w:tr>
      <w:tr w:rsidR="006D72B1" w:rsidRPr="00D37E45" w14:paraId="6AE9EC36" w14:textId="77777777" w:rsidTr="006D72B1">
        <w:trPr>
          <w:jc w:val="center"/>
        </w:trPr>
        <w:tc>
          <w:tcPr>
            <w:tcW w:w="597" w:type="dxa"/>
          </w:tcPr>
          <w:p w14:paraId="66D79DCE" w14:textId="77777777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5471" w:type="dxa"/>
          </w:tcPr>
          <w:p w14:paraId="78CDCAE3" w14:textId="23C329DF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590AD5">
              <w:rPr>
                <w:rFonts w:ascii="Times New Roman" w:eastAsia="宋体" w:hAnsi="Times New Roman" w:cs="Times New Roman"/>
                <w:sz w:val="16"/>
                <w:szCs w:val="16"/>
              </w:rPr>
              <w:t>GCSEEEACKKJKEMIEEAWKIJNKEFTSS</w:t>
            </w:r>
          </w:p>
        </w:tc>
        <w:tc>
          <w:tcPr>
            <w:tcW w:w="1068" w:type="dxa"/>
          </w:tcPr>
          <w:p w14:paraId="09ED6B9E" w14:textId="0300333E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6D72B1"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1.6e-141</w:t>
            </w:r>
          </w:p>
        </w:tc>
        <w:tc>
          <w:tcPr>
            <w:tcW w:w="542" w:type="dxa"/>
          </w:tcPr>
          <w:p w14:paraId="74463754" w14:textId="2A63E8F3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16</w:t>
            </w:r>
          </w:p>
        </w:tc>
        <w:tc>
          <w:tcPr>
            <w:tcW w:w="628" w:type="dxa"/>
          </w:tcPr>
          <w:p w14:paraId="44C594CA" w14:textId="77777777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29</w:t>
            </w:r>
          </w:p>
        </w:tc>
      </w:tr>
      <w:tr w:rsidR="006D72B1" w:rsidRPr="00D37E45" w14:paraId="5CE14A15" w14:textId="77777777" w:rsidTr="006D72B1">
        <w:trPr>
          <w:jc w:val="center"/>
        </w:trPr>
        <w:tc>
          <w:tcPr>
            <w:tcW w:w="597" w:type="dxa"/>
          </w:tcPr>
          <w:p w14:paraId="2B17C3DD" w14:textId="77777777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5471" w:type="dxa"/>
          </w:tcPr>
          <w:p w14:paraId="49C1ACA8" w14:textId="1F716DC2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590AD5">
              <w:rPr>
                <w:rFonts w:ascii="Times New Roman" w:eastAsia="宋体" w:hAnsi="Times New Roman" w:cs="Times New Roman"/>
                <w:sz w:val="16"/>
                <w:szCs w:val="16"/>
              </w:rPr>
              <w:t>DIQKLPDYMKICFLAJFBTVN</w:t>
            </w:r>
          </w:p>
        </w:tc>
        <w:tc>
          <w:tcPr>
            <w:tcW w:w="1068" w:type="dxa"/>
          </w:tcPr>
          <w:p w14:paraId="26098BCA" w14:textId="39BA71E5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6D72B1"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2.4e-118</w:t>
            </w:r>
          </w:p>
        </w:tc>
        <w:tc>
          <w:tcPr>
            <w:tcW w:w="542" w:type="dxa"/>
          </w:tcPr>
          <w:p w14:paraId="5744874B" w14:textId="0E9AEF7A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17</w:t>
            </w:r>
          </w:p>
        </w:tc>
        <w:tc>
          <w:tcPr>
            <w:tcW w:w="628" w:type="dxa"/>
          </w:tcPr>
          <w:p w14:paraId="7B0729F3" w14:textId="378B70AE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21</w:t>
            </w:r>
          </w:p>
        </w:tc>
      </w:tr>
      <w:tr w:rsidR="006D72B1" w:rsidRPr="00D37E45" w14:paraId="47DEF31E" w14:textId="77777777" w:rsidTr="006D72B1">
        <w:trPr>
          <w:jc w:val="center"/>
        </w:trPr>
        <w:tc>
          <w:tcPr>
            <w:tcW w:w="597" w:type="dxa"/>
          </w:tcPr>
          <w:p w14:paraId="49E3FCBE" w14:textId="77777777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5471" w:type="dxa"/>
          </w:tcPr>
          <w:p w14:paraId="4A63DB31" w14:textId="5F694AC9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590AD5">
              <w:rPr>
                <w:rFonts w:ascii="Times New Roman" w:eastAsia="宋体" w:hAnsi="Times New Roman" w:cs="Times New Roman"/>
                <w:sz w:val="16"/>
                <w:szCs w:val="16"/>
              </w:rPr>
              <w:t>ELKZJSRWWKDLGLV</w:t>
            </w:r>
          </w:p>
        </w:tc>
        <w:tc>
          <w:tcPr>
            <w:tcW w:w="1068" w:type="dxa"/>
          </w:tcPr>
          <w:p w14:paraId="73DCBC4B" w14:textId="40B023A7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6D72B1"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3.7e-118</w:t>
            </w:r>
          </w:p>
        </w:tc>
        <w:tc>
          <w:tcPr>
            <w:tcW w:w="542" w:type="dxa"/>
          </w:tcPr>
          <w:p w14:paraId="76306CBF" w14:textId="6A4B4F3A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27</w:t>
            </w:r>
          </w:p>
        </w:tc>
        <w:tc>
          <w:tcPr>
            <w:tcW w:w="628" w:type="dxa"/>
          </w:tcPr>
          <w:p w14:paraId="3AC8E3FB" w14:textId="726E1B04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15</w:t>
            </w:r>
          </w:p>
        </w:tc>
      </w:tr>
      <w:tr w:rsidR="006D72B1" w:rsidRPr="00D37E45" w14:paraId="749E3155" w14:textId="77777777" w:rsidTr="006D72B1">
        <w:trPr>
          <w:jc w:val="center"/>
        </w:trPr>
        <w:tc>
          <w:tcPr>
            <w:tcW w:w="597" w:type="dxa"/>
          </w:tcPr>
          <w:p w14:paraId="4F21A50F" w14:textId="77777777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5471" w:type="dxa"/>
          </w:tcPr>
          <w:p w14:paraId="58C5FE26" w14:textId="2C25F7F9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590AD5">
              <w:rPr>
                <w:rFonts w:ascii="Times New Roman" w:eastAsia="宋体" w:hAnsi="Times New Roman" w:cs="Times New Roman"/>
                <w:sz w:val="16"/>
                <w:szCs w:val="16"/>
              </w:rPr>
              <w:t>YSRARKMLTKVGMLI</w:t>
            </w:r>
          </w:p>
        </w:tc>
        <w:tc>
          <w:tcPr>
            <w:tcW w:w="1068" w:type="dxa"/>
          </w:tcPr>
          <w:p w14:paraId="3EB3DF81" w14:textId="405496C2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6D72B1"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4.6e-112</w:t>
            </w:r>
          </w:p>
        </w:tc>
        <w:tc>
          <w:tcPr>
            <w:tcW w:w="542" w:type="dxa"/>
          </w:tcPr>
          <w:p w14:paraId="159240B1" w14:textId="49CF89B6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27</w:t>
            </w:r>
          </w:p>
        </w:tc>
        <w:tc>
          <w:tcPr>
            <w:tcW w:w="628" w:type="dxa"/>
          </w:tcPr>
          <w:p w14:paraId="26C87E33" w14:textId="3DC01494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15</w:t>
            </w:r>
          </w:p>
        </w:tc>
      </w:tr>
      <w:tr w:rsidR="006D72B1" w:rsidRPr="00D37E45" w14:paraId="785FBE78" w14:textId="77777777" w:rsidTr="006D72B1">
        <w:trPr>
          <w:jc w:val="center"/>
        </w:trPr>
        <w:tc>
          <w:tcPr>
            <w:tcW w:w="597" w:type="dxa"/>
          </w:tcPr>
          <w:p w14:paraId="73D77CAB" w14:textId="77777777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5471" w:type="dxa"/>
          </w:tcPr>
          <w:p w14:paraId="2CD69074" w14:textId="35C3CA92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590AD5">
              <w:rPr>
                <w:rFonts w:ascii="Times New Roman" w:eastAsia="宋体" w:hAnsi="Times New Roman" w:cs="Times New Roman"/>
                <w:sz w:val="16"/>
                <w:szCs w:val="16"/>
              </w:rPr>
              <w:t>PLSFIRPIJNLARVAEFIYQDGDGYTSPS</w:t>
            </w:r>
          </w:p>
        </w:tc>
        <w:tc>
          <w:tcPr>
            <w:tcW w:w="1068" w:type="dxa"/>
          </w:tcPr>
          <w:p w14:paraId="3E706E02" w14:textId="08286932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6D72B1"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3.7e-092</w:t>
            </w:r>
          </w:p>
        </w:tc>
        <w:tc>
          <w:tcPr>
            <w:tcW w:w="542" w:type="dxa"/>
          </w:tcPr>
          <w:p w14:paraId="7A392195" w14:textId="6DC118A4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14</w:t>
            </w:r>
          </w:p>
        </w:tc>
        <w:tc>
          <w:tcPr>
            <w:tcW w:w="628" w:type="dxa"/>
          </w:tcPr>
          <w:p w14:paraId="7CCA4FAE" w14:textId="4009D076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29</w:t>
            </w:r>
          </w:p>
        </w:tc>
      </w:tr>
      <w:tr w:rsidR="006D72B1" w:rsidRPr="00D37E45" w14:paraId="259E4EA7" w14:textId="77777777" w:rsidTr="006D72B1">
        <w:trPr>
          <w:jc w:val="center"/>
        </w:trPr>
        <w:tc>
          <w:tcPr>
            <w:tcW w:w="597" w:type="dxa"/>
          </w:tcPr>
          <w:p w14:paraId="0C1AEFF7" w14:textId="77777777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5471" w:type="dxa"/>
          </w:tcPr>
          <w:p w14:paraId="00749FA4" w14:textId="0075879A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590AD5">
              <w:rPr>
                <w:rFonts w:ascii="Times New Roman" w:eastAsia="宋体" w:hAnsi="Times New Roman" w:cs="Times New Roman"/>
                <w:sz w:val="16"/>
                <w:szCs w:val="16"/>
              </w:rPr>
              <w:t>ISEEALEWLTSFPEIIKSSSL</w:t>
            </w:r>
          </w:p>
        </w:tc>
        <w:tc>
          <w:tcPr>
            <w:tcW w:w="1068" w:type="dxa"/>
          </w:tcPr>
          <w:p w14:paraId="151CFFF1" w14:textId="1158590A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6D72B1"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1.6e-084</w:t>
            </w:r>
          </w:p>
        </w:tc>
        <w:tc>
          <w:tcPr>
            <w:tcW w:w="542" w:type="dxa"/>
          </w:tcPr>
          <w:p w14:paraId="14937E39" w14:textId="2F4FD79F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18</w:t>
            </w:r>
          </w:p>
        </w:tc>
        <w:tc>
          <w:tcPr>
            <w:tcW w:w="628" w:type="dxa"/>
          </w:tcPr>
          <w:p w14:paraId="795DFC20" w14:textId="4E009662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21</w:t>
            </w:r>
          </w:p>
        </w:tc>
      </w:tr>
      <w:tr w:rsidR="006D72B1" w:rsidRPr="00D37E45" w14:paraId="17F54D64" w14:textId="77777777" w:rsidTr="006D72B1">
        <w:trPr>
          <w:jc w:val="center"/>
        </w:trPr>
        <w:tc>
          <w:tcPr>
            <w:tcW w:w="597" w:type="dxa"/>
          </w:tcPr>
          <w:p w14:paraId="453C11A4" w14:textId="77777777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5471" w:type="dxa"/>
          </w:tcPr>
          <w:p w14:paraId="2C7DAA87" w14:textId="798E12B0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590AD5">
              <w:rPr>
                <w:rFonts w:ascii="Times New Roman" w:eastAsia="宋体" w:hAnsi="Times New Roman" w:cs="Times New Roman"/>
                <w:sz w:val="16"/>
                <w:szCs w:val="16"/>
              </w:rPr>
              <w:t>SSPARRTANYQPSJWDDDYIQSLPITHKEEVYIHLRNKLKEEVRQLIGHN</w:t>
            </w:r>
          </w:p>
        </w:tc>
        <w:tc>
          <w:tcPr>
            <w:tcW w:w="1068" w:type="dxa"/>
          </w:tcPr>
          <w:p w14:paraId="6C03D0BC" w14:textId="055C9F1E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6D72B1"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3.3e-062</w:t>
            </w:r>
          </w:p>
        </w:tc>
        <w:tc>
          <w:tcPr>
            <w:tcW w:w="542" w:type="dxa"/>
          </w:tcPr>
          <w:p w14:paraId="696BB860" w14:textId="77777777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5</w:t>
            </w:r>
          </w:p>
        </w:tc>
        <w:tc>
          <w:tcPr>
            <w:tcW w:w="628" w:type="dxa"/>
          </w:tcPr>
          <w:p w14:paraId="648D3348" w14:textId="6FF41894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50</w:t>
            </w:r>
          </w:p>
        </w:tc>
      </w:tr>
      <w:tr w:rsidR="006D72B1" w:rsidRPr="00D37E45" w14:paraId="5CA95C15" w14:textId="77777777" w:rsidTr="006D72B1">
        <w:trPr>
          <w:jc w:val="center"/>
        </w:trPr>
        <w:tc>
          <w:tcPr>
            <w:tcW w:w="597" w:type="dxa"/>
          </w:tcPr>
          <w:p w14:paraId="38A6AEF3" w14:textId="77777777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5471" w:type="dxa"/>
          </w:tcPr>
          <w:p w14:paraId="6D926DE7" w14:textId="63898CE2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590AD5">
              <w:rPr>
                <w:rFonts w:ascii="Times New Roman" w:eastAsia="宋体" w:hAnsi="Times New Roman" w:cs="Times New Roman"/>
                <w:sz w:val="16"/>
                <w:szCs w:val="16"/>
              </w:rPr>
              <w:t>WLARMDHLEHRLYIERGGVYLFHIGNKAPCRILQNEGLLQLAIDNFMTRQ</w:t>
            </w:r>
          </w:p>
        </w:tc>
        <w:tc>
          <w:tcPr>
            <w:tcW w:w="1068" w:type="dxa"/>
          </w:tcPr>
          <w:p w14:paraId="258F17A7" w14:textId="4D50E424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6D72B1"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6.9e-051</w:t>
            </w:r>
          </w:p>
        </w:tc>
        <w:tc>
          <w:tcPr>
            <w:tcW w:w="542" w:type="dxa"/>
          </w:tcPr>
          <w:p w14:paraId="7D8B2852" w14:textId="77777777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3</w:t>
            </w:r>
          </w:p>
        </w:tc>
        <w:tc>
          <w:tcPr>
            <w:tcW w:w="628" w:type="dxa"/>
          </w:tcPr>
          <w:p w14:paraId="5E96DD01" w14:textId="77777777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50</w:t>
            </w:r>
          </w:p>
        </w:tc>
      </w:tr>
      <w:tr w:rsidR="006D72B1" w:rsidRPr="00D37E45" w14:paraId="6449751E" w14:textId="77777777" w:rsidTr="006D72B1">
        <w:trPr>
          <w:jc w:val="center"/>
        </w:trPr>
        <w:tc>
          <w:tcPr>
            <w:tcW w:w="597" w:type="dxa"/>
          </w:tcPr>
          <w:p w14:paraId="683E80F8" w14:textId="77777777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5471" w:type="dxa"/>
          </w:tcPr>
          <w:p w14:paraId="40E6A726" w14:textId="49254174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590AD5">
              <w:rPr>
                <w:rFonts w:ascii="Times New Roman" w:eastAsia="宋体" w:hAnsi="Times New Roman" w:cs="Times New Roman"/>
                <w:sz w:val="16"/>
                <w:szCs w:val="16"/>
              </w:rPr>
              <w:t>MFFNSMNAFDSPTMLVQSINKAIYEPLMMKETTRQSNNFISKEFKHVKP</w:t>
            </w:r>
          </w:p>
        </w:tc>
        <w:tc>
          <w:tcPr>
            <w:tcW w:w="1068" w:type="dxa"/>
          </w:tcPr>
          <w:p w14:paraId="6BA73CB6" w14:textId="334D134B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6D72B1"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1.3e-044</w:t>
            </w:r>
          </w:p>
        </w:tc>
        <w:tc>
          <w:tcPr>
            <w:tcW w:w="542" w:type="dxa"/>
          </w:tcPr>
          <w:p w14:paraId="09D0FF24" w14:textId="68F45499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3</w:t>
            </w:r>
          </w:p>
        </w:tc>
        <w:tc>
          <w:tcPr>
            <w:tcW w:w="628" w:type="dxa"/>
          </w:tcPr>
          <w:p w14:paraId="31D8C6A5" w14:textId="44F05A55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50</w:t>
            </w:r>
          </w:p>
        </w:tc>
      </w:tr>
      <w:tr w:rsidR="006D72B1" w:rsidRPr="00D37E45" w14:paraId="3CA85AAD" w14:textId="77777777" w:rsidTr="006D72B1">
        <w:trPr>
          <w:jc w:val="center"/>
        </w:trPr>
        <w:tc>
          <w:tcPr>
            <w:tcW w:w="597" w:type="dxa"/>
          </w:tcPr>
          <w:p w14:paraId="711EDD2E" w14:textId="77777777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5471" w:type="dxa"/>
          </w:tcPr>
          <w:p w14:paraId="48183362" w14:textId="53B1AD16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1F2F59">
              <w:rPr>
                <w:rFonts w:ascii="Times New Roman" w:eastAsia="宋体" w:hAnsi="Times New Roman" w:cs="Times New Roman"/>
                <w:sz w:val="16"/>
                <w:szCs w:val="16"/>
              </w:rPr>
              <w:t>VQRWEGDCLTSHSKAIFTTLNNLVHDISLKSFKRHGHDVKNILQDAWKEI</w:t>
            </w:r>
          </w:p>
        </w:tc>
        <w:tc>
          <w:tcPr>
            <w:tcW w:w="1068" w:type="dxa"/>
          </w:tcPr>
          <w:p w14:paraId="6378123D" w14:textId="62C37E18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6D72B1">
              <w:rPr>
                <w:rFonts w:ascii="Times New Roman" w:eastAsia="宋体" w:hAnsi="Times New Roman" w:cs="Times New Roman"/>
                <w:sz w:val="16"/>
                <w:szCs w:val="16"/>
              </w:rPr>
              <w:t>6.2e-043</w:t>
            </w:r>
          </w:p>
        </w:tc>
        <w:tc>
          <w:tcPr>
            <w:tcW w:w="542" w:type="dxa"/>
          </w:tcPr>
          <w:p w14:paraId="10608D9F" w14:textId="41098BA9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3</w:t>
            </w:r>
          </w:p>
        </w:tc>
        <w:tc>
          <w:tcPr>
            <w:tcW w:w="628" w:type="dxa"/>
          </w:tcPr>
          <w:p w14:paraId="6325CFF8" w14:textId="78C38A1C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50</w:t>
            </w:r>
          </w:p>
        </w:tc>
      </w:tr>
      <w:tr w:rsidR="006D72B1" w:rsidRPr="00D37E45" w14:paraId="18B79F57" w14:textId="77777777" w:rsidTr="006D72B1">
        <w:trPr>
          <w:jc w:val="center"/>
        </w:trPr>
        <w:tc>
          <w:tcPr>
            <w:tcW w:w="597" w:type="dxa"/>
          </w:tcPr>
          <w:p w14:paraId="21AB62CF" w14:textId="77777777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5471" w:type="dxa"/>
          </w:tcPr>
          <w:p w14:paraId="46FA6F5F" w14:textId="363E8FE1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1F2F59">
              <w:rPr>
                <w:rFonts w:ascii="Times New Roman" w:eastAsia="宋体" w:hAnsi="Times New Roman" w:cs="Times New Roman"/>
                <w:sz w:val="16"/>
                <w:szCs w:val="16"/>
              </w:rPr>
              <w:t>EKGDFKDSLCDDVKG</w:t>
            </w:r>
          </w:p>
        </w:tc>
        <w:tc>
          <w:tcPr>
            <w:tcW w:w="1068" w:type="dxa"/>
          </w:tcPr>
          <w:p w14:paraId="108F76FE" w14:textId="52C10F24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6D72B1">
              <w:rPr>
                <w:rFonts w:ascii="Times New Roman" w:eastAsia="宋体" w:hAnsi="Times New Roman" w:cs="Times New Roman"/>
                <w:sz w:val="16"/>
                <w:szCs w:val="16"/>
              </w:rPr>
              <w:t>2.3e-042</w:t>
            </w:r>
          </w:p>
        </w:tc>
        <w:tc>
          <w:tcPr>
            <w:tcW w:w="542" w:type="dxa"/>
          </w:tcPr>
          <w:p w14:paraId="6AD49BD4" w14:textId="19241E1E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15</w:t>
            </w:r>
          </w:p>
        </w:tc>
        <w:tc>
          <w:tcPr>
            <w:tcW w:w="628" w:type="dxa"/>
          </w:tcPr>
          <w:p w14:paraId="796AFEA3" w14:textId="78A68617" w:rsidR="006D72B1" w:rsidRPr="00D37E45" w:rsidRDefault="006D72B1" w:rsidP="006D72B1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15</w:t>
            </w:r>
          </w:p>
        </w:tc>
      </w:tr>
      <w:tr w:rsidR="008123D8" w:rsidRPr="00D37E45" w14:paraId="40CE9748" w14:textId="77777777" w:rsidTr="006D72B1">
        <w:trPr>
          <w:jc w:val="center"/>
        </w:trPr>
        <w:tc>
          <w:tcPr>
            <w:tcW w:w="597" w:type="dxa"/>
          </w:tcPr>
          <w:p w14:paraId="57688447" w14:textId="77777777" w:rsidR="008123D8" w:rsidRPr="00D37E45" w:rsidRDefault="008123D8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5471" w:type="dxa"/>
          </w:tcPr>
          <w:p w14:paraId="5FA7700F" w14:textId="39523B60" w:rsidR="008123D8" w:rsidRPr="00D37E45" w:rsidRDefault="001F2F59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1F2F59">
              <w:rPr>
                <w:rFonts w:ascii="Times New Roman" w:eastAsia="宋体" w:hAnsi="Times New Roman" w:cs="Times New Roman"/>
                <w:sz w:val="16"/>
                <w:szCs w:val="16"/>
              </w:rPr>
              <w:t>PSIDQYFEIAKGSIAVDIIILAACYLINSKVVIEECYWDLSNTMITKSLM</w:t>
            </w:r>
          </w:p>
        </w:tc>
        <w:tc>
          <w:tcPr>
            <w:tcW w:w="1068" w:type="dxa"/>
          </w:tcPr>
          <w:p w14:paraId="3582C83D" w14:textId="6D3A6239" w:rsidR="008123D8" w:rsidRPr="00D37E45" w:rsidRDefault="006D72B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6D72B1">
              <w:rPr>
                <w:rFonts w:ascii="Times New Roman" w:eastAsia="宋体" w:hAnsi="Times New Roman" w:cs="Times New Roman"/>
                <w:sz w:val="16"/>
                <w:szCs w:val="16"/>
              </w:rPr>
              <w:t>3.9e-039</w:t>
            </w:r>
            <w:r w:rsidRPr="006D72B1">
              <w:rPr>
                <w:rFonts w:ascii="Times New Roman" w:eastAsia="宋体" w:hAnsi="Times New Roman" w:cs="Times New Roman"/>
                <w:sz w:val="16"/>
                <w:szCs w:val="16"/>
              </w:rPr>
              <w:tab/>
            </w:r>
          </w:p>
        </w:tc>
        <w:tc>
          <w:tcPr>
            <w:tcW w:w="542" w:type="dxa"/>
          </w:tcPr>
          <w:p w14:paraId="7548AF5D" w14:textId="476A6AFF" w:rsidR="008123D8" w:rsidRPr="00D37E45" w:rsidRDefault="006D72B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color w:val="000000"/>
                <w:sz w:val="16"/>
                <w:szCs w:val="16"/>
                <w:shd w:val="clear" w:color="auto" w:fill="FFFFFF"/>
              </w:rPr>
              <w:t>3</w:t>
            </w:r>
          </w:p>
        </w:tc>
        <w:tc>
          <w:tcPr>
            <w:tcW w:w="628" w:type="dxa"/>
          </w:tcPr>
          <w:p w14:paraId="007C6F83" w14:textId="1BA13276" w:rsidR="008123D8" w:rsidRPr="00D37E45" w:rsidRDefault="006D72B1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 w:hint="eastAsia"/>
                <w:sz w:val="16"/>
                <w:szCs w:val="16"/>
              </w:rPr>
              <w:t>5</w:t>
            </w: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</w:tr>
    </w:tbl>
    <w:p w14:paraId="508E82D1" w14:textId="77777777" w:rsidR="008123D8" w:rsidRPr="00D37E45" w:rsidRDefault="008123D8" w:rsidP="003C338F">
      <w:pPr>
        <w:rPr>
          <w:rFonts w:ascii="Times New Roman" w:eastAsia="宋体" w:hAnsi="Times New Roman" w:cs="Times New Roman"/>
          <w:sz w:val="18"/>
          <w:szCs w:val="18"/>
        </w:rPr>
      </w:pPr>
    </w:p>
    <w:p w14:paraId="035838A7" w14:textId="17EDC9E6" w:rsidR="008123D8" w:rsidRPr="00D37E45" w:rsidRDefault="008123D8" w:rsidP="003C338F">
      <w:pPr>
        <w:rPr>
          <w:rFonts w:ascii="Times New Roman" w:eastAsia="宋体" w:hAnsi="Times New Roman" w:cs="Times New Roman"/>
          <w:sz w:val="18"/>
          <w:szCs w:val="18"/>
        </w:rPr>
      </w:pPr>
    </w:p>
    <w:p w14:paraId="186741F1" w14:textId="4C5975AB" w:rsidR="00E52ED8" w:rsidRPr="00D37E45" w:rsidRDefault="00E52ED8" w:rsidP="003C338F">
      <w:pPr>
        <w:rPr>
          <w:rFonts w:ascii="Times New Roman" w:eastAsia="宋体" w:hAnsi="Times New Roman" w:cs="Times New Roman"/>
          <w:sz w:val="18"/>
          <w:szCs w:val="18"/>
        </w:rPr>
      </w:pPr>
    </w:p>
    <w:p w14:paraId="1F040707" w14:textId="788E4C37" w:rsidR="00E52ED8" w:rsidRPr="00D37E45" w:rsidRDefault="00E52ED8" w:rsidP="003C338F">
      <w:pPr>
        <w:rPr>
          <w:rFonts w:ascii="Times New Roman" w:eastAsia="宋体" w:hAnsi="Times New Roman" w:cs="Times New Roman"/>
          <w:sz w:val="18"/>
          <w:szCs w:val="18"/>
        </w:rPr>
      </w:pPr>
    </w:p>
    <w:p w14:paraId="060ECE6C" w14:textId="0111C334" w:rsidR="00E52ED8" w:rsidRPr="00D37E45" w:rsidRDefault="00E52ED8" w:rsidP="003C338F">
      <w:pPr>
        <w:rPr>
          <w:rFonts w:ascii="Times New Roman" w:eastAsia="宋体" w:hAnsi="Times New Roman" w:cs="Times New Roman"/>
          <w:sz w:val="18"/>
          <w:szCs w:val="18"/>
        </w:rPr>
      </w:pPr>
    </w:p>
    <w:p w14:paraId="217A5DB0" w14:textId="6E68DA77" w:rsidR="00E52ED8" w:rsidRPr="00D37E45" w:rsidRDefault="00E52ED8" w:rsidP="003C338F">
      <w:pPr>
        <w:rPr>
          <w:rFonts w:ascii="Times New Roman" w:eastAsia="宋体" w:hAnsi="Times New Roman" w:cs="Times New Roman"/>
          <w:sz w:val="18"/>
          <w:szCs w:val="18"/>
        </w:rPr>
      </w:pPr>
    </w:p>
    <w:p w14:paraId="4791EF0B" w14:textId="448C5921" w:rsidR="00E52ED8" w:rsidRPr="00D37E45" w:rsidRDefault="00E52ED8" w:rsidP="003C338F">
      <w:pPr>
        <w:rPr>
          <w:rFonts w:ascii="Times New Roman" w:eastAsia="宋体" w:hAnsi="Times New Roman" w:cs="Times New Roman"/>
          <w:sz w:val="18"/>
          <w:szCs w:val="18"/>
        </w:rPr>
      </w:pPr>
    </w:p>
    <w:p w14:paraId="5744228D" w14:textId="6BEE53B6" w:rsidR="00E52ED8" w:rsidRPr="00D37E45" w:rsidRDefault="00E52ED8" w:rsidP="003C338F">
      <w:pPr>
        <w:rPr>
          <w:rFonts w:ascii="Times New Roman" w:eastAsia="宋体" w:hAnsi="Times New Roman" w:cs="Times New Roman"/>
          <w:sz w:val="18"/>
          <w:szCs w:val="18"/>
        </w:rPr>
      </w:pPr>
    </w:p>
    <w:p w14:paraId="310E5AD0" w14:textId="0EBEB468" w:rsidR="00E52ED8" w:rsidRPr="00D37E45" w:rsidRDefault="00E52ED8" w:rsidP="003C338F">
      <w:pPr>
        <w:rPr>
          <w:rFonts w:ascii="Times New Roman" w:eastAsia="宋体" w:hAnsi="Times New Roman" w:cs="Times New Roman"/>
          <w:sz w:val="18"/>
          <w:szCs w:val="18"/>
        </w:rPr>
      </w:pPr>
    </w:p>
    <w:p w14:paraId="451BC143" w14:textId="54D20C1E" w:rsidR="00E52ED8" w:rsidRPr="00D37E45" w:rsidRDefault="00E52ED8" w:rsidP="003C338F">
      <w:pPr>
        <w:rPr>
          <w:rFonts w:ascii="Times New Roman" w:eastAsia="宋体" w:hAnsi="Times New Roman" w:cs="Times New Roman"/>
          <w:sz w:val="18"/>
          <w:szCs w:val="18"/>
        </w:rPr>
      </w:pPr>
    </w:p>
    <w:p w14:paraId="1927C081" w14:textId="2510D408" w:rsidR="00E52ED8" w:rsidRPr="00D37E45" w:rsidRDefault="00E52ED8" w:rsidP="003C338F">
      <w:pPr>
        <w:rPr>
          <w:rFonts w:ascii="Times New Roman" w:eastAsia="宋体" w:hAnsi="Times New Roman" w:cs="Times New Roman"/>
          <w:sz w:val="18"/>
          <w:szCs w:val="18"/>
        </w:rPr>
      </w:pPr>
    </w:p>
    <w:p w14:paraId="11A2EF1B" w14:textId="32BB9B21" w:rsidR="00E52ED8" w:rsidRPr="00D37E45" w:rsidRDefault="00E52ED8" w:rsidP="003C338F">
      <w:pPr>
        <w:rPr>
          <w:rFonts w:ascii="Times New Roman" w:eastAsia="宋体" w:hAnsi="Times New Roman" w:cs="Times New Roman"/>
          <w:sz w:val="18"/>
          <w:szCs w:val="18"/>
        </w:rPr>
      </w:pPr>
    </w:p>
    <w:p w14:paraId="623AFCEE" w14:textId="0C061C4B" w:rsidR="00E52ED8" w:rsidRPr="00D37E45" w:rsidRDefault="00E52ED8" w:rsidP="003C338F">
      <w:pPr>
        <w:rPr>
          <w:rFonts w:ascii="Times New Roman" w:eastAsia="宋体" w:hAnsi="Times New Roman" w:cs="Times New Roman"/>
          <w:sz w:val="18"/>
          <w:szCs w:val="18"/>
        </w:rPr>
      </w:pPr>
    </w:p>
    <w:p w14:paraId="617816F3" w14:textId="571560D6" w:rsidR="00E52ED8" w:rsidRPr="00D37E45" w:rsidRDefault="00E52ED8" w:rsidP="003C338F">
      <w:pPr>
        <w:rPr>
          <w:rFonts w:ascii="Times New Roman" w:eastAsia="宋体" w:hAnsi="Times New Roman" w:cs="Times New Roman"/>
          <w:sz w:val="18"/>
          <w:szCs w:val="18"/>
        </w:rPr>
      </w:pPr>
    </w:p>
    <w:p w14:paraId="6A30D58B" w14:textId="6E7D3399" w:rsidR="00E52ED8" w:rsidRPr="00D37E45" w:rsidRDefault="00E52ED8" w:rsidP="003C338F">
      <w:pPr>
        <w:rPr>
          <w:rFonts w:ascii="Times New Roman" w:eastAsia="宋体" w:hAnsi="Times New Roman" w:cs="Times New Roman"/>
          <w:sz w:val="18"/>
          <w:szCs w:val="18"/>
        </w:rPr>
      </w:pPr>
    </w:p>
    <w:p w14:paraId="54316952" w14:textId="06A248A2" w:rsidR="00E52ED8" w:rsidRPr="00D37E45" w:rsidRDefault="00E52ED8" w:rsidP="003C338F">
      <w:pPr>
        <w:rPr>
          <w:rFonts w:ascii="Times New Roman" w:eastAsia="宋体" w:hAnsi="Times New Roman" w:cs="Times New Roman"/>
          <w:sz w:val="18"/>
          <w:szCs w:val="18"/>
        </w:rPr>
      </w:pPr>
    </w:p>
    <w:p w14:paraId="1AC91A2A" w14:textId="2FFD7049" w:rsidR="00E52ED8" w:rsidRPr="00D37E45" w:rsidRDefault="00E52ED8" w:rsidP="003C338F">
      <w:pPr>
        <w:rPr>
          <w:rFonts w:ascii="Times New Roman" w:eastAsia="宋体" w:hAnsi="Times New Roman" w:cs="Times New Roman"/>
          <w:sz w:val="18"/>
          <w:szCs w:val="18"/>
        </w:rPr>
      </w:pPr>
    </w:p>
    <w:p w14:paraId="28C96EBF" w14:textId="52AA6123" w:rsidR="00E52ED8" w:rsidRPr="00D37E45" w:rsidRDefault="00E52ED8" w:rsidP="003C338F">
      <w:pPr>
        <w:rPr>
          <w:rFonts w:ascii="Times New Roman" w:eastAsia="宋体" w:hAnsi="Times New Roman" w:cs="Times New Roman"/>
          <w:sz w:val="18"/>
          <w:szCs w:val="18"/>
        </w:rPr>
      </w:pPr>
    </w:p>
    <w:p w14:paraId="0A437519" w14:textId="506EFFB7" w:rsidR="00F06D14" w:rsidRDefault="00F06D14" w:rsidP="003C338F">
      <w:pPr>
        <w:rPr>
          <w:rFonts w:ascii="Times New Roman" w:eastAsia="宋体" w:hAnsi="Times New Roman" w:cs="Times New Roman"/>
          <w:sz w:val="18"/>
          <w:szCs w:val="18"/>
        </w:rPr>
      </w:pPr>
    </w:p>
    <w:p w14:paraId="4D54DD8E" w14:textId="4BC474C4" w:rsidR="001F2F59" w:rsidRDefault="001F2F59" w:rsidP="003C338F">
      <w:pPr>
        <w:rPr>
          <w:rFonts w:ascii="Times New Roman" w:eastAsia="宋体" w:hAnsi="Times New Roman" w:cs="Times New Roman"/>
          <w:sz w:val="18"/>
          <w:szCs w:val="18"/>
        </w:rPr>
      </w:pPr>
    </w:p>
    <w:p w14:paraId="4AC0576C" w14:textId="4FE6AA5E" w:rsidR="001F2F59" w:rsidRDefault="001F2F59" w:rsidP="003C338F">
      <w:pPr>
        <w:rPr>
          <w:rFonts w:ascii="Times New Roman" w:eastAsia="宋体" w:hAnsi="Times New Roman" w:cs="Times New Roman"/>
          <w:sz w:val="18"/>
          <w:szCs w:val="18"/>
        </w:rPr>
      </w:pPr>
    </w:p>
    <w:p w14:paraId="5F22B3B6" w14:textId="77777777" w:rsidR="001F2F59" w:rsidRPr="00D37E45" w:rsidRDefault="001F2F59" w:rsidP="003C338F">
      <w:pPr>
        <w:rPr>
          <w:rFonts w:ascii="Times New Roman" w:eastAsia="宋体" w:hAnsi="Times New Roman" w:cs="Times New Roman"/>
          <w:sz w:val="18"/>
          <w:szCs w:val="18"/>
        </w:rPr>
      </w:pPr>
    </w:p>
    <w:p w14:paraId="282B617D" w14:textId="151EA624" w:rsidR="00E52ED8" w:rsidRPr="003C338F" w:rsidRDefault="00E52ED8" w:rsidP="003C338F">
      <w:pPr>
        <w:rPr>
          <w:rFonts w:ascii="Times New Roman" w:eastAsia="宋体" w:hAnsi="Times New Roman" w:cs="Times New Roman"/>
          <w:sz w:val="24"/>
          <w:szCs w:val="24"/>
        </w:rPr>
      </w:pPr>
      <w:r w:rsidRPr="003C338F">
        <w:rPr>
          <w:rFonts w:ascii="Times New Roman" w:eastAsia="宋体" w:hAnsi="Times New Roman" w:cs="Times New Roman"/>
          <w:b/>
          <w:bCs/>
          <w:sz w:val="24"/>
          <w:szCs w:val="24"/>
        </w:rPr>
        <w:t>T</w:t>
      </w:r>
      <w:r w:rsidR="00743547" w:rsidRPr="003C338F">
        <w:rPr>
          <w:rFonts w:ascii="Times New Roman" w:eastAsia="宋体" w:hAnsi="Times New Roman" w:cs="Times New Roman"/>
          <w:b/>
          <w:bCs/>
          <w:sz w:val="24"/>
          <w:szCs w:val="24"/>
        </w:rPr>
        <w:t>ABLE S7.</w:t>
      </w:r>
      <w:r w:rsidR="00E90AD1" w:rsidRPr="003C338F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="00AC76D7" w:rsidRPr="003C338F">
        <w:rPr>
          <w:rFonts w:ascii="Times New Roman" w:eastAsia="宋体" w:hAnsi="Times New Roman" w:cs="Times New Roman"/>
          <w:i/>
          <w:iCs/>
          <w:sz w:val="24"/>
          <w:szCs w:val="24"/>
        </w:rPr>
        <w:t>Cf</w:t>
      </w:r>
      <w:r w:rsidRPr="003C338F">
        <w:rPr>
          <w:rFonts w:ascii="Times New Roman" w:eastAsia="宋体" w:hAnsi="Times New Roman" w:cs="Times New Roman"/>
          <w:i/>
          <w:iCs/>
          <w:sz w:val="24"/>
          <w:szCs w:val="24"/>
        </w:rPr>
        <w:t>TPS</w:t>
      </w:r>
      <w:r w:rsidRPr="003C338F">
        <w:rPr>
          <w:rFonts w:ascii="Times New Roman" w:eastAsia="宋体" w:hAnsi="Times New Roman" w:cs="Times New Roman"/>
          <w:sz w:val="24"/>
          <w:szCs w:val="24"/>
        </w:rPr>
        <w:t xml:space="preserve"> proteins </w:t>
      </w:r>
      <w:r w:rsidR="00AC76D7" w:rsidRPr="003C338F">
        <w:rPr>
          <w:rFonts w:ascii="Times New Roman" w:eastAsia="宋体" w:hAnsi="Times New Roman" w:cs="Times New Roman"/>
          <w:sz w:val="24"/>
          <w:szCs w:val="24"/>
        </w:rPr>
        <w:t>sequences used</w:t>
      </w:r>
      <w:r w:rsidRPr="003C338F">
        <w:rPr>
          <w:rFonts w:ascii="Times New Roman" w:eastAsia="宋体" w:hAnsi="Times New Roman" w:cs="Times New Roman"/>
          <w:sz w:val="24"/>
          <w:szCs w:val="24"/>
        </w:rPr>
        <w:t xml:space="preserve"> in phylogenetic </w:t>
      </w:r>
      <w:r w:rsidR="00AC76D7" w:rsidRPr="003C338F">
        <w:rPr>
          <w:rFonts w:ascii="Times New Roman" w:eastAsia="宋体" w:hAnsi="Times New Roman" w:cs="Times New Roman"/>
          <w:sz w:val="24"/>
          <w:szCs w:val="24"/>
        </w:rPr>
        <w:t>tree</w:t>
      </w:r>
      <w:r w:rsidR="00D31917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D31917">
        <w:rPr>
          <w:rFonts w:ascii="Times New Roman" w:eastAsia="宋体" w:hAnsi="Times New Roman" w:cs="Times New Roman" w:hint="eastAsia"/>
          <w:sz w:val="24"/>
          <w:szCs w:val="24"/>
        </w:rPr>
        <w:t>and</w:t>
      </w:r>
      <w:r w:rsidR="00D31917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10707D">
        <w:rPr>
          <w:rFonts w:ascii="Times New Roman" w:hAnsi="Times New Roman" w:cs="Times New Roman" w:hint="eastAsia"/>
          <w:sz w:val="24"/>
          <w:szCs w:val="24"/>
        </w:rPr>
        <w:t>and</w:t>
      </w:r>
      <w:r w:rsidR="0010707D">
        <w:rPr>
          <w:rFonts w:ascii="Times New Roman" w:hAnsi="Times New Roman" w:cs="Times New Roman"/>
          <w:sz w:val="24"/>
          <w:szCs w:val="24"/>
        </w:rPr>
        <w:t xml:space="preserve"> </w:t>
      </w:r>
      <w:r w:rsidR="0010707D">
        <w:rPr>
          <w:rFonts w:ascii="Times New Roman" w:hAnsi="Times New Roman" w:cs="Times New Roman" w:hint="eastAsia"/>
          <w:sz w:val="24"/>
          <w:szCs w:val="24"/>
        </w:rPr>
        <w:t>t</w:t>
      </w:r>
      <w:r w:rsidR="0010707D" w:rsidRPr="000C418E">
        <w:rPr>
          <w:rFonts w:ascii="Times New Roman" w:hAnsi="Times New Roman" w:cs="Times New Roman"/>
          <w:sz w:val="24"/>
          <w:szCs w:val="24"/>
        </w:rPr>
        <w:t xml:space="preserve">he ORF of </w:t>
      </w:r>
      <w:r w:rsidR="0010707D" w:rsidRPr="000C418E">
        <w:rPr>
          <w:rFonts w:ascii="Times New Roman" w:hAnsi="Times New Roman" w:cs="Times New Roman"/>
          <w:i/>
          <w:iCs/>
          <w:sz w:val="24"/>
          <w:szCs w:val="24"/>
        </w:rPr>
        <w:t>CfPS18</w:t>
      </w:r>
      <w:r w:rsidR="00DF60D5" w:rsidRPr="003C338F">
        <w:rPr>
          <w:rFonts w:ascii="Times New Roman" w:eastAsia="宋体" w:hAnsi="Times New Roman" w:cs="Times New Roman"/>
          <w:sz w:val="24"/>
          <w:szCs w:val="24"/>
        </w:rPr>
        <w:t>.</w:t>
      </w:r>
    </w:p>
    <w:tbl>
      <w:tblPr>
        <w:tblStyle w:val="a8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06"/>
      </w:tblGrid>
      <w:tr w:rsidR="00AC76D7" w14:paraId="021FBBC7" w14:textId="77777777" w:rsidTr="00AC76D7">
        <w:tc>
          <w:tcPr>
            <w:tcW w:w="7445" w:type="dxa"/>
          </w:tcPr>
          <w:p w14:paraId="0D0A237D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&gt;CfTPS1</w:t>
            </w:r>
          </w:p>
          <w:p w14:paraId="59002416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MIDAVQHLGVAYHFELEISEALKKIHQAGFEESNDLHAVALGFRLLRQQCFFARDRFVEL</w:t>
            </w:r>
          </w:p>
          <w:p w14:paraId="3D33AA79" w14:textId="75754A3D" w:rsidR="00AC76D7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HFWMIGAYFEPCYSRASIMTTKLLILTSILDDIYDQYGTLEELELFTEKIDRYE*</w:t>
            </w:r>
          </w:p>
        </w:tc>
      </w:tr>
      <w:tr w:rsidR="00AC76D7" w14:paraId="532AF21D" w14:textId="77777777" w:rsidTr="00AC76D7">
        <w:tc>
          <w:tcPr>
            <w:tcW w:w="7445" w:type="dxa"/>
          </w:tcPr>
          <w:p w14:paraId="0D442B6B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&gt;CfTPS2</w:t>
            </w:r>
          </w:p>
          <w:p w14:paraId="0B425C06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MIDAVQHLGVAYHFELEISEALKKIHQAGFEESNDLHAVALGFRLLRQQCFFARDRFVEL</w:t>
            </w:r>
          </w:p>
          <w:p w14:paraId="65A70300" w14:textId="0BD115D8" w:rsidR="00AC76D7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HFWMIGAYFEPCYSRASIMTTKLLILTSILDDIYDQYGTLEELELFTEKIDRYE*</w:t>
            </w:r>
          </w:p>
        </w:tc>
      </w:tr>
      <w:tr w:rsidR="00AC76D7" w14:paraId="4F723B3F" w14:textId="77777777" w:rsidTr="00AC76D7">
        <w:tc>
          <w:tcPr>
            <w:tcW w:w="7445" w:type="dxa"/>
          </w:tcPr>
          <w:p w14:paraId="78A45DAC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&gt;CfTPS3</w:t>
            </w:r>
          </w:p>
          <w:p w14:paraId="54AA8712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MGLLCNVFTSPPSPSTTLRRRTNYRSSSWDESQIQSLNTVPTYLLSSISISNPNSPSWTF</w:t>
            </w:r>
          </w:p>
          <w:p w14:paraId="2D0C937C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RRRTNCKRSSWDNNHIQSQPSTNYFFKEDANLQQRLKKLKEEVRFLIDKNGSIADQLKLI</w:t>
            </w:r>
          </w:p>
          <w:p w14:paraId="5682BCA2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DCIQQLGVAYHFEEEIKHVLCFINSSIEKPSLEIKDDVYVMALCFRLLRENGFDAPKDLL</w:t>
            </w:r>
          </w:p>
          <w:p w14:paraId="708B82B8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VKSYRKGKDCFKPDLRHDIRAMLSLYEASFLAMEGEDELEEAKEFIIKYLRDHLKRVSLR</w:t>
            </w:r>
          </w:p>
          <w:p w14:paraId="3322ADF4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NPMEAQHITQALELPLHHRIQRLHSRLIIEAHNLEEKIDPRLLEFAKLDFNIAQSVYNTE</w:t>
            </w:r>
          </w:p>
          <w:p w14:paraId="54782CB3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LKELMRWRSDLNLADDMLGFARDWLVESYFSAVCLVFEIKFSRCRKELAKVIYFINIIDD</w:t>
            </w:r>
          </w:p>
          <w:p w14:paraId="2157BEAC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IYDIHGSLEELELFTNAVDSFEVTAIESLPDYMKICIAAIFNIVNYQARSIMEEKGLDIL</w:t>
            </w:r>
          </w:p>
          <w:p w14:paraId="3E3A98B0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PYLKKTWSDLCKSYMVEARWCSTGFIPSLEEYLDNARISVAAPLISVLAHYLSDDLTTAS</w:t>
            </w:r>
          </w:p>
          <w:p w14:paraId="6900675C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LESFEFYPNVVLQSSLIVRLYNDLGTSKGETDRDDVSKSIQCYVNKTNISKIIAREHMKD</w:t>
            </w:r>
          </w:p>
          <w:p w14:paraId="4F8A22F1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MINKYWKKLNGEMISSFYKYEESFKRVAINLPRVAHLMYQKENEGNSDHLSLKLIKDLVI</w:t>
            </w:r>
          </w:p>
          <w:p w14:paraId="0C7068D4" w14:textId="016B4E52" w:rsidR="00AC76D7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SLIIEPIA*</w:t>
            </w:r>
          </w:p>
        </w:tc>
      </w:tr>
      <w:tr w:rsidR="00AC76D7" w14:paraId="4EC6FFF1" w14:textId="77777777" w:rsidTr="00AC76D7">
        <w:tc>
          <w:tcPr>
            <w:tcW w:w="7445" w:type="dxa"/>
          </w:tcPr>
          <w:p w14:paraId="4E06A4E9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&gt;CfTPS4</w:t>
            </w:r>
          </w:p>
          <w:p w14:paraId="6FF16645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MFSVAVSPVGSFVGVGRSRVYTSTFQRNAVVNAGGPQAILDQGQNNILSADDPHVNSRSF</w:t>
            </w:r>
          </w:p>
          <w:p w14:paraId="1AED46ED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LDKIRERLLNVELSVSAYDTAWVAMVPSPRFPGTPCFPKCVDWIADNQLPDGSWGPTQYK</w:t>
            </w:r>
          </w:p>
          <w:p w14:paraId="1BC6AE45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PSVIKDVLSSTLACVLALRRWNVGEEYVKKGLSFIGSNFSSCMNEQLLSPVGFSIIFPGM</w:t>
            </w:r>
          </w:p>
          <w:p w14:paraId="30183B13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ISYAIEMGLELPLRQCDIDAMFSMREVEFRREVAENSAGSKAYLAFVAEGLCGLQDWQEV</w:t>
            </w:r>
          </w:p>
          <w:p w14:paraId="2C9F0F9C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MSYQRKNGSLFNSPSTTAAALGHIRDDKSLRYLSAILQKFGCSVPTTYPLDIHTHLAMVD</w:t>
            </w:r>
          </w:p>
          <w:p w14:paraId="6D26A6FD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EFERLGVSLHFIHDIRGILDRAYRCWAEKDEEVYSNVATCAMAFRVLRMHGYDVSSDALS</w:t>
            </w:r>
          </w:p>
          <w:p w14:paraId="7EE13782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PFTDVRHFKNTVQGHIRDLNAVIELYKASQVQISAEEPILKKLNSWATHFLKEALNSNAI</w:t>
            </w:r>
          </w:p>
          <w:p w14:paraId="211B8352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KSLDILQEVDYTLRFPFYANLERLEHKKNIEHYKLDNLQMLKTSFVSSVNSNDVLKFAVH</w:t>
            </w:r>
          </w:p>
          <w:p w14:paraId="37899577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AFSSSQLIYRKELQYLESWVKESKLDQLGFSRQKQTYCYLSAAATLFSSELPNARLCWAK</w:t>
            </w:r>
          </w:p>
          <w:p w14:paraId="3437C44F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GSVLTTVVDDFFDGGGSSEELANLIKLVEKWHEVHEKDFCSENVKIIFYALYNSINEVGA</w:t>
            </w:r>
          </w:p>
          <w:p w14:paraId="5A72C884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KASLLQTRDVTNHIINIWLAMMNSMMKEADWLKNNTIPTVDEYMTHAIPSFALGPIILPS</w:t>
            </w:r>
          </w:p>
          <w:p w14:paraId="0083442D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LYFVGPELAENIIASSEYYNLFKLVSKLGRLLNDIQGFERDKAEGKLNSVSLLLHDNGSI</w:t>
            </w:r>
          </w:p>
          <w:p w14:paraId="46DB2C1E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SEEDVKRDAWNLIDSIRTELLGLVLQNEGSVVPRACKELFWKMSKILHLFYRNNDGFTSP</w:t>
            </w:r>
          </w:p>
          <w:p w14:paraId="7CE74174" w14:textId="61385676" w:rsidR="00AC76D7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KEMVGAVNAVIYEPLKVSHLSRSKV*</w:t>
            </w:r>
          </w:p>
        </w:tc>
      </w:tr>
      <w:tr w:rsidR="00AC76D7" w14:paraId="75BDE3D4" w14:textId="77777777" w:rsidTr="00AC76D7">
        <w:tc>
          <w:tcPr>
            <w:tcW w:w="7445" w:type="dxa"/>
          </w:tcPr>
          <w:p w14:paraId="145FA763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&gt;CfTPS5</w:t>
            </w:r>
          </w:p>
          <w:p w14:paraId="34A549A5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MALYVSFSLLPFSKKRPLLSSSSSPPLLHHQQKMANFHPIRCVPTAGEISSSPARRTANY</w:t>
            </w:r>
          </w:p>
          <w:p w14:paraId="44072020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QPTIWEDDYIQSLPIDFMEEKYISQRNKLKEKVRNMIGHQQSLIEQLEFVDALCQLGLDY</w:t>
            </w:r>
          </w:p>
          <w:p w14:paraId="606835A7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HFDYEINDLLSSISLSMKNINNLAEYGNLHGFSLLFRLLRQHAINNASILRVDALINCFT</w:t>
            </w:r>
          </w:p>
          <w:p w14:paraId="18DF3331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KEIRSFNLNNQHDVKGLLSFYEASYLIMEGEEQLNEARKIATKHLRCIDRSLLSPQLAEE</w:t>
            </w:r>
          </w:p>
          <w:p w14:paraId="45BBAB61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INHALELPLHWRMPRLHAKWFIDAYGKQENVNPTILEFAKLDFNVVQSIHKAELQDMSRW</w:t>
            </w:r>
          </w:p>
          <w:p w14:paraId="4BAA7424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WRNLGLISDEINFTRDRITENYIMALGFRFEPEFWRIRKAATKLNSFVAIIDDIYDVYGT</w:t>
            </w:r>
          </w:p>
          <w:p w14:paraId="47752FF7" w14:textId="653662FD" w:rsidR="00AC76D7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FDELKLFTDAVEE*</w:t>
            </w:r>
          </w:p>
        </w:tc>
      </w:tr>
      <w:tr w:rsidR="00AC76D7" w14:paraId="767DBBFA" w14:textId="77777777" w:rsidTr="00AC76D7">
        <w:tc>
          <w:tcPr>
            <w:tcW w:w="7445" w:type="dxa"/>
          </w:tcPr>
          <w:p w14:paraId="41C67635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&gt;CfTPS6</w:t>
            </w:r>
          </w:p>
          <w:p w14:paraId="75B1A126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MTSWSNDVKALLSLCEAAHLSLPGEEILDKAKLFSKNLLIIASYDLESHSRIMVVIALDV</w:t>
            </w:r>
          </w:p>
          <w:p w14:paraId="3A801D1A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PLIRRVDRPRTKLYLSIYEIDCLFNKLLLDFAKVYFAILQALYQEEMRTLSIWWKDLGLV</w:t>
            </w:r>
          </w:p>
          <w:p w14:paraId="5FE9304E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KSLPFTRDRIVELNFLVISICHEPFCSPVRIMVTKVMALLSVTDDIYDNYGTVEELELFR</w:t>
            </w:r>
          </w:p>
          <w:p w14:paraId="0FEF1394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NVIKSWETGDINKLPKYMQSCFIAFHKTFNEFEEELAQEQNLFRVEYLREETKRLAQAYY</w:t>
            </w:r>
          </w:p>
          <w:p w14:paraId="61CED62D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EEAKWSSKEYVPKLKDHLKVSLLSAWYSAISCASYIGMREEITKDLFEWVTSMPPIMASS</w:t>
            </w:r>
          </w:p>
          <w:p w14:paraId="1EBDE819" w14:textId="56FB6C24" w:rsidR="00AC76D7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SLIGRVLNDIVSFEVSFKVM*</w:t>
            </w:r>
          </w:p>
        </w:tc>
      </w:tr>
      <w:tr w:rsidR="00AC76D7" w14:paraId="16EB6C1F" w14:textId="77777777" w:rsidTr="00AC76D7">
        <w:tc>
          <w:tcPr>
            <w:tcW w:w="7445" w:type="dxa"/>
          </w:tcPr>
          <w:p w14:paraId="5AC82A65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&gt;CfTPS7</w:t>
            </w:r>
          </w:p>
          <w:p w14:paraId="4C0F5D67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MDSDLKTFKPSLCDDVLGLLSLYNASDMAFHGEQKMDAARSFATKHLIEKEVNSSGAIER</w:t>
            </w:r>
          </w:p>
          <w:p w14:paraId="047F03CD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AVAHALDLPLHRRMPWMEARMYIDMYELEDGMNPALLQLAKIHFNEVQNIHQQELKQVGS</w:t>
            </w:r>
          </w:p>
          <w:p w14:paraId="17C1789C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WWTKLDLDKIICFSRNRLIECFFYVVGIVHDPDYGFCREKLTQVGMLVATIDDVYDIYGS</w:t>
            </w:r>
          </w:p>
          <w:p w14:paraId="743CC7CB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LEELELFTQIIDRWDINDIVELPDYMKICFSTLNDTVNAVASQLSQNDRSEVMPIIKRVV</w:t>
            </w:r>
          </w:p>
          <w:p w14:paraId="5AC9AFC1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ADLFKAFLVEAKWHKHRYIPTLKEYLSNATISAAGHVILVHAYILLKCKITEEALQQLLE</w:t>
            </w:r>
          </w:p>
          <w:p w14:paraId="06686671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FPNIIRLPSLIFRLCNDLATSSVEQERGDAATSVQCYMNEKRASEEEGRLYISILISDAW</w:t>
            </w:r>
          </w:p>
          <w:p w14:paraId="6E2EC308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KEMNKEYTISSNPQFPRRFFDACINLARMASFMYQHGDGFSSPGNHIKVSIMSLLLDSIS</w:t>
            </w:r>
          </w:p>
          <w:p w14:paraId="5C327626" w14:textId="12FCFCC6" w:rsidR="00AC76D7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INLKERDHSLDPVI*</w:t>
            </w:r>
          </w:p>
        </w:tc>
      </w:tr>
      <w:tr w:rsidR="00AC76D7" w14:paraId="6F248A83" w14:textId="77777777" w:rsidTr="00AC76D7">
        <w:tc>
          <w:tcPr>
            <w:tcW w:w="7445" w:type="dxa"/>
          </w:tcPr>
          <w:p w14:paraId="4B787039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&gt;CfTPS8</w:t>
            </w:r>
          </w:p>
          <w:p w14:paraId="66760E53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MIKARRSANYQPSLWDYSSLQTLPSTHKEKVSGHLDEELMQEVRQLMNDNIVPKRQLMLI</w:t>
            </w:r>
          </w:p>
          <w:p w14:paraId="5A107B44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EAVDRLGLASLFHEEIYQSLSELSLNNCEAVIPCGLRTTAICFRLLRRFRFQISEGSNSN</w:t>
            </w:r>
          </w:p>
          <w:p w14:paraId="4555B5DF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FMDSDLKTFKPSLCDDVLGLLSLYNASDMAFHGEQKMDAARSFATKHLIEKEVNSSGAIE</w:t>
            </w:r>
          </w:p>
          <w:p w14:paraId="042F0182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RAVAHALDLPLHRRMPWMEARMYIDMYELEDGMNPALLQLAKIHFNEVQNIHQQELKQVG</w:t>
            </w:r>
          </w:p>
          <w:p w14:paraId="1A59955F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SWWTKLDLDKTICFSRNRLIECFFYVVGIVHDPDYGFCREKLTQVGMLVATIDDVYDIYG</w:t>
            </w:r>
          </w:p>
          <w:p w14:paraId="79C41960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SLEELELFTQIIDRDINDIVELPDYMKICFSALNDTVNAVASQLSLNDRLEKLQWADLFK</w:t>
            </w:r>
          </w:p>
          <w:p w14:paraId="730E7D18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AFLVEAKWHKHRYIPTLKEYLSNATISAAGHVILVHAYILLKCKITEEALQQLLEFPNII</w:t>
            </w:r>
          </w:p>
          <w:p w14:paraId="63D7F6D1" w14:textId="0DE2006D" w:rsidR="00AC76D7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RLPSLIFRLCNDLATSSVSMQPNFDIN*</w:t>
            </w:r>
          </w:p>
        </w:tc>
      </w:tr>
      <w:tr w:rsidR="00F65B4D" w14:paraId="78353659" w14:textId="77777777" w:rsidTr="00AC76D7">
        <w:tc>
          <w:tcPr>
            <w:tcW w:w="7445" w:type="dxa"/>
          </w:tcPr>
          <w:p w14:paraId="6B29BCFD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&gt;CfTPS9</w:t>
            </w:r>
          </w:p>
          <w:p w14:paraId="3B442F5F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MFPHHSLSSAEWVLLILFFSEDVLDFFNVSSPSIRLSLFGSWDIKSSSNSKMKNEELQIE</w:t>
            </w:r>
          </w:p>
          <w:p w14:paraId="41DA2AD9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VRESLTDVDPLQSLELIDLIQRLGVAYHFEKEINDILCRVQKINIVDDDLHAFKRMARAY</w:t>
            </w:r>
          </w:p>
          <w:p w14:paraId="69AAB0C7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LQEAKWASKCYVPKLEEHLGVTLITSGYLLITCVSYLGMEEEISQDIFEWVASFPEIIKS</w:t>
            </w:r>
          </w:p>
          <w:p w14:paraId="544CBC5A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ISMVGRLMNDIGSYQNEQKRNHVASSVQCYVKEHGCSEIEACKKIKEMVEEHWKIINREF</w:t>
            </w:r>
          </w:p>
          <w:p w14:paraId="1EE29E6A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MFGVFPPLAKSIIALGLCVSSLDRKHHSIGLEFLSVHNTFILDNTHLDLLQKHKSLDLGY</w:t>
            </w:r>
          </w:p>
          <w:p w14:paraId="76E41A8D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ELMISCHIRVLPAVTIKATKAVGKAEENKDIEDGVRWVVIKATATTESFDSVHNTGRDAV</w:t>
            </w:r>
          </w:p>
          <w:p w14:paraId="27DB8F75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MDVVDVLATGLRKASVQYVERATILELTHGISSSLMQNQRSMSFSSRSGGRAKLGRACNR</w:t>
            </w:r>
          </w:p>
          <w:p w14:paraId="0B0FCCEC" w14:textId="2D1B3546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CWGFSFEK*</w:t>
            </w:r>
          </w:p>
        </w:tc>
      </w:tr>
      <w:tr w:rsidR="00F65B4D" w14:paraId="18698665" w14:textId="77777777" w:rsidTr="00AC76D7">
        <w:tc>
          <w:tcPr>
            <w:tcW w:w="7445" w:type="dxa"/>
          </w:tcPr>
          <w:p w14:paraId="51125E9E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&gt;CfTPS10</w:t>
            </w:r>
          </w:p>
          <w:p w14:paraId="48C4B1A8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MLSLYEASFLAMDGEDELDEVKEFALKQLNDHIRSNCSANPMLSQHIAMALELPFHHRIP</w:t>
            </w:r>
          </w:p>
          <w:p w14:paraId="3CE06734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KLQAQIFMEHARYIAEENLDQTVLELAHLDFNLTQSIYQRELKEIYKWWAKISNAAGSKL</w:t>
            </w:r>
          </w:p>
          <w:p w14:paraId="07E40252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NFAREWPVESYFLAVGLAIEPQFATCRKELAKAICFINVIDDIYDIYGSPDELHLFTEAV</w:t>
            </w:r>
          </w:p>
          <w:p w14:paraId="5139C1C1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DRWDFTTIESLPEYMKICLSEIFNTVNSLASRRVAGSGGNIQGELGRGDVSKSIECYMKR</w:t>
            </w:r>
          </w:p>
          <w:p w14:paraId="50CE60EF" w14:textId="2FCAEB45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EACFRIGGT*</w:t>
            </w:r>
          </w:p>
        </w:tc>
      </w:tr>
      <w:tr w:rsidR="00F65B4D" w14:paraId="4AB1E55D" w14:textId="77777777" w:rsidTr="00AC76D7">
        <w:tc>
          <w:tcPr>
            <w:tcW w:w="7445" w:type="dxa"/>
          </w:tcPr>
          <w:p w14:paraId="38715457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&gt;CfTPS11</w:t>
            </w:r>
          </w:p>
          <w:p w14:paraId="6EBD529D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MQRGPLLASHELSDEGGRLSDTGEAAVGQGAGDQTCGELLLVRGSLYEAAHLRIPGEEIL</w:t>
            </w:r>
          </w:p>
          <w:p w14:paraId="70173609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DKALEFSKIQLKSLSSDVDPYLSKMVLNSLEIPLVRRVDRLKAKHYISYFGRESTSNDAL</w:t>
            </w:r>
          </w:p>
          <w:p w14:paraId="4580F1C7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LKFAKLDFALLQAIHQDEARSLSIWWKDLSLAKKLPFTRDRLLELYFWPLSVYFEPHYSR</w:t>
            </w:r>
          </w:p>
          <w:p w14:paraId="7EC83887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ARLMTTKVATLISILDDIYDVYGTIEELQLLTDAIESWEPENIQKLPQYMQDLFLAMYNT</w:t>
            </w:r>
          </w:p>
          <w:p w14:paraId="622DA00E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FNEIEGELEQEQYSFRVQYVKEEMKRLSKAYFQEAKWANDGYVPKLDEYLRVGLITSAYS</w:t>
            </w:r>
          </w:p>
          <w:p w14:paraId="0B623399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CLACAVCIGMQDEISKDFFDWMTSMPRIIKSINFFSRVVNDIASHEEEQKRKHVASAVQC</w:t>
            </w:r>
          </w:p>
          <w:p w14:paraId="253A5A96" w14:textId="51622762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YAMEHGCSEEEACKKLREMVEEEWKILNREFTFSKINVLLNQFK*</w:t>
            </w:r>
          </w:p>
        </w:tc>
      </w:tr>
      <w:tr w:rsidR="00F65B4D" w14:paraId="697EEA0A" w14:textId="77777777" w:rsidTr="00AC76D7">
        <w:tc>
          <w:tcPr>
            <w:tcW w:w="7445" w:type="dxa"/>
          </w:tcPr>
          <w:p w14:paraId="25BC054D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&gt;CfTPS12</w:t>
            </w:r>
          </w:p>
          <w:p w14:paraId="3924241A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MALYVSLSLLPFNKKRPLLSSSSSPPLLHHQQIMANFHPIRCLPTAAEISSSPARRTANY</w:t>
            </w:r>
          </w:p>
          <w:p w14:paraId="3A89DE13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QPTIWEDDYIQSLPIDFMEEKYISQRNKLKEKVRHMIGHQHSLVEQLEFVDAICQLGLDY</w:t>
            </w:r>
          </w:p>
          <w:p w14:paraId="56195691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HFDSEIKDLLSSISLSMENIKNLAENGNLHGFSLLFRLLRQHGINNASILRVDDLINCFT</w:t>
            </w:r>
          </w:p>
          <w:p w14:paraId="251AE673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KKIRSFNLNNQHDVKGLLSFYEASYLIMEEEEQLNEAGKIATKHLRCIDRSLLSPQLAEE</w:t>
            </w:r>
          </w:p>
          <w:p w14:paraId="1407813A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INHALELPLHWRMPRLHAKWFIDAYGKQENVNPTILELAKIDFNMVQTIHKAELQEMSRW</w:t>
            </w:r>
          </w:p>
          <w:p w14:paraId="7EF5516D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WRNLGLISDEINFTRDRLMENYIVALGFRFEPEFWRIRKAATKLNSFVTIIDDIYDVYGT</w:t>
            </w:r>
          </w:p>
          <w:p w14:paraId="2441CE1E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LDELKLFTNAIEEWRIDAEQQIPNYMKICLKSLFDTVNDIAASFFMEKKLDILPSLQRVW</w:t>
            </w:r>
          </w:p>
          <w:p w14:paraId="0B8D10C5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ADLCKAYLLEAKWYHSGYTPTLNEYLENAWVTISGNCALIVTYCLSDELTTEALNNLEFY</w:t>
            </w:r>
          </w:p>
          <w:p w14:paraId="3DC90E10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PSIIRHSCMLFRLYDDLGTATAEIQRGDVSKSIQCYMKEKNVSESVARDHIRMDCAVSLT</w:t>
            </w:r>
          </w:p>
          <w:p w14:paraId="652D5400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VEACSPSHSDTIRAICFGANGRLFVSAGDDKLVKIWRTDNWHCIRTVCSDKRVSAVAISH</w:t>
            </w:r>
          </w:p>
          <w:p w14:paraId="16FC7C30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DGLFVTFADKFGIVWIVGLEEYGQSQASVDKKAVPLLGHYCSIITSLKFSPDGQFIATAD</w:t>
            </w:r>
          </w:p>
          <w:p w14:paraId="6F34FE66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RDFKIRITVFPKGPLKGAQEIQNFCLGHTDFVSCLTFIWPRDCHQSFLLSGSGDGTVRLW</w:t>
            </w:r>
          </w:p>
          <w:p w14:paraId="5F107B66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DHVSGCLLDTCDVGKKEGLLEPKTKAEDSLAVTDINAFPDGSLVAVAIQGQIVFMESFVP</w:t>
            </w:r>
          </w:p>
          <w:p w14:paraId="165AEB13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TSLGLSSSRRLLWVVMGASNVSKLGVSEMVQLQVFSDIDKFLANEHGDYPVMLEGKDVPG</w:t>
            </w:r>
          </w:p>
          <w:p w14:paraId="38F8E469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GEKLLLKLQGNVHVTNKDASLATTAMAVKVSMQNLLTKKHYSVEKRDFRKRDRNDRKLGN</w:t>
            </w:r>
          </w:p>
          <w:p w14:paraId="43AD46B8" w14:textId="3F5F65F0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K*</w:t>
            </w:r>
          </w:p>
        </w:tc>
      </w:tr>
      <w:tr w:rsidR="00F65B4D" w14:paraId="2B6D7300" w14:textId="77777777" w:rsidTr="00AC76D7">
        <w:tc>
          <w:tcPr>
            <w:tcW w:w="7445" w:type="dxa"/>
          </w:tcPr>
          <w:p w14:paraId="077A195B" w14:textId="556B45B5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&gt;CfTPS1</w:t>
            </w:r>
            <w:r w:rsidR="00713CC3">
              <w:rPr>
                <w:rFonts w:ascii="Times New Roman" w:eastAsia="宋体" w:hAnsi="Times New Roman" w:cs="Times New Roman"/>
                <w:sz w:val="16"/>
                <w:szCs w:val="16"/>
              </w:rPr>
              <w:t>3</w:t>
            </w:r>
          </w:p>
          <w:p w14:paraId="722B7379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MLKDESDQLPSLEMIDAIHHLGVAYHFELEINDALKNINKGGIEDSNDLHTIALRFRLLR</w:t>
            </w:r>
          </w:p>
          <w:p w14:paraId="07F9EABD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QQQFSISADVFSKFIDEEGDFKDCLKHDAKALLSLYDAAHLATPAEKILENATDFARTHL</w:t>
            </w:r>
          </w:p>
          <w:p w14:paraId="19AEF8DA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KLMLCNLEPILATLTYRALETPQFKRMERLEAREYLSIYDEEANKSEILLEFAKLDFHFV</w:t>
            </w:r>
          </w:p>
          <w:p w14:paraId="688D92C4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QSIHLEELRNITLWKNSMALVENLPFVRDRFVELHFCMIGVYFEPCYSRARIMATKILML</w:t>
            </w:r>
          </w:p>
          <w:p w14:paraId="1A4465A9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ATILDDIYDQYGTLEELELLTNKIDLLIEFKNLVHAYFDERRWGNEGYIPNIEEHLSVSL</w:t>
            </w:r>
          </w:p>
          <w:p w14:paraId="4CFCD2EB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RSSAYPLVFCASFVGMFEIIPHDVFDWITKFAEFVKACCIIGQVMNDLTSDEHGKMDNHF</w:t>
            </w:r>
          </w:p>
          <w:p w14:paraId="1A346900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ASIIQCYANEHKCLQKDAHKRLMVMVEDAWKTLNQEYLLTNMPLFVVRPIINMARVTELF</w:t>
            </w:r>
          </w:p>
          <w:p w14:paraId="3C3A80D6" w14:textId="67ACE07E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FKDKDNFTNSFGSMKDNINLVMVKPILSKNELLI*</w:t>
            </w:r>
          </w:p>
        </w:tc>
      </w:tr>
      <w:tr w:rsidR="00F65B4D" w14:paraId="19AEC196" w14:textId="77777777" w:rsidTr="00AC76D7">
        <w:tc>
          <w:tcPr>
            <w:tcW w:w="7445" w:type="dxa"/>
          </w:tcPr>
          <w:p w14:paraId="2546B80F" w14:textId="272ACAFC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&gt;CfTPS1</w:t>
            </w:r>
            <w:r w:rsidR="00713CC3">
              <w:rPr>
                <w:rFonts w:ascii="Times New Roman" w:eastAsia="宋体" w:hAnsi="Times New Roman" w:cs="Times New Roman"/>
                <w:sz w:val="16"/>
                <w:szCs w:val="16"/>
              </w:rPr>
              <w:t>4</w:t>
            </w:r>
          </w:p>
          <w:p w14:paraId="250FE082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MKNINKSFFFKIFKGSLELIDSIQRLGVAYHFEKEINDILCRVQKINIIDDDLHAVALHF</w:t>
            </w:r>
          </w:p>
          <w:p w14:paraId="6D249285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RLLRQQRYHITSDVFKRFLDDKGDFMACLCKDLKALLSLYEASYLGFPDEEILDKAKNFS</w:t>
            </w:r>
          </w:p>
          <w:p w14:paraId="2F15FA78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RGHLKSNICKMEPSLALLVSSALELPLVRRIDRPKARKYLEIYEKHSLCNQKLHDFAKFD</w:t>
            </w:r>
          </w:p>
          <w:p w14:paraId="793694B3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FNILQAIHQEEIQTISEWWKELGLYKHLPFARDRIVESYFWMLATYCEPCYSNARVMMTK</w:t>
            </w:r>
          </w:p>
          <w:p w14:paraId="3DF37F54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VMPLIVVTDDVYDIYGTVEELELFTDIIESWDIERVSMLPEYIQRCFLALCNTFKEIEDE</w:t>
            </w:r>
          </w:p>
          <w:p w14:paraId="41688D5C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LAPKHRYLRVHYLKEEFKRMARAYLQEAKWASKCYVPKLEEHLGVTLITSGYLLITCVSY</w:t>
            </w:r>
          </w:p>
          <w:p w14:paraId="6303E613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LGMEEEISEDIFEWVASFPEIIKSISMVGRLMNDIGSYQNEQKRNHVASSVQCYVKEHGC</w:t>
            </w:r>
          </w:p>
          <w:p w14:paraId="279E5712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SEIEACKKLKEMVEELWKIINREFMSTNIPLSLIKPILNLACFNHFVYNEKVDIYTDSSE</w:t>
            </w:r>
          </w:p>
          <w:p w14:paraId="0990F90B" w14:textId="007F2429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LMKRSITEVLIEPILILKKD*</w:t>
            </w:r>
          </w:p>
        </w:tc>
      </w:tr>
      <w:tr w:rsidR="00F65B4D" w14:paraId="0A5AE917" w14:textId="77777777" w:rsidTr="00AC76D7">
        <w:tc>
          <w:tcPr>
            <w:tcW w:w="7445" w:type="dxa"/>
          </w:tcPr>
          <w:p w14:paraId="54C8D826" w14:textId="0C3CB983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&gt;CfTPS1</w:t>
            </w:r>
            <w:r w:rsidR="00713CC3">
              <w:rPr>
                <w:rFonts w:ascii="Times New Roman" w:eastAsia="宋体" w:hAnsi="Times New Roman" w:cs="Times New Roman"/>
                <w:sz w:val="16"/>
                <w:szCs w:val="16"/>
              </w:rPr>
              <w:t>5</w:t>
            </w:r>
          </w:p>
          <w:p w14:paraId="381902BF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MYLLQDATQFDLWGKLKEEVRNLIEHNKQKDIVELLELVDTLRQLGISYHFECEIKNVLT</w:t>
            </w:r>
          </w:p>
          <w:p w14:paraId="328B242B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FMASSMGCVQNILKNNLHGSALLFRLLREYGIKVPNLSRDFLVKSFKDKSGTLKVNIIDD</w:t>
            </w:r>
          </w:p>
          <w:p w14:paraId="1EF743BD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VKGMLSLYEASYLAVEDENELDEAMEFTSKHLRRHLNESMLINLLLTDQIRHALELPLHW</w:t>
            </w:r>
          </w:p>
          <w:p w14:paraId="0EEE7365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RMPRVHTRWFIDAYEKQQNMNPLILEFSKLDFNMLQSIYKKEFKMYIRWWRGLGLVGDEF</w:t>
            </w:r>
          </w:p>
          <w:p w14:paraId="6CCD92F9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NFARNRLMEVYFWSMGCTFEPHFWRCRKALTKIGCLLTIIDDIYDVYGSLEEPALYKFMY</w:t>
            </w:r>
          </w:p>
          <w:p w14:paraId="258C5DE2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LRWKISEVQQIPNYMKITLMALFDTKNYIASIFSTQKGLDILPQLKRVWGDLCRANLVEA</w:t>
            </w:r>
          </w:p>
          <w:p w14:paraId="14FA71A8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IWYYTRYTPTLNEYLENAWLTITLPLVLTSAYCLSENLSEEALNSLKFYPKVARFSSIIV</w:t>
            </w:r>
          </w:p>
          <w:p w14:paraId="66E7099A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RLYDDLETSTDELQRGDVPKSIQCHMNETNVSEPIARDHIRYLIKSYWKLLNGEYFSNFN</w:t>
            </w:r>
          </w:p>
          <w:p w14:paraId="607BD9AF" w14:textId="4868556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LEESFKRYVLNFPRTTQCIYQNGDGFGKPDHDTKDRIISLLINPIPL*</w:t>
            </w:r>
          </w:p>
        </w:tc>
      </w:tr>
      <w:tr w:rsidR="00F65B4D" w14:paraId="3493677F" w14:textId="77777777" w:rsidTr="00AC76D7">
        <w:tc>
          <w:tcPr>
            <w:tcW w:w="7445" w:type="dxa"/>
          </w:tcPr>
          <w:p w14:paraId="42E01FD3" w14:textId="3BA5893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&gt;CfTPS1</w:t>
            </w:r>
            <w:r w:rsidR="00713CC3">
              <w:rPr>
                <w:rFonts w:ascii="Times New Roman" w:eastAsia="宋体" w:hAnsi="Times New Roman" w:cs="Times New Roman"/>
                <w:sz w:val="16"/>
                <w:szCs w:val="16"/>
              </w:rPr>
              <w:t>6</w:t>
            </w:r>
          </w:p>
          <w:p w14:paraId="2B31C995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MLRAASDQFQSLEMIDAVQHLGVAYHFELEISEALMKIHQAGFEESNDLHAVALAFRLLR</w:t>
            </w:r>
          </w:p>
          <w:p w14:paraId="300F2123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QQRFPISSDIFSKFLNKEGDLKDGLKHDAKALLSLYEAAHLGTPSEKILENAANFTRTHI</w:t>
            </w:r>
          </w:p>
          <w:p w14:paraId="4F77048B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KLMLSNLEPTLATIASRALETPRYRRTERLEAREYISIYEEEEENRSEILLEFAKLDFHF</w:t>
            </w:r>
          </w:p>
          <w:p w14:paraId="23F6379E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VQSIHLEELRHITLWEFEELDQLPKSLQHFCMVLYQTFKDFEDELAFEQNSFRFRFLKNE</w:t>
            </w:r>
          </w:p>
          <w:p w14:paraId="37C06A30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MKKLEHSYFVEMQWGNDHYVPNIEEHLHVSLWSCAYPMLFCGSFVGMHEVIPYDAFDWVT</w:t>
            </w:r>
          </w:p>
          <w:p w14:paraId="6BB67958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GFPEIVKASCLICRVMNDITSDDHEERDGHFASIVESYAMENNCTKEKACENLKVMVEDA</w:t>
            </w:r>
          </w:p>
          <w:p w14:paraId="525A10DD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WKTLNQEYLLTNLPIFLIRPIINLARVMELFYKDNDNYTNPFGSMKDNIKLVMVEPILSK</w:t>
            </w:r>
          </w:p>
          <w:p w14:paraId="6E5B031D" w14:textId="6445DDB4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*</w:t>
            </w:r>
          </w:p>
        </w:tc>
      </w:tr>
      <w:tr w:rsidR="00F65B4D" w14:paraId="27AF339F" w14:textId="77777777" w:rsidTr="00AC76D7">
        <w:tc>
          <w:tcPr>
            <w:tcW w:w="7445" w:type="dxa"/>
          </w:tcPr>
          <w:p w14:paraId="3D8AC940" w14:textId="5674096A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&gt;CfTPS1</w:t>
            </w:r>
            <w:r w:rsidR="00713CC3">
              <w:rPr>
                <w:rFonts w:ascii="Times New Roman" w:eastAsia="宋体" w:hAnsi="Times New Roman" w:cs="Times New Roman"/>
                <w:sz w:val="16"/>
                <w:szCs w:val="16"/>
              </w:rPr>
              <w:t>7</w:t>
            </w:r>
          </w:p>
          <w:p w14:paraId="105768FB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MQRFLRGLGLELLVLIKPPAASAEALSAQLNNEGHIDACFTSDGDALLFGAKCGKMDGSH</w:t>
            </w:r>
          </w:p>
          <w:p w14:paraId="046318AA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RSSSRHDHDFQGVPSFGVETALHFVKLFSDDDILDRLSEVRKGIIHAFLEGIEASLDPDV</w:t>
            </w:r>
          </w:p>
          <w:p w14:paraId="68B5DD10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PSPFEGVAASTPNGLPSLISVPTQPLVLPLSHPPCSKYNNPHFTKQHRMCEQLLFPLFSS</w:t>
            </w:r>
          </w:p>
          <w:p w14:paraId="23EEAE91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SPLFRHFFAWLNDKADKPLCSPPQEKVSGHLVEELMQEVRQQMNDMIVPKRQLELIEAVD</w:t>
            </w:r>
          </w:p>
          <w:p w14:paraId="16ABBEE7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RLGLASLFREEIYRVLSVLSRNNCAVVIPCGLRTTAICFRLLRRFGFQISEGIFYDFMDS</w:t>
            </w:r>
          </w:p>
          <w:p w14:paraId="55C76FAB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DRKTFKPSLCVDVLGLLSLYNASDMAFHGEQKMDAARSFALKHLIEEKKVISSGAIERAV</w:t>
            </w:r>
          </w:p>
          <w:p w14:paraId="5F13E576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AHALDLPLLRRMPWMEARMYIDMHELEDGMSPALLQLAKIHFNKIQSIHQQELKQVGRWW</w:t>
            </w:r>
          </w:p>
          <w:p w14:paraId="1956C0C1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TRLDLGKIISFSRNRLMECFFYVVGIIHDPEYGFCREKLTKVGHVVLVHAYILLKCQVRK</w:t>
            </w:r>
          </w:p>
          <w:p w14:paraId="302D5A45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ETLQQLQDFPNIIRLPSLIFRLCNDLATSSVEQERGDAATSVQCYMNEKGVSEEEARLHI</w:t>
            </w:r>
          </w:p>
          <w:p w14:paraId="56ECDEB5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SILISDAWKELNKEYSASSNPQFPQRFIDACINLARMASFMYQHGDGFSSPGRHIKASMM</w:t>
            </w:r>
          </w:p>
          <w:p w14:paraId="2A0F4AA4" w14:textId="5828B732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SLLLESIPINFRERDP*</w:t>
            </w:r>
          </w:p>
        </w:tc>
      </w:tr>
      <w:tr w:rsidR="00F65B4D" w14:paraId="74D5E465" w14:textId="77777777" w:rsidTr="00AC76D7">
        <w:tc>
          <w:tcPr>
            <w:tcW w:w="7445" w:type="dxa"/>
          </w:tcPr>
          <w:p w14:paraId="084ABCC7" w14:textId="5E56F558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&gt;CfTPS</w:t>
            </w:r>
            <w:r w:rsidR="00713CC3">
              <w:rPr>
                <w:rFonts w:ascii="Times New Roman" w:eastAsia="宋体" w:hAnsi="Times New Roman" w:cs="Times New Roman"/>
                <w:sz w:val="16"/>
                <w:szCs w:val="16"/>
              </w:rPr>
              <w:t>18</w:t>
            </w:r>
          </w:p>
          <w:p w14:paraId="3638C389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MENINSLIENNNLHGLTLLFRLQREHGITNTLLRRVDDLITCITKVRGSVTLNGQHHVKG</w:t>
            </w:r>
          </w:p>
          <w:p w14:paraId="3AB21CD0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MLSLYEASFLIIEGEEELYKAGKFAMEYLRNVEICLLSPQLVQDIEHAIEMPLHWRMSRL</w:t>
            </w:r>
          </w:p>
          <w:p w14:paraId="5E081A52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HTRWFINAYERQENVNPILLDLAKLDFNIVQSIHKVELQEILRWWRNLGLVCEELNFARD</w:t>
            </w:r>
          </w:p>
          <w:p w14:paraId="77E6B5EB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RLVENYLWALGFTPQPKFWKSRKAITKIICLTVILDDIYDIYGTLDELKIITNAIEEWEL</w:t>
            </w:r>
          </w:p>
          <w:p w14:paraId="68DDFB6B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VTAQQLPDYKKIYLMALFNTMNDMASSILLEKELDILPFLKRAWADLCKAFLVEAKWYHN</w:t>
            </w:r>
          </w:p>
          <w:p w14:paraId="27032C3D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GYTPTLDEYLENAWVTIGGICPLITSYYLSDDLTTEALKSLEFYPPIIHHSCMLLRLYDD</w:t>
            </w:r>
          </w:p>
          <w:p w14:paraId="3FC4D702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LGTTTVEISRGDVSKSIQCYMKEKNISESTARDNIRSLIRNYWKKLNLECTIRSKTMESF</w:t>
            </w:r>
          </w:p>
          <w:p w14:paraId="42027F2E" w14:textId="7D794010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NKYVLNLPRTAQYFYQYGDDYGEPNHETREQVIRLIIEPIPL*</w:t>
            </w:r>
          </w:p>
        </w:tc>
      </w:tr>
      <w:tr w:rsidR="00F65B4D" w14:paraId="2B4E24E3" w14:textId="77777777" w:rsidTr="00AC76D7">
        <w:tc>
          <w:tcPr>
            <w:tcW w:w="7445" w:type="dxa"/>
          </w:tcPr>
          <w:p w14:paraId="44F399B1" w14:textId="194E5155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&gt;CfTPS</w:t>
            </w:r>
            <w:r w:rsidR="00713CC3">
              <w:rPr>
                <w:rFonts w:ascii="Times New Roman" w:eastAsia="宋体" w:hAnsi="Times New Roman" w:cs="Times New Roman"/>
                <w:sz w:val="16"/>
                <w:szCs w:val="16"/>
              </w:rPr>
              <w:t>19</w:t>
            </w:r>
          </w:p>
          <w:p w14:paraId="505BFE95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MFKNIADSLQTMELIDTIQRLGVGYHFEQEINEALCFLFKTSYDDNDLYTVALRFRLLRQ</w:t>
            </w:r>
          </w:p>
          <w:p w14:paraId="74426774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QRYHIPSDVFNKFLDEKGDFKDCFSSNTKALLSLYEASHLAMPAEEILDKAINFSKTHLM</w:t>
            </w:r>
          </w:p>
          <w:p w14:paraId="3287B85D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SMKCELEPHLALIVSTSMEIPLFKRTDRIKTRIYLSIFEQDANFNEVLLEFAKLDFISLQ</w:t>
            </w:r>
          </w:p>
          <w:p w14:paraId="1BB89EEE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AIHQEEAQKLSMWWESIGLAKRLPFARDRLIECYFWVLSVYFEPYYSRARVMMTKCITQM</w:t>
            </w:r>
          </w:p>
          <w:p w14:paraId="14B5CD75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SILDDIYDVYGTLEELYLLTNAIQRWEIEGARKLREYMQHCFLSIINTFTEMEVELAQEQ</w:t>
            </w:r>
          </w:p>
          <w:p w14:paraId="1D97AF70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NSFRLKYLKDELKKIANAYLQEAIWANTSYIPKLDEHLSITLITAGYSFLTCASYIGMEE</w:t>
            </w:r>
          </w:p>
          <w:p w14:paraId="5F321C6D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MISRDAFEWVTSLPEIIKASCLIGRIMNDIVSYELEQKRNHVASAIHCYVMEHECSKEEA</w:t>
            </w:r>
          </w:p>
          <w:p w14:paraId="2079590B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CEKLLEMSNNAWKVINKEFIMNIKLPLSLIWPIFNLARFNEFIYLGKDLYTHSDQKMKES</w:t>
            </w:r>
          </w:p>
          <w:p w14:paraId="73053EFB" w14:textId="6A59AD7F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IKFVLIEPI*</w:t>
            </w:r>
          </w:p>
        </w:tc>
      </w:tr>
      <w:tr w:rsidR="00F65B4D" w14:paraId="392EF2A1" w14:textId="77777777" w:rsidTr="00AC76D7">
        <w:tc>
          <w:tcPr>
            <w:tcW w:w="7445" w:type="dxa"/>
          </w:tcPr>
          <w:p w14:paraId="056DC1A4" w14:textId="5B8A437A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&gt;CfTPS2</w:t>
            </w:r>
            <w:r w:rsidR="00713CC3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  <w:p w14:paraId="5EAA6C72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MHAGIFYDFMDSDLKTFKPSLCDDVLGLLSLYNFSDMAFHGEQKMDAARSFVMKHLIEKE</w:t>
            </w:r>
          </w:p>
          <w:p w14:paraId="4B0F3046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KEVNSSGAIERAVAHALDLPLHRRMPWMEARMYIDMYEFEDGMNRALLQLAKIHFNEVQN</w:t>
            </w:r>
          </w:p>
          <w:p w14:paraId="20BBC59F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IHLQELKQVGSWWTKLDLDKIICFSRNRLIECFFYVVGIVHDPDYGFCREKLTQVGMLVA</w:t>
            </w:r>
          </w:p>
          <w:p w14:paraId="5E993695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TIDDVYDIYDSLEELELFTQIIDQWDINDIIERPDYMKICFSTLNDTVNAVTSQLSLNDR</w:t>
            </w:r>
          </w:p>
          <w:p w14:paraId="36CFD975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LEVMPSIKRVWADLFKAFLVEAKWHKHRYIPTLKEYLSNATISAAGHVILVHAYILLKCN</w:t>
            </w:r>
          </w:p>
          <w:p w14:paraId="5ED6237C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ITEEALQQLLEFPNIIRLSSLIFCLCNDLATSSVSMQPGDAATSVQCYMNEKRASEEEGR</w:t>
            </w:r>
          </w:p>
          <w:p w14:paraId="581C3EE9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LYISILISDAWKEMNKECTTSNPQFPRRFIDACINLARMASFMYPHGDGFSSPGNHIKVS</w:t>
            </w:r>
          </w:p>
          <w:p w14:paraId="79AE9249" w14:textId="4EA65BF1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IMSLLLDSISIHFKERDHSLDLVI*</w:t>
            </w:r>
          </w:p>
        </w:tc>
      </w:tr>
      <w:tr w:rsidR="00F65B4D" w14:paraId="04883D36" w14:textId="77777777" w:rsidTr="00AC76D7">
        <w:tc>
          <w:tcPr>
            <w:tcW w:w="7445" w:type="dxa"/>
          </w:tcPr>
          <w:p w14:paraId="2C1915B9" w14:textId="05821F6A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&gt;CfTPS2</w:t>
            </w:r>
            <w:r w:rsidR="00713CC3">
              <w:rPr>
                <w:rFonts w:ascii="Times New Roman" w:eastAsia="宋体" w:hAnsi="Times New Roman" w:cs="Times New Roman"/>
                <w:sz w:val="16"/>
                <w:szCs w:val="16"/>
              </w:rPr>
              <w:t>1</w:t>
            </w:r>
          </w:p>
          <w:p w14:paraId="5963347F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MREIAFENCNNSEHFRSPSATACAFMITGNEAYKTYLQHLATDYVCAVPPIYVVDKDIIK</w:t>
            </w:r>
          </w:p>
          <w:p w14:paraId="4DE1C141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LCVVDHLERLGCAEHFTEGISDVMDHQYRKWMAEESKFSKKDDIAFQIYKDSLAFRLLRM</w:t>
            </w:r>
          </w:p>
          <w:p w14:paraId="68BFC1A3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HGYEVSPRRFCWFIDDEKLLSYMKHNHALFLGPMLSIYKASHIAFPEDYELDKAGVFARH</w:t>
            </w:r>
          </w:p>
          <w:p w14:paraId="1F74810E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ILQTGIMGMKSQNKTDISVTSTKFVQEIEHELEHKWLARMDHLEHRLYIERGGVYLFHIG</w:t>
            </w:r>
          </w:p>
          <w:p w14:paraId="5387ACB5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NKAPCRILQNEGLLQLAVDNFMTRQLVYKKELNELHRWSKDSGLSTIGFGREKTSYCYFA</w:t>
            </w:r>
          </w:p>
          <w:p w14:paraId="16F9858E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MASSICFPLNIDSRIEAVKCAILITITDDFFDEEGSLHELSILTNAVQRWEGDCLTSHSK</w:t>
            </w:r>
          </w:p>
          <w:p w14:paraId="7D855E57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AIFTALNNLVHDISLKSFKRHGHDVKNILQDAWKEIFKSWLKEAEWCKTSHPSIDQYFEI</w:t>
            </w:r>
          </w:p>
          <w:p w14:paraId="008133EF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AKRSIAVDVIILAACYLINSKVDIEGCYWDLSNTMITKCLMISCRLLNDLESYKKEAKVG</w:t>
            </w:r>
          </w:p>
          <w:p w14:paraId="77B202E8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KPNTVLLYLKENPGAKIDDAFAFVRNILEKNKKELLRLVISRNSAGYDMPREWKLLHLSC</w:t>
            </w:r>
          </w:p>
          <w:p w14:paraId="03266922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LKGFQMFFNSMNAFDSPTVLVQSINKAIYEPLMMKETTRQSNNFISKEFKHVKPKVSSKK</w:t>
            </w:r>
          </w:p>
          <w:p w14:paraId="122730CF" w14:textId="739BFD1D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IKIDRATKKSALWSFDLNKWLYPRTDKKLLKPSFACSFMACNTISNTNMLWK*</w:t>
            </w:r>
          </w:p>
        </w:tc>
      </w:tr>
      <w:tr w:rsidR="00F65B4D" w14:paraId="76E2069C" w14:textId="77777777" w:rsidTr="00AC76D7">
        <w:tc>
          <w:tcPr>
            <w:tcW w:w="7445" w:type="dxa"/>
          </w:tcPr>
          <w:p w14:paraId="0AAEE3CE" w14:textId="371F1476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&gt;CfTPS2</w:t>
            </w:r>
            <w:r w:rsidR="00713CC3">
              <w:rPr>
                <w:rFonts w:ascii="Times New Roman" w:eastAsia="宋体" w:hAnsi="Times New Roman" w:cs="Times New Roman"/>
                <w:sz w:val="16"/>
                <w:szCs w:val="16"/>
              </w:rPr>
              <w:t>2</w:t>
            </w:r>
          </w:p>
          <w:p w14:paraId="72660B42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MLSLYEASYLAREGEEELDEVGKIPKEHLRCLDKSLLHPQLVEEIDHALELPLYWRMSRL</w:t>
            </w:r>
          </w:p>
          <w:p w14:paraId="4FCAD05F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HTRWFIDAYGRRENFNSTLLELAKLDFNIMKSIYKDASLFILRWWRNLGLICEELNFIRD</w:t>
            </w:r>
          </w:p>
          <w:p w14:paraId="2C348BC0" w14:textId="32A8ADD8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RLVENYLWSLGFTFQPEFGRCRKAITKINSFITTIDDIYDIYGTLDELKLFTNALEE*</w:t>
            </w:r>
          </w:p>
        </w:tc>
      </w:tr>
      <w:tr w:rsidR="00F65B4D" w14:paraId="7B944B67" w14:textId="77777777" w:rsidTr="00AC76D7">
        <w:tc>
          <w:tcPr>
            <w:tcW w:w="7445" w:type="dxa"/>
          </w:tcPr>
          <w:p w14:paraId="7A0DB80F" w14:textId="22A58CE9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&gt;CfTPS2</w:t>
            </w:r>
            <w:r w:rsidR="00713CC3">
              <w:rPr>
                <w:rFonts w:ascii="Times New Roman" w:eastAsia="宋体" w:hAnsi="Times New Roman" w:cs="Times New Roman"/>
                <w:sz w:val="16"/>
                <w:szCs w:val="16"/>
              </w:rPr>
              <w:t>3</w:t>
            </w:r>
          </w:p>
          <w:p w14:paraId="7B5B1A32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MEGELGSSESLASSDGAQSSPLFRRTANYQPSLWDDNYIQSLPDSSLDATQFDLWGKLKE</w:t>
            </w:r>
          </w:p>
          <w:p w14:paraId="7108EF04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EVRNLIDHNKQKDIVELLEFVDTLRQLGISYHFECEIKNVLTFMASSMGCIQNILKNNLH</w:t>
            </w:r>
          </w:p>
          <w:p w14:paraId="7EC65A38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GSALLFRLLREYGIKVPNLRDFLVKSFKDESGNLKVSIIDDVKGMLSLYEASYLAVEDEN</w:t>
            </w:r>
          </w:p>
          <w:p w14:paraId="1A801A98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ELDEAMEFTSKHLRRHLNESILINLLLIDQIRHALELPLHWRMPRVHTRWFIDAYEKQQN</w:t>
            </w:r>
          </w:p>
          <w:p w14:paraId="3F89039F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MNPLILEFSKLDFNMLQSIYKKEFKEMSRWWRGLGLVGDEFNFARNRLMEVYFWSMGCTF</w:t>
            </w:r>
          </w:p>
          <w:p w14:paraId="065CD2C4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EPHFWRCRKALTKIGCLLTIIDDIYDVYGSLEELQLFTNAVDEWKISEVQQIPNYMKITL</w:t>
            </w:r>
          </w:p>
          <w:p w14:paraId="320E612D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MALFDTINDIASIFSTQKGLDILPQLKRVWGDLCRANLVEAIWYYTRYTPTLNEYLENAW</w:t>
            </w:r>
          </w:p>
          <w:p w14:paraId="6CB2C91F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LTMPQPLALTSAYCLSESLSEEALNSLKFYPKVARFSSIIARLYDDLATSNDELQRGDVP</w:t>
            </w:r>
          </w:p>
          <w:p w14:paraId="21DA98EF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KSIQCHMNETNVSEPIARDHIRYLIKSYWKLLNGEYFLNFNLEESFKRYVLNFPRTTQCI</w:t>
            </w:r>
          </w:p>
          <w:p w14:paraId="0B98AF93" w14:textId="5A29C73D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YQNGDGFGKPDHDTKDRIISLLINPIPL*</w:t>
            </w:r>
          </w:p>
        </w:tc>
      </w:tr>
      <w:tr w:rsidR="00F65B4D" w14:paraId="6C8A122D" w14:textId="77777777" w:rsidTr="00AC76D7">
        <w:tc>
          <w:tcPr>
            <w:tcW w:w="7445" w:type="dxa"/>
          </w:tcPr>
          <w:p w14:paraId="692FCF5D" w14:textId="705EE3F2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&gt;CfTPS2</w:t>
            </w:r>
            <w:r w:rsidR="00713CC3">
              <w:rPr>
                <w:rFonts w:ascii="Times New Roman" w:eastAsia="宋体" w:hAnsi="Times New Roman" w:cs="Times New Roman"/>
                <w:sz w:val="16"/>
                <w:szCs w:val="16"/>
              </w:rPr>
              <w:t>4</w:t>
            </w:r>
          </w:p>
          <w:p w14:paraId="6A33095C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MDSLKVEIIRMFNNITDSLQSMELIDTIQRLGVGYHFEKEINEALCFLFKTPCDDNDLYT</w:t>
            </w:r>
          </w:p>
          <w:p w14:paraId="42FB01D0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VALRFRLLRQQRYHIASDVFNKFLDEKGDFKEFFSSDAKALLSLYEAAYLAMPDEEILEK</w:t>
            </w:r>
          </w:p>
          <w:p w14:paraId="328157EA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AINFSKTHLTSTKFELEPDLALMVSTSMEIPLFKRTDRIKTRIYLSIYEQVPNFNEVLLG</w:t>
            </w:r>
          </w:p>
          <w:p w14:paraId="27166D33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FAKLDFNSLQAIHQEEARKLTMWWKSLGLAERLPFARDRLIECYFWVLSAYFEPCYSRAR</w:t>
            </w:r>
          </w:p>
          <w:p w14:paraId="2267F20E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VMMTKCIIHMSILDDIYDVYGTLEELHLLTNAIESWDIEGVGKLPEYMQHCFLSIVDIFK</w:t>
            </w:r>
          </w:p>
          <w:p w14:paraId="08BDC33A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EMDAEIAPKHNSYRLQYLIKELKQVAKAYLQEAIWANMCYVPKLEEQLSISLLTAGYSFL</w:t>
            </w:r>
          </w:p>
          <w:p w14:paraId="72F74E20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TCASYIGMEEEISKDVFDWVTSFPEIIKASCLIGRLMNDVVSYEHEQKRDHVASAVQCYV</w:t>
            </w:r>
          </w:p>
          <w:p w14:paraId="147D1B76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MEHECSEEEACKKLLEMSNYAWKVINKEFIMNIKLALPLILPNINLARFNDFIYLGKDLY</w:t>
            </w:r>
          </w:p>
          <w:p w14:paraId="23902938" w14:textId="1E933ED5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THYSDKKMKEYINSVLVEPIQISKLKD*</w:t>
            </w:r>
          </w:p>
        </w:tc>
      </w:tr>
      <w:tr w:rsidR="00F65B4D" w14:paraId="65E541AA" w14:textId="77777777" w:rsidTr="00AC76D7">
        <w:tc>
          <w:tcPr>
            <w:tcW w:w="7445" w:type="dxa"/>
          </w:tcPr>
          <w:p w14:paraId="6333A509" w14:textId="6CED7045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&gt;CfTPS2</w:t>
            </w:r>
            <w:r w:rsidR="00713CC3">
              <w:rPr>
                <w:rFonts w:ascii="Times New Roman" w:eastAsia="宋体" w:hAnsi="Times New Roman" w:cs="Times New Roman"/>
                <w:sz w:val="16"/>
                <w:szCs w:val="16"/>
              </w:rPr>
              <w:t>5</w:t>
            </w:r>
          </w:p>
          <w:p w14:paraId="4F4F2A41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MINARRSANYQPSSWDYRSLQTLPNTHKEKVSGHLVEELMQEVRQQMNDNIVPKRQLMLI</w:t>
            </w:r>
          </w:p>
          <w:p w14:paraId="2B14CD3E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EAVDRLGLASLFHEEIYQSLSELSLNNCEAVIPCGLRTTAICFRLLRRFRFQISEGLLSL</w:t>
            </w:r>
          </w:p>
          <w:p w14:paraId="58127DE4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YHFSDMAFHGEQKMDAARSFETKHLIEKEVNSSGAIERAVAHALDLPLHRRMPWMEARMY</w:t>
            </w:r>
          </w:p>
          <w:p w14:paraId="587480C6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IDMYELEDGMNRALLQLAKIHFNEVQNIHQQELKQVGSWWTKLDLDKIICFSRNRLIECF</w:t>
            </w:r>
          </w:p>
          <w:p w14:paraId="087D09D2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FYVVGIVHDPDYGFCREKLTQVGMLVATIDDVYDIYDSLEELELFTQIIDRDINDIVERP</w:t>
            </w:r>
          </w:p>
          <w:p w14:paraId="3FEE6141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DYMKICFSTLNDTVNGVASQLSLNDRLEVMSSIKRLSTKQKKAKWHKHRYIPTLKEYLPN</w:t>
            </w:r>
          </w:p>
          <w:p w14:paraId="7057730A" w14:textId="3715DBA5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ATILAAGHVILVHAYILLKCNITAEALQQQLEFPNII*</w:t>
            </w:r>
          </w:p>
        </w:tc>
      </w:tr>
      <w:tr w:rsidR="00F65B4D" w14:paraId="565C0392" w14:textId="77777777" w:rsidTr="00AC76D7">
        <w:tc>
          <w:tcPr>
            <w:tcW w:w="7445" w:type="dxa"/>
          </w:tcPr>
          <w:p w14:paraId="68E34DDB" w14:textId="4911F0FC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&gt;CfTPS2</w:t>
            </w:r>
            <w:r w:rsidR="00713CC3">
              <w:rPr>
                <w:rFonts w:ascii="Times New Roman" w:eastAsia="宋体" w:hAnsi="Times New Roman" w:cs="Times New Roman"/>
                <w:sz w:val="16"/>
                <w:szCs w:val="16"/>
              </w:rPr>
              <w:t>6</w:t>
            </w:r>
          </w:p>
          <w:p w14:paraId="732EB09C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MDHQYRKWMAEESKFSKKDDIAFQIYKDSLAFRLLRMHGYEVSPRRFCWFIDDEKLLSYM</w:t>
            </w:r>
          </w:p>
          <w:p w14:paraId="613A39A5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KHNHALFLGPMLSIYKASHIAFPKDYELEKAGVFARHILQTGIMGTKSQNKIDISITSTR</w:t>
            </w:r>
          </w:p>
          <w:p w14:paraId="11C25B37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FVQEIKHELEHKWLARMDHLEHRLYIERGGVYLFHIGNKAPCRILQNEGLLQLVIDNFMT</w:t>
            </w:r>
          </w:p>
          <w:p w14:paraId="68321283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RQLVYKKELNELHRWSKDSGLSTIGFGREKTSYCYFAMASSICFPLNIDSRIEAVKCAIL</w:t>
            </w:r>
          </w:p>
          <w:p w14:paraId="63FD1B02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ITITDDFFDEEGSLHELSILTNAVQRWEGDCLTSHSKAIFTTLNNLVHDISLKSFKRHGR</w:t>
            </w:r>
          </w:p>
          <w:p w14:paraId="0001F964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DVKNNLQDVWKEIFKSWLKEAEWRKTSHPSIDQYFEIAKGSIAVDMIILAAYDLINSKVV</w:t>
            </w:r>
          </w:p>
          <w:p w14:paraId="66C926C0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IEECYWDLSNTMITKSLMISCRLLNDLESYKKEAKVGKPNTILLYLKENPGAKIDDAFAF</w:t>
            </w:r>
          </w:p>
          <w:p w14:paraId="4DE08125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VRNILEKKTKELLRQVKSRNSAGSDMPREWKLLHLSCLKVSQMFFNSMNALDSPTMLVQS</w:t>
            </w:r>
          </w:p>
          <w:p w14:paraId="38C757A3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INKAIYEPLMMKETTRQSNNFISKEFKHVKPKVSSKKIKIDRARKKSALWSFDLNKWLYP</w:t>
            </w:r>
          </w:p>
          <w:p w14:paraId="6ADA5E2E" w14:textId="5279D0F8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RTDKKASKAIFCMLFYGMQHY*</w:t>
            </w:r>
          </w:p>
        </w:tc>
      </w:tr>
      <w:tr w:rsidR="00F65B4D" w14:paraId="31B4ECDE" w14:textId="77777777" w:rsidTr="00AC76D7">
        <w:tc>
          <w:tcPr>
            <w:tcW w:w="7445" w:type="dxa"/>
          </w:tcPr>
          <w:p w14:paraId="5252D780" w14:textId="18D18CE1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&gt;CfTPS</w:t>
            </w:r>
            <w:r w:rsidR="00713CC3">
              <w:rPr>
                <w:rFonts w:ascii="Times New Roman" w:eastAsia="宋体" w:hAnsi="Times New Roman" w:cs="Times New Roman"/>
                <w:sz w:val="16"/>
                <w:szCs w:val="16"/>
              </w:rPr>
              <w:t>27</w:t>
            </w:r>
          </w:p>
          <w:p w14:paraId="4F2225F6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MLNIEIISIYLWGKLKEEVRNLIDHNKHKDIVELLEFVDTLHQLRISYHFECEIKTVLTF</w:t>
            </w:r>
          </w:p>
          <w:p w14:paraId="6C172DC0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MASSMGCIQNILKNNLHGSALLFRLLREYNIKVPNLSKDFLVKSFKDESGNLKVIIIDDV</w:t>
            </w:r>
          </w:p>
          <w:p w14:paraId="5043015B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KGILSLYEASYLTEEDEDELDEAMEFTSKHLRRYLNESMLIYPPLLDQPPLLDQICHALE</w:t>
            </w:r>
          </w:p>
          <w:p w14:paraId="3597DB66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LPLHWRMPRVHTRWFIDAYEKQQNMNPVILKFSKLDFNMLQSIYKKELKEMSRWWRGLGL</w:t>
            </w:r>
          </w:p>
          <w:p w14:paraId="0D1D222E" w14:textId="1DC89BA4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VGEEFNFARNRLMEIYFWSMGSTFEMQNADHQNRLPSYNN*</w:t>
            </w:r>
          </w:p>
        </w:tc>
      </w:tr>
      <w:tr w:rsidR="00F65B4D" w14:paraId="1F513825" w14:textId="77777777" w:rsidTr="00AC76D7">
        <w:tc>
          <w:tcPr>
            <w:tcW w:w="7445" w:type="dxa"/>
          </w:tcPr>
          <w:p w14:paraId="5653F04B" w14:textId="5B599AEB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&gt;CfTPS</w:t>
            </w:r>
            <w:r w:rsidR="00713CC3">
              <w:rPr>
                <w:rFonts w:ascii="Times New Roman" w:eastAsia="宋体" w:hAnsi="Times New Roman" w:cs="Times New Roman"/>
                <w:sz w:val="16"/>
                <w:szCs w:val="16"/>
              </w:rPr>
              <w:t>28</w:t>
            </w:r>
          </w:p>
          <w:p w14:paraId="6D365DF0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MLNIEIISIYLLQDATQFDLWGKLKEEVRNLIDHNKHKDIVELLEFVDTLRQLGISYHFE</w:t>
            </w:r>
          </w:p>
          <w:p w14:paraId="59BEA138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CEIKTVLTFMASSMRCIQNILKNNLHGSALLFRLLREYGIKVPNLSKDFLVKSFIDESGN</w:t>
            </w:r>
          </w:p>
          <w:p w14:paraId="013BC3E1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LKVIIMDDVKGILSLYEVSYLAEEDEDELDEAMKFTSKHLRRYLNESMLIYPPLVDQICH</w:t>
            </w:r>
          </w:p>
          <w:p w14:paraId="6CD63CBE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ALELPLHWRMPRVHTRWFIDAYEKQQNMNPLILEFSKLDFNMLQSIYKKELKEMSRWWRG</w:t>
            </w:r>
          </w:p>
          <w:p w14:paraId="71E53317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LGLVGDEFNFARNRLMEIYFWSMGSTFEPHFLRCRTALTKIGCLLTIIDDIYHVYGSLEE</w:t>
            </w:r>
          </w:p>
          <w:p w14:paraId="7FFCC652" w14:textId="00E5FEA8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LQLFRNAVDE*</w:t>
            </w:r>
          </w:p>
        </w:tc>
      </w:tr>
      <w:tr w:rsidR="00F65B4D" w14:paraId="69BACDDB" w14:textId="77777777" w:rsidTr="00AC76D7">
        <w:tc>
          <w:tcPr>
            <w:tcW w:w="7445" w:type="dxa"/>
          </w:tcPr>
          <w:p w14:paraId="299229DB" w14:textId="1938CCB1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&gt;CfTPS</w:t>
            </w:r>
            <w:r w:rsidR="00713CC3">
              <w:rPr>
                <w:rFonts w:ascii="Times New Roman" w:eastAsia="宋体" w:hAnsi="Times New Roman" w:cs="Times New Roman"/>
                <w:sz w:val="16"/>
                <w:szCs w:val="16"/>
              </w:rPr>
              <w:t>29</w:t>
            </w:r>
          </w:p>
          <w:p w14:paraId="675C8B4D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MENLHSCNLPSHTEEVRQSANFHPSVWADFFISKPPLPNINMVCEKQKVIEELKVEVRKM</w:t>
            </w:r>
          </w:p>
          <w:p w14:paraId="6458F385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LIDATDPLHSLQLIDRIQCLGVTYHFEKEIEEKLPRIHQIGVNDKDLYTVALYFRLLRQQ</w:t>
            </w:r>
          </w:p>
          <w:p w14:paraId="43831A65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RYLVSCDVFSNFLDEKGKFIDSLNSNVKALLSLYEAAHLRIPGEEILDKALEFSKIQLKS</w:t>
            </w:r>
          </w:p>
          <w:p w14:paraId="17986FCF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LSSDVDPYLSKMVLNSLEIPLVRRVDRLKAKHYISYFERESTSNDALLKFAKLDFALLQA</w:t>
            </w:r>
          </w:p>
          <w:p w14:paraId="4E0606E1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IHQDEARSLSIWWKDLSLVKKLPFTRDRLVELYFWLLSVYFEPRYSRARLMTTKVATLIS</w:t>
            </w:r>
          </w:p>
          <w:p w14:paraId="5842C5CC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ILDDIYDVYGTIEELQLLTDAIESWEPENIQKLPQYMQHLFLAMYNTFNEIEAELEQEQY</w:t>
            </w:r>
          </w:p>
          <w:p w14:paraId="14AAF7B5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SFRVQYVKEEMKRLSKAYFQEAKWANEGYVPKLDEYLRVGLITSAYSCLACAAYMCMHDE</w:t>
            </w:r>
          </w:p>
          <w:p w14:paraId="7DED9100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ISKDLIWWLVNMINFLQEEQKRKHVASAVQCYAMEHGCSKEEACKKLWEMVEEEWKILNR</w:t>
            </w:r>
          </w:p>
          <w:p w14:paraId="1DE09A53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EFMFSKMNIPIPLLQTIINLAKVIELVYKDVQDNYTDSTQAMKDNITALLIEPIQINLEI</w:t>
            </w:r>
          </w:p>
          <w:p w14:paraId="7C01BCF4" w14:textId="4C8D163A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GVTCTSSTI*</w:t>
            </w:r>
          </w:p>
        </w:tc>
      </w:tr>
      <w:tr w:rsidR="00F65B4D" w14:paraId="640C0D28" w14:textId="77777777" w:rsidTr="00AC76D7">
        <w:tc>
          <w:tcPr>
            <w:tcW w:w="7445" w:type="dxa"/>
          </w:tcPr>
          <w:p w14:paraId="4DFE613C" w14:textId="3AA18A23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&gt;CfTPS3</w:t>
            </w:r>
            <w:r w:rsidR="00713CC3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  <w:p w14:paraId="32E509EC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METARQSADFHPTVWGDFFVNYSPLQSKTSLAEQKQKNEELQIEIRKSLTDVVDPLQSLE</w:t>
            </w:r>
          </w:p>
          <w:p w14:paraId="17BA7562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LIDSIQRLGVAYHFEKEINDILCRVQKINIVDDDLHAVALHFRLLRQQRYHITSHLNSSI</w:t>
            </w:r>
          </w:p>
          <w:p w14:paraId="6735F17D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CKMEPSLALLVSSALELPLVRRIDRPKARKYLEIYEKHSLCNQKLHDFAKFDFNILQAIH</w:t>
            </w:r>
          </w:p>
          <w:p w14:paraId="1B7E2DCA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QEEIQTISEWWKELGLYKHLPFARDRIVESYFWMLATYCEPCYSNARVMMTKVMPLIVVT</w:t>
            </w:r>
          </w:p>
          <w:p w14:paraId="52AF6F01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DDVYDIYGTVEELELFTDIIERFNHFEFQFKRMARAYLQEAKWASKCYVPKLEEHLGVTL</w:t>
            </w:r>
          </w:p>
          <w:p w14:paraId="2F42644A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ITSGYLLITCVSYLGMEEEISEDIFEWVASVPEIIKSISMVGRLMNDIGSYQNEQKRNHV</w:t>
            </w:r>
          </w:p>
          <w:p w14:paraId="210E2614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ASSVQCYVKEHGCSEIEACKKLKEMVEELWKIINREFMSTNIPLSLIKPILNLACFNHFV</w:t>
            </w:r>
          </w:p>
          <w:p w14:paraId="24BF9035" w14:textId="36D793C6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YNEKVDIYTDSSELMKRSITEVLIEPILILKKD*</w:t>
            </w:r>
          </w:p>
        </w:tc>
      </w:tr>
      <w:tr w:rsidR="00F65B4D" w14:paraId="4EEA3D5B" w14:textId="77777777" w:rsidTr="00AC76D7">
        <w:tc>
          <w:tcPr>
            <w:tcW w:w="7445" w:type="dxa"/>
          </w:tcPr>
          <w:p w14:paraId="39D927B8" w14:textId="639FD860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&gt;CfTPS3</w:t>
            </w:r>
            <w:r w:rsidR="00713CC3">
              <w:rPr>
                <w:rFonts w:ascii="Times New Roman" w:eastAsia="宋体" w:hAnsi="Times New Roman" w:cs="Times New Roman"/>
                <w:sz w:val="16"/>
                <w:szCs w:val="16"/>
              </w:rPr>
              <w:t>1</w:t>
            </w:r>
          </w:p>
          <w:p w14:paraId="5AD58D91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MALRKFYLRVSHVLQRVYNYQGKHAIFFANNLFSCSKAIGTITNILMEQSRWFAEAVEMM</w:t>
            </w:r>
          </w:p>
          <w:p w14:paraId="4DA4D7B4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KKELFSPTADLFALLPVSAYETAWVAMIPDPDDPTSPMFPAYLDWILRSQNALGFWFDDH</w:t>
            </w:r>
          </w:p>
          <w:p w14:paraId="47F40109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VHEQQRGLDLGHNDPINYKHQWSRADLMATLACLIALKKWEITGFPHKINKGLKFLEDNM</w:t>
            </w:r>
          </w:p>
          <w:p w14:paraId="76D89EA4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EEELVKIRKSKDGGDEAGLYKWFLMLELAKANGLKINNEQYVEFKLNGIKFKSEGAEIME</w:t>
            </w:r>
          </w:p>
          <w:p w14:paraId="6F4AFAC0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ILREIAFENCNISEHFRSPSATACAFIITGDEPYKTYLQHLATNCQDGVPSIYLVDKDVI</w:t>
            </w:r>
          </w:p>
          <w:p w14:paraId="2A829DA6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KLCLVDHLERLGCAEHFTEEIRNVMDHQYEKWMLEESEFSTKDDAAFGIYKDSLAFRLLR</w:t>
            </w:r>
          </w:p>
          <w:p w14:paraId="6FE6B38E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MHGYEVCPRRFCWFINDEDMLSHMEHDYAFHLGPMLSIYKASHIAFLADHELDKAGVFAQ</w:t>
            </w:r>
          </w:p>
          <w:p w14:paraId="00834F04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QILQMGLLGMKSQNEINISATTTKFEQEIQHELALRWLARMDHLEHRLYIERGGIYFFWT</w:t>
            </w:r>
          </w:p>
          <w:p w14:paraId="487B0CD1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GKNTPYRILQNEVLLQLAIDNFMTRQLVYRKELNELQRWSNDIGLSTIGFGREKTSYCYY</w:t>
            </w:r>
          </w:p>
          <w:p w14:paraId="33A788E4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AIASSSCLPLNTDARKEATKCAVLITVADDFFDEKASIHELSILTDAVQRWEGECLTSHS</w:t>
            </w:r>
          </w:p>
          <w:p w14:paraId="3D3B6566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KVIFTTLNKLVHDIFEKSFKLHNHDLKKILQYAWKEIFKSWLKEAEWSKSSYYPSIDQYI</w:t>
            </w:r>
          </w:p>
          <w:p w14:paraId="2AADDA57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EIAKTSIAVDIMILAACYLTNPKVAVEECYWDLRNTMITNSLMVSCRLLNDLESYEKEAK</w:t>
            </w:r>
          </w:p>
          <w:p w14:paraId="6A9DFEBD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VGKPNAILLYLKENPGAKIDDAIAFVRNILERKKKELLWLVMSTDFVESNMPREWKDLHL</w:t>
            </w:r>
          </w:p>
          <w:p w14:paraId="4A428F45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AYLKVFQMFFNSMNAFDSPTMLLESIDKAIYEPLKVKCITRLPNNFISKKFKHAKTKVSY</w:t>
            </w:r>
          </w:p>
          <w:p w14:paraId="63159B0D" w14:textId="767F3882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KKVKINKANNNSALFSFDLNKCIHQWKDKKLHKASFASCFIASNTISQKSMLWK*</w:t>
            </w:r>
          </w:p>
        </w:tc>
      </w:tr>
      <w:tr w:rsidR="00F65B4D" w14:paraId="7E733EF7" w14:textId="77777777" w:rsidTr="00AC76D7">
        <w:tc>
          <w:tcPr>
            <w:tcW w:w="7445" w:type="dxa"/>
          </w:tcPr>
          <w:p w14:paraId="130253C3" w14:textId="63AE0DFA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&gt;CfTPS3</w:t>
            </w:r>
            <w:r w:rsidR="00713CC3">
              <w:rPr>
                <w:rFonts w:ascii="Times New Roman" w:eastAsia="宋体" w:hAnsi="Times New Roman" w:cs="Times New Roman"/>
                <w:sz w:val="16"/>
                <w:szCs w:val="16"/>
              </w:rPr>
              <w:t>2</w:t>
            </w:r>
          </w:p>
          <w:p w14:paraId="5B5412CA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MFNNITDSLQSMELIDTIQRLGVGYHFEKEINEALCFLFKTPCDDNDLYTVALRFRLLRQ</w:t>
            </w:r>
          </w:p>
          <w:p w14:paraId="4361BD01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QRYHIPSDVFNNFLDEKGDFKEFFSSDAKALLSLYEAAYLAMPDEEILEKAINFSKTHLM</w:t>
            </w:r>
          </w:p>
          <w:p w14:paraId="179C9F3D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STKFELEPDLALMVSTSMEIPLFKRTDRIKSRIYLSIYEQVPNFNEVLLEFAKLDFNSLQ</w:t>
            </w:r>
          </w:p>
          <w:p w14:paraId="6E95B2C3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EIHQEEARKLTMWLKSLGLAERLPFARDRLIECYFWVLSAYFEPCYSRARVMMTKCIIHM</w:t>
            </w:r>
          </w:p>
          <w:p w14:paraId="7FF7C73D" w14:textId="77777777" w:rsidR="00F65B4D" w:rsidRP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SILDDIYDVYGTLDKLHLLTNAIESWNIEGVGKLPTYMQHCFLSIVDIFKEMDAEIAPKH</w:t>
            </w:r>
          </w:p>
          <w:p w14:paraId="1CAD89DA" w14:textId="77777777" w:rsidR="00F65B4D" w:rsidRDefault="00F65B4D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NSYRLQYFKILKNYIVFVLK*</w:t>
            </w:r>
          </w:p>
          <w:p w14:paraId="1AA27DF0" w14:textId="77777777" w:rsidR="00D31917" w:rsidRDefault="00D31917" w:rsidP="00D31917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F65B4D">
              <w:rPr>
                <w:rFonts w:ascii="Times New Roman" w:eastAsia="宋体" w:hAnsi="Times New Roman" w:cs="Times New Roman"/>
                <w:sz w:val="16"/>
                <w:szCs w:val="16"/>
              </w:rPr>
              <w:t>&gt;CfTPS</w:t>
            </w: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18</w:t>
            </w:r>
          </w:p>
          <w:p w14:paraId="305D1820" w14:textId="53D871DE" w:rsidR="00D31917" w:rsidRPr="00F65B4D" w:rsidRDefault="00D31917" w:rsidP="00D31917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1917">
              <w:rPr>
                <w:rFonts w:ascii="Times New Roman" w:eastAsia="宋体" w:hAnsi="Times New Roman" w:cs="Times New Roman"/>
                <w:sz w:val="16"/>
                <w:szCs w:val="16"/>
              </w:rPr>
              <w:t>ATGGAAAATATAAATAGTTTGATAGAGAATAACAATCTTCATGGCTTGACCTTGCTCTTTAGGCTTCAACGGGAACATGGTATTACTAATACTTTACTAAGAAGAGTTGATGATTTGATTACCTGCATTACAAAAGTGAGAGGAAGTGTCACTCTTAATGGTCAACATCATGTCAAAGGAATGCTTAGTTTGTATGAGGCTTCCTTCCTCATCATCGAAGGAGAGGAAGAGCTATATAAGGCAGGAAAGTTTGCAATGGAGTATTTAAGAAATGTTGAAATATGTTTATTAAGTCCACAACTTGTTCAAGACATTGAACATGCGATTGAGATGCCTTTGCATTGGCGAATGTCAAGACTACATACGAGGTGGTTCATTAATGCTTATGAAAGACAAGAGAATGTTAATCCCATATTGCTTGACTTGGCTAAACTAGATTTTAACATAGTGCAAAGCATCCACAAGGTGGAGCTTCAAGAAATCCTTAGGTGGTGGAGAAATCTTGGTCTTGTTTGTGAAGAGCTTAATTTTGCAAGAGATAGACTTGTGGAGAACTATTTATGGGCTTTAGGTTTTACACCTCAACCTAAATTTTGGAAAAGCAGGAAAGCAATTACCAAGATTATTTGTCTCACAGTAATACTTGATGACATTTATGATATTTATGGCACCTTGGACGAACTAAAGATCATTACAAATGCTATAGAAGAATGGGAATTGGTTACAGCTCAACAACTTCCAGATTACAAGAAGATATATTTGATGGCACTATTCAACACAATGAATGACATGGCCTCCTCAATCTTACTTGAAAAAGAGTTGGATATTCTTCCATTCCTAAAAAGAGCATGGGCAGATTTATGTAAAGCATTCTTAGTTGAAGCAAAGTGGTATCATAATGGATACACTCCAACATTGGATGAGTACTTGGAGAATGCATGGGTAACCATAGGAGGAATTTGTCCACTAATTACATCATATTATCTAAGTGATGATTTGACCACTGAAGCGCTTAAAAGCTTGGAATTTTATCCACCTATTATTCATCATTCATGTATGCTTCTTCGGCTATATGATGATTTGGGAACAACCACGGTAGAGATCAGCAGAGGAGATGTTTCAAAATCAATTCAATGTTATATGAAAGAAAAAAATATTTCAGAATCAACTGCTCGAGACAATATTAGAAGTTTAATCAGAAATTATTGGAAAAAGTTGAATCTGGAGTGCACTATACGCTCAAAAACTATGGAGTCTTTCAACAAATATGTGTTAAATCTTCCAAGAACAGCACAATACTTCTATCAATATGGAGATGACTATGGAGAGCCGAATCATGAAACTAGGGAACAAGTCATTCGCCTAATAATTGAGCCAATTCCACTT</w:t>
            </w:r>
          </w:p>
        </w:tc>
      </w:tr>
    </w:tbl>
    <w:p w14:paraId="1D393A18" w14:textId="1428941B" w:rsidR="00F65B4D" w:rsidRDefault="00F65B4D" w:rsidP="003C338F">
      <w:pPr>
        <w:rPr>
          <w:rFonts w:ascii="Times New Roman" w:eastAsia="宋体" w:hAnsi="Times New Roman" w:cs="Times New Roman"/>
          <w:b/>
          <w:bCs/>
          <w:sz w:val="20"/>
          <w:szCs w:val="20"/>
        </w:rPr>
      </w:pPr>
    </w:p>
    <w:p w14:paraId="73C68262" w14:textId="2516397C" w:rsidR="00F65B4D" w:rsidRDefault="00F65B4D" w:rsidP="003C338F">
      <w:pPr>
        <w:widowControl/>
        <w:jc w:val="left"/>
        <w:rPr>
          <w:rFonts w:ascii="Times New Roman" w:eastAsia="宋体" w:hAnsi="Times New Roman" w:cs="Times New Roman"/>
          <w:b/>
          <w:bCs/>
          <w:sz w:val="20"/>
          <w:szCs w:val="20"/>
        </w:rPr>
      </w:pPr>
      <w:r>
        <w:rPr>
          <w:rFonts w:ascii="Times New Roman" w:eastAsia="宋体" w:hAnsi="Times New Roman" w:cs="Times New Roman"/>
          <w:b/>
          <w:bCs/>
          <w:sz w:val="20"/>
          <w:szCs w:val="20"/>
        </w:rPr>
        <w:br w:type="page"/>
      </w:r>
    </w:p>
    <w:p w14:paraId="6E21E9F7" w14:textId="384EE13F" w:rsidR="00F35EAA" w:rsidRPr="003C338F" w:rsidRDefault="00F35EAA" w:rsidP="003C338F">
      <w:pPr>
        <w:adjustRightInd w:val="0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3C338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</w:t>
      </w:r>
      <w:r w:rsidR="00743547" w:rsidRPr="003C338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BLE S8|</w:t>
      </w:r>
      <w:r w:rsidRPr="003C338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3C338F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K</w:t>
      </w:r>
      <w:r w:rsidRPr="003C338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/</w:t>
      </w:r>
      <w:r w:rsidRPr="003C338F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K</w:t>
      </w:r>
      <w:r w:rsidRPr="003C338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</w:t>
      </w:r>
      <w:r w:rsidRPr="003C338F">
        <w:rPr>
          <w:rFonts w:ascii="Times New Roman" w:eastAsia="宋体" w:hAnsi="Times New Roman" w:cs="Times New Roman"/>
          <w:bCs/>
          <w:color w:val="000000" w:themeColor="text1"/>
          <w:kern w:val="0"/>
          <w:sz w:val="24"/>
          <w:szCs w:val="24"/>
          <w:lang w:bidi="ar"/>
        </w:rPr>
        <w:t xml:space="preserve"> a</w:t>
      </w:r>
      <w:r w:rsidRPr="003C338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nalysis of </w:t>
      </w:r>
      <w:r w:rsidRPr="003C338F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CfTPS</w:t>
      </w:r>
      <w:r w:rsidRPr="003C338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genes.</w:t>
      </w:r>
    </w:p>
    <w:tbl>
      <w:tblPr>
        <w:tblW w:w="5880" w:type="dxa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2040"/>
      </w:tblGrid>
      <w:tr w:rsidR="006B6FBD" w:rsidRPr="006B6FBD" w14:paraId="6D5601FE" w14:textId="77777777" w:rsidTr="009F11F9">
        <w:trPr>
          <w:trHeight w:val="276"/>
          <w:jc w:val="center"/>
        </w:trPr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3FB30" w14:textId="77777777" w:rsidR="006B6FBD" w:rsidRPr="006B6FBD" w:rsidRDefault="006B6FBD" w:rsidP="003C338F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Seq_1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83C60" w14:textId="77777777" w:rsidR="006B6FBD" w:rsidRPr="006B6FBD" w:rsidRDefault="006B6FBD" w:rsidP="003C338F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Seq_2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103D9" w14:textId="77777777" w:rsidR="006B6FBD" w:rsidRPr="006B6FBD" w:rsidRDefault="006B6FBD" w:rsidP="003C338F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62549C">
              <w:rPr>
                <w:rFonts w:ascii="Times New Roman" w:eastAsia="等线" w:hAnsi="Times New Roman" w:cs="Times New Roman"/>
                <w:b/>
                <w:bCs/>
                <w:i/>
                <w:iCs/>
                <w:color w:val="000000"/>
                <w:kern w:val="0"/>
                <w:sz w:val="16"/>
                <w:szCs w:val="16"/>
              </w:rPr>
              <w:t>K</w:t>
            </w:r>
            <w:r w:rsidRPr="006B6FBD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a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D4E8F" w14:textId="77777777" w:rsidR="006B6FBD" w:rsidRPr="006B6FBD" w:rsidRDefault="006B6FBD" w:rsidP="003C338F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62549C">
              <w:rPr>
                <w:rFonts w:ascii="Times New Roman" w:eastAsia="等线" w:hAnsi="Times New Roman" w:cs="Times New Roman"/>
                <w:b/>
                <w:bCs/>
                <w:i/>
                <w:iCs/>
                <w:color w:val="000000"/>
                <w:kern w:val="0"/>
                <w:sz w:val="16"/>
                <w:szCs w:val="16"/>
              </w:rPr>
              <w:t>K</w:t>
            </w:r>
            <w:r w:rsidRPr="006B6FBD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s</w:t>
            </w:r>
          </w:p>
        </w:tc>
        <w:tc>
          <w:tcPr>
            <w:tcW w:w="20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1B9CA9" w14:textId="3CADD0C3" w:rsidR="006B6FBD" w:rsidRPr="006B6FBD" w:rsidRDefault="006B6FBD" w:rsidP="003C338F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62549C">
              <w:rPr>
                <w:rFonts w:ascii="Times New Roman" w:eastAsia="等线" w:hAnsi="Times New Roman" w:cs="Times New Roman"/>
                <w:b/>
                <w:bCs/>
                <w:i/>
                <w:iCs/>
                <w:color w:val="000000"/>
                <w:kern w:val="0"/>
                <w:sz w:val="16"/>
                <w:szCs w:val="16"/>
              </w:rPr>
              <w:t>K</w:t>
            </w:r>
            <w:r w:rsidRPr="006B6FBD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a</w:t>
            </w:r>
            <w:r w:rsidR="004852BC">
              <w:rPr>
                <w:rFonts w:ascii="Times New Roman" w:eastAsia="等线" w:hAnsi="Times New Roman" w:cs="Times New Roman" w:hint="eastAsia"/>
                <w:b/>
                <w:bCs/>
                <w:color w:val="000000"/>
                <w:kern w:val="0"/>
                <w:sz w:val="16"/>
                <w:szCs w:val="16"/>
              </w:rPr>
              <w:t>/</w:t>
            </w:r>
            <w:r w:rsidRPr="0062549C">
              <w:rPr>
                <w:rFonts w:ascii="Times New Roman" w:eastAsia="等线" w:hAnsi="Times New Roman" w:cs="Times New Roman"/>
                <w:b/>
                <w:bCs/>
                <w:i/>
                <w:iCs/>
                <w:color w:val="000000"/>
                <w:kern w:val="0"/>
                <w:sz w:val="16"/>
                <w:szCs w:val="16"/>
              </w:rPr>
              <w:t>K</w:t>
            </w:r>
            <w:r w:rsidRPr="006B6FBD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s</w:t>
            </w:r>
          </w:p>
        </w:tc>
      </w:tr>
      <w:tr w:rsidR="006B6FBD" w:rsidRPr="006B6FBD" w14:paraId="21016D68" w14:textId="77777777" w:rsidTr="009F11F9">
        <w:trPr>
          <w:trHeight w:val="276"/>
          <w:jc w:val="center"/>
        </w:trPr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75E31" w14:textId="77777777" w:rsidR="006B6FBD" w:rsidRPr="006B6FBD" w:rsidRDefault="006B6FBD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5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054D74" w14:textId="77777777" w:rsidR="006B6FBD" w:rsidRPr="006B6FBD" w:rsidRDefault="006B6FBD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12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911D6" w14:textId="77777777" w:rsidR="006B6FBD" w:rsidRPr="006B6FBD" w:rsidRDefault="006B6FBD" w:rsidP="003C338F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036349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AE2F82" w14:textId="77777777" w:rsidR="006B6FBD" w:rsidRPr="006B6FBD" w:rsidRDefault="006B6FBD" w:rsidP="003C338F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060903</w:t>
            </w:r>
          </w:p>
        </w:tc>
        <w:tc>
          <w:tcPr>
            <w:tcW w:w="204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1763A" w14:textId="77777777" w:rsidR="006B6FBD" w:rsidRPr="006B6FBD" w:rsidRDefault="006B6FBD" w:rsidP="003C338F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596841353</w:t>
            </w:r>
          </w:p>
        </w:tc>
      </w:tr>
      <w:tr w:rsidR="006B6FBD" w:rsidRPr="006B6FBD" w14:paraId="101DA045" w14:textId="77777777" w:rsidTr="009F11F9">
        <w:trPr>
          <w:trHeight w:val="276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ECEFC8E" w14:textId="48DF9AFF" w:rsidR="006B6FBD" w:rsidRPr="006B6FBD" w:rsidRDefault="006B6FBD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</w:t>
            </w:r>
            <w:r w:rsidR="005D2D67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5BBC241" w14:textId="438FF105" w:rsidR="006B6FBD" w:rsidRPr="006B6FBD" w:rsidRDefault="006B6FBD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2</w:t>
            </w:r>
            <w:r w:rsidR="005D2D67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F181C51" w14:textId="77777777" w:rsidR="006B6FBD" w:rsidRPr="006B6FBD" w:rsidRDefault="006B6FBD" w:rsidP="003C338F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18369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B032E10" w14:textId="77777777" w:rsidR="006B6FBD" w:rsidRPr="006B6FBD" w:rsidRDefault="006B6FBD" w:rsidP="003C338F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58801</w:t>
            </w:r>
          </w:p>
        </w:tc>
        <w:tc>
          <w:tcPr>
            <w:tcW w:w="2040" w:type="dxa"/>
            <w:shd w:val="clear" w:color="auto" w:fill="auto"/>
            <w:noWrap/>
            <w:vAlign w:val="center"/>
            <w:hideMark/>
          </w:tcPr>
          <w:p w14:paraId="640ADF19" w14:textId="77777777" w:rsidR="006B6FBD" w:rsidRPr="006B6FBD" w:rsidRDefault="006B6FBD" w:rsidP="003C338F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31240786</w:t>
            </w:r>
          </w:p>
        </w:tc>
      </w:tr>
      <w:tr w:rsidR="006B6FBD" w:rsidRPr="006B6FBD" w14:paraId="41B68B40" w14:textId="77777777" w:rsidTr="009F11F9">
        <w:trPr>
          <w:trHeight w:val="276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B9A36E7" w14:textId="0D72C3CA" w:rsidR="006B6FBD" w:rsidRPr="006B6FBD" w:rsidRDefault="006B6FBD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</w:t>
            </w:r>
            <w:r w:rsidR="005D2D67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63932D4" w14:textId="652E90A5" w:rsidR="006B6FBD" w:rsidRPr="006B6FBD" w:rsidRDefault="006B6FBD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</w:t>
            </w:r>
            <w:r w:rsidR="005D2D67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B5FD2F9" w14:textId="77777777" w:rsidR="006B6FBD" w:rsidRPr="006B6FBD" w:rsidRDefault="006B6FBD" w:rsidP="003C338F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06166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62D59C5" w14:textId="77777777" w:rsidR="006B6FBD" w:rsidRPr="006B6FBD" w:rsidRDefault="006B6FBD" w:rsidP="003C338F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086265</w:t>
            </w:r>
          </w:p>
        </w:tc>
        <w:tc>
          <w:tcPr>
            <w:tcW w:w="2040" w:type="dxa"/>
            <w:shd w:val="clear" w:color="auto" w:fill="auto"/>
            <w:noWrap/>
            <w:vAlign w:val="center"/>
            <w:hideMark/>
          </w:tcPr>
          <w:p w14:paraId="54D9C710" w14:textId="77777777" w:rsidR="006B6FBD" w:rsidRPr="006B6FBD" w:rsidRDefault="006B6FBD" w:rsidP="003C338F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71486064</w:t>
            </w:r>
          </w:p>
        </w:tc>
      </w:tr>
      <w:tr w:rsidR="004852BC" w:rsidRPr="004852BC" w14:paraId="4A61C107" w14:textId="77777777" w:rsidTr="009F11F9">
        <w:trPr>
          <w:trHeight w:val="276"/>
          <w:jc w:val="center"/>
        </w:trPr>
        <w:tc>
          <w:tcPr>
            <w:tcW w:w="960" w:type="dxa"/>
            <w:shd w:val="clear" w:color="auto" w:fill="auto"/>
            <w:noWrap/>
            <w:vAlign w:val="center"/>
          </w:tcPr>
          <w:p w14:paraId="2A4E4FF1" w14:textId="4E37592E" w:rsidR="004852BC" w:rsidRPr="006B6FBD" w:rsidRDefault="004852BC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1</w:t>
            </w:r>
            <w:r w:rsidR="005D2D67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195D88D3" w14:textId="0DF0AB49" w:rsidR="004852BC" w:rsidRPr="006B6FBD" w:rsidRDefault="004852BC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2</w:t>
            </w:r>
            <w:r w:rsidR="005D2D67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3456C9F0" w14:textId="2E23DB1F" w:rsidR="004852BC" w:rsidRPr="006B6FBD" w:rsidRDefault="004852BC" w:rsidP="003C338F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040242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008DDA60" w14:textId="309A0C9A" w:rsidR="004852BC" w:rsidRPr="006B6FBD" w:rsidRDefault="004852BC" w:rsidP="003C338F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038395</w:t>
            </w:r>
          </w:p>
        </w:tc>
        <w:tc>
          <w:tcPr>
            <w:tcW w:w="2040" w:type="dxa"/>
            <w:shd w:val="clear" w:color="auto" w:fill="auto"/>
            <w:noWrap/>
            <w:vAlign w:val="center"/>
          </w:tcPr>
          <w:p w14:paraId="5CFF54B6" w14:textId="20E24FB5" w:rsidR="004852BC" w:rsidRPr="004852BC" w:rsidRDefault="004852BC" w:rsidP="003C338F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4852BC">
              <w:rPr>
                <w:rFonts w:ascii="Times New Roman" w:hAnsi="Times New Roman" w:cs="Times New Roman"/>
                <w:sz w:val="16"/>
                <w:szCs w:val="16"/>
              </w:rPr>
              <w:t>1.048087536</w:t>
            </w:r>
          </w:p>
        </w:tc>
      </w:tr>
      <w:tr w:rsidR="006B6FBD" w:rsidRPr="006B6FBD" w14:paraId="4C619462" w14:textId="77777777" w:rsidTr="009F11F9">
        <w:trPr>
          <w:trHeight w:val="276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BF6E761" w14:textId="77777777" w:rsidR="006B6FBD" w:rsidRPr="006B6FBD" w:rsidRDefault="006B6FBD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A175E09" w14:textId="77777777" w:rsidR="006B6FBD" w:rsidRPr="006B6FBD" w:rsidRDefault="006B6FBD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1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D7F6B63" w14:textId="77777777" w:rsidR="006B6FBD" w:rsidRPr="006B6FBD" w:rsidRDefault="006B6FBD" w:rsidP="003C338F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32985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C47B95D" w14:textId="77777777" w:rsidR="006B6FBD" w:rsidRPr="006B6FBD" w:rsidRDefault="006B6FBD" w:rsidP="003C338F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.100284</w:t>
            </w:r>
          </w:p>
        </w:tc>
        <w:tc>
          <w:tcPr>
            <w:tcW w:w="2040" w:type="dxa"/>
            <w:shd w:val="clear" w:color="auto" w:fill="auto"/>
            <w:noWrap/>
            <w:vAlign w:val="center"/>
            <w:hideMark/>
          </w:tcPr>
          <w:p w14:paraId="769EFD1F" w14:textId="77777777" w:rsidR="006B6FBD" w:rsidRPr="006B6FBD" w:rsidRDefault="006B6FBD" w:rsidP="003C338F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299790513</w:t>
            </w:r>
          </w:p>
        </w:tc>
      </w:tr>
      <w:tr w:rsidR="006B6FBD" w:rsidRPr="006B6FBD" w14:paraId="376ABDA5" w14:textId="77777777" w:rsidTr="009F11F9">
        <w:trPr>
          <w:trHeight w:val="276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68652D6" w14:textId="29532C45" w:rsidR="006B6FBD" w:rsidRPr="006B6FBD" w:rsidRDefault="006B6FBD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2</w:t>
            </w:r>
            <w:r w:rsidR="005D2D67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A24B068" w14:textId="77777777" w:rsidR="006B6FBD" w:rsidRPr="006B6FBD" w:rsidRDefault="006B6FBD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C908FB9" w14:textId="77777777" w:rsidR="006B6FBD" w:rsidRPr="006B6FBD" w:rsidRDefault="006B6FBD" w:rsidP="003C338F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03564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0E6957C" w14:textId="77777777" w:rsidR="006B6FBD" w:rsidRPr="006B6FBD" w:rsidRDefault="006B6FBD" w:rsidP="003C338F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054369</w:t>
            </w:r>
          </w:p>
        </w:tc>
        <w:tc>
          <w:tcPr>
            <w:tcW w:w="2040" w:type="dxa"/>
            <w:shd w:val="clear" w:color="auto" w:fill="auto"/>
            <w:noWrap/>
            <w:vAlign w:val="center"/>
            <w:hideMark/>
          </w:tcPr>
          <w:p w14:paraId="29017177" w14:textId="77777777" w:rsidR="006B6FBD" w:rsidRPr="006B6FBD" w:rsidRDefault="006B6FBD" w:rsidP="003C338F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655636934</w:t>
            </w:r>
          </w:p>
        </w:tc>
      </w:tr>
      <w:tr w:rsidR="006B6FBD" w:rsidRPr="006B6FBD" w14:paraId="60BD5312" w14:textId="77777777" w:rsidTr="009F11F9">
        <w:trPr>
          <w:trHeight w:val="276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4FA3900" w14:textId="5E9CCE11" w:rsidR="006B6FBD" w:rsidRPr="006B6FBD" w:rsidRDefault="006B6FBD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2</w:t>
            </w:r>
            <w:r w:rsidR="005D2D67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E696CE5" w14:textId="77777777" w:rsidR="006B6FBD" w:rsidRPr="006B6FBD" w:rsidRDefault="006B6FBD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D837A5E" w14:textId="77777777" w:rsidR="006B6FBD" w:rsidRPr="006B6FBD" w:rsidRDefault="006B6FBD" w:rsidP="003C338F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05205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7FA0E37" w14:textId="77777777" w:rsidR="006B6FBD" w:rsidRPr="006B6FBD" w:rsidRDefault="006B6FBD" w:rsidP="003C338F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057777</w:t>
            </w:r>
          </w:p>
        </w:tc>
        <w:tc>
          <w:tcPr>
            <w:tcW w:w="2040" w:type="dxa"/>
            <w:shd w:val="clear" w:color="auto" w:fill="auto"/>
            <w:noWrap/>
            <w:vAlign w:val="center"/>
            <w:hideMark/>
          </w:tcPr>
          <w:p w14:paraId="1F0011F3" w14:textId="77777777" w:rsidR="006B6FBD" w:rsidRPr="006B6FBD" w:rsidRDefault="006B6FBD" w:rsidP="003C338F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900881064</w:t>
            </w:r>
          </w:p>
        </w:tc>
      </w:tr>
      <w:tr w:rsidR="006B6FBD" w:rsidRPr="006B6FBD" w14:paraId="6B507650" w14:textId="77777777" w:rsidTr="009F11F9">
        <w:trPr>
          <w:trHeight w:val="276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A28B16E" w14:textId="77777777" w:rsidR="006B6FBD" w:rsidRPr="006B6FBD" w:rsidRDefault="006B6FBD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62BA545" w14:textId="77777777" w:rsidR="006B6FBD" w:rsidRPr="006B6FBD" w:rsidRDefault="006B6FBD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3703FE1" w14:textId="77777777" w:rsidR="006B6FBD" w:rsidRPr="006B6FBD" w:rsidRDefault="006B6FBD" w:rsidP="003C338F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44F5F38" w14:textId="77777777" w:rsidR="006B6FBD" w:rsidRPr="006B6FBD" w:rsidRDefault="006B6FBD" w:rsidP="003C338F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01373</w:t>
            </w:r>
          </w:p>
        </w:tc>
        <w:tc>
          <w:tcPr>
            <w:tcW w:w="2040" w:type="dxa"/>
            <w:shd w:val="clear" w:color="auto" w:fill="auto"/>
            <w:noWrap/>
            <w:vAlign w:val="center"/>
            <w:hideMark/>
          </w:tcPr>
          <w:p w14:paraId="2404E84C" w14:textId="77777777" w:rsidR="006B6FBD" w:rsidRPr="006B6FBD" w:rsidRDefault="006B6FBD" w:rsidP="003C338F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</w:p>
        </w:tc>
      </w:tr>
      <w:tr w:rsidR="006B6FBD" w:rsidRPr="006B6FBD" w14:paraId="6D7CE146" w14:textId="77777777" w:rsidTr="009F11F9">
        <w:trPr>
          <w:trHeight w:val="276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8D7B894" w14:textId="7B308944" w:rsidR="006B6FBD" w:rsidRPr="006B6FBD" w:rsidRDefault="006B6FBD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1</w:t>
            </w:r>
            <w:r w:rsidR="005D2D67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6D0AD40" w14:textId="247BBC40" w:rsidR="006B6FBD" w:rsidRPr="006B6FBD" w:rsidRDefault="006B6FBD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</w:t>
            </w:r>
            <w:r w:rsidR="005D2D67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E9365E4" w14:textId="77777777" w:rsidR="006B6FBD" w:rsidRPr="006B6FBD" w:rsidRDefault="006B6FBD" w:rsidP="003C338F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20725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7B8960D" w14:textId="77777777" w:rsidR="006B6FBD" w:rsidRPr="006B6FBD" w:rsidRDefault="006B6FBD" w:rsidP="003C338F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585853</w:t>
            </w:r>
          </w:p>
        </w:tc>
        <w:tc>
          <w:tcPr>
            <w:tcW w:w="2040" w:type="dxa"/>
            <w:shd w:val="clear" w:color="auto" w:fill="auto"/>
            <w:noWrap/>
            <w:vAlign w:val="center"/>
            <w:hideMark/>
          </w:tcPr>
          <w:p w14:paraId="1F61295F" w14:textId="77777777" w:rsidR="006B6FBD" w:rsidRPr="006B6FBD" w:rsidRDefault="006B6FBD" w:rsidP="003C338F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353772093</w:t>
            </w:r>
          </w:p>
        </w:tc>
      </w:tr>
      <w:tr w:rsidR="006B6FBD" w:rsidRPr="006B6FBD" w14:paraId="65A1E71D" w14:textId="77777777" w:rsidTr="009F11F9">
        <w:trPr>
          <w:trHeight w:val="276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ADB2A5F" w14:textId="77777777" w:rsidR="006B6FBD" w:rsidRPr="006B6FBD" w:rsidRDefault="006B6FBD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1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4F566BC" w14:textId="76B0599E" w:rsidR="006B6FBD" w:rsidRPr="006B6FBD" w:rsidRDefault="006B6FBD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</w:t>
            </w:r>
            <w:r w:rsidR="005D2D67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5732D9E" w14:textId="77777777" w:rsidR="006B6FBD" w:rsidRPr="006B6FBD" w:rsidRDefault="006B6FBD" w:rsidP="003C338F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10876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EA9A87E" w14:textId="77777777" w:rsidR="006B6FBD" w:rsidRPr="006B6FBD" w:rsidRDefault="006B6FBD" w:rsidP="003C338F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203168</w:t>
            </w:r>
          </w:p>
        </w:tc>
        <w:tc>
          <w:tcPr>
            <w:tcW w:w="2040" w:type="dxa"/>
            <w:shd w:val="clear" w:color="auto" w:fill="auto"/>
            <w:noWrap/>
            <w:vAlign w:val="center"/>
            <w:hideMark/>
          </w:tcPr>
          <w:p w14:paraId="3DB1B60D" w14:textId="77777777" w:rsidR="006B6FBD" w:rsidRPr="006B6FBD" w:rsidRDefault="006B6FBD" w:rsidP="003C338F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535365599</w:t>
            </w:r>
          </w:p>
        </w:tc>
      </w:tr>
      <w:tr w:rsidR="006B6FBD" w:rsidRPr="006B6FBD" w14:paraId="264D6934" w14:textId="77777777" w:rsidTr="009F11F9">
        <w:trPr>
          <w:trHeight w:val="276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F2C2DF0" w14:textId="310DAE2E" w:rsidR="006B6FBD" w:rsidRPr="006B6FBD" w:rsidRDefault="006B6FBD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1</w:t>
            </w:r>
            <w:r w:rsidR="005D2D67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CEB00F8" w14:textId="4A1DEBCA" w:rsidR="006B6FBD" w:rsidRPr="006B6FBD" w:rsidRDefault="006B6FBD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3</w:t>
            </w:r>
            <w:r w:rsidR="005D2D67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E90E716" w14:textId="77777777" w:rsidR="006B6FBD" w:rsidRPr="006B6FBD" w:rsidRDefault="006B6FBD" w:rsidP="003C338F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03569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7FE0B4A" w14:textId="77777777" w:rsidR="006B6FBD" w:rsidRPr="006B6FBD" w:rsidRDefault="006B6FBD" w:rsidP="003C338F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0446</w:t>
            </w:r>
          </w:p>
        </w:tc>
        <w:tc>
          <w:tcPr>
            <w:tcW w:w="2040" w:type="dxa"/>
            <w:shd w:val="clear" w:color="auto" w:fill="auto"/>
            <w:noWrap/>
            <w:vAlign w:val="center"/>
            <w:hideMark/>
          </w:tcPr>
          <w:p w14:paraId="5803D69F" w14:textId="77777777" w:rsidR="006B6FBD" w:rsidRPr="006B6FBD" w:rsidRDefault="006B6FBD" w:rsidP="003C338F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800403031</w:t>
            </w:r>
          </w:p>
        </w:tc>
      </w:tr>
      <w:tr w:rsidR="006B6FBD" w:rsidRPr="006B6FBD" w14:paraId="4BAAA1C6" w14:textId="77777777" w:rsidTr="009F11F9">
        <w:trPr>
          <w:trHeight w:val="276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2C9C8C2" w14:textId="7CE8E74A" w:rsidR="006B6FBD" w:rsidRPr="006B6FBD" w:rsidRDefault="006B6FBD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2</w:t>
            </w:r>
            <w:r w:rsidR="005D2D67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2277E4A" w14:textId="650A5315" w:rsidR="006B6FBD" w:rsidRPr="006B6FBD" w:rsidRDefault="006B6FBD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3</w:t>
            </w:r>
            <w:r w:rsidR="005D2D67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0249F20" w14:textId="77777777" w:rsidR="006B6FBD" w:rsidRPr="006B6FBD" w:rsidRDefault="006B6FBD" w:rsidP="003C338F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02848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7F9489E" w14:textId="77777777" w:rsidR="006B6FBD" w:rsidRPr="006B6FBD" w:rsidRDefault="006B6FBD" w:rsidP="003C338F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045777</w:t>
            </w:r>
          </w:p>
        </w:tc>
        <w:tc>
          <w:tcPr>
            <w:tcW w:w="2040" w:type="dxa"/>
            <w:shd w:val="clear" w:color="auto" w:fill="auto"/>
            <w:noWrap/>
            <w:vAlign w:val="center"/>
            <w:hideMark/>
          </w:tcPr>
          <w:p w14:paraId="6163C5DD" w14:textId="77777777" w:rsidR="006B6FBD" w:rsidRPr="006B6FBD" w:rsidRDefault="006B6FBD" w:rsidP="003C338F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622244514</w:t>
            </w:r>
          </w:p>
        </w:tc>
      </w:tr>
      <w:tr w:rsidR="006B6FBD" w:rsidRPr="006B6FBD" w14:paraId="10C7FF98" w14:textId="77777777" w:rsidTr="009F11F9">
        <w:trPr>
          <w:trHeight w:val="276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C0D17BF" w14:textId="32E82739" w:rsidR="006B6FBD" w:rsidRPr="006B6FBD" w:rsidRDefault="006B6FBD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2</w:t>
            </w:r>
            <w:r w:rsidR="005D2D67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D54ED07" w14:textId="11024B60" w:rsidR="006B6FBD" w:rsidRPr="006B6FBD" w:rsidRDefault="006B6FBD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2</w:t>
            </w:r>
            <w:r w:rsidR="005D2D67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E15FC16" w14:textId="77777777" w:rsidR="006B6FBD" w:rsidRPr="006B6FBD" w:rsidRDefault="006B6FBD" w:rsidP="003C338F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0434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C74A9F7" w14:textId="77777777" w:rsidR="006B6FBD" w:rsidRPr="006B6FBD" w:rsidRDefault="006B6FBD" w:rsidP="003C338F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044138</w:t>
            </w:r>
          </w:p>
        </w:tc>
        <w:tc>
          <w:tcPr>
            <w:tcW w:w="2040" w:type="dxa"/>
            <w:shd w:val="clear" w:color="auto" w:fill="auto"/>
            <w:noWrap/>
            <w:vAlign w:val="center"/>
            <w:hideMark/>
          </w:tcPr>
          <w:p w14:paraId="62A937A1" w14:textId="77777777" w:rsidR="006B6FBD" w:rsidRPr="006B6FBD" w:rsidRDefault="006B6FBD" w:rsidP="003C338F">
            <w:pPr>
              <w:widowControl/>
              <w:jc w:val="righ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6B6FBD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.983976748</w:t>
            </w:r>
          </w:p>
        </w:tc>
      </w:tr>
    </w:tbl>
    <w:p w14:paraId="7AB7C2B2" w14:textId="77777777" w:rsidR="00783035" w:rsidRPr="00F35EAA" w:rsidRDefault="00783035" w:rsidP="003C338F">
      <w:pPr>
        <w:adjustRightInd w:val="0"/>
        <w:contextualSpacing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1BAFC648" w14:textId="77777777" w:rsidR="00783035" w:rsidRDefault="00783035" w:rsidP="003C338F">
      <w:pPr>
        <w:adjustRightInd w:val="0"/>
        <w:contextualSpacing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2D3DA293" w14:textId="77777777" w:rsidR="00783035" w:rsidRDefault="00783035" w:rsidP="003C338F">
      <w:pPr>
        <w:adjustRightInd w:val="0"/>
        <w:contextualSpacing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05C4A69E" w14:textId="77777777" w:rsidR="00783035" w:rsidRDefault="00783035" w:rsidP="003C338F">
      <w:pPr>
        <w:adjustRightInd w:val="0"/>
        <w:contextualSpacing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6C3AE8D2" w14:textId="77777777" w:rsidR="00783035" w:rsidRDefault="00783035" w:rsidP="003C338F">
      <w:pPr>
        <w:adjustRightInd w:val="0"/>
        <w:contextualSpacing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24296D51" w14:textId="77777777" w:rsidR="00783035" w:rsidRDefault="00783035" w:rsidP="003C338F">
      <w:pPr>
        <w:adjustRightInd w:val="0"/>
        <w:contextualSpacing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700CE1AF" w14:textId="77777777" w:rsidR="00783035" w:rsidRDefault="00783035" w:rsidP="003C338F">
      <w:pPr>
        <w:adjustRightInd w:val="0"/>
        <w:contextualSpacing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21B61489" w14:textId="77777777" w:rsidR="00783035" w:rsidRDefault="00783035" w:rsidP="003C338F">
      <w:pPr>
        <w:adjustRightInd w:val="0"/>
        <w:contextualSpacing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35960635" w14:textId="77777777" w:rsidR="00783035" w:rsidRDefault="00783035" w:rsidP="003C338F">
      <w:pPr>
        <w:adjustRightInd w:val="0"/>
        <w:contextualSpacing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543E5ED1" w14:textId="77777777" w:rsidR="00783035" w:rsidRDefault="00783035" w:rsidP="003C338F">
      <w:pPr>
        <w:adjustRightInd w:val="0"/>
        <w:contextualSpacing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5B7CB7CC" w14:textId="77777777" w:rsidR="00783035" w:rsidRDefault="00783035" w:rsidP="003C338F">
      <w:pPr>
        <w:adjustRightInd w:val="0"/>
        <w:contextualSpacing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5C898DD4" w14:textId="77777777" w:rsidR="00783035" w:rsidRDefault="00783035" w:rsidP="003C338F">
      <w:pPr>
        <w:adjustRightInd w:val="0"/>
        <w:contextualSpacing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03263044" w14:textId="77777777" w:rsidR="00783035" w:rsidRDefault="00783035" w:rsidP="003C338F">
      <w:pPr>
        <w:adjustRightInd w:val="0"/>
        <w:contextualSpacing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54E160C7" w14:textId="77777777" w:rsidR="00783035" w:rsidRDefault="00783035" w:rsidP="003C338F">
      <w:pPr>
        <w:adjustRightInd w:val="0"/>
        <w:contextualSpacing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79C630D0" w14:textId="77777777" w:rsidR="00783035" w:rsidRDefault="00783035" w:rsidP="003C338F">
      <w:pPr>
        <w:adjustRightInd w:val="0"/>
        <w:contextualSpacing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4305E998" w14:textId="77777777" w:rsidR="00783035" w:rsidRDefault="00783035" w:rsidP="003C338F">
      <w:pPr>
        <w:adjustRightInd w:val="0"/>
        <w:contextualSpacing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132DEF08" w14:textId="77777777" w:rsidR="00783035" w:rsidRDefault="00783035" w:rsidP="003C338F">
      <w:pPr>
        <w:adjustRightInd w:val="0"/>
        <w:contextualSpacing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49F7C8F4" w14:textId="436964F8" w:rsidR="00783035" w:rsidRDefault="00783035" w:rsidP="003C338F">
      <w:pPr>
        <w:adjustRightInd w:val="0"/>
        <w:contextualSpacing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3D535E9A" w14:textId="426111FC" w:rsidR="003C338F" w:rsidRDefault="003C338F" w:rsidP="003C338F">
      <w:pPr>
        <w:adjustRightInd w:val="0"/>
        <w:contextualSpacing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20FBDACC" w14:textId="79058D50" w:rsidR="003C338F" w:rsidRDefault="003C338F" w:rsidP="003C338F">
      <w:pPr>
        <w:adjustRightInd w:val="0"/>
        <w:contextualSpacing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650B21A8" w14:textId="771723F0" w:rsidR="003C338F" w:rsidRDefault="003C338F" w:rsidP="003C338F">
      <w:pPr>
        <w:adjustRightInd w:val="0"/>
        <w:contextualSpacing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4DCA9C55" w14:textId="70DC4351" w:rsidR="003C338F" w:rsidRDefault="003C338F" w:rsidP="003C338F">
      <w:pPr>
        <w:adjustRightInd w:val="0"/>
        <w:contextualSpacing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4D0F5D7B" w14:textId="6182169E" w:rsidR="003C338F" w:rsidRDefault="003C338F" w:rsidP="003C338F">
      <w:pPr>
        <w:adjustRightInd w:val="0"/>
        <w:contextualSpacing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56AA8A8E" w14:textId="67925DA6" w:rsidR="003C338F" w:rsidRDefault="003C338F" w:rsidP="003C338F">
      <w:pPr>
        <w:adjustRightInd w:val="0"/>
        <w:contextualSpacing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751F9101" w14:textId="570ABC30" w:rsidR="003C338F" w:rsidRDefault="003C338F" w:rsidP="003C338F">
      <w:pPr>
        <w:adjustRightInd w:val="0"/>
        <w:contextualSpacing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51E25BC5" w14:textId="73E788B4" w:rsidR="003C338F" w:rsidRDefault="003C338F" w:rsidP="003C338F">
      <w:pPr>
        <w:adjustRightInd w:val="0"/>
        <w:contextualSpacing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4D507AAC" w14:textId="77777777" w:rsidR="003C338F" w:rsidRDefault="003C338F" w:rsidP="003C338F">
      <w:pPr>
        <w:adjustRightInd w:val="0"/>
        <w:contextualSpacing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41280021" w14:textId="14C3BD72" w:rsidR="00312C32" w:rsidRDefault="00312C32" w:rsidP="003C338F">
      <w:pPr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</w:p>
    <w:p w14:paraId="344778EF" w14:textId="77777777" w:rsidR="006A1AE3" w:rsidRDefault="006A1AE3" w:rsidP="003C338F">
      <w:pPr>
        <w:rPr>
          <w:rFonts w:ascii="Times New Roman" w:hAnsi="Times New Roman" w:cs="Times New Roman"/>
          <w:b/>
          <w:color w:val="000000" w:themeColor="text1"/>
          <w:sz w:val="16"/>
          <w:szCs w:val="16"/>
        </w:rPr>
      </w:pPr>
    </w:p>
    <w:p w14:paraId="7EC89770" w14:textId="77AF0E44" w:rsidR="00653901" w:rsidRPr="003C338F" w:rsidRDefault="00E52ED8" w:rsidP="003C338F">
      <w:pPr>
        <w:rPr>
          <w:rFonts w:ascii="Times New Roman" w:eastAsia="宋体" w:hAnsi="Times New Roman" w:cs="Times New Roman"/>
          <w:sz w:val="24"/>
          <w:szCs w:val="24"/>
        </w:rPr>
      </w:pPr>
      <w:r w:rsidRPr="003C338F">
        <w:rPr>
          <w:rFonts w:ascii="Times New Roman" w:eastAsia="宋体" w:hAnsi="Times New Roman" w:cs="Times New Roman"/>
          <w:b/>
          <w:bCs/>
          <w:sz w:val="24"/>
          <w:szCs w:val="24"/>
        </w:rPr>
        <w:t>T</w:t>
      </w:r>
      <w:r w:rsidR="00743547" w:rsidRPr="003C338F">
        <w:rPr>
          <w:rFonts w:ascii="Times New Roman" w:eastAsia="宋体" w:hAnsi="Times New Roman" w:cs="Times New Roman"/>
          <w:b/>
          <w:bCs/>
          <w:sz w:val="24"/>
          <w:szCs w:val="24"/>
        </w:rPr>
        <w:t>ABLE S9|</w:t>
      </w:r>
      <w:r w:rsidR="00653901" w:rsidRPr="003C338F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="008123D8" w:rsidRPr="003C338F">
        <w:rPr>
          <w:rFonts w:ascii="Times New Roman" w:eastAsia="宋体" w:hAnsi="Times New Roman" w:cs="Times New Roman"/>
          <w:sz w:val="24"/>
          <w:szCs w:val="24"/>
        </w:rPr>
        <w:t>The FPKM values of</w:t>
      </w:r>
      <w:r w:rsidR="008123D8" w:rsidRPr="003C338F">
        <w:rPr>
          <w:rFonts w:ascii="Times New Roman" w:eastAsia="宋体" w:hAnsi="Times New Roman" w:cs="Times New Roman"/>
          <w:i/>
          <w:iCs/>
          <w:sz w:val="24"/>
          <w:szCs w:val="24"/>
        </w:rPr>
        <w:t xml:space="preserve"> CfTPS </w:t>
      </w:r>
      <w:r w:rsidR="008123D8" w:rsidRPr="003C338F">
        <w:rPr>
          <w:rFonts w:ascii="Times New Roman" w:eastAsia="宋体" w:hAnsi="Times New Roman" w:cs="Times New Roman"/>
          <w:sz w:val="24"/>
          <w:szCs w:val="24"/>
        </w:rPr>
        <w:t xml:space="preserve">genes in </w:t>
      </w:r>
      <w:r w:rsidR="00AC76D7" w:rsidRPr="003C338F">
        <w:rPr>
          <w:rFonts w:ascii="Times New Roman" w:eastAsia="宋体" w:hAnsi="Times New Roman" w:cs="Times New Roman"/>
          <w:sz w:val="24"/>
          <w:szCs w:val="24"/>
        </w:rPr>
        <w:t xml:space="preserve">six </w:t>
      </w:r>
      <w:r w:rsidR="008123D8" w:rsidRPr="003C338F">
        <w:rPr>
          <w:rFonts w:ascii="Times New Roman" w:eastAsia="宋体" w:hAnsi="Times New Roman" w:cs="Times New Roman"/>
          <w:sz w:val="24"/>
          <w:szCs w:val="24"/>
        </w:rPr>
        <w:t>different</w:t>
      </w:r>
      <w:r w:rsidR="008123D8" w:rsidRPr="003C338F">
        <w:rPr>
          <w:rFonts w:ascii="Times New Roman" w:eastAsia="宋体" w:hAnsi="Times New Roman" w:cs="Times New Roman"/>
          <w:i/>
          <w:iCs/>
          <w:sz w:val="24"/>
          <w:szCs w:val="24"/>
        </w:rPr>
        <w:t xml:space="preserve"> </w:t>
      </w:r>
      <w:r w:rsidR="008123D8" w:rsidRPr="003C338F">
        <w:rPr>
          <w:rFonts w:ascii="Times New Roman" w:eastAsia="宋体" w:hAnsi="Times New Roman" w:cs="Times New Roman"/>
          <w:sz w:val="24"/>
          <w:szCs w:val="24"/>
        </w:rPr>
        <w:t>organs</w:t>
      </w:r>
      <w:r w:rsidR="00DF60D5" w:rsidRPr="003C338F">
        <w:rPr>
          <w:rFonts w:ascii="Times New Roman" w:eastAsia="宋体" w:hAnsi="Times New Roman" w:cs="Times New Roman"/>
          <w:sz w:val="24"/>
          <w:szCs w:val="24"/>
        </w:rPr>
        <w:t>.</w:t>
      </w:r>
    </w:p>
    <w:tbl>
      <w:tblPr>
        <w:tblStyle w:val="a8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0"/>
        <w:gridCol w:w="940"/>
        <w:gridCol w:w="940"/>
        <w:gridCol w:w="940"/>
        <w:gridCol w:w="940"/>
        <w:gridCol w:w="940"/>
        <w:gridCol w:w="940"/>
      </w:tblGrid>
      <w:tr w:rsidR="00AC76D7" w:rsidRPr="00D37E45" w14:paraId="3F4541C6" w14:textId="77777777" w:rsidTr="00B11291">
        <w:trPr>
          <w:trHeight w:val="276"/>
          <w:jc w:val="center"/>
        </w:trPr>
        <w:tc>
          <w:tcPr>
            <w:tcW w:w="110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0669859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</w:p>
        </w:tc>
        <w:tc>
          <w:tcPr>
            <w:tcW w:w="940" w:type="dxa"/>
            <w:tcBorders>
              <w:top w:val="single" w:sz="4" w:space="0" w:color="auto"/>
              <w:bottom w:val="single" w:sz="4" w:space="0" w:color="auto"/>
            </w:tcBorders>
          </w:tcPr>
          <w:p w14:paraId="27F8A0A8" w14:textId="5686ED55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Le</w:t>
            </w:r>
          </w:p>
        </w:tc>
        <w:tc>
          <w:tcPr>
            <w:tcW w:w="940" w:type="dxa"/>
            <w:tcBorders>
              <w:top w:val="single" w:sz="4" w:space="0" w:color="auto"/>
              <w:bottom w:val="single" w:sz="4" w:space="0" w:color="auto"/>
            </w:tcBorders>
          </w:tcPr>
          <w:p w14:paraId="35AB871A" w14:textId="0534023C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Ps</w:t>
            </w:r>
          </w:p>
        </w:tc>
        <w:tc>
          <w:tcPr>
            <w:tcW w:w="94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AEF877E" w14:textId="794DB87D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Pe</w:t>
            </w:r>
          </w:p>
        </w:tc>
        <w:tc>
          <w:tcPr>
            <w:tcW w:w="94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22DBBAC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Se</w:t>
            </w:r>
          </w:p>
        </w:tc>
        <w:tc>
          <w:tcPr>
            <w:tcW w:w="94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F859996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La</w:t>
            </w:r>
          </w:p>
        </w:tc>
        <w:tc>
          <w:tcPr>
            <w:tcW w:w="94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362031B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Gs</w:t>
            </w:r>
          </w:p>
        </w:tc>
      </w:tr>
      <w:tr w:rsidR="00AC76D7" w:rsidRPr="00D37E45" w14:paraId="70886025" w14:textId="77777777" w:rsidTr="00B11291">
        <w:trPr>
          <w:trHeight w:val="276"/>
          <w:jc w:val="center"/>
        </w:trPr>
        <w:tc>
          <w:tcPr>
            <w:tcW w:w="1100" w:type="dxa"/>
            <w:tcBorders>
              <w:top w:val="single" w:sz="4" w:space="0" w:color="auto"/>
            </w:tcBorders>
            <w:noWrap/>
            <w:hideMark/>
          </w:tcPr>
          <w:p w14:paraId="5EF9211E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fTPS1</w:t>
            </w:r>
          </w:p>
        </w:tc>
        <w:tc>
          <w:tcPr>
            <w:tcW w:w="940" w:type="dxa"/>
            <w:tcBorders>
              <w:top w:val="single" w:sz="4" w:space="0" w:color="auto"/>
            </w:tcBorders>
          </w:tcPr>
          <w:p w14:paraId="6A35AD57" w14:textId="114BCBF8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13</w:t>
            </w:r>
          </w:p>
        </w:tc>
        <w:tc>
          <w:tcPr>
            <w:tcW w:w="940" w:type="dxa"/>
            <w:tcBorders>
              <w:top w:val="single" w:sz="4" w:space="0" w:color="auto"/>
            </w:tcBorders>
          </w:tcPr>
          <w:p w14:paraId="68BA4867" w14:textId="37467218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  <w:tcBorders>
              <w:top w:val="single" w:sz="4" w:space="0" w:color="auto"/>
            </w:tcBorders>
            <w:noWrap/>
            <w:hideMark/>
          </w:tcPr>
          <w:p w14:paraId="16787416" w14:textId="106AB54F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  <w:tcBorders>
              <w:top w:val="single" w:sz="4" w:space="0" w:color="auto"/>
            </w:tcBorders>
            <w:noWrap/>
            <w:hideMark/>
          </w:tcPr>
          <w:p w14:paraId="260A30F5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  <w:tcBorders>
              <w:top w:val="single" w:sz="4" w:space="0" w:color="auto"/>
            </w:tcBorders>
            <w:noWrap/>
            <w:hideMark/>
          </w:tcPr>
          <w:p w14:paraId="7004ECFC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  <w:tcBorders>
              <w:top w:val="single" w:sz="4" w:space="0" w:color="auto"/>
            </w:tcBorders>
            <w:noWrap/>
            <w:hideMark/>
          </w:tcPr>
          <w:p w14:paraId="0804726A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</w:tr>
      <w:tr w:rsidR="00AC76D7" w:rsidRPr="00D37E45" w14:paraId="146E58F2" w14:textId="77777777" w:rsidTr="00B11291">
        <w:trPr>
          <w:trHeight w:val="276"/>
          <w:jc w:val="center"/>
        </w:trPr>
        <w:tc>
          <w:tcPr>
            <w:tcW w:w="1100" w:type="dxa"/>
            <w:noWrap/>
            <w:hideMark/>
          </w:tcPr>
          <w:p w14:paraId="3ADD6AF8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fTPS2</w:t>
            </w:r>
          </w:p>
        </w:tc>
        <w:tc>
          <w:tcPr>
            <w:tcW w:w="940" w:type="dxa"/>
          </w:tcPr>
          <w:p w14:paraId="678D3F9D" w14:textId="23DCA6C3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1.45</w:t>
            </w:r>
          </w:p>
        </w:tc>
        <w:tc>
          <w:tcPr>
            <w:tcW w:w="940" w:type="dxa"/>
          </w:tcPr>
          <w:p w14:paraId="20FF7E41" w14:textId="2493C256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08</w:t>
            </w:r>
          </w:p>
        </w:tc>
        <w:tc>
          <w:tcPr>
            <w:tcW w:w="940" w:type="dxa"/>
            <w:noWrap/>
            <w:hideMark/>
          </w:tcPr>
          <w:p w14:paraId="5B5D8BED" w14:textId="4D7873CE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  <w:noWrap/>
            <w:hideMark/>
          </w:tcPr>
          <w:p w14:paraId="2ECDE927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16</w:t>
            </w:r>
          </w:p>
        </w:tc>
        <w:tc>
          <w:tcPr>
            <w:tcW w:w="940" w:type="dxa"/>
            <w:noWrap/>
            <w:hideMark/>
          </w:tcPr>
          <w:p w14:paraId="2C763FC8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09</w:t>
            </w:r>
          </w:p>
        </w:tc>
        <w:tc>
          <w:tcPr>
            <w:tcW w:w="940" w:type="dxa"/>
            <w:noWrap/>
            <w:hideMark/>
          </w:tcPr>
          <w:p w14:paraId="4F79A17D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41</w:t>
            </w:r>
          </w:p>
        </w:tc>
      </w:tr>
      <w:tr w:rsidR="00AC76D7" w:rsidRPr="00D37E45" w14:paraId="2C1A804A" w14:textId="77777777" w:rsidTr="00B11291">
        <w:trPr>
          <w:trHeight w:val="276"/>
          <w:jc w:val="center"/>
        </w:trPr>
        <w:tc>
          <w:tcPr>
            <w:tcW w:w="1100" w:type="dxa"/>
            <w:noWrap/>
            <w:hideMark/>
          </w:tcPr>
          <w:p w14:paraId="6856F4EF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fTPS3</w:t>
            </w:r>
          </w:p>
        </w:tc>
        <w:tc>
          <w:tcPr>
            <w:tcW w:w="940" w:type="dxa"/>
          </w:tcPr>
          <w:p w14:paraId="7567AA86" w14:textId="62F64D1F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22</w:t>
            </w:r>
          </w:p>
        </w:tc>
        <w:tc>
          <w:tcPr>
            <w:tcW w:w="940" w:type="dxa"/>
          </w:tcPr>
          <w:p w14:paraId="538BA8C8" w14:textId="539318E2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1.39</w:t>
            </w:r>
          </w:p>
        </w:tc>
        <w:tc>
          <w:tcPr>
            <w:tcW w:w="940" w:type="dxa"/>
            <w:noWrap/>
            <w:hideMark/>
          </w:tcPr>
          <w:p w14:paraId="6AFF576D" w14:textId="049B43FB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34.4</w:t>
            </w:r>
          </w:p>
        </w:tc>
        <w:tc>
          <w:tcPr>
            <w:tcW w:w="940" w:type="dxa"/>
            <w:noWrap/>
            <w:hideMark/>
          </w:tcPr>
          <w:p w14:paraId="60C9F24C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79.22</w:t>
            </w:r>
          </w:p>
        </w:tc>
        <w:tc>
          <w:tcPr>
            <w:tcW w:w="940" w:type="dxa"/>
            <w:noWrap/>
            <w:hideMark/>
          </w:tcPr>
          <w:p w14:paraId="3E6137A2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5.58</w:t>
            </w:r>
          </w:p>
        </w:tc>
        <w:tc>
          <w:tcPr>
            <w:tcW w:w="940" w:type="dxa"/>
            <w:noWrap/>
            <w:hideMark/>
          </w:tcPr>
          <w:p w14:paraId="32A01C84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2.77</w:t>
            </w:r>
          </w:p>
        </w:tc>
      </w:tr>
      <w:tr w:rsidR="00AC76D7" w:rsidRPr="00D37E45" w14:paraId="78DB355D" w14:textId="77777777" w:rsidTr="00B11291">
        <w:trPr>
          <w:trHeight w:val="276"/>
          <w:jc w:val="center"/>
        </w:trPr>
        <w:tc>
          <w:tcPr>
            <w:tcW w:w="1100" w:type="dxa"/>
            <w:noWrap/>
            <w:hideMark/>
          </w:tcPr>
          <w:p w14:paraId="0FB86244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fTPS4</w:t>
            </w:r>
          </w:p>
        </w:tc>
        <w:tc>
          <w:tcPr>
            <w:tcW w:w="940" w:type="dxa"/>
          </w:tcPr>
          <w:p w14:paraId="6CA12761" w14:textId="1DF986A4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7.04</w:t>
            </w:r>
          </w:p>
        </w:tc>
        <w:tc>
          <w:tcPr>
            <w:tcW w:w="940" w:type="dxa"/>
          </w:tcPr>
          <w:p w14:paraId="637A29EC" w14:textId="4D2E866B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4.97</w:t>
            </w:r>
          </w:p>
        </w:tc>
        <w:tc>
          <w:tcPr>
            <w:tcW w:w="940" w:type="dxa"/>
            <w:noWrap/>
            <w:hideMark/>
          </w:tcPr>
          <w:p w14:paraId="2F9E73D7" w14:textId="2FD6EE21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9.75</w:t>
            </w:r>
          </w:p>
        </w:tc>
        <w:tc>
          <w:tcPr>
            <w:tcW w:w="940" w:type="dxa"/>
            <w:noWrap/>
            <w:hideMark/>
          </w:tcPr>
          <w:p w14:paraId="6CCECE3A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10.44</w:t>
            </w:r>
          </w:p>
        </w:tc>
        <w:tc>
          <w:tcPr>
            <w:tcW w:w="940" w:type="dxa"/>
            <w:noWrap/>
            <w:hideMark/>
          </w:tcPr>
          <w:p w14:paraId="54CA8014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4.76</w:t>
            </w:r>
          </w:p>
        </w:tc>
        <w:tc>
          <w:tcPr>
            <w:tcW w:w="940" w:type="dxa"/>
            <w:noWrap/>
            <w:hideMark/>
          </w:tcPr>
          <w:p w14:paraId="77A06697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7</w:t>
            </w:r>
          </w:p>
        </w:tc>
      </w:tr>
      <w:tr w:rsidR="00AC76D7" w:rsidRPr="00D37E45" w14:paraId="700F8B77" w14:textId="77777777" w:rsidTr="00B11291">
        <w:trPr>
          <w:trHeight w:val="300"/>
          <w:jc w:val="center"/>
        </w:trPr>
        <w:tc>
          <w:tcPr>
            <w:tcW w:w="1100" w:type="dxa"/>
            <w:noWrap/>
            <w:hideMark/>
          </w:tcPr>
          <w:p w14:paraId="0C9B2CF2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fTPS5</w:t>
            </w:r>
          </w:p>
        </w:tc>
        <w:tc>
          <w:tcPr>
            <w:tcW w:w="940" w:type="dxa"/>
          </w:tcPr>
          <w:p w14:paraId="669F120B" w14:textId="08AEF608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09</w:t>
            </w:r>
          </w:p>
        </w:tc>
        <w:tc>
          <w:tcPr>
            <w:tcW w:w="940" w:type="dxa"/>
          </w:tcPr>
          <w:p w14:paraId="0AD9CD35" w14:textId="0CE79B6E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  <w:noWrap/>
            <w:hideMark/>
          </w:tcPr>
          <w:p w14:paraId="3817F2A4" w14:textId="60A73CF1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2.79</w:t>
            </w:r>
          </w:p>
        </w:tc>
        <w:tc>
          <w:tcPr>
            <w:tcW w:w="940" w:type="dxa"/>
            <w:noWrap/>
            <w:hideMark/>
          </w:tcPr>
          <w:p w14:paraId="09C4564C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1.46</w:t>
            </w:r>
          </w:p>
        </w:tc>
        <w:tc>
          <w:tcPr>
            <w:tcW w:w="940" w:type="dxa"/>
            <w:noWrap/>
            <w:hideMark/>
          </w:tcPr>
          <w:p w14:paraId="4C2F577B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2.92</w:t>
            </w:r>
          </w:p>
        </w:tc>
        <w:tc>
          <w:tcPr>
            <w:tcW w:w="940" w:type="dxa"/>
            <w:noWrap/>
            <w:hideMark/>
          </w:tcPr>
          <w:p w14:paraId="4F3BFA86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6.06</w:t>
            </w:r>
          </w:p>
        </w:tc>
      </w:tr>
      <w:tr w:rsidR="00AC76D7" w:rsidRPr="00D37E45" w14:paraId="11D80C6E" w14:textId="77777777" w:rsidTr="00B11291">
        <w:trPr>
          <w:trHeight w:val="276"/>
          <w:jc w:val="center"/>
        </w:trPr>
        <w:tc>
          <w:tcPr>
            <w:tcW w:w="1100" w:type="dxa"/>
            <w:noWrap/>
            <w:hideMark/>
          </w:tcPr>
          <w:p w14:paraId="1F663F61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fTPS6</w:t>
            </w:r>
          </w:p>
        </w:tc>
        <w:tc>
          <w:tcPr>
            <w:tcW w:w="940" w:type="dxa"/>
          </w:tcPr>
          <w:p w14:paraId="07CAA4CC" w14:textId="3B214A14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</w:tcPr>
          <w:p w14:paraId="49B3FA11" w14:textId="2C42754C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  <w:noWrap/>
            <w:hideMark/>
          </w:tcPr>
          <w:p w14:paraId="309A3C7D" w14:textId="60A2340E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  <w:noWrap/>
            <w:hideMark/>
          </w:tcPr>
          <w:p w14:paraId="280F4F7E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  <w:noWrap/>
            <w:hideMark/>
          </w:tcPr>
          <w:p w14:paraId="6E696492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  <w:noWrap/>
            <w:hideMark/>
          </w:tcPr>
          <w:p w14:paraId="5C442009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</w:tr>
      <w:tr w:rsidR="00AC76D7" w:rsidRPr="00D37E45" w14:paraId="32229A87" w14:textId="77777777" w:rsidTr="00B11291">
        <w:trPr>
          <w:trHeight w:val="276"/>
          <w:jc w:val="center"/>
        </w:trPr>
        <w:tc>
          <w:tcPr>
            <w:tcW w:w="1100" w:type="dxa"/>
            <w:noWrap/>
            <w:hideMark/>
          </w:tcPr>
          <w:p w14:paraId="2861A2E4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fTPS7</w:t>
            </w:r>
          </w:p>
        </w:tc>
        <w:tc>
          <w:tcPr>
            <w:tcW w:w="940" w:type="dxa"/>
          </w:tcPr>
          <w:p w14:paraId="7B312232" w14:textId="0723AB73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</w:tcPr>
          <w:p w14:paraId="7C8844AC" w14:textId="0C9AB024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06</w:t>
            </w:r>
          </w:p>
        </w:tc>
        <w:tc>
          <w:tcPr>
            <w:tcW w:w="940" w:type="dxa"/>
            <w:noWrap/>
            <w:hideMark/>
          </w:tcPr>
          <w:p w14:paraId="44B2D0E1" w14:textId="188D371E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12</w:t>
            </w:r>
          </w:p>
        </w:tc>
        <w:tc>
          <w:tcPr>
            <w:tcW w:w="940" w:type="dxa"/>
            <w:noWrap/>
            <w:hideMark/>
          </w:tcPr>
          <w:p w14:paraId="1B042F97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08</w:t>
            </w:r>
          </w:p>
        </w:tc>
        <w:tc>
          <w:tcPr>
            <w:tcW w:w="940" w:type="dxa"/>
            <w:noWrap/>
            <w:hideMark/>
          </w:tcPr>
          <w:p w14:paraId="0AA28442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22</w:t>
            </w:r>
          </w:p>
        </w:tc>
        <w:tc>
          <w:tcPr>
            <w:tcW w:w="940" w:type="dxa"/>
            <w:noWrap/>
            <w:hideMark/>
          </w:tcPr>
          <w:p w14:paraId="17B887A2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1.07</w:t>
            </w:r>
          </w:p>
        </w:tc>
      </w:tr>
      <w:tr w:rsidR="00AC76D7" w:rsidRPr="00D37E45" w14:paraId="0DB3A6D8" w14:textId="77777777" w:rsidTr="00B11291">
        <w:trPr>
          <w:trHeight w:val="276"/>
          <w:jc w:val="center"/>
        </w:trPr>
        <w:tc>
          <w:tcPr>
            <w:tcW w:w="1100" w:type="dxa"/>
            <w:noWrap/>
            <w:hideMark/>
          </w:tcPr>
          <w:p w14:paraId="748EEC94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fTPS8</w:t>
            </w:r>
          </w:p>
        </w:tc>
        <w:tc>
          <w:tcPr>
            <w:tcW w:w="940" w:type="dxa"/>
          </w:tcPr>
          <w:p w14:paraId="590E29FB" w14:textId="7E750782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</w:tcPr>
          <w:p w14:paraId="586AB152" w14:textId="25640C2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  <w:noWrap/>
            <w:hideMark/>
          </w:tcPr>
          <w:p w14:paraId="2A16EB2B" w14:textId="12BF8554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11</w:t>
            </w:r>
          </w:p>
        </w:tc>
        <w:tc>
          <w:tcPr>
            <w:tcW w:w="940" w:type="dxa"/>
            <w:noWrap/>
            <w:hideMark/>
          </w:tcPr>
          <w:p w14:paraId="4C489EC5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  <w:noWrap/>
            <w:hideMark/>
          </w:tcPr>
          <w:p w14:paraId="18FFD6B7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05</w:t>
            </w:r>
          </w:p>
        </w:tc>
        <w:tc>
          <w:tcPr>
            <w:tcW w:w="940" w:type="dxa"/>
            <w:noWrap/>
            <w:hideMark/>
          </w:tcPr>
          <w:p w14:paraId="29DCFA95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48</w:t>
            </w:r>
          </w:p>
        </w:tc>
      </w:tr>
      <w:tr w:rsidR="00AC76D7" w:rsidRPr="00D37E45" w14:paraId="31E6C588" w14:textId="77777777" w:rsidTr="00B11291">
        <w:trPr>
          <w:trHeight w:val="276"/>
          <w:jc w:val="center"/>
        </w:trPr>
        <w:tc>
          <w:tcPr>
            <w:tcW w:w="1100" w:type="dxa"/>
            <w:noWrap/>
            <w:hideMark/>
          </w:tcPr>
          <w:p w14:paraId="401475AD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fTPS9</w:t>
            </w:r>
          </w:p>
        </w:tc>
        <w:tc>
          <w:tcPr>
            <w:tcW w:w="940" w:type="dxa"/>
          </w:tcPr>
          <w:p w14:paraId="7497DF82" w14:textId="6AADF0EC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</w:tcPr>
          <w:p w14:paraId="6D6F07B8" w14:textId="0A32FB0E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11.18</w:t>
            </w:r>
          </w:p>
        </w:tc>
        <w:tc>
          <w:tcPr>
            <w:tcW w:w="940" w:type="dxa"/>
            <w:noWrap/>
            <w:hideMark/>
          </w:tcPr>
          <w:p w14:paraId="6BF33314" w14:textId="10216D69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1.63</w:t>
            </w:r>
          </w:p>
        </w:tc>
        <w:tc>
          <w:tcPr>
            <w:tcW w:w="940" w:type="dxa"/>
            <w:noWrap/>
            <w:hideMark/>
          </w:tcPr>
          <w:p w14:paraId="6BFB802C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5.03</w:t>
            </w:r>
          </w:p>
        </w:tc>
        <w:tc>
          <w:tcPr>
            <w:tcW w:w="940" w:type="dxa"/>
            <w:noWrap/>
            <w:hideMark/>
          </w:tcPr>
          <w:p w14:paraId="2A710635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04</w:t>
            </w:r>
          </w:p>
        </w:tc>
        <w:tc>
          <w:tcPr>
            <w:tcW w:w="940" w:type="dxa"/>
            <w:noWrap/>
            <w:hideMark/>
          </w:tcPr>
          <w:p w14:paraId="4D07DA39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6.6</w:t>
            </w:r>
          </w:p>
        </w:tc>
      </w:tr>
      <w:tr w:rsidR="00AC76D7" w:rsidRPr="00D37E45" w14:paraId="1873C2EC" w14:textId="77777777" w:rsidTr="00B11291">
        <w:trPr>
          <w:trHeight w:val="276"/>
          <w:jc w:val="center"/>
        </w:trPr>
        <w:tc>
          <w:tcPr>
            <w:tcW w:w="1100" w:type="dxa"/>
            <w:noWrap/>
            <w:hideMark/>
          </w:tcPr>
          <w:p w14:paraId="7D34B743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fTPS10</w:t>
            </w:r>
          </w:p>
        </w:tc>
        <w:tc>
          <w:tcPr>
            <w:tcW w:w="940" w:type="dxa"/>
          </w:tcPr>
          <w:p w14:paraId="52EAC0D8" w14:textId="2E0080C0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</w:tcPr>
          <w:p w14:paraId="19B3BE2E" w14:textId="60D5F51E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  <w:noWrap/>
            <w:hideMark/>
          </w:tcPr>
          <w:p w14:paraId="6A6782C4" w14:textId="57880EFC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  <w:noWrap/>
            <w:hideMark/>
          </w:tcPr>
          <w:p w14:paraId="20109C1B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13</w:t>
            </w:r>
          </w:p>
        </w:tc>
        <w:tc>
          <w:tcPr>
            <w:tcW w:w="940" w:type="dxa"/>
            <w:noWrap/>
            <w:hideMark/>
          </w:tcPr>
          <w:p w14:paraId="384177CC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  <w:noWrap/>
            <w:hideMark/>
          </w:tcPr>
          <w:p w14:paraId="429DAB98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08</w:t>
            </w:r>
          </w:p>
        </w:tc>
      </w:tr>
      <w:tr w:rsidR="00AC76D7" w:rsidRPr="00D37E45" w14:paraId="64709F9F" w14:textId="77777777" w:rsidTr="00B11291">
        <w:trPr>
          <w:trHeight w:val="276"/>
          <w:jc w:val="center"/>
        </w:trPr>
        <w:tc>
          <w:tcPr>
            <w:tcW w:w="1100" w:type="dxa"/>
            <w:noWrap/>
            <w:hideMark/>
          </w:tcPr>
          <w:p w14:paraId="2C0988F7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fTPS11</w:t>
            </w:r>
          </w:p>
        </w:tc>
        <w:tc>
          <w:tcPr>
            <w:tcW w:w="940" w:type="dxa"/>
          </w:tcPr>
          <w:p w14:paraId="5C0EDE83" w14:textId="6458189E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6.92</w:t>
            </w:r>
          </w:p>
        </w:tc>
        <w:tc>
          <w:tcPr>
            <w:tcW w:w="940" w:type="dxa"/>
          </w:tcPr>
          <w:p w14:paraId="7CD50CDB" w14:textId="0B29601C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12</w:t>
            </w:r>
          </w:p>
        </w:tc>
        <w:tc>
          <w:tcPr>
            <w:tcW w:w="940" w:type="dxa"/>
            <w:noWrap/>
            <w:hideMark/>
          </w:tcPr>
          <w:p w14:paraId="04D82C2C" w14:textId="1F939C04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07</w:t>
            </w:r>
          </w:p>
        </w:tc>
        <w:tc>
          <w:tcPr>
            <w:tcW w:w="940" w:type="dxa"/>
            <w:noWrap/>
            <w:hideMark/>
          </w:tcPr>
          <w:p w14:paraId="74234F8D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04</w:t>
            </w:r>
          </w:p>
        </w:tc>
        <w:tc>
          <w:tcPr>
            <w:tcW w:w="940" w:type="dxa"/>
            <w:noWrap/>
            <w:hideMark/>
          </w:tcPr>
          <w:p w14:paraId="09AFBD93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  <w:noWrap/>
            <w:hideMark/>
          </w:tcPr>
          <w:p w14:paraId="360872DD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</w:tr>
      <w:tr w:rsidR="00AC76D7" w:rsidRPr="00D37E45" w14:paraId="25C55320" w14:textId="77777777" w:rsidTr="00B11291">
        <w:trPr>
          <w:trHeight w:val="276"/>
          <w:jc w:val="center"/>
        </w:trPr>
        <w:tc>
          <w:tcPr>
            <w:tcW w:w="1100" w:type="dxa"/>
            <w:noWrap/>
            <w:hideMark/>
          </w:tcPr>
          <w:p w14:paraId="4FA8820F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fTPS12</w:t>
            </w:r>
          </w:p>
        </w:tc>
        <w:tc>
          <w:tcPr>
            <w:tcW w:w="940" w:type="dxa"/>
          </w:tcPr>
          <w:p w14:paraId="2FDA5B4D" w14:textId="22B5618F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58.89</w:t>
            </w:r>
          </w:p>
        </w:tc>
        <w:tc>
          <w:tcPr>
            <w:tcW w:w="940" w:type="dxa"/>
          </w:tcPr>
          <w:p w14:paraId="098FBCA9" w14:textId="4D58CE5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18.22</w:t>
            </w:r>
          </w:p>
        </w:tc>
        <w:tc>
          <w:tcPr>
            <w:tcW w:w="940" w:type="dxa"/>
            <w:noWrap/>
            <w:hideMark/>
          </w:tcPr>
          <w:p w14:paraId="0E92577D" w14:textId="145B31BC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39.13</w:t>
            </w:r>
          </w:p>
        </w:tc>
        <w:tc>
          <w:tcPr>
            <w:tcW w:w="940" w:type="dxa"/>
            <w:noWrap/>
            <w:hideMark/>
          </w:tcPr>
          <w:p w14:paraId="1F330851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38.35</w:t>
            </w:r>
          </w:p>
        </w:tc>
        <w:tc>
          <w:tcPr>
            <w:tcW w:w="940" w:type="dxa"/>
            <w:noWrap/>
            <w:hideMark/>
          </w:tcPr>
          <w:p w14:paraId="03D2BDDB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41.38</w:t>
            </w:r>
          </w:p>
        </w:tc>
        <w:tc>
          <w:tcPr>
            <w:tcW w:w="940" w:type="dxa"/>
            <w:noWrap/>
            <w:hideMark/>
          </w:tcPr>
          <w:p w14:paraId="46CA3766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93.82</w:t>
            </w:r>
          </w:p>
        </w:tc>
      </w:tr>
      <w:tr w:rsidR="00AC76D7" w:rsidRPr="00D37E45" w14:paraId="3B11BBAD" w14:textId="77777777" w:rsidTr="00B11291">
        <w:trPr>
          <w:trHeight w:val="276"/>
          <w:jc w:val="center"/>
        </w:trPr>
        <w:tc>
          <w:tcPr>
            <w:tcW w:w="1100" w:type="dxa"/>
            <w:noWrap/>
            <w:hideMark/>
          </w:tcPr>
          <w:p w14:paraId="2E59E067" w14:textId="2A712C4A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fTPS1</w:t>
            </w:r>
            <w:r w:rsidR="006A1AE3">
              <w:rPr>
                <w:rFonts w:ascii="Times New Roman" w:eastAsia="宋体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940" w:type="dxa"/>
          </w:tcPr>
          <w:p w14:paraId="11DE579A" w14:textId="0F4FAEB2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17</w:t>
            </w:r>
          </w:p>
        </w:tc>
        <w:tc>
          <w:tcPr>
            <w:tcW w:w="940" w:type="dxa"/>
          </w:tcPr>
          <w:p w14:paraId="46166093" w14:textId="4735458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  <w:noWrap/>
            <w:hideMark/>
          </w:tcPr>
          <w:p w14:paraId="490291E1" w14:textId="2F5AB675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  <w:noWrap/>
            <w:hideMark/>
          </w:tcPr>
          <w:p w14:paraId="02A34301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  <w:noWrap/>
            <w:hideMark/>
          </w:tcPr>
          <w:p w14:paraId="4C4E1DCF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  <w:noWrap/>
            <w:hideMark/>
          </w:tcPr>
          <w:p w14:paraId="6BDA5AA0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</w:tr>
      <w:tr w:rsidR="00AC76D7" w:rsidRPr="00D37E45" w14:paraId="57FC7894" w14:textId="77777777" w:rsidTr="00B11291">
        <w:trPr>
          <w:trHeight w:val="276"/>
          <w:jc w:val="center"/>
        </w:trPr>
        <w:tc>
          <w:tcPr>
            <w:tcW w:w="1100" w:type="dxa"/>
            <w:noWrap/>
            <w:hideMark/>
          </w:tcPr>
          <w:p w14:paraId="3259AFFE" w14:textId="3090E588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fTPS1</w:t>
            </w:r>
            <w:r w:rsidR="006A1AE3">
              <w:rPr>
                <w:rFonts w:ascii="Times New Roman" w:eastAsia="宋体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940" w:type="dxa"/>
          </w:tcPr>
          <w:p w14:paraId="5DC41749" w14:textId="7EED9CA8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06</w:t>
            </w:r>
          </w:p>
        </w:tc>
        <w:tc>
          <w:tcPr>
            <w:tcW w:w="940" w:type="dxa"/>
          </w:tcPr>
          <w:p w14:paraId="52BB609F" w14:textId="61B91F5D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11.95</w:t>
            </w:r>
          </w:p>
        </w:tc>
        <w:tc>
          <w:tcPr>
            <w:tcW w:w="940" w:type="dxa"/>
            <w:noWrap/>
            <w:hideMark/>
          </w:tcPr>
          <w:p w14:paraId="35C17C70" w14:textId="6383CF7A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14.17</w:t>
            </w:r>
          </w:p>
        </w:tc>
        <w:tc>
          <w:tcPr>
            <w:tcW w:w="940" w:type="dxa"/>
            <w:noWrap/>
            <w:hideMark/>
          </w:tcPr>
          <w:p w14:paraId="5ACFB45F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18.65</w:t>
            </w:r>
          </w:p>
        </w:tc>
        <w:tc>
          <w:tcPr>
            <w:tcW w:w="940" w:type="dxa"/>
            <w:noWrap/>
            <w:hideMark/>
          </w:tcPr>
          <w:p w14:paraId="6D4778A0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1.24</w:t>
            </w:r>
          </w:p>
        </w:tc>
        <w:tc>
          <w:tcPr>
            <w:tcW w:w="940" w:type="dxa"/>
            <w:noWrap/>
            <w:hideMark/>
          </w:tcPr>
          <w:p w14:paraId="69EB8357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14.4</w:t>
            </w:r>
          </w:p>
        </w:tc>
      </w:tr>
      <w:tr w:rsidR="00AC76D7" w:rsidRPr="00D37E45" w14:paraId="00F84544" w14:textId="77777777" w:rsidTr="00B11291">
        <w:trPr>
          <w:trHeight w:val="276"/>
          <w:jc w:val="center"/>
        </w:trPr>
        <w:tc>
          <w:tcPr>
            <w:tcW w:w="1100" w:type="dxa"/>
            <w:noWrap/>
            <w:hideMark/>
          </w:tcPr>
          <w:p w14:paraId="0BAA9FAF" w14:textId="595DEE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fTPS1</w:t>
            </w:r>
            <w:r w:rsidR="006A1AE3">
              <w:rPr>
                <w:rFonts w:ascii="Times New Roman" w:eastAsia="宋体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940" w:type="dxa"/>
          </w:tcPr>
          <w:p w14:paraId="078F4D64" w14:textId="7C9FC97F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140.49</w:t>
            </w:r>
          </w:p>
        </w:tc>
        <w:tc>
          <w:tcPr>
            <w:tcW w:w="940" w:type="dxa"/>
          </w:tcPr>
          <w:p w14:paraId="5775F856" w14:textId="15F50C0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83.26</w:t>
            </w:r>
          </w:p>
        </w:tc>
        <w:tc>
          <w:tcPr>
            <w:tcW w:w="940" w:type="dxa"/>
            <w:noWrap/>
            <w:hideMark/>
          </w:tcPr>
          <w:p w14:paraId="2BBCAEDA" w14:textId="7976A3C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67.85</w:t>
            </w:r>
          </w:p>
        </w:tc>
        <w:tc>
          <w:tcPr>
            <w:tcW w:w="940" w:type="dxa"/>
            <w:noWrap/>
            <w:hideMark/>
          </w:tcPr>
          <w:p w14:paraId="008CB678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62.03</w:t>
            </w:r>
          </w:p>
        </w:tc>
        <w:tc>
          <w:tcPr>
            <w:tcW w:w="940" w:type="dxa"/>
            <w:noWrap/>
            <w:hideMark/>
          </w:tcPr>
          <w:p w14:paraId="3140C1D5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48.53</w:t>
            </w:r>
          </w:p>
        </w:tc>
        <w:tc>
          <w:tcPr>
            <w:tcW w:w="940" w:type="dxa"/>
            <w:noWrap/>
            <w:hideMark/>
          </w:tcPr>
          <w:p w14:paraId="1C58D09D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24.43</w:t>
            </w:r>
          </w:p>
        </w:tc>
      </w:tr>
      <w:tr w:rsidR="00AC76D7" w:rsidRPr="00D37E45" w14:paraId="3113D9B3" w14:textId="77777777" w:rsidTr="00B11291">
        <w:trPr>
          <w:trHeight w:val="276"/>
          <w:jc w:val="center"/>
        </w:trPr>
        <w:tc>
          <w:tcPr>
            <w:tcW w:w="1100" w:type="dxa"/>
            <w:noWrap/>
            <w:hideMark/>
          </w:tcPr>
          <w:p w14:paraId="4F85E9DD" w14:textId="19CD07E5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fTPS1</w:t>
            </w:r>
            <w:r w:rsidR="006A1AE3">
              <w:rPr>
                <w:rFonts w:ascii="Times New Roman" w:eastAsia="宋体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940" w:type="dxa"/>
          </w:tcPr>
          <w:p w14:paraId="3EECB45F" w14:textId="1901FFB4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1.94</w:t>
            </w:r>
          </w:p>
        </w:tc>
        <w:tc>
          <w:tcPr>
            <w:tcW w:w="940" w:type="dxa"/>
          </w:tcPr>
          <w:p w14:paraId="124ECB5F" w14:textId="74DB28D4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  <w:noWrap/>
            <w:hideMark/>
          </w:tcPr>
          <w:p w14:paraId="5F69AAE9" w14:textId="63C4DC92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  <w:noWrap/>
            <w:hideMark/>
          </w:tcPr>
          <w:p w14:paraId="73CE99F6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06</w:t>
            </w:r>
          </w:p>
        </w:tc>
        <w:tc>
          <w:tcPr>
            <w:tcW w:w="940" w:type="dxa"/>
            <w:noWrap/>
            <w:hideMark/>
          </w:tcPr>
          <w:p w14:paraId="57F57318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  <w:noWrap/>
            <w:hideMark/>
          </w:tcPr>
          <w:p w14:paraId="7E4D3BF4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06</w:t>
            </w:r>
          </w:p>
        </w:tc>
      </w:tr>
      <w:tr w:rsidR="00AC76D7" w:rsidRPr="00D37E45" w14:paraId="23718689" w14:textId="77777777" w:rsidTr="00B11291">
        <w:trPr>
          <w:trHeight w:val="276"/>
          <w:jc w:val="center"/>
        </w:trPr>
        <w:tc>
          <w:tcPr>
            <w:tcW w:w="1100" w:type="dxa"/>
            <w:noWrap/>
            <w:hideMark/>
          </w:tcPr>
          <w:p w14:paraId="52C97604" w14:textId="4E8849D6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fTPS1</w:t>
            </w:r>
            <w:r w:rsidR="006A1AE3">
              <w:rPr>
                <w:rFonts w:ascii="Times New Roman" w:eastAsia="宋体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940" w:type="dxa"/>
          </w:tcPr>
          <w:p w14:paraId="5073E0CC" w14:textId="3D26D8F4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02</w:t>
            </w:r>
          </w:p>
        </w:tc>
        <w:tc>
          <w:tcPr>
            <w:tcW w:w="940" w:type="dxa"/>
          </w:tcPr>
          <w:p w14:paraId="3848C82A" w14:textId="0350F92F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  <w:noWrap/>
            <w:hideMark/>
          </w:tcPr>
          <w:p w14:paraId="15C15FD5" w14:textId="01B5D8BF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101.42</w:t>
            </w:r>
          </w:p>
        </w:tc>
        <w:tc>
          <w:tcPr>
            <w:tcW w:w="940" w:type="dxa"/>
            <w:noWrap/>
            <w:hideMark/>
          </w:tcPr>
          <w:p w14:paraId="368622D4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63.35</w:t>
            </w:r>
          </w:p>
        </w:tc>
        <w:tc>
          <w:tcPr>
            <w:tcW w:w="940" w:type="dxa"/>
            <w:noWrap/>
            <w:hideMark/>
          </w:tcPr>
          <w:p w14:paraId="52F2FE8C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16.14</w:t>
            </w:r>
          </w:p>
        </w:tc>
        <w:tc>
          <w:tcPr>
            <w:tcW w:w="940" w:type="dxa"/>
            <w:noWrap/>
            <w:hideMark/>
          </w:tcPr>
          <w:p w14:paraId="4F1C3167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6.91</w:t>
            </w:r>
          </w:p>
        </w:tc>
      </w:tr>
      <w:tr w:rsidR="00AC76D7" w:rsidRPr="00D37E45" w14:paraId="12DC17A3" w14:textId="77777777" w:rsidTr="00B11291">
        <w:trPr>
          <w:trHeight w:val="276"/>
          <w:jc w:val="center"/>
        </w:trPr>
        <w:tc>
          <w:tcPr>
            <w:tcW w:w="1100" w:type="dxa"/>
            <w:noWrap/>
            <w:hideMark/>
          </w:tcPr>
          <w:p w14:paraId="554308A4" w14:textId="5CAC58F6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fTPS</w:t>
            </w:r>
            <w:r w:rsidR="006A1AE3">
              <w:rPr>
                <w:rFonts w:ascii="Times New Roman" w:eastAsia="宋体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940" w:type="dxa"/>
          </w:tcPr>
          <w:p w14:paraId="42CC7F9B" w14:textId="165DDB4A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01</w:t>
            </w:r>
          </w:p>
        </w:tc>
        <w:tc>
          <w:tcPr>
            <w:tcW w:w="940" w:type="dxa"/>
          </w:tcPr>
          <w:p w14:paraId="6EBD3054" w14:textId="5474223E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4.87</w:t>
            </w:r>
          </w:p>
        </w:tc>
        <w:tc>
          <w:tcPr>
            <w:tcW w:w="940" w:type="dxa"/>
            <w:noWrap/>
            <w:hideMark/>
          </w:tcPr>
          <w:p w14:paraId="07AF5160" w14:textId="5B33D69D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513.38</w:t>
            </w:r>
          </w:p>
        </w:tc>
        <w:tc>
          <w:tcPr>
            <w:tcW w:w="940" w:type="dxa"/>
            <w:noWrap/>
            <w:hideMark/>
          </w:tcPr>
          <w:p w14:paraId="6BD18286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957.75</w:t>
            </w:r>
          </w:p>
        </w:tc>
        <w:tc>
          <w:tcPr>
            <w:tcW w:w="940" w:type="dxa"/>
            <w:noWrap/>
            <w:hideMark/>
          </w:tcPr>
          <w:p w14:paraId="5F8946CA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67.22</w:t>
            </w:r>
          </w:p>
        </w:tc>
        <w:tc>
          <w:tcPr>
            <w:tcW w:w="940" w:type="dxa"/>
            <w:noWrap/>
            <w:hideMark/>
          </w:tcPr>
          <w:p w14:paraId="306D93D1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24.09</w:t>
            </w:r>
          </w:p>
        </w:tc>
      </w:tr>
      <w:tr w:rsidR="00AC76D7" w:rsidRPr="00D37E45" w14:paraId="524B410E" w14:textId="77777777" w:rsidTr="00B11291">
        <w:trPr>
          <w:trHeight w:val="276"/>
          <w:jc w:val="center"/>
        </w:trPr>
        <w:tc>
          <w:tcPr>
            <w:tcW w:w="1100" w:type="dxa"/>
            <w:noWrap/>
            <w:hideMark/>
          </w:tcPr>
          <w:p w14:paraId="66B7A7BC" w14:textId="09B2DCA2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fTPS</w:t>
            </w:r>
            <w:r w:rsidR="006A1AE3">
              <w:rPr>
                <w:rFonts w:ascii="Times New Roman" w:eastAsia="宋体" w:hAnsi="Times New Roman" w:cs="Times New Roman"/>
                <w:sz w:val="16"/>
                <w:szCs w:val="16"/>
              </w:rPr>
              <w:t>19</w:t>
            </w:r>
          </w:p>
        </w:tc>
        <w:tc>
          <w:tcPr>
            <w:tcW w:w="940" w:type="dxa"/>
          </w:tcPr>
          <w:p w14:paraId="2CEED06A" w14:textId="3C1D78F2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</w:tcPr>
          <w:p w14:paraId="62D3F24F" w14:textId="24C9A9D8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  <w:noWrap/>
            <w:hideMark/>
          </w:tcPr>
          <w:p w14:paraId="2EAACE6F" w14:textId="3315B52B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  <w:noWrap/>
            <w:hideMark/>
          </w:tcPr>
          <w:p w14:paraId="69BE4AD1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  <w:noWrap/>
            <w:hideMark/>
          </w:tcPr>
          <w:p w14:paraId="4449339B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  <w:noWrap/>
            <w:hideMark/>
          </w:tcPr>
          <w:p w14:paraId="474D8891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05</w:t>
            </w:r>
          </w:p>
        </w:tc>
      </w:tr>
      <w:tr w:rsidR="00AC76D7" w:rsidRPr="00D37E45" w14:paraId="444AEB29" w14:textId="77777777" w:rsidTr="00B11291">
        <w:trPr>
          <w:trHeight w:val="276"/>
          <w:jc w:val="center"/>
        </w:trPr>
        <w:tc>
          <w:tcPr>
            <w:tcW w:w="1100" w:type="dxa"/>
            <w:noWrap/>
            <w:hideMark/>
          </w:tcPr>
          <w:p w14:paraId="2C0B9F36" w14:textId="3C727FC2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fTPS</w:t>
            </w:r>
            <w:r w:rsidR="006A1AE3">
              <w:rPr>
                <w:rFonts w:ascii="Times New Roman" w:eastAsia="宋体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940" w:type="dxa"/>
          </w:tcPr>
          <w:p w14:paraId="7D44DDDE" w14:textId="51B5AC89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11</w:t>
            </w:r>
          </w:p>
        </w:tc>
        <w:tc>
          <w:tcPr>
            <w:tcW w:w="940" w:type="dxa"/>
          </w:tcPr>
          <w:p w14:paraId="3F9117AE" w14:textId="67857ECF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29</w:t>
            </w:r>
          </w:p>
        </w:tc>
        <w:tc>
          <w:tcPr>
            <w:tcW w:w="940" w:type="dxa"/>
            <w:noWrap/>
            <w:hideMark/>
          </w:tcPr>
          <w:p w14:paraId="54E7AE63" w14:textId="7803A9AC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06</w:t>
            </w:r>
          </w:p>
        </w:tc>
        <w:tc>
          <w:tcPr>
            <w:tcW w:w="940" w:type="dxa"/>
            <w:noWrap/>
            <w:hideMark/>
          </w:tcPr>
          <w:p w14:paraId="5719E8A6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12</w:t>
            </w:r>
          </w:p>
        </w:tc>
        <w:tc>
          <w:tcPr>
            <w:tcW w:w="940" w:type="dxa"/>
            <w:noWrap/>
            <w:hideMark/>
          </w:tcPr>
          <w:p w14:paraId="17FF1C99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13</w:t>
            </w:r>
          </w:p>
        </w:tc>
        <w:tc>
          <w:tcPr>
            <w:tcW w:w="940" w:type="dxa"/>
            <w:noWrap/>
            <w:hideMark/>
          </w:tcPr>
          <w:p w14:paraId="30F8C976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21</w:t>
            </w:r>
          </w:p>
        </w:tc>
      </w:tr>
      <w:tr w:rsidR="00AC76D7" w:rsidRPr="00D37E45" w14:paraId="2473A071" w14:textId="77777777" w:rsidTr="00B11291">
        <w:trPr>
          <w:trHeight w:val="276"/>
          <w:jc w:val="center"/>
        </w:trPr>
        <w:tc>
          <w:tcPr>
            <w:tcW w:w="1100" w:type="dxa"/>
            <w:noWrap/>
            <w:hideMark/>
          </w:tcPr>
          <w:p w14:paraId="092C5F3C" w14:textId="70329189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fTPS2</w:t>
            </w:r>
            <w:r w:rsidR="006A1AE3">
              <w:rPr>
                <w:rFonts w:ascii="Times New Roman" w:eastAsia="宋体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940" w:type="dxa"/>
          </w:tcPr>
          <w:p w14:paraId="6B4698DC" w14:textId="41A8EEB1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07</w:t>
            </w:r>
          </w:p>
        </w:tc>
        <w:tc>
          <w:tcPr>
            <w:tcW w:w="940" w:type="dxa"/>
          </w:tcPr>
          <w:p w14:paraId="70F05940" w14:textId="075EC603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32</w:t>
            </w:r>
          </w:p>
        </w:tc>
        <w:tc>
          <w:tcPr>
            <w:tcW w:w="940" w:type="dxa"/>
            <w:noWrap/>
            <w:hideMark/>
          </w:tcPr>
          <w:p w14:paraId="064E4463" w14:textId="3C465324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2.53</w:t>
            </w:r>
          </w:p>
        </w:tc>
        <w:tc>
          <w:tcPr>
            <w:tcW w:w="940" w:type="dxa"/>
            <w:noWrap/>
            <w:hideMark/>
          </w:tcPr>
          <w:p w14:paraId="03A2374D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58</w:t>
            </w:r>
          </w:p>
        </w:tc>
        <w:tc>
          <w:tcPr>
            <w:tcW w:w="940" w:type="dxa"/>
            <w:noWrap/>
            <w:hideMark/>
          </w:tcPr>
          <w:p w14:paraId="01303455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2.32</w:t>
            </w:r>
          </w:p>
        </w:tc>
        <w:tc>
          <w:tcPr>
            <w:tcW w:w="940" w:type="dxa"/>
            <w:noWrap/>
            <w:hideMark/>
          </w:tcPr>
          <w:p w14:paraId="31544C90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17</w:t>
            </w:r>
          </w:p>
        </w:tc>
      </w:tr>
      <w:tr w:rsidR="00AC76D7" w:rsidRPr="00D37E45" w14:paraId="1A90974E" w14:textId="77777777" w:rsidTr="00B11291">
        <w:trPr>
          <w:trHeight w:val="276"/>
          <w:jc w:val="center"/>
        </w:trPr>
        <w:tc>
          <w:tcPr>
            <w:tcW w:w="1100" w:type="dxa"/>
            <w:noWrap/>
            <w:hideMark/>
          </w:tcPr>
          <w:p w14:paraId="02DEC9CC" w14:textId="0B30F162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fTPS2</w:t>
            </w:r>
            <w:r w:rsidR="006A1AE3">
              <w:rPr>
                <w:rFonts w:ascii="Times New Roman" w:eastAsia="宋体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940" w:type="dxa"/>
          </w:tcPr>
          <w:p w14:paraId="097A2401" w14:textId="08D9DDDC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</w:tcPr>
          <w:p w14:paraId="52AC29F0" w14:textId="59DF0966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09</w:t>
            </w:r>
          </w:p>
        </w:tc>
        <w:tc>
          <w:tcPr>
            <w:tcW w:w="940" w:type="dxa"/>
            <w:noWrap/>
            <w:hideMark/>
          </w:tcPr>
          <w:p w14:paraId="37F05A2C" w14:textId="4F9CEFE6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  <w:noWrap/>
            <w:hideMark/>
          </w:tcPr>
          <w:p w14:paraId="1AC01345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06</w:t>
            </w:r>
          </w:p>
        </w:tc>
        <w:tc>
          <w:tcPr>
            <w:tcW w:w="940" w:type="dxa"/>
            <w:noWrap/>
            <w:hideMark/>
          </w:tcPr>
          <w:p w14:paraId="55AFFAE8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  <w:noWrap/>
            <w:hideMark/>
          </w:tcPr>
          <w:p w14:paraId="5B398300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</w:tr>
      <w:tr w:rsidR="00AC76D7" w:rsidRPr="00D37E45" w14:paraId="030ABAA0" w14:textId="77777777" w:rsidTr="00B11291">
        <w:trPr>
          <w:trHeight w:val="276"/>
          <w:jc w:val="center"/>
        </w:trPr>
        <w:tc>
          <w:tcPr>
            <w:tcW w:w="1100" w:type="dxa"/>
            <w:noWrap/>
            <w:hideMark/>
          </w:tcPr>
          <w:p w14:paraId="380951FE" w14:textId="40FA8AD3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fTPS2</w:t>
            </w:r>
            <w:r w:rsidR="006A1AE3">
              <w:rPr>
                <w:rFonts w:ascii="Times New Roman" w:eastAsia="宋体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940" w:type="dxa"/>
          </w:tcPr>
          <w:p w14:paraId="52FDA674" w14:textId="2921076E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96.51</w:t>
            </w:r>
          </w:p>
        </w:tc>
        <w:tc>
          <w:tcPr>
            <w:tcW w:w="940" w:type="dxa"/>
          </w:tcPr>
          <w:p w14:paraId="56914D15" w14:textId="5C78839E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63.01</w:t>
            </w:r>
          </w:p>
        </w:tc>
        <w:tc>
          <w:tcPr>
            <w:tcW w:w="940" w:type="dxa"/>
            <w:noWrap/>
            <w:hideMark/>
          </w:tcPr>
          <w:p w14:paraId="589B6220" w14:textId="31D1BECB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391.89</w:t>
            </w:r>
          </w:p>
        </w:tc>
        <w:tc>
          <w:tcPr>
            <w:tcW w:w="940" w:type="dxa"/>
            <w:noWrap/>
            <w:hideMark/>
          </w:tcPr>
          <w:p w14:paraId="5C105232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296.98</w:t>
            </w:r>
          </w:p>
        </w:tc>
        <w:tc>
          <w:tcPr>
            <w:tcW w:w="940" w:type="dxa"/>
            <w:noWrap/>
            <w:hideMark/>
          </w:tcPr>
          <w:p w14:paraId="792E2991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489.04</w:t>
            </w:r>
          </w:p>
        </w:tc>
        <w:tc>
          <w:tcPr>
            <w:tcW w:w="940" w:type="dxa"/>
            <w:noWrap/>
            <w:hideMark/>
          </w:tcPr>
          <w:p w14:paraId="7AFDA4F8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207.07</w:t>
            </w:r>
          </w:p>
        </w:tc>
      </w:tr>
      <w:tr w:rsidR="00AC76D7" w:rsidRPr="00D37E45" w14:paraId="538B1E4D" w14:textId="77777777" w:rsidTr="00B11291">
        <w:trPr>
          <w:trHeight w:val="276"/>
          <w:jc w:val="center"/>
        </w:trPr>
        <w:tc>
          <w:tcPr>
            <w:tcW w:w="1100" w:type="dxa"/>
            <w:noWrap/>
            <w:hideMark/>
          </w:tcPr>
          <w:p w14:paraId="4DA62B72" w14:textId="0481FE8A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fTPS2</w:t>
            </w:r>
            <w:r w:rsidR="006A1AE3">
              <w:rPr>
                <w:rFonts w:ascii="Times New Roman" w:eastAsia="宋体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940" w:type="dxa"/>
          </w:tcPr>
          <w:p w14:paraId="3B4E7535" w14:textId="7326DDE0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</w:tcPr>
          <w:p w14:paraId="0320E977" w14:textId="165E1E04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  <w:noWrap/>
            <w:hideMark/>
          </w:tcPr>
          <w:p w14:paraId="7ADD8B68" w14:textId="1F470894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  <w:noWrap/>
            <w:hideMark/>
          </w:tcPr>
          <w:p w14:paraId="203A0134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  <w:noWrap/>
            <w:hideMark/>
          </w:tcPr>
          <w:p w14:paraId="6C4CFB6F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  <w:noWrap/>
            <w:hideMark/>
          </w:tcPr>
          <w:p w14:paraId="6056BF78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</w:tr>
      <w:tr w:rsidR="00AC76D7" w:rsidRPr="00D37E45" w14:paraId="7CE46101" w14:textId="77777777" w:rsidTr="00B11291">
        <w:trPr>
          <w:trHeight w:val="276"/>
          <w:jc w:val="center"/>
        </w:trPr>
        <w:tc>
          <w:tcPr>
            <w:tcW w:w="1100" w:type="dxa"/>
            <w:noWrap/>
            <w:hideMark/>
          </w:tcPr>
          <w:p w14:paraId="1B164F22" w14:textId="6E43E8B9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fTPS2</w:t>
            </w:r>
            <w:r w:rsidR="006A1AE3">
              <w:rPr>
                <w:rFonts w:ascii="Times New Roman" w:eastAsia="宋体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940" w:type="dxa"/>
          </w:tcPr>
          <w:p w14:paraId="4D06458F" w14:textId="351ACF30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04</w:t>
            </w:r>
          </w:p>
        </w:tc>
        <w:tc>
          <w:tcPr>
            <w:tcW w:w="940" w:type="dxa"/>
          </w:tcPr>
          <w:p w14:paraId="14AD318B" w14:textId="33B23C39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  <w:noWrap/>
            <w:hideMark/>
          </w:tcPr>
          <w:p w14:paraId="41E6990D" w14:textId="20A92996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14</w:t>
            </w:r>
          </w:p>
        </w:tc>
        <w:tc>
          <w:tcPr>
            <w:tcW w:w="940" w:type="dxa"/>
            <w:noWrap/>
            <w:hideMark/>
          </w:tcPr>
          <w:p w14:paraId="468A6F6C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51</w:t>
            </w:r>
          </w:p>
        </w:tc>
        <w:tc>
          <w:tcPr>
            <w:tcW w:w="940" w:type="dxa"/>
            <w:noWrap/>
            <w:hideMark/>
          </w:tcPr>
          <w:p w14:paraId="47E16B0F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16</w:t>
            </w:r>
          </w:p>
        </w:tc>
        <w:tc>
          <w:tcPr>
            <w:tcW w:w="940" w:type="dxa"/>
            <w:noWrap/>
            <w:hideMark/>
          </w:tcPr>
          <w:p w14:paraId="2DD4FCB6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5</w:t>
            </w:r>
          </w:p>
        </w:tc>
      </w:tr>
      <w:tr w:rsidR="00AC76D7" w:rsidRPr="00D37E45" w14:paraId="04A81499" w14:textId="77777777" w:rsidTr="00B11291">
        <w:trPr>
          <w:trHeight w:val="276"/>
          <w:jc w:val="center"/>
        </w:trPr>
        <w:tc>
          <w:tcPr>
            <w:tcW w:w="1100" w:type="dxa"/>
            <w:noWrap/>
            <w:hideMark/>
          </w:tcPr>
          <w:p w14:paraId="606A6BE2" w14:textId="4EC0CFE1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fTPS2</w:t>
            </w:r>
            <w:r w:rsidR="006A1AE3">
              <w:rPr>
                <w:rFonts w:ascii="Times New Roman" w:eastAsia="宋体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940" w:type="dxa"/>
          </w:tcPr>
          <w:p w14:paraId="2250F734" w14:textId="608B452B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</w:tcPr>
          <w:p w14:paraId="1B6CC548" w14:textId="57BD1618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  <w:noWrap/>
            <w:hideMark/>
          </w:tcPr>
          <w:p w14:paraId="6DB99524" w14:textId="53526801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13</w:t>
            </w:r>
          </w:p>
        </w:tc>
        <w:tc>
          <w:tcPr>
            <w:tcW w:w="940" w:type="dxa"/>
            <w:noWrap/>
            <w:hideMark/>
          </w:tcPr>
          <w:p w14:paraId="039B7055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12</w:t>
            </w:r>
          </w:p>
        </w:tc>
        <w:tc>
          <w:tcPr>
            <w:tcW w:w="940" w:type="dxa"/>
            <w:noWrap/>
            <w:hideMark/>
          </w:tcPr>
          <w:p w14:paraId="7D310FDE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  <w:noWrap/>
            <w:hideMark/>
          </w:tcPr>
          <w:p w14:paraId="5E3AB12E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09</w:t>
            </w:r>
          </w:p>
        </w:tc>
      </w:tr>
      <w:tr w:rsidR="00AC76D7" w:rsidRPr="00D37E45" w14:paraId="2D9AD916" w14:textId="77777777" w:rsidTr="00B11291">
        <w:trPr>
          <w:trHeight w:val="276"/>
          <w:jc w:val="center"/>
        </w:trPr>
        <w:tc>
          <w:tcPr>
            <w:tcW w:w="1100" w:type="dxa"/>
            <w:noWrap/>
            <w:hideMark/>
          </w:tcPr>
          <w:p w14:paraId="237ACB42" w14:textId="361A7758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fTPS</w:t>
            </w:r>
            <w:r w:rsidR="006A1AE3">
              <w:rPr>
                <w:rFonts w:ascii="Times New Roman" w:eastAsia="宋体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940" w:type="dxa"/>
          </w:tcPr>
          <w:p w14:paraId="639F08E8" w14:textId="6B69EB8F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</w:tcPr>
          <w:p w14:paraId="46AFDDC3" w14:textId="4B930364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  <w:noWrap/>
            <w:hideMark/>
          </w:tcPr>
          <w:p w14:paraId="38D465BD" w14:textId="4DF18CB5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  <w:noWrap/>
            <w:hideMark/>
          </w:tcPr>
          <w:p w14:paraId="474FD76E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  <w:noWrap/>
            <w:hideMark/>
          </w:tcPr>
          <w:p w14:paraId="5D0873A5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  <w:noWrap/>
            <w:hideMark/>
          </w:tcPr>
          <w:p w14:paraId="2849753B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</w:tr>
      <w:tr w:rsidR="00AC76D7" w:rsidRPr="00D37E45" w14:paraId="0E06FB75" w14:textId="77777777" w:rsidTr="00B11291">
        <w:trPr>
          <w:trHeight w:val="276"/>
          <w:jc w:val="center"/>
        </w:trPr>
        <w:tc>
          <w:tcPr>
            <w:tcW w:w="1100" w:type="dxa"/>
            <w:noWrap/>
            <w:hideMark/>
          </w:tcPr>
          <w:p w14:paraId="2886DD3C" w14:textId="72BF0106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fTPS</w:t>
            </w:r>
            <w:r w:rsidR="006A1AE3">
              <w:rPr>
                <w:rFonts w:ascii="Times New Roman" w:eastAsia="宋体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940" w:type="dxa"/>
          </w:tcPr>
          <w:p w14:paraId="27EE79EF" w14:textId="597EBDA4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28</w:t>
            </w:r>
          </w:p>
        </w:tc>
        <w:tc>
          <w:tcPr>
            <w:tcW w:w="940" w:type="dxa"/>
          </w:tcPr>
          <w:p w14:paraId="6EF78F4C" w14:textId="61F5F6C2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4.11</w:t>
            </w:r>
          </w:p>
        </w:tc>
        <w:tc>
          <w:tcPr>
            <w:tcW w:w="940" w:type="dxa"/>
            <w:noWrap/>
            <w:hideMark/>
          </w:tcPr>
          <w:p w14:paraId="58E22222" w14:textId="63DB4BCB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108.4</w:t>
            </w:r>
          </w:p>
        </w:tc>
        <w:tc>
          <w:tcPr>
            <w:tcW w:w="940" w:type="dxa"/>
            <w:noWrap/>
            <w:hideMark/>
          </w:tcPr>
          <w:p w14:paraId="76445C4C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73.24</w:t>
            </w:r>
          </w:p>
        </w:tc>
        <w:tc>
          <w:tcPr>
            <w:tcW w:w="940" w:type="dxa"/>
            <w:noWrap/>
            <w:hideMark/>
          </w:tcPr>
          <w:p w14:paraId="3795C9AB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89.35</w:t>
            </w:r>
          </w:p>
        </w:tc>
        <w:tc>
          <w:tcPr>
            <w:tcW w:w="940" w:type="dxa"/>
            <w:noWrap/>
            <w:hideMark/>
          </w:tcPr>
          <w:p w14:paraId="08667AEB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63.7</w:t>
            </w:r>
          </w:p>
        </w:tc>
      </w:tr>
      <w:tr w:rsidR="00AC76D7" w:rsidRPr="00D37E45" w14:paraId="1E1767C6" w14:textId="77777777" w:rsidTr="00B11291">
        <w:trPr>
          <w:trHeight w:val="276"/>
          <w:jc w:val="center"/>
        </w:trPr>
        <w:tc>
          <w:tcPr>
            <w:tcW w:w="1100" w:type="dxa"/>
            <w:noWrap/>
            <w:hideMark/>
          </w:tcPr>
          <w:p w14:paraId="3CE9819C" w14:textId="6C648993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fTPS</w:t>
            </w:r>
            <w:r w:rsidR="006A1AE3">
              <w:rPr>
                <w:rFonts w:ascii="Times New Roman" w:eastAsia="宋体" w:hAnsi="Times New Roman" w:cs="Times New Roman"/>
                <w:sz w:val="16"/>
                <w:szCs w:val="16"/>
              </w:rPr>
              <w:t>29</w:t>
            </w:r>
          </w:p>
        </w:tc>
        <w:tc>
          <w:tcPr>
            <w:tcW w:w="940" w:type="dxa"/>
          </w:tcPr>
          <w:p w14:paraId="62C22F89" w14:textId="6E3E1D9C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6.1</w:t>
            </w:r>
          </w:p>
        </w:tc>
        <w:tc>
          <w:tcPr>
            <w:tcW w:w="940" w:type="dxa"/>
          </w:tcPr>
          <w:p w14:paraId="264D8B17" w14:textId="34084BBE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79</w:t>
            </w:r>
          </w:p>
        </w:tc>
        <w:tc>
          <w:tcPr>
            <w:tcW w:w="940" w:type="dxa"/>
            <w:noWrap/>
            <w:hideMark/>
          </w:tcPr>
          <w:p w14:paraId="651E09CC" w14:textId="2A414DAC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2</w:t>
            </w:r>
          </w:p>
        </w:tc>
        <w:tc>
          <w:tcPr>
            <w:tcW w:w="940" w:type="dxa"/>
            <w:noWrap/>
            <w:hideMark/>
          </w:tcPr>
          <w:p w14:paraId="4C6AC5EE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17</w:t>
            </w:r>
          </w:p>
        </w:tc>
        <w:tc>
          <w:tcPr>
            <w:tcW w:w="940" w:type="dxa"/>
            <w:noWrap/>
            <w:hideMark/>
          </w:tcPr>
          <w:p w14:paraId="373807BD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1</w:t>
            </w:r>
          </w:p>
        </w:tc>
        <w:tc>
          <w:tcPr>
            <w:tcW w:w="940" w:type="dxa"/>
            <w:noWrap/>
            <w:hideMark/>
          </w:tcPr>
          <w:p w14:paraId="7B8DB40D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29</w:t>
            </w:r>
          </w:p>
        </w:tc>
      </w:tr>
      <w:tr w:rsidR="00AC76D7" w:rsidRPr="00D37E45" w14:paraId="732E107A" w14:textId="77777777" w:rsidTr="00B11291">
        <w:trPr>
          <w:trHeight w:val="276"/>
          <w:jc w:val="center"/>
        </w:trPr>
        <w:tc>
          <w:tcPr>
            <w:tcW w:w="1100" w:type="dxa"/>
            <w:noWrap/>
            <w:hideMark/>
          </w:tcPr>
          <w:p w14:paraId="02F4EB3A" w14:textId="3047BE2B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fTPS3</w:t>
            </w:r>
            <w:r w:rsidR="006A1AE3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</w:tcPr>
          <w:p w14:paraId="65A30D03" w14:textId="6002CC20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</w:tcPr>
          <w:p w14:paraId="5E9E9ED0" w14:textId="3D4E74A4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7.18</w:t>
            </w:r>
          </w:p>
        </w:tc>
        <w:tc>
          <w:tcPr>
            <w:tcW w:w="940" w:type="dxa"/>
            <w:noWrap/>
            <w:hideMark/>
          </w:tcPr>
          <w:p w14:paraId="08F0D0D0" w14:textId="07DDAF66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9.72</w:t>
            </w:r>
          </w:p>
        </w:tc>
        <w:tc>
          <w:tcPr>
            <w:tcW w:w="940" w:type="dxa"/>
            <w:noWrap/>
            <w:hideMark/>
          </w:tcPr>
          <w:p w14:paraId="19876CA5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12.6</w:t>
            </w:r>
          </w:p>
        </w:tc>
        <w:tc>
          <w:tcPr>
            <w:tcW w:w="940" w:type="dxa"/>
            <w:noWrap/>
            <w:hideMark/>
          </w:tcPr>
          <w:p w14:paraId="7B5FBF6F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.94</w:t>
            </w:r>
          </w:p>
        </w:tc>
        <w:tc>
          <w:tcPr>
            <w:tcW w:w="940" w:type="dxa"/>
            <w:noWrap/>
            <w:hideMark/>
          </w:tcPr>
          <w:p w14:paraId="233FFD8C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10.3</w:t>
            </w:r>
          </w:p>
        </w:tc>
      </w:tr>
      <w:tr w:rsidR="00AC76D7" w:rsidRPr="00D37E45" w14:paraId="5F8ED4B1" w14:textId="77777777" w:rsidTr="00B11291">
        <w:trPr>
          <w:trHeight w:val="276"/>
          <w:jc w:val="center"/>
        </w:trPr>
        <w:tc>
          <w:tcPr>
            <w:tcW w:w="1100" w:type="dxa"/>
            <w:noWrap/>
            <w:hideMark/>
          </w:tcPr>
          <w:p w14:paraId="493B026B" w14:textId="6FDA0DAA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fTPS3</w:t>
            </w:r>
            <w:r w:rsidR="006A1AE3">
              <w:rPr>
                <w:rFonts w:ascii="Times New Roman" w:eastAsia="宋体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940" w:type="dxa"/>
          </w:tcPr>
          <w:p w14:paraId="4E12B1C6" w14:textId="665DDB89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1.55</w:t>
            </w:r>
          </w:p>
        </w:tc>
        <w:tc>
          <w:tcPr>
            <w:tcW w:w="940" w:type="dxa"/>
          </w:tcPr>
          <w:p w14:paraId="4EDF085A" w14:textId="05DD8F66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940" w:type="dxa"/>
            <w:noWrap/>
            <w:hideMark/>
          </w:tcPr>
          <w:p w14:paraId="77D8A480" w14:textId="063F8BB3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28.61</w:t>
            </w:r>
          </w:p>
        </w:tc>
        <w:tc>
          <w:tcPr>
            <w:tcW w:w="940" w:type="dxa"/>
            <w:noWrap/>
            <w:hideMark/>
          </w:tcPr>
          <w:p w14:paraId="4D2BB657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36.94</w:t>
            </w:r>
          </w:p>
        </w:tc>
        <w:tc>
          <w:tcPr>
            <w:tcW w:w="940" w:type="dxa"/>
            <w:noWrap/>
            <w:hideMark/>
          </w:tcPr>
          <w:p w14:paraId="20FEFA8E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25.39</w:t>
            </w:r>
          </w:p>
        </w:tc>
        <w:tc>
          <w:tcPr>
            <w:tcW w:w="940" w:type="dxa"/>
            <w:noWrap/>
            <w:hideMark/>
          </w:tcPr>
          <w:p w14:paraId="70DECFFB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23.62</w:t>
            </w:r>
          </w:p>
        </w:tc>
      </w:tr>
      <w:tr w:rsidR="00AC76D7" w:rsidRPr="00D37E45" w14:paraId="692CF288" w14:textId="77777777" w:rsidTr="00B11291">
        <w:trPr>
          <w:trHeight w:val="276"/>
          <w:jc w:val="center"/>
        </w:trPr>
        <w:tc>
          <w:tcPr>
            <w:tcW w:w="1100" w:type="dxa"/>
            <w:noWrap/>
            <w:hideMark/>
          </w:tcPr>
          <w:p w14:paraId="3450FF60" w14:textId="2F7BB2B4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CfTPS3</w:t>
            </w:r>
            <w:r w:rsidR="006A1AE3">
              <w:rPr>
                <w:rFonts w:ascii="Times New Roman" w:eastAsia="宋体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940" w:type="dxa"/>
          </w:tcPr>
          <w:p w14:paraId="5CC5308C" w14:textId="7FC74041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</w:tcPr>
          <w:p w14:paraId="441EAC09" w14:textId="798F8DD6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  <w:noWrap/>
            <w:hideMark/>
          </w:tcPr>
          <w:p w14:paraId="2261D0E1" w14:textId="2F7C06D3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  <w:noWrap/>
            <w:hideMark/>
          </w:tcPr>
          <w:p w14:paraId="1D971AC3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  <w:noWrap/>
            <w:hideMark/>
          </w:tcPr>
          <w:p w14:paraId="48EA6835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940" w:type="dxa"/>
            <w:noWrap/>
            <w:hideMark/>
          </w:tcPr>
          <w:p w14:paraId="63AC8A06" w14:textId="77777777" w:rsidR="00AC76D7" w:rsidRPr="00D37E45" w:rsidRDefault="00AC76D7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</w:tr>
    </w:tbl>
    <w:p w14:paraId="1B40991B" w14:textId="6139FA75" w:rsidR="00AB7A8A" w:rsidRPr="00AC76D7" w:rsidRDefault="00AC76D7" w:rsidP="003C338F">
      <w:pPr>
        <w:rPr>
          <w:rFonts w:ascii="Times New Roman" w:eastAsia="宋体" w:hAnsi="Times New Roman" w:cs="Times New Roman"/>
          <w:sz w:val="20"/>
          <w:szCs w:val="20"/>
        </w:rPr>
      </w:pPr>
      <w:r w:rsidRPr="00AC76D7">
        <w:rPr>
          <w:rFonts w:ascii="Times New Roman" w:eastAsia="宋体" w:hAnsi="Times New Roman" w:cs="Times New Roman"/>
          <w:sz w:val="20"/>
          <w:szCs w:val="20"/>
        </w:rPr>
        <w:t xml:space="preserve">The </w:t>
      </w:r>
      <w:r w:rsidRPr="00AC76D7">
        <w:rPr>
          <w:rFonts w:ascii="Times New Roman" w:eastAsia="宋体" w:hAnsi="Times New Roman" w:cs="Times New Roman" w:hint="eastAsia"/>
          <w:sz w:val="20"/>
          <w:szCs w:val="20"/>
        </w:rPr>
        <w:t>tissues were leaves</w:t>
      </w:r>
      <w:r w:rsidRPr="00AC76D7">
        <w:rPr>
          <w:rFonts w:ascii="Times New Roman" w:eastAsia="宋体" w:hAnsi="Times New Roman" w:cs="Times New Roman"/>
          <w:sz w:val="20"/>
          <w:szCs w:val="20"/>
        </w:rPr>
        <w:t xml:space="preserve"> (L</w:t>
      </w:r>
      <w:r w:rsidRPr="00AC76D7">
        <w:rPr>
          <w:rFonts w:ascii="Times New Roman" w:eastAsia="宋体" w:hAnsi="Times New Roman" w:cs="Times New Roman" w:hint="eastAsia"/>
          <w:sz w:val="20"/>
          <w:szCs w:val="20"/>
        </w:rPr>
        <w:t>e</w:t>
      </w:r>
      <w:r w:rsidRPr="00AC76D7">
        <w:rPr>
          <w:rFonts w:ascii="Times New Roman" w:eastAsia="宋体" w:hAnsi="Times New Roman" w:cs="Times New Roman"/>
          <w:sz w:val="20"/>
          <w:szCs w:val="20"/>
        </w:rPr>
        <w:t>), pseudobulb</w:t>
      </w:r>
      <w:r w:rsidRPr="00AC76D7">
        <w:rPr>
          <w:rFonts w:ascii="Times New Roman" w:eastAsia="宋体" w:hAnsi="Times New Roman" w:cs="Times New Roman" w:hint="eastAsia"/>
          <w:sz w:val="20"/>
          <w:szCs w:val="20"/>
        </w:rPr>
        <w:t>s</w:t>
      </w:r>
      <w:r w:rsidRPr="00AC76D7">
        <w:rPr>
          <w:rFonts w:ascii="Times New Roman" w:eastAsia="宋体" w:hAnsi="Times New Roman" w:cs="Times New Roman"/>
          <w:sz w:val="20"/>
          <w:szCs w:val="20"/>
        </w:rPr>
        <w:t xml:space="preserve"> (Ps), </w:t>
      </w:r>
      <w:r w:rsidRPr="00AC76D7">
        <w:rPr>
          <w:rFonts w:ascii="Times New Roman" w:eastAsia="宋体" w:hAnsi="Times New Roman" w:cs="Times New Roman" w:hint="eastAsia"/>
          <w:sz w:val="20"/>
          <w:szCs w:val="20"/>
        </w:rPr>
        <w:t>petals</w:t>
      </w:r>
      <w:r w:rsidRPr="00AC76D7">
        <w:rPr>
          <w:rFonts w:ascii="Times New Roman" w:eastAsia="宋体" w:hAnsi="Times New Roman" w:cs="Times New Roman"/>
          <w:sz w:val="20"/>
          <w:szCs w:val="20"/>
        </w:rPr>
        <w:t xml:space="preserve"> (P</w:t>
      </w:r>
      <w:r w:rsidRPr="00AC76D7">
        <w:rPr>
          <w:rFonts w:ascii="Times New Roman" w:eastAsia="宋体" w:hAnsi="Times New Roman" w:cs="Times New Roman" w:hint="eastAsia"/>
          <w:sz w:val="20"/>
          <w:szCs w:val="20"/>
        </w:rPr>
        <w:t>e</w:t>
      </w:r>
      <w:r w:rsidRPr="00AC76D7">
        <w:rPr>
          <w:rFonts w:ascii="Times New Roman" w:eastAsia="宋体" w:hAnsi="Times New Roman" w:cs="Times New Roman"/>
          <w:sz w:val="20"/>
          <w:szCs w:val="20"/>
        </w:rPr>
        <w:t xml:space="preserve">), </w:t>
      </w:r>
      <w:r w:rsidRPr="00AC76D7">
        <w:rPr>
          <w:rFonts w:ascii="Times New Roman" w:eastAsia="宋体" w:hAnsi="Times New Roman" w:cs="Times New Roman" w:hint="eastAsia"/>
          <w:sz w:val="20"/>
          <w:szCs w:val="20"/>
        </w:rPr>
        <w:t>sepals</w:t>
      </w:r>
      <w:r w:rsidRPr="00AC76D7">
        <w:rPr>
          <w:rFonts w:ascii="Times New Roman" w:eastAsia="宋体" w:hAnsi="Times New Roman" w:cs="Times New Roman"/>
          <w:sz w:val="20"/>
          <w:szCs w:val="20"/>
        </w:rPr>
        <w:t xml:space="preserve"> (S</w:t>
      </w:r>
      <w:r w:rsidRPr="00AC76D7">
        <w:rPr>
          <w:rFonts w:ascii="Times New Roman" w:eastAsia="宋体" w:hAnsi="Times New Roman" w:cs="Times New Roman" w:hint="eastAsia"/>
          <w:sz w:val="20"/>
          <w:szCs w:val="20"/>
        </w:rPr>
        <w:t>e</w:t>
      </w:r>
      <w:r w:rsidRPr="00AC76D7">
        <w:rPr>
          <w:rFonts w:ascii="Times New Roman" w:eastAsia="宋体" w:hAnsi="Times New Roman" w:cs="Times New Roman"/>
          <w:sz w:val="20"/>
          <w:szCs w:val="20"/>
        </w:rPr>
        <w:t xml:space="preserve">), </w:t>
      </w:r>
      <w:r w:rsidRPr="00AC76D7">
        <w:rPr>
          <w:rFonts w:ascii="Times New Roman" w:eastAsia="宋体" w:hAnsi="Times New Roman" w:cs="Times New Roman" w:hint="eastAsia"/>
          <w:sz w:val="20"/>
          <w:szCs w:val="20"/>
        </w:rPr>
        <w:t>labellum</w:t>
      </w:r>
      <w:r w:rsidRPr="00AC76D7">
        <w:rPr>
          <w:rFonts w:ascii="Times New Roman" w:eastAsia="宋体" w:hAnsi="Times New Roman" w:cs="Times New Roman"/>
          <w:sz w:val="20"/>
          <w:szCs w:val="20"/>
        </w:rPr>
        <w:t xml:space="preserve"> (L</w:t>
      </w:r>
      <w:r w:rsidRPr="00AC76D7">
        <w:rPr>
          <w:rFonts w:ascii="Times New Roman" w:eastAsia="宋体" w:hAnsi="Times New Roman" w:cs="Times New Roman" w:hint="eastAsia"/>
          <w:sz w:val="20"/>
          <w:szCs w:val="20"/>
        </w:rPr>
        <w:t>a</w:t>
      </w:r>
      <w:r w:rsidRPr="00AC76D7">
        <w:rPr>
          <w:rFonts w:ascii="Times New Roman" w:eastAsia="宋体" w:hAnsi="Times New Roman" w:cs="Times New Roman"/>
          <w:sz w:val="20"/>
          <w:szCs w:val="20"/>
        </w:rPr>
        <w:t xml:space="preserve">), </w:t>
      </w:r>
      <w:r w:rsidRPr="00AC76D7">
        <w:rPr>
          <w:rFonts w:ascii="Times New Roman" w:eastAsia="宋体" w:hAnsi="Times New Roman" w:cs="Times New Roman" w:hint="eastAsia"/>
          <w:sz w:val="20"/>
          <w:szCs w:val="20"/>
        </w:rPr>
        <w:t>gynostemium</w:t>
      </w:r>
      <w:r w:rsidRPr="00AC76D7">
        <w:rPr>
          <w:rFonts w:ascii="Times New Roman" w:eastAsia="宋体" w:hAnsi="Times New Roman" w:cs="Times New Roman"/>
          <w:sz w:val="20"/>
          <w:szCs w:val="20"/>
        </w:rPr>
        <w:t xml:space="preserve"> (G</w:t>
      </w:r>
      <w:r w:rsidRPr="00AC76D7">
        <w:rPr>
          <w:rFonts w:ascii="Times New Roman" w:eastAsia="宋体" w:hAnsi="Times New Roman" w:cs="Times New Roman" w:hint="eastAsia"/>
          <w:sz w:val="20"/>
          <w:szCs w:val="20"/>
        </w:rPr>
        <w:t>s</w:t>
      </w:r>
      <w:r w:rsidRPr="00AC76D7">
        <w:rPr>
          <w:rFonts w:ascii="Times New Roman" w:eastAsia="宋体" w:hAnsi="Times New Roman" w:cs="Times New Roman"/>
          <w:sz w:val="20"/>
          <w:szCs w:val="20"/>
        </w:rPr>
        <w:t xml:space="preserve">) </w:t>
      </w:r>
      <w:r w:rsidRPr="00AC76D7">
        <w:rPr>
          <w:rFonts w:ascii="Times New Roman" w:eastAsia="宋体" w:hAnsi="Times New Roman" w:cs="Times New Roman" w:hint="eastAsia"/>
          <w:sz w:val="20"/>
          <w:szCs w:val="20"/>
        </w:rPr>
        <w:t>in wi</w:t>
      </w:r>
      <w:r>
        <w:rPr>
          <w:rFonts w:ascii="Times New Roman" w:eastAsia="宋体" w:hAnsi="Times New Roman" w:cs="Times New Roman"/>
          <w:sz w:val="20"/>
          <w:szCs w:val="20"/>
        </w:rPr>
        <w:t>ld</w:t>
      </w:r>
      <w:r w:rsidRPr="00AC76D7">
        <w:rPr>
          <w:rFonts w:ascii="Times New Roman" w:eastAsia="宋体" w:hAnsi="Times New Roman" w:cs="Times New Roman" w:hint="eastAsia"/>
          <w:sz w:val="20"/>
          <w:szCs w:val="20"/>
        </w:rPr>
        <w:t xml:space="preserve"> </w:t>
      </w:r>
      <w:r w:rsidRPr="00AC76D7">
        <w:rPr>
          <w:rFonts w:ascii="Times New Roman" w:eastAsia="宋体" w:hAnsi="Times New Roman" w:cs="Times New Roman"/>
          <w:i/>
          <w:iCs/>
          <w:sz w:val="20"/>
          <w:szCs w:val="20"/>
        </w:rPr>
        <w:t xml:space="preserve">C. </w:t>
      </w:r>
      <w:r w:rsidRPr="00AC76D7">
        <w:rPr>
          <w:rFonts w:ascii="Times New Roman" w:eastAsia="宋体" w:hAnsi="Times New Roman" w:cs="Times New Roman" w:hint="eastAsia"/>
          <w:i/>
          <w:iCs/>
          <w:sz w:val="20"/>
          <w:szCs w:val="20"/>
        </w:rPr>
        <w:t>faberi</w:t>
      </w:r>
      <w:r w:rsidRPr="00AC76D7">
        <w:rPr>
          <w:rFonts w:ascii="Times New Roman" w:eastAsia="宋体" w:hAnsi="Times New Roman" w:cs="Times New Roman"/>
          <w:i/>
          <w:iCs/>
          <w:sz w:val="20"/>
          <w:szCs w:val="20"/>
        </w:rPr>
        <w:t>.</w:t>
      </w:r>
    </w:p>
    <w:p w14:paraId="2A794317" w14:textId="090F8C92" w:rsidR="00AB7A8A" w:rsidRPr="00AC76D7" w:rsidRDefault="00AB7A8A" w:rsidP="003C338F">
      <w:pPr>
        <w:rPr>
          <w:rFonts w:ascii="Times New Roman" w:eastAsia="宋体" w:hAnsi="Times New Roman" w:cs="Times New Roman"/>
          <w:sz w:val="20"/>
          <w:szCs w:val="20"/>
        </w:rPr>
      </w:pPr>
    </w:p>
    <w:p w14:paraId="34906DE5" w14:textId="3D58E011" w:rsidR="00AC76D7" w:rsidRDefault="00AC76D7" w:rsidP="003C338F">
      <w:pPr>
        <w:widowControl/>
        <w:jc w:val="left"/>
        <w:rPr>
          <w:rFonts w:ascii="Times New Roman" w:eastAsia="宋体" w:hAnsi="Times New Roman" w:cs="Times New Roman"/>
          <w:sz w:val="18"/>
          <w:szCs w:val="18"/>
        </w:rPr>
      </w:pPr>
      <w:r>
        <w:rPr>
          <w:rFonts w:ascii="Times New Roman" w:eastAsia="宋体" w:hAnsi="Times New Roman" w:cs="Times New Roman"/>
          <w:sz w:val="18"/>
          <w:szCs w:val="18"/>
        </w:rPr>
        <w:br w:type="page"/>
      </w:r>
    </w:p>
    <w:p w14:paraId="3699D8F1" w14:textId="4C074491" w:rsidR="00312C32" w:rsidRPr="003C338F" w:rsidRDefault="00312C32" w:rsidP="003C338F">
      <w:pPr>
        <w:adjustRightInd w:val="0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3C338F">
        <w:rPr>
          <w:rFonts w:ascii="Times New Roman" w:hAnsi="Times New Roman" w:cs="Times New Roman" w:hint="eastAsia"/>
          <w:b/>
          <w:color w:val="000000" w:themeColor="text1"/>
          <w:sz w:val="24"/>
          <w:szCs w:val="24"/>
        </w:rPr>
        <w:t>T</w:t>
      </w:r>
      <w:r w:rsidR="00743547" w:rsidRPr="003C338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BLE S10|</w:t>
      </w:r>
      <w:r w:rsidRPr="003C338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3C338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GO annotation details of </w:t>
      </w:r>
      <w:r w:rsidRPr="003C338F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CfTPS </w:t>
      </w:r>
      <w:r w:rsidRPr="003C338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roteins.</w:t>
      </w:r>
    </w:p>
    <w:tbl>
      <w:tblPr>
        <w:tblW w:w="9497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93"/>
        <w:gridCol w:w="8504"/>
      </w:tblGrid>
      <w:tr w:rsidR="00312C32" w:rsidRPr="00783035" w14:paraId="3F52AA3A" w14:textId="77777777" w:rsidTr="00992932">
        <w:trPr>
          <w:trHeight w:val="276"/>
        </w:trPr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47245F0E" w14:textId="77777777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Gene IDs</w:t>
            </w:r>
          </w:p>
        </w:tc>
        <w:tc>
          <w:tcPr>
            <w:tcW w:w="8504" w:type="dxa"/>
            <w:shd w:val="clear" w:color="auto" w:fill="auto"/>
            <w:noWrap/>
            <w:vAlign w:val="bottom"/>
            <w:hideMark/>
          </w:tcPr>
          <w:p w14:paraId="595F7D31" w14:textId="77777777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16"/>
                <w:szCs w:val="16"/>
              </w:rPr>
              <w:t>GO IDs</w:t>
            </w:r>
          </w:p>
        </w:tc>
      </w:tr>
      <w:tr w:rsidR="00312C32" w:rsidRPr="00783035" w14:paraId="6EC78AFA" w14:textId="77777777" w:rsidTr="00992932">
        <w:trPr>
          <w:trHeight w:val="276"/>
        </w:trPr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61593C59" w14:textId="77777777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1</w:t>
            </w:r>
          </w:p>
        </w:tc>
        <w:tc>
          <w:tcPr>
            <w:tcW w:w="8504" w:type="dxa"/>
            <w:shd w:val="clear" w:color="auto" w:fill="auto"/>
            <w:noWrap/>
            <w:vAlign w:val="bottom"/>
            <w:hideMark/>
          </w:tcPr>
          <w:p w14:paraId="376D14E6" w14:textId="77777777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6812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16021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19829</w:t>
            </w:r>
          </w:p>
        </w:tc>
      </w:tr>
      <w:tr w:rsidR="00312C32" w:rsidRPr="00783035" w14:paraId="009C6257" w14:textId="77777777" w:rsidTr="00992932">
        <w:trPr>
          <w:trHeight w:val="276"/>
        </w:trPr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782B8756" w14:textId="77777777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2</w:t>
            </w:r>
          </w:p>
        </w:tc>
        <w:tc>
          <w:tcPr>
            <w:tcW w:w="8504" w:type="dxa"/>
            <w:shd w:val="clear" w:color="auto" w:fill="auto"/>
            <w:noWrap/>
            <w:vAlign w:val="bottom"/>
            <w:hideMark/>
          </w:tcPr>
          <w:p w14:paraId="38F3EB73" w14:textId="77777777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6812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16021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19829</w:t>
            </w:r>
          </w:p>
        </w:tc>
      </w:tr>
      <w:tr w:rsidR="00312C32" w:rsidRPr="00783035" w14:paraId="75D48CB6" w14:textId="77777777" w:rsidTr="00992932">
        <w:trPr>
          <w:trHeight w:val="276"/>
        </w:trPr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0A7542A1" w14:textId="77777777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3</w:t>
            </w:r>
          </w:p>
        </w:tc>
        <w:tc>
          <w:tcPr>
            <w:tcW w:w="8504" w:type="dxa"/>
            <w:shd w:val="clear" w:color="auto" w:fill="auto"/>
            <w:noWrap/>
            <w:vAlign w:val="bottom"/>
            <w:hideMark/>
          </w:tcPr>
          <w:p w14:paraId="4F89D59B" w14:textId="77777777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0287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8152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10333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16829</w:t>
            </w:r>
          </w:p>
        </w:tc>
      </w:tr>
      <w:tr w:rsidR="00312C32" w:rsidRPr="00783035" w14:paraId="0B4E47FD" w14:textId="77777777" w:rsidTr="00992932">
        <w:trPr>
          <w:trHeight w:val="276"/>
        </w:trPr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76270BC3" w14:textId="77777777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4</w:t>
            </w:r>
          </w:p>
        </w:tc>
        <w:tc>
          <w:tcPr>
            <w:tcW w:w="8504" w:type="dxa"/>
            <w:shd w:val="clear" w:color="auto" w:fill="auto"/>
            <w:noWrap/>
            <w:vAlign w:val="bottom"/>
            <w:hideMark/>
          </w:tcPr>
          <w:p w14:paraId="52FB3C89" w14:textId="77777777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16829; GO:0006813; GO:0008152; GO:0010333; GO:0015467; GO:0016020; GO:0016829</w:t>
            </w:r>
          </w:p>
        </w:tc>
      </w:tr>
      <w:tr w:rsidR="00312C32" w:rsidRPr="00783035" w14:paraId="12D84706" w14:textId="77777777" w:rsidTr="00992932">
        <w:trPr>
          <w:trHeight w:val="276"/>
        </w:trPr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552C5DD2" w14:textId="77777777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5</w:t>
            </w:r>
          </w:p>
        </w:tc>
        <w:tc>
          <w:tcPr>
            <w:tcW w:w="8504" w:type="dxa"/>
            <w:shd w:val="clear" w:color="auto" w:fill="auto"/>
            <w:noWrap/>
            <w:vAlign w:val="bottom"/>
            <w:hideMark/>
          </w:tcPr>
          <w:p w14:paraId="221821E0" w14:textId="77777777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7186; GO:0008152; GO:0010333; GO:0016021; GO:0016829</w:t>
            </w:r>
          </w:p>
        </w:tc>
      </w:tr>
      <w:tr w:rsidR="00312C32" w:rsidRPr="00783035" w14:paraId="0A1872DA" w14:textId="77777777" w:rsidTr="00992932">
        <w:trPr>
          <w:trHeight w:val="276"/>
        </w:trPr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0E2970F2" w14:textId="77777777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6</w:t>
            </w:r>
          </w:p>
        </w:tc>
        <w:tc>
          <w:tcPr>
            <w:tcW w:w="8504" w:type="dxa"/>
            <w:shd w:val="clear" w:color="auto" w:fill="auto"/>
            <w:noWrap/>
            <w:vAlign w:val="bottom"/>
            <w:hideMark/>
          </w:tcPr>
          <w:p w14:paraId="66DEBD7E" w14:textId="77777777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8152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10333; GO:0016829</w:t>
            </w:r>
          </w:p>
        </w:tc>
      </w:tr>
      <w:tr w:rsidR="00312C32" w:rsidRPr="00783035" w14:paraId="534C6131" w14:textId="77777777" w:rsidTr="00992932">
        <w:trPr>
          <w:trHeight w:val="276"/>
        </w:trPr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66FAD422" w14:textId="77777777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7</w:t>
            </w:r>
          </w:p>
        </w:tc>
        <w:tc>
          <w:tcPr>
            <w:tcW w:w="8504" w:type="dxa"/>
            <w:shd w:val="clear" w:color="auto" w:fill="auto"/>
            <w:noWrap/>
            <w:vAlign w:val="bottom"/>
            <w:hideMark/>
          </w:tcPr>
          <w:p w14:paraId="3FA90C5F" w14:textId="77777777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5262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6816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8152; GO:0010333; GO:0016021; GO:0016829</w:t>
            </w:r>
          </w:p>
        </w:tc>
      </w:tr>
      <w:tr w:rsidR="00312C32" w:rsidRPr="00783035" w14:paraId="34EC08ED" w14:textId="77777777" w:rsidTr="00992932">
        <w:trPr>
          <w:trHeight w:val="276"/>
        </w:trPr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343975FC" w14:textId="77777777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8</w:t>
            </w:r>
          </w:p>
        </w:tc>
        <w:tc>
          <w:tcPr>
            <w:tcW w:w="8504" w:type="dxa"/>
            <w:shd w:val="clear" w:color="auto" w:fill="auto"/>
            <w:noWrap/>
            <w:vAlign w:val="bottom"/>
            <w:hideMark/>
          </w:tcPr>
          <w:p w14:paraId="1B700E94" w14:textId="77777777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0287; GO:0005245; GO:0005891; GO:0008152; GO:0010333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16829; GO:0070588</w:t>
            </w:r>
          </w:p>
        </w:tc>
      </w:tr>
      <w:tr w:rsidR="00312C32" w:rsidRPr="00783035" w14:paraId="72656FA9" w14:textId="77777777" w:rsidTr="00992932">
        <w:trPr>
          <w:trHeight w:val="276"/>
        </w:trPr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5E1F38AC" w14:textId="77777777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9</w:t>
            </w:r>
          </w:p>
        </w:tc>
        <w:tc>
          <w:tcPr>
            <w:tcW w:w="8504" w:type="dxa"/>
            <w:shd w:val="clear" w:color="auto" w:fill="auto"/>
            <w:noWrap/>
            <w:vAlign w:val="bottom"/>
            <w:hideMark/>
          </w:tcPr>
          <w:p w14:paraId="6ECE10BF" w14:textId="77777777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0287; GO:0005164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6955; GO:0008152; GO:0010333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16020</w:t>
            </w:r>
          </w:p>
        </w:tc>
      </w:tr>
      <w:tr w:rsidR="00312C32" w:rsidRPr="00783035" w14:paraId="621A919F" w14:textId="77777777" w:rsidTr="00992932">
        <w:trPr>
          <w:trHeight w:val="276"/>
        </w:trPr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3879A566" w14:textId="77777777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10</w:t>
            </w:r>
          </w:p>
        </w:tc>
        <w:tc>
          <w:tcPr>
            <w:tcW w:w="8504" w:type="dxa"/>
            <w:shd w:val="clear" w:color="auto" w:fill="auto"/>
            <w:noWrap/>
            <w:vAlign w:val="bottom"/>
            <w:hideMark/>
          </w:tcPr>
          <w:p w14:paraId="2DCB0F66" w14:textId="77777777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0287; GO:0008152; GO:0010333; GO:0016021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16829</w:t>
            </w:r>
          </w:p>
        </w:tc>
      </w:tr>
      <w:tr w:rsidR="00312C32" w:rsidRPr="00783035" w14:paraId="118E3585" w14:textId="77777777" w:rsidTr="00992932">
        <w:trPr>
          <w:trHeight w:val="276"/>
        </w:trPr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30516B3C" w14:textId="77777777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11</w:t>
            </w:r>
          </w:p>
        </w:tc>
        <w:tc>
          <w:tcPr>
            <w:tcW w:w="8504" w:type="dxa"/>
            <w:shd w:val="clear" w:color="auto" w:fill="auto"/>
            <w:noWrap/>
            <w:vAlign w:val="bottom"/>
            <w:hideMark/>
          </w:tcPr>
          <w:p w14:paraId="3E8BBAE8" w14:textId="77777777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0287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5355; GO:0006810; GO:0008152; GO:0010333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16020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16829</w:t>
            </w:r>
          </w:p>
        </w:tc>
      </w:tr>
      <w:tr w:rsidR="00312C32" w:rsidRPr="00783035" w14:paraId="4E8FF2CE" w14:textId="77777777" w:rsidTr="00992932">
        <w:trPr>
          <w:trHeight w:val="276"/>
        </w:trPr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17A7DDA0" w14:textId="77777777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12</w:t>
            </w:r>
          </w:p>
        </w:tc>
        <w:tc>
          <w:tcPr>
            <w:tcW w:w="8504" w:type="dxa"/>
            <w:shd w:val="clear" w:color="auto" w:fill="auto"/>
            <w:noWrap/>
            <w:vAlign w:val="bottom"/>
            <w:hideMark/>
          </w:tcPr>
          <w:p w14:paraId="1DEE0058" w14:textId="77777777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5515; GO:0008152; GO:0008152; GO:0010333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16829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</w:p>
        </w:tc>
      </w:tr>
      <w:tr w:rsidR="00312C32" w:rsidRPr="00783035" w14:paraId="40CB27EF" w14:textId="77777777" w:rsidTr="00992932">
        <w:trPr>
          <w:trHeight w:val="276"/>
        </w:trPr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4E5C537D" w14:textId="6215B687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1</w:t>
            </w:r>
            <w:r w:rsidR="00BA2B0A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3</w:t>
            </w:r>
          </w:p>
        </w:tc>
        <w:tc>
          <w:tcPr>
            <w:tcW w:w="8504" w:type="dxa"/>
            <w:shd w:val="clear" w:color="auto" w:fill="auto"/>
            <w:noWrap/>
            <w:vAlign w:val="bottom"/>
            <w:hideMark/>
          </w:tcPr>
          <w:p w14:paraId="46FBB13C" w14:textId="77777777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55114; GO:0008152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10333; GO:0016829; GO:0030100</w:t>
            </w:r>
          </w:p>
        </w:tc>
      </w:tr>
      <w:tr w:rsidR="00312C32" w:rsidRPr="00783035" w14:paraId="363B13B5" w14:textId="77777777" w:rsidTr="00992932">
        <w:trPr>
          <w:trHeight w:val="276"/>
        </w:trPr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4CC7CD32" w14:textId="38D33D61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1</w:t>
            </w:r>
            <w:r w:rsidR="00BA2B0A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4</w:t>
            </w:r>
          </w:p>
        </w:tc>
        <w:tc>
          <w:tcPr>
            <w:tcW w:w="8504" w:type="dxa"/>
            <w:shd w:val="clear" w:color="auto" w:fill="auto"/>
            <w:noWrap/>
            <w:vAlign w:val="bottom"/>
            <w:hideMark/>
          </w:tcPr>
          <w:p w14:paraId="2817DB0C" w14:textId="77777777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0287; GO:0008152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10333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16829</w:t>
            </w:r>
          </w:p>
        </w:tc>
      </w:tr>
      <w:tr w:rsidR="00312C32" w:rsidRPr="00783035" w14:paraId="21AE12F6" w14:textId="77777777" w:rsidTr="00992932">
        <w:trPr>
          <w:trHeight w:val="276"/>
        </w:trPr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136FD103" w14:textId="1895F894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1</w:t>
            </w:r>
            <w:r w:rsidR="00BA2B0A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5</w:t>
            </w:r>
          </w:p>
        </w:tc>
        <w:tc>
          <w:tcPr>
            <w:tcW w:w="8504" w:type="dxa"/>
            <w:shd w:val="clear" w:color="auto" w:fill="auto"/>
            <w:noWrap/>
            <w:vAlign w:val="bottom"/>
            <w:hideMark/>
          </w:tcPr>
          <w:p w14:paraId="43B213CA" w14:textId="77777777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0287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7165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8152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10333</w:t>
            </w:r>
          </w:p>
        </w:tc>
      </w:tr>
      <w:tr w:rsidR="00312C32" w:rsidRPr="00783035" w14:paraId="7118252E" w14:textId="77777777" w:rsidTr="00992932">
        <w:trPr>
          <w:trHeight w:val="276"/>
        </w:trPr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2E1A3465" w14:textId="35C565BE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1</w:t>
            </w:r>
            <w:r w:rsidR="00BA2B0A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6</w:t>
            </w:r>
          </w:p>
        </w:tc>
        <w:tc>
          <w:tcPr>
            <w:tcW w:w="8504" w:type="dxa"/>
            <w:shd w:val="clear" w:color="auto" w:fill="auto"/>
            <w:noWrap/>
            <w:vAlign w:val="bottom"/>
            <w:hideMark/>
          </w:tcPr>
          <w:p w14:paraId="3E58D60A" w14:textId="77777777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0287; GO:0008152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10333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16829</w:t>
            </w:r>
          </w:p>
        </w:tc>
      </w:tr>
      <w:tr w:rsidR="00312C32" w:rsidRPr="00783035" w14:paraId="6A92D6B2" w14:textId="77777777" w:rsidTr="00992932">
        <w:trPr>
          <w:trHeight w:val="276"/>
        </w:trPr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555185E6" w14:textId="694ECDF0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1</w:t>
            </w:r>
            <w:r w:rsidR="00BA2B0A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7</w:t>
            </w:r>
          </w:p>
        </w:tc>
        <w:tc>
          <w:tcPr>
            <w:tcW w:w="8504" w:type="dxa"/>
            <w:shd w:val="clear" w:color="auto" w:fill="auto"/>
            <w:noWrap/>
            <w:vAlign w:val="bottom"/>
            <w:hideMark/>
          </w:tcPr>
          <w:p w14:paraId="338AB01B" w14:textId="77777777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0287; GO:0004518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4980; GO:0007186; GO:0008152; GO:0010333; GO:0016021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16829</w:t>
            </w:r>
          </w:p>
        </w:tc>
      </w:tr>
      <w:tr w:rsidR="00312C32" w:rsidRPr="00783035" w14:paraId="2FF37AAF" w14:textId="77777777" w:rsidTr="00992932">
        <w:trPr>
          <w:trHeight w:val="276"/>
        </w:trPr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1E43512B" w14:textId="2072B7A8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</w:t>
            </w:r>
            <w:r w:rsidR="00BA2B0A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8</w:t>
            </w:r>
          </w:p>
        </w:tc>
        <w:tc>
          <w:tcPr>
            <w:tcW w:w="8504" w:type="dxa"/>
            <w:shd w:val="clear" w:color="auto" w:fill="auto"/>
            <w:noWrap/>
            <w:vAlign w:val="bottom"/>
            <w:hideMark/>
          </w:tcPr>
          <w:p w14:paraId="178DA4AF" w14:textId="77777777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0287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5506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5833; GO:0008152; GO:0010333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15671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16829; GO:0019825; GO:0020037</w:t>
            </w:r>
          </w:p>
        </w:tc>
      </w:tr>
      <w:tr w:rsidR="00312C32" w:rsidRPr="00783035" w14:paraId="3D526576" w14:textId="77777777" w:rsidTr="00992932">
        <w:trPr>
          <w:trHeight w:val="276"/>
        </w:trPr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6BC562F2" w14:textId="393C0DA8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</w:t>
            </w:r>
            <w:r w:rsidR="00BA2B0A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9</w:t>
            </w:r>
          </w:p>
        </w:tc>
        <w:tc>
          <w:tcPr>
            <w:tcW w:w="8504" w:type="dxa"/>
            <w:shd w:val="clear" w:color="auto" w:fill="auto"/>
            <w:noWrap/>
            <w:vAlign w:val="bottom"/>
            <w:hideMark/>
          </w:tcPr>
          <w:p w14:paraId="0E71C2FF" w14:textId="77777777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0287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8152; GO:0010333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16829</w:t>
            </w:r>
          </w:p>
        </w:tc>
      </w:tr>
      <w:tr w:rsidR="00312C32" w:rsidRPr="00783035" w14:paraId="02447BD2" w14:textId="77777777" w:rsidTr="00992932">
        <w:trPr>
          <w:trHeight w:val="276"/>
        </w:trPr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1D0B3BE2" w14:textId="13FDF291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2</w:t>
            </w:r>
            <w:r w:rsidR="00BA2B0A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0</w:t>
            </w:r>
          </w:p>
        </w:tc>
        <w:tc>
          <w:tcPr>
            <w:tcW w:w="8504" w:type="dxa"/>
            <w:shd w:val="clear" w:color="auto" w:fill="auto"/>
            <w:noWrap/>
            <w:vAlign w:val="bottom"/>
            <w:hideMark/>
          </w:tcPr>
          <w:p w14:paraId="530502AD" w14:textId="77777777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0287; GO:0005262; GO:0006816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8152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10333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16021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16829</w:t>
            </w:r>
          </w:p>
        </w:tc>
      </w:tr>
      <w:tr w:rsidR="00312C32" w:rsidRPr="00783035" w14:paraId="60BCF8DC" w14:textId="77777777" w:rsidTr="00992932">
        <w:trPr>
          <w:trHeight w:val="276"/>
        </w:trPr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184EDA05" w14:textId="52D2755A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2</w:t>
            </w:r>
            <w:r w:rsidR="00BA2B0A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</w:p>
        </w:tc>
        <w:tc>
          <w:tcPr>
            <w:tcW w:w="8504" w:type="dxa"/>
            <w:shd w:val="clear" w:color="auto" w:fill="auto"/>
            <w:noWrap/>
            <w:vAlign w:val="bottom"/>
            <w:hideMark/>
          </w:tcPr>
          <w:p w14:paraId="240EA42C" w14:textId="77777777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0287; GO:0001609; GO:0001973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8152; GO:0010333; GO:0016021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16829</w:t>
            </w:r>
          </w:p>
        </w:tc>
      </w:tr>
      <w:tr w:rsidR="00312C32" w:rsidRPr="00783035" w14:paraId="5CC1FDA4" w14:textId="77777777" w:rsidTr="00992932">
        <w:trPr>
          <w:trHeight w:val="276"/>
        </w:trPr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4CA3F7B2" w14:textId="0F49321E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2</w:t>
            </w:r>
            <w:r w:rsidR="00BA2B0A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</w:t>
            </w:r>
          </w:p>
        </w:tc>
        <w:tc>
          <w:tcPr>
            <w:tcW w:w="8504" w:type="dxa"/>
            <w:shd w:val="clear" w:color="auto" w:fill="auto"/>
            <w:noWrap/>
            <w:vAlign w:val="bottom"/>
            <w:hideMark/>
          </w:tcPr>
          <w:p w14:paraId="49625775" w14:textId="77777777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0287; GO:0008152; GO:0010333; GO:0016779; GO:0016829</w:t>
            </w:r>
          </w:p>
        </w:tc>
      </w:tr>
      <w:tr w:rsidR="00312C32" w:rsidRPr="00783035" w14:paraId="309D2F22" w14:textId="77777777" w:rsidTr="00992932">
        <w:trPr>
          <w:trHeight w:val="276"/>
        </w:trPr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192C6A20" w14:textId="56791CED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2</w:t>
            </w:r>
            <w:r w:rsidR="00BA2B0A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3</w:t>
            </w:r>
          </w:p>
        </w:tc>
        <w:tc>
          <w:tcPr>
            <w:tcW w:w="8504" w:type="dxa"/>
            <w:shd w:val="clear" w:color="auto" w:fill="auto"/>
            <w:noWrap/>
            <w:vAlign w:val="bottom"/>
            <w:hideMark/>
          </w:tcPr>
          <w:p w14:paraId="57F01687" w14:textId="77777777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0287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5249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6813; GO:0008076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8152; GO:0010333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16829</w:t>
            </w:r>
          </w:p>
        </w:tc>
      </w:tr>
      <w:tr w:rsidR="00312C32" w:rsidRPr="00783035" w14:paraId="03A74676" w14:textId="77777777" w:rsidTr="00992932">
        <w:trPr>
          <w:trHeight w:val="276"/>
        </w:trPr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1925E905" w14:textId="5C36CF27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2</w:t>
            </w:r>
            <w:r w:rsidR="00BA2B0A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4</w:t>
            </w:r>
          </w:p>
        </w:tc>
        <w:tc>
          <w:tcPr>
            <w:tcW w:w="8504" w:type="dxa"/>
            <w:shd w:val="clear" w:color="auto" w:fill="auto"/>
            <w:noWrap/>
            <w:vAlign w:val="bottom"/>
            <w:hideMark/>
          </w:tcPr>
          <w:p w14:paraId="5E692B19" w14:textId="77777777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0287; GO:0004948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8152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10333;GO:0016020; GO:0016829</w:t>
            </w:r>
          </w:p>
        </w:tc>
      </w:tr>
      <w:tr w:rsidR="00312C32" w:rsidRPr="00783035" w14:paraId="337A7A8C" w14:textId="77777777" w:rsidTr="00992932">
        <w:trPr>
          <w:trHeight w:val="276"/>
        </w:trPr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4346D151" w14:textId="067B4B44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2</w:t>
            </w:r>
            <w:r w:rsidR="00BA2B0A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5</w:t>
            </w:r>
          </w:p>
        </w:tc>
        <w:tc>
          <w:tcPr>
            <w:tcW w:w="8504" w:type="dxa"/>
            <w:shd w:val="clear" w:color="auto" w:fill="auto"/>
            <w:noWrap/>
            <w:vAlign w:val="bottom"/>
            <w:hideMark/>
          </w:tcPr>
          <w:p w14:paraId="0ED8EFF6" w14:textId="77777777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0287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4601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6979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8152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10333; GO:0016829; GO:0020037; GO:0055114</w:t>
            </w:r>
          </w:p>
        </w:tc>
      </w:tr>
      <w:tr w:rsidR="00312C32" w:rsidRPr="00783035" w14:paraId="47ECDC42" w14:textId="77777777" w:rsidTr="00992932">
        <w:trPr>
          <w:trHeight w:val="276"/>
        </w:trPr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7CBC1FF4" w14:textId="67D44B20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2</w:t>
            </w:r>
            <w:r w:rsidR="00BA2B0A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6</w:t>
            </w:r>
          </w:p>
        </w:tc>
        <w:tc>
          <w:tcPr>
            <w:tcW w:w="8504" w:type="dxa"/>
            <w:shd w:val="clear" w:color="auto" w:fill="auto"/>
            <w:noWrap/>
            <w:vAlign w:val="bottom"/>
            <w:hideMark/>
          </w:tcPr>
          <w:p w14:paraId="5822BE56" w14:textId="77777777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0287; GO:0008152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10333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16829</w:t>
            </w:r>
          </w:p>
        </w:tc>
      </w:tr>
      <w:tr w:rsidR="00312C32" w:rsidRPr="00783035" w14:paraId="31985932" w14:textId="77777777" w:rsidTr="00992932">
        <w:trPr>
          <w:trHeight w:val="276"/>
        </w:trPr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3357B1D3" w14:textId="407D321C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</w:t>
            </w:r>
            <w:r w:rsidR="00BA2B0A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7</w:t>
            </w:r>
          </w:p>
        </w:tc>
        <w:tc>
          <w:tcPr>
            <w:tcW w:w="8504" w:type="dxa"/>
            <w:shd w:val="clear" w:color="auto" w:fill="auto"/>
            <w:noWrap/>
            <w:vAlign w:val="bottom"/>
            <w:hideMark/>
          </w:tcPr>
          <w:p w14:paraId="464DCC03" w14:textId="77777777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0287; GO:0008152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9306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10333; GO:0016829</w:t>
            </w:r>
          </w:p>
        </w:tc>
      </w:tr>
      <w:tr w:rsidR="00312C32" w:rsidRPr="00783035" w14:paraId="4FB16DAB" w14:textId="77777777" w:rsidTr="00992932">
        <w:trPr>
          <w:trHeight w:val="276"/>
        </w:trPr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3CA29F4B" w14:textId="2F8A1CCB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</w:t>
            </w:r>
            <w:r w:rsidR="00BA2B0A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8</w:t>
            </w:r>
          </w:p>
        </w:tc>
        <w:tc>
          <w:tcPr>
            <w:tcW w:w="8504" w:type="dxa"/>
            <w:shd w:val="clear" w:color="auto" w:fill="auto"/>
            <w:noWrap/>
            <w:vAlign w:val="bottom"/>
            <w:hideMark/>
          </w:tcPr>
          <w:p w14:paraId="45C5C8B4" w14:textId="77777777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0166; GO:0000287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3676; GO:0003887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6139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8152; GO:0010333; GO:0016829</w:t>
            </w:r>
          </w:p>
        </w:tc>
      </w:tr>
      <w:tr w:rsidR="00312C32" w:rsidRPr="00783035" w14:paraId="0D97070E" w14:textId="77777777" w:rsidTr="00992932">
        <w:trPr>
          <w:trHeight w:val="276"/>
        </w:trPr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64C90F83" w14:textId="5AFF527F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</w:t>
            </w:r>
            <w:r w:rsidR="00BA2B0A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9</w:t>
            </w:r>
          </w:p>
        </w:tc>
        <w:tc>
          <w:tcPr>
            <w:tcW w:w="8504" w:type="dxa"/>
            <w:shd w:val="clear" w:color="auto" w:fill="auto"/>
            <w:noWrap/>
            <w:vAlign w:val="bottom"/>
            <w:hideMark/>
          </w:tcPr>
          <w:p w14:paraId="1064FEFE" w14:textId="77777777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0287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5515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8152; GO:0010333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16829</w:t>
            </w:r>
          </w:p>
        </w:tc>
      </w:tr>
      <w:tr w:rsidR="00312C32" w:rsidRPr="00783035" w14:paraId="2C432521" w14:textId="77777777" w:rsidTr="00992932">
        <w:trPr>
          <w:trHeight w:val="276"/>
        </w:trPr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75F66113" w14:textId="484D0B2B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</w:t>
            </w:r>
            <w:r w:rsidR="00BA2B0A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30</w:t>
            </w:r>
          </w:p>
        </w:tc>
        <w:tc>
          <w:tcPr>
            <w:tcW w:w="8504" w:type="dxa"/>
            <w:shd w:val="clear" w:color="auto" w:fill="auto"/>
            <w:noWrap/>
            <w:vAlign w:val="bottom"/>
            <w:hideMark/>
          </w:tcPr>
          <w:p w14:paraId="07F71090" w14:textId="77777777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0287; GO:0008152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10333; GO:0016829</w:t>
            </w:r>
          </w:p>
        </w:tc>
      </w:tr>
      <w:tr w:rsidR="00312C32" w:rsidRPr="00783035" w14:paraId="7CA046A2" w14:textId="77777777" w:rsidTr="00992932">
        <w:trPr>
          <w:trHeight w:val="276"/>
        </w:trPr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26F41B09" w14:textId="2B9CC2FC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3</w:t>
            </w:r>
            <w:r w:rsidR="00BA2B0A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1</w:t>
            </w:r>
          </w:p>
        </w:tc>
        <w:tc>
          <w:tcPr>
            <w:tcW w:w="8504" w:type="dxa"/>
            <w:shd w:val="clear" w:color="auto" w:fill="auto"/>
            <w:noWrap/>
            <w:vAlign w:val="bottom"/>
            <w:hideMark/>
          </w:tcPr>
          <w:p w14:paraId="7DBDFD03" w14:textId="77777777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0287; GO:0008152; GO:0010333; GO:0016829</w:t>
            </w:r>
          </w:p>
        </w:tc>
      </w:tr>
      <w:tr w:rsidR="00312C32" w:rsidRPr="00783035" w14:paraId="7E706C1C" w14:textId="77777777" w:rsidTr="00992932">
        <w:trPr>
          <w:trHeight w:val="276"/>
        </w:trPr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148DBD96" w14:textId="35D35161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CfTPS3</w:t>
            </w:r>
            <w:r w:rsidR="00BA2B0A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2</w:t>
            </w:r>
          </w:p>
        </w:tc>
        <w:tc>
          <w:tcPr>
            <w:tcW w:w="8504" w:type="dxa"/>
            <w:shd w:val="clear" w:color="auto" w:fill="auto"/>
            <w:noWrap/>
            <w:vAlign w:val="bottom"/>
            <w:hideMark/>
          </w:tcPr>
          <w:p w14:paraId="1CAEF16C" w14:textId="77777777" w:rsidR="00312C32" w:rsidRPr="00783035" w:rsidRDefault="00312C32" w:rsidP="003C338F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</w:pP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4252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6508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08152; GO:0010333;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r w:rsidRPr="00783035">
              <w:rPr>
                <w:rFonts w:ascii="Times New Roman" w:eastAsia="等线" w:hAnsi="Times New Roman" w:cs="Times New Roman"/>
                <w:color w:val="000000"/>
                <w:kern w:val="0"/>
                <w:sz w:val="16"/>
                <w:szCs w:val="16"/>
              </w:rPr>
              <w:t>GO:0016829</w:t>
            </w:r>
          </w:p>
        </w:tc>
      </w:tr>
    </w:tbl>
    <w:p w14:paraId="582BC62B" w14:textId="77777777" w:rsidR="00312C32" w:rsidRDefault="00312C32" w:rsidP="003C338F">
      <w:pPr>
        <w:rPr>
          <w:rFonts w:ascii="Times New Roman" w:eastAsia="宋体" w:hAnsi="Times New Roman" w:cs="Times New Roman"/>
          <w:b/>
          <w:bCs/>
          <w:sz w:val="20"/>
          <w:szCs w:val="20"/>
        </w:rPr>
      </w:pPr>
    </w:p>
    <w:p w14:paraId="17362E5B" w14:textId="77777777" w:rsidR="00312C32" w:rsidRDefault="00312C32" w:rsidP="003C338F">
      <w:pPr>
        <w:rPr>
          <w:rFonts w:ascii="Times New Roman" w:eastAsia="宋体" w:hAnsi="Times New Roman" w:cs="Times New Roman"/>
          <w:b/>
          <w:bCs/>
          <w:sz w:val="20"/>
          <w:szCs w:val="20"/>
        </w:rPr>
      </w:pPr>
    </w:p>
    <w:p w14:paraId="6A7D7857" w14:textId="77777777" w:rsidR="00312C32" w:rsidRDefault="00312C32" w:rsidP="003C338F">
      <w:pPr>
        <w:rPr>
          <w:rFonts w:ascii="Times New Roman" w:eastAsia="宋体" w:hAnsi="Times New Roman" w:cs="Times New Roman"/>
          <w:b/>
          <w:bCs/>
          <w:sz w:val="20"/>
          <w:szCs w:val="20"/>
        </w:rPr>
      </w:pPr>
    </w:p>
    <w:p w14:paraId="1606FFE7" w14:textId="77777777" w:rsidR="00312C32" w:rsidRDefault="00312C32" w:rsidP="003C338F">
      <w:pPr>
        <w:rPr>
          <w:rFonts w:ascii="Times New Roman" w:eastAsia="宋体" w:hAnsi="Times New Roman" w:cs="Times New Roman"/>
          <w:b/>
          <w:bCs/>
          <w:sz w:val="20"/>
          <w:szCs w:val="20"/>
        </w:rPr>
      </w:pPr>
    </w:p>
    <w:p w14:paraId="37F3F9C9" w14:textId="11F3A57B" w:rsidR="00312C32" w:rsidRDefault="00312C32" w:rsidP="003C338F">
      <w:pPr>
        <w:rPr>
          <w:rFonts w:ascii="Times New Roman" w:eastAsia="宋体" w:hAnsi="Times New Roman" w:cs="Times New Roman"/>
          <w:b/>
          <w:bCs/>
          <w:sz w:val="20"/>
          <w:szCs w:val="20"/>
        </w:rPr>
      </w:pPr>
    </w:p>
    <w:p w14:paraId="4B202943" w14:textId="2BDBD76B" w:rsidR="00025A1F" w:rsidRDefault="00025A1F" w:rsidP="003C338F">
      <w:pPr>
        <w:rPr>
          <w:rFonts w:ascii="Times New Roman" w:eastAsia="宋体" w:hAnsi="Times New Roman" w:cs="Times New Roman"/>
          <w:b/>
          <w:bCs/>
          <w:sz w:val="20"/>
          <w:szCs w:val="20"/>
        </w:rPr>
      </w:pPr>
    </w:p>
    <w:p w14:paraId="2BE3E2D0" w14:textId="60810F37" w:rsidR="00025A1F" w:rsidRDefault="00025A1F" w:rsidP="003C338F">
      <w:pPr>
        <w:rPr>
          <w:rFonts w:ascii="Times New Roman" w:eastAsia="宋体" w:hAnsi="Times New Roman" w:cs="Times New Roman"/>
          <w:b/>
          <w:bCs/>
          <w:sz w:val="20"/>
          <w:szCs w:val="20"/>
        </w:rPr>
      </w:pPr>
    </w:p>
    <w:p w14:paraId="5231A006" w14:textId="54D4E75C" w:rsidR="00025A1F" w:rsidRDefault="00025A1F" w:rsidP="003C338F">
      <w:pPr>
        <w:rPr>
          <w:rFonts w:ascii="Times New Roman" w:eastAsia="宋体" w:hAnsi="Times New Roman" w:cs="Times New Roman"/>
          <w:b/>
          <w:bCs/>
          <w:sz w:val="20"/>
          <w:szCs w:val="20"/>
        </w:rPr>
      </w:pPr>
    </w:p>
    <w:p w14:paraId="06BCA4D1" w14:textId="0E0BAB17" w:rsidR="00025A1F" w:rsidRDefault="00025A1F" w:rsidP="003C338F">
      <w:pPr>
        <w:rPr>
          <w:rFonts w:ascii="Times New Roman" w:eastAsia="宋体" w:hAnsi="Times New Roman" w:cs="Times New Roman"/>
          <w:b/>
          <w:bCs/>
          <w:sz w:val="20"/>
          <w:szCs w:val="20"/>
        </w:rPr>
      </w:pPr>
    </w:p>
    <w:p w14:paraId="70AF3791" w14:textId="0CF3A7F2" w:rsidR="00025A1F" w:rsidRDefault="00025A1F">
      <w:pPr>
        <w:widowControl/>
        <w:jc w:val="left"/>
        <w:rPr>
          <w:rFonts w:ascii="Times New Roman" w:eastAsia="宋体" w:hAnsi="Times New Roman" w:cs="Times New Roman"/>
          <w:b/>
          <w:bCs/>
          <w:sz w:val="20"/>
          <w:szCs w:val="20"/>
        </w:rPr>
      </w:pPr>
      <w:r>
        <w:rPr>
          <w:rFonts w:ascii="Times New Roman" w:eastAsia="宋体" w:hAnsi="Times New Roman" w:cs="Times New Roman"/>
          <w:b/>
          <w:bCs/>
          <w:sz w:val="20"/>
          <w:szCs w:val="20"/>
        </w:rPr>
        <w:br w:type="page"/>
      </w:r>
    </w:p>
    <w:p w14:paraId="4987FCF7" w14:textId="5F60B520" w:rsidR="00402B5A" w:rsidRPr="003C338F" w:rsidRDefault="00402B5A" w:rsidP="003C338F">
      <w:pPr>
        <w:rPr>
          <w:rFonts w:ascii="Times New Roman" w:eastAsia="宋体" w:hAnsi="Times New Roman" w:cs="Times New Roman"/>
          <w:i/>
          <w:iCs/>
          <w:sz w:val="24"/>
          <w:szCs w:val="24"/>
        </w:rPr>
      </w:pPr>
      <w:r w:rsidRPr="003C338F">
        <w:rPr>
          <w:rFonts w:ascii="Times New Roman" w:eastAsia="宋体" w:hAnsi="Times New Roman" w:cs="Times New Roman"/>
          <w:b/>
          <w:bCs/>
          <w:sz w:val="24"/>
          <w:szCs w:val="24"/>
        </w:rPr>
        <w:t>T</w:t>
      </w:r>
      <w:r w:rsidR="00743547" w:rsidRPr="003C338F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ABLE </w:t>
      </w:r>
      <w:r w:rsidRPr="003C338F">
        <w:rPr>
          <w:rFonts w:ascii="Times New Roman" w:eastAsia="宋体" w:hAnsi="Times New Roman" w:cs="Times New Roman"/>
          <w:b/>
          <w:bCs/>
          <w:sz w:val="24"/>
          <w:szCs w:val="24"/>
        </w:rPr>
        <w:t>S</w:t>
      </w:r>
      <w:r w:rsidR="00F35EAA" w:rsidRPr="003C338F">
        <w:rPr>
          <w:rFonts w:ascii="Times New Roman" w:eastAsia="宋体" w:hAnsi="Times New Roman" w:cs="Times New Roman"/>
          <w:b/>
          <w:bCs/>
          <w:sz w:val="24"/>
          <w:szCs w:val="24"/>
        </w:rPr>
        <w:t>11</w:t>
      </w:r>
      <w:r w:rsidR="00743547" w:rsidRPr="003C338F">
        <w:rPr>
          <w:rFonts w:ascii="Times New Roman" w:eastAsia="宋体" w:hAnsi="Times New Roman" w:cs="Times New Roman"/>
          <w:b/>
          <w:bCs/>
          <w:sz w:val="24"/>
          <w:szCs w:val="24"/>
        </w:rPr>
        <w:t>|</w:t>
      </w:r>
      <w:r w:rsidRPr="003C338F">
        <w:rPr>
          <w:rFonts w:ascii="Times New Roman" w:eastAsia="宋体" w:hAnsi="Times New Roman" w:cs="Times New Roman"/>
          <w:sz w:val="24"/>
          <w:szCs w:val="24"/>
        </w:rPr>
        <w:t xml:space="preserve"> The expression values of </w:t>
      </w:r>
      <w:r w:rsidRPr="003C338F">
        <w:rPr>
          <w:rFonts w:ascii="Times New Roman" w:eastAsia="宋体" w:hAnsi="Times New Roman" w:cs="Times New Roman"/>
          <w:i/>
          <w:iCs/>
          <w:sz w:val="24"/>
          <w:szCs w:val="24"/>
        </w:rPr>
        <w:t>CfTPS</w:t>
      </w:r>
      <w:r w:rsidRPr="003C338F">
        <w:rPr>
          <w:rFonts w:ascii="Times New Roman" w:eastAsia="宋体" w:hAnsi="Times New Roman" w:cs="Times New Roman"/>
          <w:sz w:val="24"/>
          <w:szCs w:val="24"/>
        </w:rPr>
        <w:t xml:space="preserve"> at three flowering stages</w:t>
      </w:r>
      <w:r w:rsidR="00AC76D7" w:rsidRPr="003C338F">
        <w:rPr>
          <w:rFonts w:ascii="Times New Roman" w:eastAsia="宋体" w:hAnsi="Times New Roman" w:cs="Times New Roman"/>
          <w:sz w:val="24"/>
          <w:szCs w:val="24"/>
        </w:rPr>
        <w:t>.</w:t>
      </w:r>
      <w:r w:rsidRPr="003C338F">
        <w:rPr>
          <w:rFonts w:ascii="Times New Roman" w:eastAsia="宋体" w:hAnsi="Times New Roman" w:cs="Times New Roman"/>
          <w:sz w:val="24"/>
          <w:szCs w:val="24"/>
        </w:rPr>
        <w:t xml:space="preserve"> </w:t>
      </w:r>
    </w:p>
    <w:tbl>
      <w:tblPr>
        <w:tblStyle w:val="a8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812"/>
        <w:gridCol w:w="813"/>
        <w:gridCol w:w="812"/>
        <w:gridCol w:w="813"/>
        <w:gridCol w:w="812"/>
        <w:gridCol w:w="813"/>
        <w:gridCol w:w="812"/>
        <w:gridCol w:w="813"/>
        <w:gridCol w:w="813"/>
      </w:tblGrid>
      <w:tr w:rsidR="002E70AB" w:rsidRPr="00D37E45" w14:paraId="48AC5432" w14:textId="3320037F" w:rsidTr="002E70AB">
        <w:trPr>
          <w:trHeight w:val="276"/>
        </w:trPr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636F63B" w14:textId="77777777" w:rsidR="002E70AB" w:rsidRPr="00D37E45" w:rsidRDefault="002E70AB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81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590F247" w14:textId="7B6835B6" w:rsidR="002E70AB" w:rsidRPr="00D37E45" w:rsidRDefault="002E70AB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B1</w:t>
            </w:r>
          </w:p>
        </w:tc>
        <w:tc>
          <w:tcPr>
            <w:tcW w:w="81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4AB5427" w14:textId="69D1F6A8" w:rsidR="002E70AB" w:rsidRPr="00D37E45" w:rsidRDefault="002E70AB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B2</w:t>
            </w:r>
          </w:p>
        </w:tc>
        <w:tc>
          <w:tcPr>
            <w:tcW w:w="81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BC82525" w14:textId="5AE34950" w:rsidR="002E70AB" w:rsidRPr="00D37E45" w:rsidRDefault="002E70AB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B3</w:t>
            </w:r>
          </w:p>
        </w:tc>
        <w:tc>
          <w:tcPr>
            <w:tcW w:w="81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845F97F" w14:textId="71A6DAED" w:rsidR="002E70AB" w:rsidRPr="00D37E45" w:rsidRDefault="002E70AB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S1</w:t>
            </w:r>
          </w:p>
        </w:tc>
        <w:tc>
          <w:tcPr>
            <w:tcW w:w="81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F815D1F" w14:textId="3AB9F883" w:rsidR="002E70AB" w:rsidRPr="00D37E45" w:rsidRDefault="002E70AB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S2</w:t>
            </w:r>
          </w:p>
        </w:tc>
        <w:tc>
          <w:tcPr>
            <w:tcW w:w="813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0DE3BE3" w14:textId="65429CEE" w:rsidR="002E70AB" w:rsidRPr="00D37E45" w:rsidRDefault="002E70AB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S3</w:t>
            </w:r>
          </w:p>
        </w:tc>
        <w:tc>
          <w:tcPr>
            <w:tcW w:w="812" w:type="dxa"/>
            <w:tcBorders>
              <w:top w:val="single" w:sz="4" w:space="0" w:color="auto"/>
              <w:bottom w:val="single" w:sz="4" w:space="0" w:color="auto"/>
            </w:tcBorders>
          </w:tcPr>
          <w:p w14:paraId="0434544F" w14:textId="1A21ACD0" w:rsidR="002E70AB" w:rsidRPr="00D37E45" w:rsidRDefault="002E70AB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F1</w:t>
            </w:r>
          </w:p>
        </w:tc>
        <w:tc>
          <w:tcPr>
            <w:tcW w:w="813" w:type="dxa"/>
            <w:tcBorders>
              <w:top w:val="single" w:sz="4" w:space="0" w:color="auto"/>
              <w:bottom w:val="single" w:sz="4" w:space="0" w:color="auto"/>
            </w:tcBorders>
          </w:tcPr>
          <w:p w14:paraId="4B89D6D0" w14:textId="323C5807" w:rsidR="002E70AB" w:rsidRPr="00D37E45" w:rsidRDefault="002E70AB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F2</w:t>
            </w:r>
          </w:p>
        </w:tc>
        <w:tc>
          <w:tcPr>
            <w:tcW w:w="813" w:type="dxa"/>
            <w:tcBorders>
              <w:top w:val="single" w:sz="4" w:space="0" w:color="auto"/>
              <w:bottom w:val="single" w:sz="4" w:space="0" w:color="auto"/>
            </w:tcBorders>
          </w:tcPr>
          <w:p w14:paraId="6E32DD66" w14:textId="264BDFC6" w:rsidR="002E70AB" w:rsidRPr="00D37E45" w:rsidRDefault="002E70AB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F3</w:t>
            </w:r>
          </w:p>
        </w:tc>
      </w:tr>
      <w:tr w:rsidR="002E70AB" w:rsidRPr="00D37E45" w14:paraId="1A6E1816" w14:textId="30649016" w:rsidTr="002E70AB">
        <w:trPr>
          <w:trHeight w:val="276"/>
        </w:trPr>
        <w:tc>
          <w:tcPr>
            <w:tcW w:w="993" w:type="dxa"/>
            <w:tcBorders>
              <w:top w:val="single" w:sz="4" w:space="0" w:color="auto"/>
            </w:tcBorders>
            <w:noWrap/>
            <w:hideMark/>
          </w:tcPr>
          <w:p w14:paraId="1626EF1D" w14:textId="366DFBA8" w:rsidR="002E70AB" w:rsidRPr="00D37E45" w:rsidRDefault="002E70AB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CfTPS12</w:t>
            </w:r>
          </w:p>
        </w:tc>
        <w:tc>
          <w:tcPr>
            <w:tcW w:w="812" w:type="dxa"/>
            <w:tcBorders>
              <w:top w:val="single" w:sz="4" w:space="0" w:color="auto"/>
            </w:tcBorders>
            <w:noWrap/>
          </w:tcPr>
          <w:p w14:paraId="6EAFE30E" w14:textId="583AAB4D" w:rsidR="002E70AB" w:rsidRPr="00D37E45" w:rsidRDefault="002E70AB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1.129 </w:t>
            </w:r>
          </w:p>
        </w:tc>
        <w:tc>
          <w:tcPr>
            <w:tcW w:w="813" w:type="dxa"/>
            <w:tcBorders>
              <w:top w:val="single" w:sz="4" w:space="0" w:color="auto"/>
            </w:tcBorders>
            <w:noWrap/>
          </w:tcPr>
          <w:p w14:paraId="6CA680C7" w14:textId="5DCA8F40" w:rsidR="002E70AB" w:rsidRPr="00D37E45" w:rsidRDefault="002E70AB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0.851 </w:t>
            </w:r>
          </w:p>
        </w:tc>
        <w:tc>
          <w:tcPr>
            <w:tcW w:w="812" w:type="dxa"/>
            <w:tcBorders>
              <w:top w:val="single" w:sz="4" w:space="0" w:color="auto"/>
            </w:tcBorders>
            <w:noWrap/>
          </w:tcPr>
          <w:p w14:paraId="4AA73353" w14:textId="3EE661C4" w:rsidR="002E70AB" w:rsidRPr="00D37E45" w:rsidRDefault="002E70AB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1.041 </w:t>
            </w:r>
          </w:p>
        </w:tc>
        <w:tc>
          <w:tcPr>
            <w:tcW w:w="813" w:type="dxa"/>
            <w:tcBorders>
              <w:top w:val="single" w:sz="4" w:space="0" w:color="auto"/>
            </w:tcBorders>
            <w:noWrap/>
          </w:tcPr>
          <w:p w14:paraId="0B68D9B0" w14:textId="27417C0A" w:rsidR="002E70AB" w:rsidRPr="00D37E45" w:rsidRDefault="002E70AB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1.892 </w:t>
            </w:r>
          </w:p>
        </w:tc>
        <w:tc>
          <w:tcPr>
            <w:tcW w:w="812" w:type="dxa"/>
            <w:tcBorders>
              <w:top w:val="single" w:sz="4" w:space="0" w:color="auto"/>
            </w:tcBorders>
            <w:noWrap/>
          </w:tcPr>
          <w:p w14:paraId="5073E2F1" w14:textId="16404B53" w:rsidR="002E70AB" w:rsidRPr="00D37E45" w:rsidRDefault="002E70AB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2.104 </w:t>
            </w:r>
          </w:p>
        </w:tc>
        <w:tc>
          <w:tcPr>
            <w:tcW w:w="813" w:type="dxa"/>
            <w:tcBorders>
              <w:top w:val="single" w:sz="4" w:space="0" w:color="auto"/>
            </w:tcBorders>
            <w:noWrap/>
          </w:tcPr>
          <w:p w14:paraId="08D625A0" w14:textId="3B9671C4" w:rsidR="002E70AB" w:rsidRPr="00D37E45" w:rsidRDefault="002E70AB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1.736 </w:t>
            </w:r>
          </w:p>
        </w:tc>
        <w:tc>
          <w:tcPr>
            <w:tcW w:w="812" w:type="dxa"/>
            <w:tcBorders>
              <w:top w:val="single" w:sz="4" w:space="0" w:color="auto"/>
            </w:tcBorders>
          </w:tcPr>
          <w:p w14:paraId="329F2581" w14:textId="1597320A" w:rsidR="002E70AB" w:rsidRPr="00D37E45" w:rsidRDefault="002E70AB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19.515 </w:t>
            </w:r>
          </w:p>
        </w:tc>
        <w:tc>
          <w:tcPr>
            <w:tcW w:w="813" w:type="dxa"/>
            <w:tcBorders>
              <w:top w:val="single" w:sz="4" w:space="0" w:color="auto"/>
            </w:tcBorders>
          </w:tcPr>
          <w:p w14:paraId="3DC766D5" w14:textId="64676832" w:rsidR="002E70AB" w:rsidRPr="00D37E45" w:rsidRDefault="002E70AB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21.481 </w:t>
            </w:r>
          </w:p>
        </w:tc>
        <w:tc>
          <w:tcPr>
            <w:tcW w:w="813" w:type="dxa"/>
            <w:tcBorders>
              <w:top w:val="single" w:sz="4" w:space="0" w:color="auto"/>
            </w:tcBorders>
          </w:tcPr>
          <w:p w14:paraId="1CF8638D" w14:textId="6E1539B3" w:rsidR="002E70AB" w:rsidRPr="00D37E45" w:rsidRDefault="002E70AB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17.591 </w:t>
            </w:r>
          </w:p>
        </w:tc>
      </w:tr>
      <w:tr w:rsidR="002E70AB" w:rsidRPr="00D37E45" w14:paraId="791B9A9A" w14:textId="000FDD9C" w:rsidTr="002E70AB">
        <w:trPr>
          <w:trHeight w:val="276"/>
        </w:trPr>
        <w:tc>
          <w:tcPr>
            <w:tcW w:w="993" w:type="dxa"/>
            <w:noWrap/>
            <w:hideMark/>
          </w:tcPr>
          <w:p w14:paraId="0C9EB6DF" w14:textId="00CECD3B" w:rsidR="002E70AB" w:rsidRPr="00D37E45" w:rsidRDefault="002E70AB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CfTPS</w:t>
            </w:r>
            <w:r w:rsidR="00025A1F">
              <w:rPr>
                <w:rFonts w:ascii="Times New Roman" w:eastAsia="宋体" w:hAnsi="Times New Roman" w:cs="Times New Roman"/>
                <w:sz w:val="18"/>
                <w:szCs w:val="18"/>
              </w:rPr>
              <w:t>18</w:t>
            </w:r>
          </w:p>
        </w:tc>
        <w:tc>
          <w:tcPr>
            <w:tcW w:w="812" w:type="dxa"/>
            <w:noWrap/>
            <w:vAlign w:val="center"/>
          </w:tcPr>
          <w:p w14:paraId="3FDA494D" w14:textId="1FD4AB7F" w:rsidR="002E70AB" w:rsidRPr="00D37E45" w:rsidRDefault="002E70AB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1.514 </w:t>
            </w:r>
          </w:p>
        </w:tc>
        <w:tc>
          <w:tcPr>
            <w:tcW w:w="813" w:type="dxa"/>
            <w:noWrap/>
            <w:vAlign w:val="center"/>
          </w:tcPr>
          <w:p w14:paraId="343AE2F8" w14:textId="3CC3E58E" w:rsidR="002E70AB" w:rsidRPr="00D37E45" w:rsidRDefault="002E70AB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0.834 </w:t>
            </w:r>
          </w:p>
        </w:tc>
        <w:tc>
          <w:tcPr>
            <w:tcW w:w="812" w:type="dxa"/>
            <w:noWrap/>
            <w:vAlign w:val="center"/>
          </w:tcPr>
          <w:p w14:paraId="52220F52" w14:textId="424A4ED4" w:rsidR="002E70AB" w:rsidRPr="00D37E45" w:rsidRDefault="002E70AB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0.792 </w:t>
            </w:r>
          </w:p>
        </w:tc>
        <w:tc>
          <w:tcPr>
            <w:tcW w:w="813" w:type="dxa"/>
            <w:noWrap/>
            <w:vAlign w:val="center"/>
          </w:tcPr>
          <w:p w14:paraId="7FB2A4B6" w14:textId="37BEF77A" w:rsidR="002E70AB" w:rsidRPr="00D37E45" w:rsidRDefault="002E70AB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146.839 </w:t>
            </w:r>
          </w:p>
        </w:tc>
        <w:tc>
          <w:tcPr>
            <w:tcW w:w="812" w:type="dxa"/>
            <w:noWrap/>
            <w:vAlign w:val="center"/>
          </w:tcPr>
          <w:p w14:paraId="0365D7DA" w14:textId="3428E2B4" w:rsidR="002E70AB" w:rsidRPr="00D37E45" w:rsidRDefault="002E70AB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78.972 </w:t>
            </w:r>
          </w:p>
        </w:tc>
        <w:tc>
          <w:tcPr>
            <w:tcW w:w="813" w:type="dxa"/>
            <w:noWrap/>
            <w:vAlign w:val="center"/>
          </w:tcPr>
          <w:p w14:paraId="751671E0" w14:textId="1F8DF600" w:rsidR="002E70AB" w:rsidRPr="00D37E45" w:rsidRDefault="002E70AB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74.136 </w:t>
            </w:r>
          </w:p>
        </w:tc>
        <w:tc>
          <w:tcPr>
            <w:tcW w:w="812" w:type="dxa"/>
            <w:vAlign w:val="center"/>
          </w:tcPr>
          <w:p w14:paraId="1267EB4B" w14:textId="242312FA" w:rsidR="002E70AB" w:rsidRPr="00D37E45" w:rsidRDefault="002E70AB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278.744 </w:t>
            </w:r>
          </w:p>
        </w:tc>
        <w:tc>
          <w:tcPr>
            <w:tcW w:w="813" w:type="dxa"/>
            <w:vAlign w:val="center"/>
          </w:tcPr>
          <w:p w14:paraId="72CCE47F" w14:textId="709BC467" w:rsidR="002E70AB" w:rsidRPr="00D37E45" w:rsidRDefault="002E70AB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464.271 </w:t>
            </w:r>
          </w:p>
        </w:tc>
        <w:tc>
          <w:tcPr>
            <w:tcW w:w="813" w:type="dxa"/>
            <w:vAlign w:val="center"/>
          </w:tcPr>
          <w:p w14:paraId="7BB564C9" w14:textId="22CA9D7A" w:rsidR="002E70AB" w:rsidRPr="00D37E45" w:rsidRDefault="002E70AB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219.076 </w:t>
            </w:r>
          </w:p>
        </w:tc>
      </w:tr>
      <w:tr w:rsidR="002E70AB" w:rsidRPr="00D37E45" w14:paraId="79A2E637" w14:textId="78E87F49" w:rsidTr="002E70AB">
        <w:trPr>
          <w:trHeight w:val="276"/>
        </w:trPr>
        <w:tc>
          <w:tcPr>
            <w:tcW w:w="993" w:type="dxa"/>
            <w:noWrap/>
            <w:hideMark/>
          </w:tcPr>
          <w:p w14:paraId="33070C71" w14:textId="66CC781A" w:rsidR="002E70AB" w:rsidRPr="00D37E45" w:rsidRDefault="002E70AB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CfTPS2</w:t>
            </w:r>
            <w:r w:rsidR="00025A1F">
              <w:rPr>
                <w:rFonts w:ascii="Times New Roman" w:eastAsia="宋体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812" w:type="dxa"/>
            <w:noWrap/>
            <w:vAlign w:val="center"/>
          </w:tcPr>
          <w:p w14:paraId="307526B0" w14:textId="693B0E49" w:rsidR="002E70AB" w:rsidRPr="00D37E45" w:rsidRDefault="002E70AB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0.980 </w:t>
            </w:r>
          </w:p>
        </w:tc>
        <w:tc>
          <w:tcPr>
            <w:tcW w:w="813" w:type="dxa"/>
            <w:noWrap/>
            <w:vAlign w:val="center"/>
          </w:tcPr>
          <w:p w14:paraId="195A0D66" w14:textId="199FE9BA" w:rsidR="002E70AB" w:rsidRPr="00D37E45" w:rsidRDefault="002E70AB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0.928 </w:t>
            </w:r>
          </w:p>
        </w:tc>
        <w:tc>
          <w:tcPr>
            <w:tcW w:w="812" w:type="dxa"/>
            <w:noWrap/>
            <w:vAlign w:val="center"/>
          </w:tcPr>
          <w:p w14:paraId="2EC0C544" w14:textId="26D64AEE" w:rsidR="002E70AB" w:rsidRPr="00D37E45" w:rsidRDefault="002E70AB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1.100 </w:t>
            </w:r>
          </w:p>
        </w:tc>
        <w:tc>
          <w:tcPr>
            <w:tcW w:w="813" w:type="dxa"/>
            <w:noWrap/>
            <w:vAlign w:val="center"/>
          </w:tcPr>
          <w:p w14:paraId="345C98EC" w14:textId="06055572" w:rsidR="002E70AB" w:rsidRPr="00D37E45" w:rsidRDefault="002E70AB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0.044 </w:t>
            </w:r>
          </w:p>
        </w:tc>
        <w:tc>
          <w:tcPr>
            <w:tcW w:w="812" w:type="dxa"/>
            <w:noWrap/>
            <w:vAlign w:val="center"/>
          </w:tcPr>
          <w:p w14:paraId="5F6359B1" w14:textId="15ABA6BF" w:rsidR="002E70AB" w:rsidRPr="00D37E45" w:rsidRDefault="002E70AB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0.114 </w:t>
            </w:r>
          </w:p>
        </w:tc>
        <w:tc>
          <w:tcPr>
            <w:tcW w:w="813" w:type="dxa"/>
            <w:noWrap/>
            <w:vAlign w:val="center"/>
          </w:tcPr>
          <w:p w14:paraId="0174D1D7" w14:textId="7528A6EE" w:rsidR="002E70AB" w:rsidRPr="00D37E45" w:rsidRDefault="002E70AB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0.092 </w:t>
            </w:r>
          </w:p>
        </w:tc>
        <w:tc>
          <w:tcPr>
            <w:tcW w:w="812" w:type="dxa"/>
            <w:vAlign w:val="center"/>
          </w:tcPr>
          <w:p w14:paraId="03182C4B" w14:textId="3398E57C" w:rsidR="002E70AB" w:rsidRPr="00D37E45" w:rsidRDefault="002E70AB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4.949 </w:t>
            </w:r>
          </w:p>
        </w:tc>
        <w:tc>
          <w:tcPr>
            <w:tcW w:w="813" w:type="dxa"/>
            <w:vAlign w:val="center"/>
          </w:tcPr>
          <w:p w14:paraId="3953B076" w14:textId="0BA8849E" w:rsidR="002E70AB" w:rsidRPr="00D37E45" w:rsidRDefault="002E70AB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4.344 </w:t>
            </w:r>
          </w:p>
        </w:tc>
        <w:tc>
          <w:tcPr>
            <w:tcW w:w="813" w:type="dxa"/>
            <w:vAlign w:val="center"/>
          </w:tcPr>
          <w:p w14:paraId="0A67FC59" w14:textId="5AF44836" w:rsidR="002E70AB" w:rsidRPr="00D37E45" w:rsidRDefault="002E70AB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3.757 </w:t>
            </w:r>
          </w:p>
        </w:tc>
      </w:tr>
      <w:tr w:rsidR="002E70AB" w:rsidRPr="00D37E45" w14:paraId="5690A345" w14:textId="52489A4D" w:rsidTr="002E70AB">
        <w:trPr>
          <w:trHeight w:val="276"/>
        </w:trPr>
        <w:tc>
          <w:tcPr>
            <w:tcW w:w="993" w:type="dxa"/>
            <w:noWrap/>
            <w:hideMark/>
          </w:tcPr>
          <w:p w14:paraId="7966C643" w14:textId="7DC7E659" w:rsidR="002E70AB" w:rsidRPr="00D37E45" w:rsidRDefault="002E70AB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>CfTPS</w:t>
            </w:r>
            <w:r w:rsidR="00025A1F">
              <w:rPr>
                <w:rFonts w:ascii="Times New Roman" w:eastAsia="宋体" w:hAnsi="Times New Roman" w:cs="Times New Roman"/>
                <w:sz w:val="18"/>
                <w:szCs w:val="18"/>
              </w:rPr>
              <w:t>28</w:t>
            </w:r>
          </w:p>
        </w:tc>
        <w:tc>
          <w:tcPr>
            <w:tcW w:w="812" w:type="dxa"/>
            <w:noWrap/>
            <w:vAlign w:val="center"/>
          </w:tcPr>
          <w:p w14:paraId="76D0EE80" w14:textId="77026A11" w:rsidR="002E70AB" w:rsidRPr="00D37E45" w:rsidRDefault="002E70AB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0.846 </w:t>
            </w:r>
          </w:p>
        </w:tc>
        <w:tc>
          <w:tcPr>
            <w:tcW w:w="813" w:type="dxa"/>
            <w:noWrap/>
            <w:vAlign w:val="center"/>
          </w:tcPr>
          <w:p w14:paraId="485A8F93" w14:textId="32AC14D3" w:rsidR="002E70AB" w:rsidRPr="00D37E45" w:rsidRDefault="002E70AB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0.958 </w:t>
            </w:r>
          </w:p>
        </w:tc>
        <w:tc>
          <w:tcPr>
            <w:tcW w:w="812" w:type="dxa"/>
            <w:noWrap/>
            <w:vAlign w:val="center"/>
          </w:tcPr>
          <w:p w14:paraId="5542C39B" w14:textId="0EA7A5DE" w:rsidR="002E70AB" w:rsidRPr="00D37E45" w:rsidRDefault="002E70AB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1.234 </w:t>
            </w:r>
          </w:p>
        </w:tc>
        <w:tc>
          <w:tcPr>
            <w:tcW w:w="813" w:type="dxa"/>
            <w:noWrap/>
            <w:vAlign w:val="center"/>
          </w:tcPr>
          <w:p w14:paraId="7D56FCE7" w14:textId="5092E680" w:rsidR="002E70AB" w:rsidRPr="00D37E45" w:rsidRDefault="002E70AB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0.056 </w:t>
            </w:r>
          </w:p>
        </w:tc>
        <w:tc>
          <w:tcPr>
            <w:tcW w:w="812" w:type="dxa"/>
            <w:noWrap/>
            <w:vAlign w:val="center"/>
          </w:tcPr>
          <w:p w14:paraId="0D3123D4" w14:textId="2EA1A6D3" w:rsidR="002E70AB" w:rsidRPr="00D37E45" w:rsidRDefault="002E70AB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0.067 </w:t>
            </w:r>
          </w:p>
        </w:tc>
        <w:tc>
          <w:tcPr>
            <w:tcW w:w="813" w:type="dxa"/>
            <w:noWrap/>
            <w:vAlign w:val="center"/>
          </w:tcPr>
          <w:p w14:paraId="313843E0" w14:textId="0A89BCD4" w:rsidR="002E70AB" w:rsidRPr="00D37E45" w:rsidRDefault="002E70AB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0.054 </w:t>
            </w:r>
          </w:p>
        </w:tc>
        <w:tc>
          <w:tcPr>
            <w:tcW w:w="812" w:type="dxa"/>
            <w:vAlign w:val="center"/>
          </w:tcPr>
          <w:p w14:paraId="1D1EEDCB" w14:textId="611DD220" w:rsidR="002E70AB" w:rsidRPr="00D37E45" w:rsidRDefault="002E70AB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3.337 </w:t>
            </w:r>
          </w:p>
        </w:tc>
        <w:tc>
          <w:tcPr>
            <w:tcW w:w="813" w:type="dxa"/>
            <w:vAlign w:val="center"/>
          </w:tcPr>
          <w:p w14:paraId="16DE42E8" w14:textId="50130FE8" w:rsidR="002E70AB" w:rsidRPr="00D37E45" w:rsidRDefault="002E70AB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3.296 </w:t>
            </w:r>
          </w:p>
        </w:tc>
        <w:tc>
          <w:tcPr>
            <w:tcW w:w="813" w:type="dxa"/>
            <w:vAlign w:val="center"/>
          </w:tcPr>
          <w:p w14:paraId="4654701D" w14:textId="065621E8" w:rsidR="002E70AB" w:rsidRPr="00D37E45" w:rsidRDefault="002E70AB" w:rsidP="003C338F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D37E45"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2.545 </w:t>
            </w:r>
          </w:p>
        </w:tc>
      </w:tr>
    </w:tbl>
    <w:p w14:paraId="25AA357A" w14:textId="0DD2474A" w:rsidR="00DF60D5" w:rsidRPr="00D37E45" w:rsidRDefault="00DF60D5" w:rsidP="003C338F">
      <w:pPr>
        <w:rPr>
          <w:rFonts w:ascii="Times New Roman" w:eastAsia="宋体" w:hAnsi="Times New Roman" w:cs="Times New Roman"/>
          <w:sz w:val="18"/>
          <w:szCs w:val="18"/>
        </w:rPr>
      </w:pPr>
    </w:p>
    <w:p w14:paraId="57059DAD" w14:textId="7A45049A" w:rsidR="00DF60D5" w:rsidRPr="003C338F" w:rsidRDefault="00DF60D5" w:rsidP="003C338F">
      <w:pPr>
        <w:rPr>
          <w:rFonts w:ascii="Times New Roman" w:eastAsia="宋体" w:hAnsi="Times New Roman" w:cs="Times New Roman"/>
          <w:sz w:val="24"/>
          <w:szCs w:val="24"/>
        </w:rPr>
      </w:pPr>
      <w:r w:rsidRPr="003C338F">
        <w:rPr>
          <w:rFonts w:ascii="Times New Roman" w:eastAsia="宋体" w:hAnsi="Times New Roman" w:cs="Times New Roman"/>
          <w:b/>
          <w:bCs/>
          <w:sz w:val="24"/>
          <w:szCs w:val="24"/>
        </w:rPr>
        <w:t>T</w:t>
      </w:r>
      <w:r w:rsidR="00743547" w:rsidRPr="003C338F">
        <w:rPr>
          <w:rFonts w:ascii="Times New Roman" w:eastAsia="宋体" w:hAnsi="Times New Roman" w:cs="Times New Roman"/>
          <w:b/>
          <w:bCs/>
          <w:sz w:val="24"/>
          <w:szCs w:val="24"/>
        </w:rPr>
        <w:t>ABLE S12|</w:t>
      </w:r>
      <w:r w:rsidRPr="003C338F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bookmarkStart w:id="6" w:name="_Hlk73191956"/>
      <w:r w:rsidRPr="003C338F">
        <w:rPr>
          <w:rFonts w:ascii="Times New Roman" w:eastAsia="宋体" w:hAnsi="Times New Roman" w:cs="Times New Roman"/>
          <w:sz w:val="24"/>
          <w:szCs w:val="24"/>
        </w:rPr>
        <w:t>RT-qPCR primers</w:t>
      </w:r>
      <w:r w:rsidR="007963FF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7963FF">
        <w:rPr>
          <w:rFonts w:ascii="Times New Roman" w:eastAsia="宋体" w:hAnsi="Times New Roman" w:cs="Times New Roman" w:hint="eastAsia"/>
          <w:sz w:val="24"/>
          <w:szCs w:val="24"/>
        </w:rPr>
        <w:t>and</w:t>
      </w:r>
      <w:r w:rsidR="007963FF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7963FF" w:rsidRPr="007963FF">
        <w:rPr>
          <w:rFonts w:ascii="Times New Roman" w:eastAsia="宋体" w:hAnsi="Times New Roman" w:cs="Times New Roman"/>
          <w:sz w:val="24"/>
          <w:szCs w:val="24"/>
        </w:rPr>
        <w:t>vector construction</w:t>
      </w:r>
      <w:r w:rsidRPr="003C338F">
        <w:rPr>
          <w:rFonts w:ascii="Times New Roman" w:eastAsia="宋体" w:hAnsi="Times New Roman" w:cs="Times New Roman"/>
          <w:sz w:val="24"/>
          <w:szCs w:val="24"/>
        </w:rPr>
        <w:t xml:space="preserve">. </w:t>
      </w:r>
      <w:bookmarkEnd w:id="6"/>
    </w:p>
    <w:tbl>
      <w:tblPr>
        <w:tblStyle w:val="a8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709"/>
        <w:gridCol w:w="5578"/>
      </w:tblGrid>
      <w:tr w:rsidR="00DF60D5" w:rsidRPr="00D37E45" w14:paraId="44FDBAAC" w14:textId="77777777" w:rsidTr="00DF60D5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6E7FA427" w14:textId="3EBFA995" w:rsidR="00DF60D5" w:rsidRPr="00D37E45" w:rsidRDefault="00DF60D5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Gene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31C94C87" w14:textId="5F92BC9F" w:rsidR="00DF60D5" w:rsidRPr="00D37E45" w:rsidRDefault="00DF60D5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</w:p>
        </w:tc>
        <w:tc>
          <w:tcPr>
            <w:tcW w:w="4968" w:type="dxa"/>
            <w:tcBorders>
              <w:top w:val="single" w:sz="4" w:space="0" w:color="auto"/>
              <w:bottom w:val="single" w:sz="4" w:space="0" w:color="auto"/>
            </w:tcBorders>
          </w:tcPr>
          <w:p w14:paraId="1289A14D" w14:textId="2EFA9E2C" w:rsidR="00DF60D5" w:rsidRPr="00D37E45" w:rsidRDefault="00DF60D5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Primer</w:t>
            </w:r>
          </w:p>
        </w:tc>
      </w:tr>
      <w:tr w:rsidR="00DF60D5" w:rsidRPr="00D37E45" w14:paraId="578DAE0F" w14:textId="77777777" w:rsidTr="00DF60D5">
        <w:tc>
          <w:tcPr>
            <w:tcW w:w="1418" w:type="dxa"/>
            <w:tcBorders>
              <w:top w:val="single" w:sz="4" w:space="0" w:color="auto"/>
            </w:tcBorders>
          </w:tcPr>
          <w:p w14:paraId="54EF3F0F" w14:textId="06BA4435" w:rsidR="00DF60D5" w:rsidRPr="00D37E45" w:rsidRDefault="00DF60D5" w:rsidP="003C338F">
            <w:pPr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  <w:t>CfTPS12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0379A875" w14:textId="59A60D41" w:rsidR="00DF60D5" w:rsidRPr="00D37E45" w:rsidRDefault="00DF60D5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F</w:t>
            </w:r>
          </w:p>
        </w:tc>
        <w:tc>
          <w:tcPr>
            <w:tcW w:w="4968" w:type="dxa"/>
            <w:tcBorders>
              <w:top w:val="single" w:sz="4" w:space="0" w:color="auto"/>
            </w:tcBorders>
          </w:tcPr>
          <w:p w14:paraId="6D4051C4" w14:textId="55B5CE0D" w:rsidR="00DF60D5" w:rsidRPr="00D37E45" w:rsidRDefault="00DF60D5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GGAGAATAGATGCGGAACAACAG</w:t>
            </w:r>
          </w:p>
        </w:tc>
      </w:tr>
      <w:tr w:rsidR="00DF60D5" w:rsidRPr="00D37E45" w14:paraId="337FAF4F" w14:textId="77777777" w:rsidTr="00DF60D5">
        <w:tc>
          <w:tcPr>
            <w:tcW w:w="1418" w:type="dxa"/>
          </w:tcPr>
          <w:p w14:paraId="715B57FA" w14:textId="5A2CDAAD" w:rsidR="00DF60D5" w:rsidRPr="00D37E45" w:rsidRDefault="00DF60D5" w:rsidP="003C338F">
            <w:pPr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709" w:type="dxa"/>
          </w:tcPr>
          <w:p w14:paraId="584B0C8D" w14:textId="52576A9A" w:rsidR="00DF60D5" w:rsidRPr="00D37E45" w:rsidRDefault="00DF60D5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4968" w:type="dxa"/>
          </w:tcPr>
          <w:p w14:paraId="522D6B71" w14:textId="5C2E76FD" w:rsidR="00DF60D5" w:rsidRPr="00D37E45" w:rsidRDefault="00DF60D5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GCTGAAGGCTTGGAAGAATGT</w:t>
            </w:r>
          </w:p>
        </w:tc>
      </w:tr>
      <w:tr w:rsidR="00DF60D5" w:rsidRPr="00D37E45" w14:paraId="66CC655E" w14:textId="77777777" w:rsidTr="00DF60D5">
        <w:tc>
          <w:tcPr>
            <w:tcW w:w="1418" w:type="dxa"/>
          </w:tcPr>
          <w:p w14:paraId="44753AB2" w14:textId="06D291A5" w:rsidR="00DF60D5" w:rsidRPr="00D37E45" w:rsidRDefault="00DF60D5" w:rsidP="003C338F">
            <w:pPr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  <w:t>CfTPS</w:t>
            </w:r>
            <w:r w:rsidR="00025A1F"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  <w:t>18</w:t>
            </w:r>
          </w:p>
        </w:tc>
        <w:tc>
          <w:tcPr>
            <w:tcW w:w="709" w:type="dxa"/>
          </w:tcPr>
          <w:p w14:paraId="6059A610" w14:textId="7EA176AD" w:rsidR="00DF60D5" w:rsidRPr="00D37E45" w:rsidRDefault="00DF60D5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F</w:t>
            </w:r>
          </w:p>
        </w:tc>
        <w:tc>
          <w:tcPr>
            <w:tcW w:w="4968" w:type="dxa"/>
          </w:tcPr>
          <w:p w14:paraId="6A44A720" w14:textId="3CC638B1" w:rsidR="00DF60D5" w:rsidRPr="00D37E45" w:rsidRDefault="00DF60D5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ATCTTCCAAGAACAGCACAATACT</w:t>
            </w:r>
          </w:p>
        </w:tc>
      </w:tr>
      <w:tr w:rsidR="00DF60D5" w:rsidRPr="00D37E45" w14:paraId="6D2C98DF" w14:textId="77777777" w:rsidTr="00DF60D5">
        <w:tc>
          <w:tcPr>
            <w:tcW w:w="1418" w:type="dxa"/>
          </w:tcPr>
          <w:p w14:paraId="4A59B2D2" w14:textId="05CE0295" w:rsidR="00DF60D5" w:rsidRPr="00D37E45" w:rsidRDefault="00DF60D5" w:rsidP="003C338F">
            <w:pPr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709" w:type="dxa"/>
          </w:tcPr>
          <w:p w14:paraId="6E2DFCCD" w14:textId="1352B7CC" w:rsidR="00DF60D5" w:rsidRPr="00D37E45" w:rsidRDefault="00DF60D5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4968" w:type="dxa"/>
          </w:tcPr>
          <w:p w14:paraId="75482E7E" w14:textId="24EDED88" w:rsidR="00DF60D5" w:rsidRPr="00D37E45" w:rsidRDefault="00DF60D5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TGGCTCAATTATTAGGCGAATGA</w:t>
            </w:r>
          </w:p>
        </w:tc>
      </w:tr>
      <w:tr w:rsidR="00DF60D5" w:rsidRPr="00D37E45" w14:paraId="603ECA78" w14:textId="77777777" w:rsidTr="00DF60D5">
        <w:tc>
          <w:tcPr>
            <w:tcW w:w="1418" w:type="dxa"/>
          </w:tcPr>
          <w:p w14:paraId="62F1A203" w14:textId="5B40EDEF" w:rsidR="00DF60D5" w:rsidRPr="00D37E45" w:rsidRDefault="00DF60D5" w:rsidP="003C338F">
            <w:pPr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  <w:t>CfTPS</w:t>
            </w:r>
            <w:r w:rsidR="00025A1F"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  <w:t>23</w:t>
            </w:r>
          </w:p>
        </w:tc>
        <w:tc>
          <w:tcPr>
            <w:tcW w:w="709" w:type="dxa"/>
          </w:tcPr>
          <w:p w14:paraId="6AE148CB" w14:textId="6761C4C7" w:rsidR="00DF60D5" w:rsidRPr="00D37E45" w:rsidRDefault="00DF60D5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F</w:t>
            </w:r>
          </w:p>
        </w:tc>
        <w:tc>
          <w:tcPr>
            <w:tcW w:w="4968" w:type="dxa"/>
          </w:tcPr>
          <w:p w14:paraId="5FB28FAD" w14:textId="5C23640B" w:rsidR="00DF60D5" w:rsidRPr="00D37E45" w:rsidRDefault="00DF60D5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TTATACGAGATACACTCCCACCTT</w:t>
            </w:r>
          </w:p>
        </w:tc>
      </w:tr>
      <w:tr w:rsidR="00DF60D5" w:rsidRPr="00D37E45" w14:paraId="4AFC2A0A" w14:textId="77777777" w:rsidTr="00DF60D5">
        <w:tc>
          <w:tcPr>
            <w:tcW w:w="1418" w:type="dxa"/>
          </w:tcPr>
          <w:p w14:paraId="63EA49A3" w14:textId="4B45B88A" w:rsidR="00DF60D5" w:rsidRPr="00D37E45" w:rsidRDefault="00DF60D5" w:rsidP="003C338F">
            <w:pPr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709" w:type="dxa"/>
          </w:tcPr>
          <w:p w14:paraId="2E17EF92" w14:textId="2CC704EC" w:rsidR="00DF60D5" w:rsidRPr="00D37E45" w:rsidRDefault="00DF60D5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4968" w:type="dxa"/>
          </w:tcPr>
          <w:p w14:paraId="674E8975" w14:textId="2DABAA9A" w:rsidR="00DF60D5" w:rsidRPr="00D37E45" w:rsidRDefault="00DF60D5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GTTGCCAAGTCATCATACAATCG</w:t>
            </w:r>
          </w:p>
        </w:tc>
      </w:tr>
      <w:tr w:rsidR="00DF60D5" w:rsidRPr="00D37E45" w14:paraId="11A31ED4" w14:textId="77777777" w:rsidTr="00DF60D5">
        <w:tc>
          <w:tcPr>
            <w:tcW w:w="1418" w:type="dxa"/>
          </w:tcPr>
          <w:p w14:paraId="46E5A7FC" w14:textId="56D0C68C" w:rsidR="00DF60D5" w:rsidRPr="00D37E45" w:rsidRDefault="00DF60D5" w:rsidP="003C338F">
            <w:pPr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  <w:t>CfTPS</w:t>
            </w:r>
            <w:r w:rsidR="00025A1F"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  <w:t>28</w:t>
            </w:r>
          </w:p>
        </w:tc>
        <w:tc>
          <w:tcPr>
            <w:tcW w:w="709" w:type="dxa"/>
          </w:tcPr>
          <w:p w14:paraId="736A4D07" w14:textId="3C8DFFD3" w:rsidR="00DF60D5" w:rsidRPr="00D37E45" w:rsidRDefault="00DF60D5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F</w:t>
            </w:r>
          </w:p>
        </w:tc>
        <w:tc>
          <w:tcPr>
            <w:tcW w:w="4968" w:type="dxa"/>
          </w:tcPr>
          <w:p w14:paraId="501A079E" w14:textId="382CA0A9" w:rsidR="00DF60D5" w:rsidRPr="00D37E45" w:rsidRDefault="00DF60D5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TAGGTGGTGGAGAGGACTTG</w:t>
            </w:r>
          </w:p>
        </w:tc>
      </w:tr>
      <w:tr w:rsidR="00DF60D5" w:rsidRPr="00D37E45" w14:paraId="1A7A137E" w14:textId="77777777" w:rsidTr="00DF60D5">
        <w:tc>
          <w:tcPr>
            <w:tcW w:w="1418" w:type="dxa"/>
          </w:tcPr>
          <w:p w14:paraId="39E26A1B" w14:textId="4CC558A1" w:rsidR="00DF60D5" w:rsidRPr="00D37E45" w:rsidRDefault="00DF60D5" w:rsidP="003C338F">
            <w:pPr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</w:p>
        </w:tc>
        <w:tc>
          <w:tcPr>
            <w:tcW w:w="709" w:type="dxa"/>
          </w:tcPr>
          <w:p w14:paraId="3E0D6566" w14:textId="2E9C0AA2" w:rsidR="00DF60D5" w:rsidRPr="00D37E45" w:rsidRDefault="00DF60D5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4968" w:type="dxa"/>
          </w:tcPr>
          <w:p w14:paraId="22F7E0DC" w14:textId="1016851C" w:rsidR="00DF60D5" w:rsidRPr="00D37E45" w:rsidRDefault="00DF60D5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AGTTCTTCCAATGAGCCATACAC</w:t>
            </w:r>
          </w:p>
        </w:tc>
      </w:tr>
      <w:tr w:rsidR="00DF60D5" w:rsidRPr="00D37E45" w14:paraId="542882D2" w14:textId="77777777" w:rsidTr="00DF60D5">
        <w:tc>
          <w:tcPr>
            <w:tcW w:w="1418" w:type="dxa"/>
          </w:tcPr>
          <w:p w14:paraId="584A8BC2" w14:textId="0FDB23B9" w:rsidR="00DF60D5" w:rsidRPr="00D37E45" w:rsidRDefault="00DF60D5" w:rsidP="003C338F">
            <w:pPr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i/>
                <w:iCs/>
                <w:sz w:val="16"/>
                <w:szCs w:val="16"/>
              </w:rPr>
              <w:t>CfGADPH</w:t>
            </w:r>
          </w:p>
        </w:tc>
        <w:tc>
          <w:tcPr>
            <w:tcW w:w="709" w:type="dxa"/>
          </w:tcPr>
          <w:p w14:paraId="3EE07A27" w14:textId="3350BF8B" w:rsidR="00DF60D5" w:rsidRPr="00D37E45" w:rsidRDefault="00DF60D5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F</w:t>
            </w:r>
          </w:p>
        </w:tc>
        <w:tc>
          <w:tcPr>
            <w:tcW w:w="4968" w:type="dxa"/>
          </w:tcPr>
          <w:p w14:paraId="44BAFA7E" w14:textId="7F70D6BC" w:rsidR="00DF60D5" w:rsidRPr="00D37E45" w:rsidRDefault="00DF60D5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GTCAACGATCCGTTCATCAC</w:t>
            </w:r>
          </w:p>
        </w:tc>
      </w:tr>
      <w:tr w:rsidR="00DF60D5" w:rsidRPr="00D37E45" w14:paraId="2610F1BD" w14:textId="77777777" w:rsidTr="00DF60D5">
        <w:tc>
          <w:tcPr>
            <w:tcW w:w="1418" w:type="dxa"/>
          </w:tcPr>
          <w:p w14:paraId="312FA455" w14:textId="49E5F1CD" w:rsidR="00DF60D5" w:rsidRPr="00D37E45" w:rsidRDefault="00DF60D5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</w:tcPr>
          <w:p w14:paraId="0BC015E4" w14:textId="3BD11768" w:rsidR="00DF60D5" w:rsidRPr="00D37E45" w:rsidRDefault="00DF60D5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R</w:t>
            </w:r>
          </w:p>
        </w:tc>
        <w:tc>
          <w:tcPr>
            <w:tcW w:w="4968" w:type="dxa"/>
          </w:tcPr>
          <w:p w14:paraId="63148A77" w14:textId="1C080FB3" w:rsidR="00DF60D5" w:rsidRPr="00D37E45" w:rsidRDefault="00DF60D5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D37E45">
              <w:rPr>
                <w:rFonts w:ascii="Times New Roman" w:eastAsia="宋体" w:hAnsi="Times New Roman" w:cs="Times New Roman"/>
                <w:sz w:val="16"/>
                <w:szCs w:val="16"/>
              </w:rPr>
              <w:t>GGTTCCTGATGCCAAAGACT</w:t>
            </w:r>
          </w:p>
        </w:tc>
      </w:tr>
      <w:tr w:rsidR="007963FF" w:rsidRPr="00D37E45" w14:paraId="73DB0871" w14:textId="77777777" w:rsidTr="00DF60D5">
        <w:tc>
          <w:tcPr>
            <w:tcW w:w="1418" w:type="dxa"/>
          </w:tcPr>
          <w:p w14:paraId="1DC42B64" w14:textId="7B436515" w:rsidR="007963FF" w:rsidRPr="00D37E45" w:rsidRDefault="007963FF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 w:hint="eastAsia"/>
                <w:sz w:val="16"/>
                <w:szCs w:val="16"/>
              </w:rPr>
              <w:t>Cf</w:t>
            </w: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TPS18-pET28</w:t>
            </w:r>
            <w:r>
              <w:rPr>
                <w:rFonts w:ascii="Times New Roman" w:eastAsia="宋体" w:hAnsi="Times New Roman" w:cs="Times New Roman" w:hint="eastAsia"/>
                <w:sz w:val="16"/>
                <w:szCs w:val="16"/>
              </w:rPr>
              <w:t>a</w:t>
            </w:r>
          </w:p>
        </w:tc>
        <w:tc>
          <w:tcPr>
            <w:tcW w:w="709" w:type="dxa"/>
          </w:tcPr>
          <w:p w14:paraId="51470E86" w14:textId="77777777" w:rsidR="007963FF" w:rsidRDefault="007963FF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 w:hint="eastAsia"/>
                <w:sz w:val="16"/>
                <w:szCs w:val="16"/>
              </w:rPr>
              <w:t>F</w:t>
            </w:r>
          </w:p>
          <w:p w14:paraId="09C14C2F" w14:textId="2E04FB3B" w:rsidR="007963FF" w:rsidRPr="00D37E45" w:rsidRDefault="007963FF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 w:hint="eastAsia"/>
                <w:sz w:val="16"/>
                <w:szCs w:val="16"/>
              </w:rPr>
              <w:t>R</w:t>
            </w:r>
          </w:p>
        </w:tc>
        <w:tc>
          <w:tcPr>
            <w:tcW w:w="4968" w:type="dxa"/>
          </w:tcPr>
          <w:p w14:paraId="3D7EBD8C" w14:textId="77777777" w:rsidR="007963FF" w:rsidRDefault="00161E09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 w:hint="eastAsia"/>
                <w:sz w:val="16"/>
                <w:szCs w:val="16"/>
              </w:rPr>
              <w:t>C</w:t>
            </w: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CATGGCTGATATCGGATCCGAATTCATGGAAAACATCAACTCCCTTATTG</w:t>
            </w:r>
          </w:p>
          <w:p w14:paraId="57946B08" w14:textId="4144D5C4" w:rsidR="00161E09" w:rsidRPr="00D37E45" w:rsidRDefault="00161E09" w:rsidP="003C338F">
            <w:pPr>
              <w:rPr>
                <w:rFonts w:ascii="Times New Roman" w:eastAsia="宋体" w:hAnsi="Times New Roman" w:cs="Times New Roman"/>
                <w:sz w:val="16"/>
                <w:szCs w:val="16"/>
              </w:rPr>
            </w:pPr>
            <w:r>
              <w:rPr>
                <w:rFonts w:ascii="Times New Roman" w:eastAsia="宋体" w:hAnsi="Times New Roman" w:cs="Times New Roman" w:hint="eastAsia"/>
                <w:sz w:val="16"/>
                <w:szCs w:val="16"/>
              </w:rPr>
              <w:t>C</w:t>
            </w:r>
            <w:r>
              <w:rPr>
                <w:rFonts w:ascii="Times New Roman" w:eastAsia="宋体" w:hAnsi="Times New Roman" w:cs="Times New Roman"/>
                <w:sz w:val="16"/>
                <w:szCs w:val="16"/>
              </w:rPr>
              <w:t>AGTGGTGGTGGTGGTGGTGCTCGAGACTAGTCAAAGGAATAGGTTC</w:t>
            </w:r>
          </w:p>
        </w:tc>
      </w:tr>
    </w:tbl>
    <w:p w14:paraId="21EF2588" w14:textId="615B4F24" w:rsidR="00DF60D5" w:rsidRDefault="00E53C74" w:rsidP="003C338F">
      <w:pPr>
        <w:rPr>
          <w:rFonts w:ascii="Times New Roman" w:eastAsia="宋体" w:hAnsi="Times New Roman" w:cs="Times New Roman"/>
          <w:sz w:val="20"/>
          <w:szCs w:val="20"/>
        </w:rPr>
      </w:pPr>
      <w:r w:rsidRPr="00AC76D7">
        <w:rPr>
          <w:rFonts w:ascii="Times New Roman" w:eastAsia="宋体" w:hAnsi="Times New Roman" w:cs="Times New Roman"/>
          <w:sz w:val="20"/>
          <w:szCs w:val="20"/>
        </w:rPr>
        <w:t>T</w:t>
      </w:r>
      <w:r w:rsidR="00DF60D5" w:rsidRPr="00AC76D7">
        <w:rPr>
          <w:rFonts w:ascii="Times New Roman" w:eastAsia="宋体" w:hAnsi="Times New Roman" w:cs="Times New Roman"/>
          <w:sz w:val="20"/>
          <w:szCs w:val="20"/>
        </w:rPr>
        <w:t>he RT-qPCR primer of</w:t>
      </w:r>
      <w:r w:rsidR="00DF60D5" w:rsidRPr="00AC76D7">
        <w:rPr>
          <w:rFonts w:ascii="Times New Roman" w:eastAsia="宋体" w:hAnsi="Times New Roman" w:cs="Times New Roman"/>
          <w:i/>
          <w:iCs/>
          <w:sz w:val="20"/>
          <w:szCs w:val="20"/>
        </w:rPr>
        <w:t xml:space="preserve"> CfTPS</w:t>
      </w:r>
      <w:r w:rsidR="00DF60D5" w:rsidRPr="00AC76D7">
        <w:rPr>
          <w:rFonts w:ascii="Times New Roman" w:eastAsia="宋体" w:hAnsi="Times New Roman" w:cs="Times New Roman"/>
          <w:sz w:val="20"/>
          <w:szCs w:val="20"/>
        </w:rPr>
        <w:t xml:space="preserve"> were designed by the Primer Premier5 software.</w:t>
      </w:r>
      <w:r w:rsidR="00E435B7">
        <w:rPr>
          <w:rFonts w:ascii="Times New Roman" w:eastAsia="宋体" w:hAnsi="Times New Roman" w:cs="Times New Roman"/>
          <w:sz w:val="20"/>
          <w:szCs w:val="20"/>
        </w:rPr>
        <w:t xml:space="preserve"> </w:t>
      </w:r>
      <w:r w:rsidR="00DF60D5" w:rsidRPr="00AC76D7">
        <w:rPr>
          <w:rFonts w:ascii="Times New Roman" w:eastAsia="宋体" w:hAnsi="Times New Roman" w:cs="Times New Roman"/>
          <w:sz w:val="20"/>
          <w:szCs w:val="20"/>
        </w:rPr>
        <w:t xml:space="preserve">The </w:t>
      </w:r>
      <w:r w:rsidR="00DF60D5" w:rsidRPr="00AC76D7">
        <w:rPr>
          <w:rFonts w:ascii="Times New Roman" w:eastAsia="宋体" w:hAnsi="Times New Roman" w:cs="Times New Roman"/>
          <w:i/>
          <w:iCs/>
          <w:sz w:val="20"/>
          <w:szCs w:val="20"/>
        </w:rPr>
        <w:t>C. faberi</w:t>
      </w:r>
      <w:r w:rsidRPr="00AC76D7">
        <w:rPr>
          <w:rFonts w:ascii="Times New Roman" w:eastAsia="宋体" w:hAnsi="Times New Roman" w:cs="Times New Roman"/>
          <w:sz w:val="20"/>
          <w:szCs w:val="20"/>
        </w:rPr>
        <w:t xml:space="preserve"> </w:t>
      </w:r>
      <w:r w:rsidRPr="00AC76D7">
        <w:rPr>
          <w:rFonts w:ascii="Times New Roman" w:eastAsia="宋体" w:hAnsi="Times New Roman" w:cs="Times New Roman"/>
          <w:i/>
          <w:iCs/>
          <w:sz w:val="20"/>
          <w:szCs w:val="20"/>
        </w:rPr>
        <w:t>Glyceraldehyde-3-phosphate dehydrogenase</w:t>
      </w:r>
      <w:r w:rsidR="00DF60D5" w:rsidRPr="00AC76D7">
        <w:rPr>
          <w:rFonts w:ascii="Times New Roman" w:eastAsia="宋体" w:hAnsi="Times New Roman" w:cs="Times New Roman"/>
          <w:sz w:val="20"/>
          <w:szCs w:val="20"/>
        </w:rPr>
        <w:t xml:space="preserve"> (</w:t>
      </w:r>
      <w:r w:rsidRPr="00AC76D7">
        <w:rPr>
          <w:rFonts w:ascii="Times New Roman" w:eastAsia="宋体" w:hAnsi="Times New Roman" w:cs="Times New Roman"/>
          <w:sz w:val="20"/>
          <w:szCs w:val="20"/>
        </w:rPr>
        <w:t>GAPDH</w:t>
      </w:r>
      <w:r w:rsidR="00DF60D5" w:rsidRPr="00AC76D7">
        <w:rPr>
          <w:rFonts w:ascii="Times New Roman" w:eastAsia="宋体" w:hAnsi="Times New Roman" w:cs="Times New Roman"/>
          <w:sz w:val="20"/>
          <w:szCs w:val="20"/>
        </w:rPr>
        <w:t>) was obtained from NCBI (GenBank accession</w:t>
      </w:r>
      <w:r w:rsidR="00E435B7">
        <w:rPr>
          <w:rFonts w:ascii="Times New Roman" w:eastAsia="宋体" w:hAnsi="Times New Roman" w:cs="Times New Roman" w:hint="eastAsia"/>
          <w:sz w:val="20"/>
          <w:szCs w:val="20"/>
        </w:rPr>
        <w:t>:</w:t>
      </w:r>
      <w:r w:rsidR="00DF60D5" w:rsidRPr="00AC76D7">
        <w:rPr>
          <w:rFonts w:ascii="Times New Roman" w:eastAsia="宋体" w:hAnsi="Times New Roman" w:cs="Times New Roman"/>
          <w:sz w:val="20"/>
          <w:szCs w:val="20"/>
        </w:rPr>
        <w:t xml:space="preserve"> </w:t>
      </w:r>
      <w:r w:rsidRPr="00AC76D7">
        <w:rPr>
          <w:rFonts w:ascii="Times New Roman" w:eastAsia="宋体" w:hAnsi="Times New Roman" w:cs="Times New Roman"/>
          <w:sz w:val="20"/>
          <w:szCs w:val="20"/>
        </w:rPr>
        <w:t>JX560732</w:t>
      </w:r>
      <w:r w:rsidR="00DF60D5" w:rsidRPr="00AC76D7">
        <w:rPr>
          <w:rFonts w:ascii="Times New Roman" w:eastAsia="宋体" w:hAnsi="Times New Roman" w:cs="Times New Roman"/>
          <w:sz w:val="20"/>
          <w:szCs w:val="20"/>
        </w:rPr>
        <w:t>). F, forward; R, reverse.</w:t>
      </w:r>
    </w:p>
    <w:p w14:paraId="06F80ADF" w14:textId="74C5CAF9" w:rsidR="001A2EB6" w:rsidRDefault="001A2EB6" w:rsidP="003C338F">
      <w:pPr>
        <w:rPr>
          <w:rFonts w:ascii="Times New Roman" w:eastAsia="宋体" w:hAnsi="Times New Roman" w:cs="Times New Roman"/>
          <w:sz w:val="20"/>
          <w:szCs w:val="20"/>
        </w:rPr>
      </w:pPr>
    </w:p>
    <w:p w14:paraId="6308BAF9" w14:textId="60F9E0DC" w:rsidR="001A2EB6" w:rsidRDefault="001A2EB6" w:rsidP="003C338F">
      <w:pPr>
        <w:rPr>
          <w:rFonts w:ascii="Times New Roman" w:eastAsia="宋体" w:hAnsi="Times New Roman" w:cs="Times New Roman"/>
          <w:sz w:val="20"/>
          <w:szCs w:val="20"/>
        </w:rPr>
      </w:pPr>
    </w:p>
    <w:p w14:paraId="6D34422B" w14:textId="08DB5B31" w:rsidR="001A2EB6" w:rsidRDefault="001A2EB6" w:rsidP="003C338F">
      <w:pPr>
        <w:rPr>
          <w:rFonts w:ascii="Times New Roman" w:eastAsia="宋体" w:hAnsi="Times New Roman" w:cs="Times New Roman"/>
          <w:sz w:val="20"/>
          <w:szCs w:val="20"/>
        </w:rPr>
      </w:pPr>
    </w:p>
    <w:p w14:paraId="62462C1C" w14:textId="391708B0" w:rsidR="001A2EB6" w:rsidRDefault="001A2EB6" w:rsidP="003C338F">
      <w:pPr>
        <w:rPr>
          <w:rFonts w:ascii="Times New Roman" w:eastAsia="宋体" w:hAnsi="Times New Roman" w:cs="Times New Roman"/>
          <w:sz w:val="20"/>
          <w:szCs w:val="20"/>
        </w:rPr>
      </w:pPr>
    </w:p>
    <w:p w14:paraId="43B50B99" w14:textId="138AC740" w:rsidR="001A2EB6" w:rsidRDefault="001A2EB6">
      <w:pPr>
        <w:widowControl/>
        <w:jc w:val="left"/>
        <w:rPr>
          <w:rFonts w:ascii="Times New Roman" w:eastAsia="宋体" w:hAnsi="Times New Roman" w:cs="Times New Roman"/>
          <w:sz w:val="20"/>
          <w:szCs w:val="20"/>
        </w:rPr>
      </w:pPr>
      <w:r>
        <w:rPr>
          <w:rFonts w:ascii="Times New Roman" w:eastAsia="宋体" w:hAnsi="Times New Roman" w:cs="Times New Roman"/>
          <w:sz w:val="20"/>
          <w:szCs w:val="20"/>
        </w:rPr>
        <w:br w:type="page"/>
      </w:r>
    </w:p>
    <w:p w14:paraId="4E0A8D7C" w14:textId="6F4260A9" w:rsidR="001A2EB6" w:rsidRPr="001A2EB6" w:rsidRDefault="001A2EB6" w:rsidP="001A2EB6">
      <w:pPr>
        <w:widowControl/>
        <w:adjustRightInd w:val="0"/>
        <w:contextualSpacing/>
        <w:jc w:val="left"/>
        <w:rPr>
          <w:rFonts w:ascii="Times New Roman" w:eastAsia="宋体" w:hAnsi="Times New Roman" w:cs="Times New Roman"/>
          <w:sz w:val="20"/>
          <w:szCs w:val="20"/>
        </w:rPr>
      </w:pPr>
      <w:bookmarkStart w:id="7" w:name="_Hlk86480539"/>
      <w:r>
        <w:rPr>
          <w:rFonts w:ascii="Times New Roman" w:eastAsia="Times New Roman" w:hAnsi="Times New Roman" w:cs="Times New Roman"/>
          <w:b/>
          <w:color w:val="000000" w:themeColor="text1"/>
          <w:kern w:val="0"/>
          <w:sz w:val="24"/>
          <w:szCs w:val="24"/>
        </w:rPr>
        <w:t>FIGURE</w:t>
      </w:r>
      <w:r w:rsidRPr="00743547">
        <w:rPr>
          <w:rFonts w:ascii="Times New Roman" w:eastAsia="Times New Roman" w:hAnsi="Times New Roman" w:cs="Times New Roman"/>
          <w:b/>
          <w:color w:val="000000" w:themeColor="text1"/>
          <w:kern w:val="0"/>
          <w:sz w:val="24"/>
          <w:szCs w:val="24"/>
        </w:rPr>
        <w:t xml:space="preserve"> S1</w:t>
      </w:r>
      <w:bookmarkEnd w:id="7"/>
      <w:r w:rsidRPr="00743547">
        <w:rPr>
          <w:rFonts w:ascii="Times New Roman" w:eastAsia="Times New Roman" w:hAnsi="Times New Roman" w:cs="Times New Roman"/>
          <w:b/>
          <w:color w:val="000000" w:themeColor="text1"/>
          <w:kern w:val="0"/>
          <w:sz w:val="24"/>
          <w:szCs w:val="24"/>
        </w:rPr>
        <w:t>|</w:t>
      </w:r>
      <w:r w:rsidRPr="001A2EB6">
        <w:rPr>
          <w:rFonts w:ascii="Times New Roman" w:hAnsi="Times New Roman" w:cs="Times New Roman"/>
          <w:sz w:val="24"/>
          <w:szCs w:val="24"/>
        </w:rPr>
        <w:t xml:space="preserve"> </w:t>
      </w:r>
      <w:r w:rsidRPr="0017630B">
        <w:rPr>
          <w:rFonts w:ascii="Times New Roman" w:hAnsi="Times New Roman" w:cs="Times New Roman"/>
          <w:sz w:val="24"/>
          <w:szCs w:val="24"/>
        </w:rPr>
        <w:t xml:space="preserve">SDS-PAGE analysis of </w:t>
      </w:r>
      <w:r w:rsidRPr="0017630B">
        <w:rPr>
          <w:rFonts w:ascii="Times New Roman" w:hAnsi="Times New Roman" w:cs="Times New Roman"/>
          <w:i/>
          <w:iCs/>
          <w:sz w:val="24"/>
          <w:szCs w:val="24"/>
        </w:rPr>
        <w:t>CfTPS18</w:t>
      </w:r>
      <w:r w:rsidRPr="0017630B">
        <w:rPr>
          <w:rFonts w:ascii="Times New Roman" w:hAnsi="Times New Roman" w:cs="Times New Roman"/>
          <w:sz w:val="24"/>
          <w:szCs w:val="24"/>
        </w:rPr>
        <w:t xml:space="preserve"> recombinant protein expressed in </w:t>
      </w:r>
      <w:r w:rsidRPr="0017630B">
        <w:rPr>
          <w:rFonts w:ascii="Times New Roman" w:hAnsi="Times New Roman" w:cs="Times New Roman"/>
          <w:i/>
          <w:iCs/>
          <w:sz w:val="24"/>
          <w:szCs w:val="24"/>
        </w:rPr>
        <w:t>Escherichia coli</w:t>
      </w:r>
      <w:r w:rsidRPr="0017630B">
        <w:rPr>
          <w:rFonts w:ascii="Times New Roman" w:hAnsi="Times New Roman" w:cs="Times New Roman"/>
          <w:sz w:val="24"/>
          <w:szCs w:val="24"/>
        </w:rPr>
        <w:t xml:space="preserve"> BL21.</w:t>
      </w:r>
      <w:r>
        <w:rPr>
          <w:rFonts w:ascii="Times New Roman" w:hAnsi="Times New Roman" w:cs="Times New Roman"/>
          <w:sz w:val="24"/>
          <w:szCs w:val="24"/>
        </w:rPr>
        <w:t xml:space="preserve"> Lane</w:t>
      </w:r>
      <w:r w:rsidRPr="001A2EB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17630B">
        <w:rPr>
          <w:rFonts w:ascii="Times New Roman" w:hAnsi="Times New Roman" w:cs="Times New Roman"/>
          <w:sz w:val="24"/>
          <w:szCs w:val="24"/>
        </w:rPr>
        <w:t xml:space="preserve"> indicates the elute of pET</w:t>
      </w:r>
      <w:r>
        <w:rPr>
          <w:rFonts w:ascii="Times New Roman" w:hAnsi="Times New Roman" w:cs="Times New Roman"/>
          <w:sz w:val="24"/>
          <w:szCs w:val="24"/>
        </w:rPr>
        <w:t>28</w:t>
      </w:r>
      <w:r w:rsidRPr="0017630B">
        <w:rPr>
          <w:rFonts w:ascii="Times New Roman" w:hAnsi="Times New Roman" w:cs="Times New Roman"/>
          <w:sz w:val="24"/>
          <w:szCs w:val="24"/>
        </w:rPr>
        <w:t>a-CfTPS18 protein</w:t>
      </w:r>
      <w:r>
        <w:rPr>
          <w:rFonts w:ascii="Times New Roman" w:hAnsi="Times New Roman" w:cs="Times New Roman"/>
          <w:sz w:val="24"/>
          <w:szCs w:val="24"/>
        </w:rPr>
        <w:t>, and l</w:t>
      </w:r>
      <w:r w:rsidRPr="0017630B">
        <w:rPr>
          <w:rFonts w:ascii="Times New Roman" w:hAnsi="Times New Roman" w:cs="Times New Roman"/>
          <w:sz w:val="24"/>
          <w:szCs w:val="24"/>
        </w:rPr>
        <w:t>ane</w:t>
      </w:r>
      <w:r>
        <w:rPr>
          <w:rFonts w:ascii="Times New Roman" w:hAnsi="Times New Roman" w:cs="Times New Roman"/>
          <w:sz w:val="24"/>
          <w:szCs w:val="24"/>
        </w:rPr>
        <w:t xml:space="preserve"> M indicates marker. Recombinant </w:t>
      </w:r>
      <w:r w:rsidRPr="001A2EB6">
        <w:rPr>
          <w:rFonts w:ascii="Times New Roman" w:hAnsi="Times New Roman" w:cs="Times New Roman"/>
          <w:i/>
          <w:iCs/>
          <w:sz w:val="24"/>
          <w:szCs w:val="24"/>
        </w:rPr>
        <w:t>CfTPS18</w:t>
      </w:r>
      <w:r>
        <w:rPr>
          <w:rFonts w:ascii="Times New Roman" w:hAnsi="Times New Roman" w:cs="Times New Roman"/>
          <w:sz w:val="24"/>
          <w:szCs w:val="24"/>
        </w:rPr>
        <w:t xml:space="preserve"> protein exhibited an approximate Mw of 68 kDa on SDS-PAGE.</w:t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61E0299" wp14:editId="02735139">
            <wp:extent cx="5902232" cy="4170218"/>
            <wp:effectExtent l="0" t="0" r="3810" b="190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3135" cy="41708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>.</w:t>
      </w:r>
    </w:p>
    <w:sectPr w:rsidR="001A2EB6" w:rsidRPr="001A2EB6" w:rsidSect="00E52ED8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9C5B20" w14:textId="77777777" w:rsidR="009A2EC7" w:rsidRDefault="009A2EC7" w:rsidP="0066178E">
      <w:r>
        <w:separator/>
      </w:r>
    </w:p>
  </w:endnote>
  <w:endnote w:type="continuationSeparator" w:id="0">
    <w:p w14:paraId="67967ACF" w14:textId="77777777" w:rsidR="009A2EC7" w:rsidRDefault="009A2EC7" w:rsidP="006617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71191374"/>
      <w:docPartObj>
        <w:docPartGallery w:val="Page Numbers (Bottom of Page)"/>
        <w:docPartUnique/>
      </w:docPartObj>
    </w:sdtPr>
    <w:sdtEndPr/>
    <w:sdtContent>
      <w:p w14:paraId="1EBECE3A" w14:textId="52D89C34" w:rsidR="00D37E45" w:rsidRDefault="00D37E45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38236F31" w14:textId="77777777" w:rsidR="00D37E45" w:rsidRDefault="00D37E45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1F44B1" w14:textId="77777777" w:rsidR="009A2EC7" w:rsidRDefault="009A2EC7" w:rsidP="0066178E">
      <w:r>
        <w:separator/>
      </w:r>
    </w:p>
  </w:footnote>
  <w:footnote w:type="continuationSeparator" w:id="0">
    <w:p w14:paraId="44852B07" w14:textId="77777777" w:rsidR="009A2EC7" w:rsidRDefault="009A2EC7" w:rsidP="006617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E375F9"/>
    <w:multiLevelType w:val="hybridMultilevel"/>
    <w:tmpl w:val="96F02020"/>
    <w:lvl w:ilvl="0" w:tplc="C7300008">
      <w:start w:val="1"/>
      <w:numFmt w:val="decimal"/>
      <w:lvlText w:val="%1."/>
      <w:lvlJc w:val="left"/>
      <w:pPr>
        <w:ind w:left="420" w:hanging="420"/>
      </w:pPr>
      <w:rPr>
        <w:rFonts w:ascii="Times New Roman" w:eastAsiaTheme="minorEastAsia" w:hAnsi="Times New Roman" w:cs="Times New Roman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4F761E66"/>
    <w:multiLevelType w:val="hybridMultilevel"/>
    <w:tmpl w:val="D49620A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MDS3NDIwMzSztLRU0lEKTi0uzszPAykwNKsFADanfQMtAAAA"/>
  </w:docVars>
  <w:rsids>
    <w:rsidRoot w:val="00F4324D"/>
    <w:rsid w:val="00025327"/>
    <w:rsid w:val="00025A1F"/>
    <w:rsid w:val="00026675"/>
    <w:rsid w:val="000C7E95"/>
    <w:rsid w:val="000D5F87"/>
    <w:rsid w:val="00104E38"/>
    <w:rsid w:val="0010707D"/>
    <w:rsid w:val="00151BA7"/>
    <w:rsid w:val="00161E09"/>
    <w:rsid w:val="001A2EB6"/>
    <w:rsid w:val="001B1691"/>
    <w:rsid w:val="001F2F59"/>
    <w:rsid w:val="00283245"/>
    <w:rsid w:val="00296447"/>
    <w:rsid w:val="002C26B9"/>
    <w:rsid w:val="002D2C8C"/>
    <w:rsid w:val="002E70AB"/>
    <w:rsid w:val="002F0023"/>
    <w:rsid w:val="00312C32"/>
    <w:rsid w:val="0033389D"/>
    <w:rsid w:val="003709C3"/>
    <w:rsid w:val="00397BEC"/>
    <w:rsid w:val="003A06E6"/>
    <w:rsid w:val="003C338F"/>
    <w:rsid w:val="00402B5A"/>
    <w:rsid w:val="0043236B"/>
    <w:rsid w:val="004852BC"/>
    <w:rsid w:val="004B296D"/>
    <w:rsid w:val="004C54E2"/>
    <w:rsid w:val="004C74BA"/>
    <w:rsid w:val="004E419C"/>
    <w:rsid w:val="004E4CB9"/>
    <w:rsid w:val="00500F71"/>
    <w:rsid w:val="00506FE4"/>
    <w:rsid w:val="0056015E"/>
    <w:rsid w:val="0056622E"/>
    <w:rsid w:val="00590AD5"/>
    <w:rsid w:val="005A293F"/>
    <w:rsid w:val="005D2D67"/>
    <w:rsid w:val="0062549C"/>
    <w:rsid w:val="00651FE5"/>
    <w:rsid w:val="00653901"/>
    <w:rsid w:val="0066178E"/>
    <w:rsid w:val="0066272B"/>
    <w:rsid w:val="00670D0A"/>
    <w:rsid w:val="006A1AE3"/>
    <w:rsid w:val="006B6FBD"/>
    <w:rsid w:val="006D72B1"/>
    <w:rsid w:val="006F64C5"/>
    <w:rsid w:val="00702DC8"/>
    <w:rsid w:val="00713CC3"/>
    <w:rsid w:val="007315AB"/>
    <w:rsid w:val="00743547"/>
    <w:rsid w:val="00745981"/>
    <w:rsid w:val="007548C4"/>
    <w:rsid w:val="00782894"/>
    <w:rsid w:val="00783035"/>
    <w:rsid w:val="007963FF"/>
    <w:rsid w:val="00806E43"/>
    <w:rsid w:val="008123D8"/>
    <w:rsid w:val="00860EDE"/>
    <w:rsid w:val="00877674"/>
    <w:rsid w:val="00877D0B"/>
    <w:rsid w:val="00883224"/>
    <w:rsid w:val="00894C4B"/>
    <w:rsid w:val="00904811"/>
    <w:rsid w:val="00917DDD"/>
    <w:rsid w:val="00927027"/>
    <w:rsid w:val="00965F8F"/>
    <w:rsid w:val="00985C67"/>
    <w:rsid w:val="00986A63"/>
    <w:rsid w:val="009A2EC7"/>
    <w:rsid w:val="009A3A24"/>
    <w:rsid w:val="009B240B"/>
    <w:rsid w:val="009C3000"/>
    <w:rsid w:val="009D5437"/>
    <w:rsid w:val="009F11F9"/>
    <w:rsid w:val="00A85ED8"/>
    <w:rsid w:val="00A902A2"/>
    <w:rsid w:val="00AB7A8A"/>
    <w:rsid w:val="00AC76D7"/>
    <w:rsid w:val="00AE6560"/>
    <w:rsid w:val="00B42BDE"/>
    <w:rsid w:val="00B54B60"/>
    <w:rsid w:val="00BA2222"/>
    <w:rsid w:val="00BA2B0A"/>
    <w:rsid w:val="00BF7D7F"/>
    <w:rsid w:val="00C31A08"/>
    <w:rsid w:val="00C53A64"/>
    <w:rsid w:val="00C61088"/>
    <w:rsid w:val="00C85F06"/>
    <w:rsid w:val="00CF2282"/>
    <w:rsid w:val="00D2104C"/>
    <w:rsid w:val="00D31917"/>
    <w:rsid w:val="00D37E45"/>
    <w:rsid w:val="00DA157F"/>
    <w:rsid w:val="00DF60D5"/>
    <w:rsid w:val="00E22B16"/>
    <w:rsid w:val="00E34189"/>
    <w:rsid w:val="00E435B7"/>
    <w:rsid w:val="00E52ED8"/>
    <w:rsid w:val="00E53C74"/>
    <w:rsid w:val="00E81176"/>
    <w:rsid w:val="00E84F7D"/>
    <w:rsid w:val="00E90AD1"/>
    <w:rsid w:val="00ED629D"/>
    <w:rsid w:val="00ED74CF"/>
    <w:rsid w:val="00F06C22"/>
    <w:rsid w:val="00F06D14"/>
    <w:rsid w:val="00F31B38"/>
    <w:rsid w:val="00F35EAA"/>
    <w:rsid w:val="00F4324D"/>
    <w:rsid w:val="00F5508B"/>
    <w:rsid w:val="00F56AFD"/>
    <w:rsid w:val="00F65B4D"/>
    <w:rsid w:val="00F679A7"/>
    <w:rsid w:val="00F74F9D"/>
    <w:rsid w:val="00F752C3"/>
    <w:rsid w:val="00FB0F74"/>
    <w:rsid w:val="00FD63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B5D2C7"/>
  <w15:chartTrackingRefBased/>
  <w15:docId w15:val="{33AD4073-F18F-49E2-BAD0-AFFA5797C2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123D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HTML">
    <w:name w:val="HTML 预设格式 字符"/>
    <w:basedOn w:val="a0"/>
    <w:link w:val="HTML0"/>
    <w:uiPriority w:val="99"/>
    <w:semiHidden/>
    <w:rsid w:val="008123D8"/>
    <w:rPr>
      <w:rFonts w:ascii="宋体" w:eastAsia="宋体" w:hAnsi="宋体" w:cs="宋体"/>
      <w:kern w:val="0"/>
      <w:sz w:val="24"/>
      <w:szCs w:val="24"/>
    </w:rPr>
  </w:style>
  <w:style w:type="paragraph" w:styleId="HTML0">
    <w:name w:val="HTML Preformatted"/>
    <w:basedOn w:val="a"/>
    <w:link w:val="HTML"/>
    <w:uiPriority w:val="99"/>
    <w:semiHidden/>
    <w:unhideWhenUsed/>
    <w:rsid w:val="008123D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a3">
    <w:name w:val="页眉 字符"/>
    <w:basedOn w:val="a0"/>
    <w:link w:val="a4"/>
    <w:uiPriority w:val="99"/>
    <w:rsid w:val="008123D8"/>
    <w:rPr>
      <w:sz w:val="18"/>
      <w:szCs w:val="18"/>
    </w:rPr>
  </w:style>
  <w:style w:type="paragraph" w:styleId="a4">
    <w:name w:val="header"/>
    <w:basedOn w:val="a"/>
    <w:link w:val="a3"/>
    <w:uiPriority w:val="99"/>
    <w:unhideWhenUsed/>
    <w:rsid w:val="008123D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脚 字符"/>
    <w:basedOn w:val="a0"/>
    <w:link w:val="a6"/>
    <w:uiPriority w:val="99"/>
    <w:rsid w:val="008123D8"/>
    <w:rPr>
      <w:sz w:val="18"/>
      <w:szCs w:val="18"/>
    </w:rPr>
  </w:style>
  <w:style w:type="paragraph" w:styleId="a6">
    <w:name w:val="footer"/>
    <w:basedOn w:val="a"/>
    <w:link w:val="a5"/>
    <w:uiPriority w:val="99"/>
    <w:unhideWhenUsed/>
    <w:rsid w:val="008123D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List Paragraph"/>
    <w:basedOn w:val="a"/>
    <w:uiPriority w:val="34"/>
    <w:qFormat/>
    <w:rsid w:val="008123D8"/>
    <w:pPr>
      <w:ind w:firstLineChars="200" w:firstLine="420"/>
    </w:pPr>
  </w:style>
  <w:style w:type="table" w:styleId="a8">
    <w:name w:val="Table Grid"/>
    <w:basedOn w:val="a1"/>
    <w:uiPriority w:val="39"/>
    <w:rsid w:val="00F06D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Hyperlink"/>
    <w:basedOn w:val="a0"/>
    <w:uiPriority w:val="99"/>
    <w:unhideWhenUsed/>
    <w:rsid w:val="008123D8"/>
    <w:rPr>
      <w:color w:val="0563C1" w:themeColor="hyperlink"/>
      <w:u w:val="single"/>
    </w:rPr>
  </w:style>
  <w:style w:type="paragraph" w:styleId="aa">
    <w:name w:val="caption"/>
    <w:basedOn w:val="a"/>
    <w:next w:val="a"/>
    <w:uiPriority w:val="35"/>
    <w:unhideWhenUsed/>
    <w:qFormat/>
    <w:rsid w:val="0066178E"/>
    <w:rPr>
      <w:rFonts w:asciiTheme="majorHAnsi" w:eastAsia="黑体" w:hAnsiTheme="majorHAnsi" w:cstheme="majorBidi"/>
      <w:sz w:val="20"/>
      <w:szCs w:val="20"/>
    </w:rPr>
  </w:style>
  <w:style w:type="character" w:styleId="ab">
    <w:name w:val="Unresolved Mention"/>
    <w:basedOn w:val="a0"/>
    <w:uiPriority w:val="99"/>
    <w:semiHidden/>
    <w:unhideWhenUsed/>
    <w:rsid w:val="00FD63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07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0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57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0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4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6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9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1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1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6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0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7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36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2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52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6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0</Pages>
  <Words>4736</Words>
  <Characters>27001</Characters>
  <Application>Microsoft Office Word</Application>
  <DocSecurity>0</DocSecurity>
  <Lines>225</Lines>
  <Paragraphs>63</Paragraphs>
  <ScaleCrop>false</ScaleCrop>
  <Company/>
  <LinksUpToDate>false</LinksUpToDate>
  <CharactersWithSpaces>31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西 西</dc:creator>
  <cp:keywords/>
  <dc:description/>
  <cp:lastModifiedBy>西 西</cp:lastModifiedBy>
  <cp:revision>4</cp:revision>
  <cp:lastPrinted>2021-08-02T02:49:00Z</cp:lastPrinted>
  <dcterms:created xsi:type="dcterms:W3CDTF">2021-11-12T02:27:00Z</dcterms:created>
  <dcterms:modified xsi:type="dcterms:W3CDTF">2021-11-12T11:23:00Z</dcterms:modified>
</cp:coreProperties>
</file>